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8C273" w14:textId="77777777" w:rsidR="00F86C67" w:rsidRPr="00B05965" w:rsidRDefault="00F86C67" w:rsidP="00F86C67">
      <w:pPr>
        <w:keepNext/>
        <w:spacing w:after="120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 xml:space="preserve">Table 1 </w:t>
      </w:r>
    </w:p>
    <w:p w14:paraId="3CA28523" w14:textId="69B1929C" w:rsidR="00F86C67" w:rsidRPr="00B05965" w:rsidRDefault="00015B65" w:rsidP="00F86C67">
      <w:pPr>
        <w:keepNext/>
        <w:spacing w:after="120" w:line="240" w:lineRule="auto"/>
        <w:rPr>
          <w:rFonts w:ascii="Cambria" w:eastAsia="Cambria" w:hAnsi="Cambria" w:cs="Times New Roman"/>
          <w:i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Pooled Results for Linear Regression Model Predicting Consumer Intentions</w:t>
      </w:r>
    </w:p>
    <w:tbl>
      <w:tblPr>
        <w:tblStyle w:val="Table"/>
        <w:tblW w:w="10440" w:type="dxa"/>
        <w:tblLook w:val="0020" w:firstRow="1" w:lastRow="0" w:firstColumn="0" w:lastColumn="0" w:noHBand="0" w:noVBand="0"/>
      </w:tblPr>
      <w:tblGrid>
        <w:gridCol w:w="3958"/>
        <w:gridCol w:w="891"/>
        <w:gridCol w:w="1091"/>
        <w:gridCol w:w="990"/>
        <w:gridCol w:w="1170"/>
        <w:gridCol w:w="1350"/>
        <w:gridCol w:w="990"/>
      </w:tblGrid>
      <w:tr w:rsidR="0092756A" w:rsidRPr="00B05965" w14:paraId="439DC93D" w14:textId="77777777" w:rsidTr="008937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58" w:type="dxa"/>
          </w:tcPr>
          <w:p w14:paraId="41DA534D" w14:textId="0620426A" w:rsidR="0092756A" w:rsidRPr="00B05965" w:rsidRDefault="0092756A" w:rsidP="0092756A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Term</w:t>
            </w:r>
          </w:p>
        </w:tc>
        <w:tc>
          <w:tcPr>
            <w:tcW w:w="891" w:type="dxa"/>
          </w:tcPr>
          <w:p w14:paraId="6FBA84AA" w14:textId="3AB5A1A2" w:rsidR="0092756A" w:rsidRPr="00B05965" w:rsidRDefault="0092756A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b</w:t>
            </w:r>
          </w:p>
        </w:tc>
        <w:tc>
          <w:tcPr>
            <w:tcW w:w="1091" w:type="dxa"/>
          </w:tcPr>
          <w:p w14:paraId="618069D6" w14:textId="099BBC5A" w:rsidR="0092756A" w:rsidRPr="00B05965" w:rsidRDefault="0092756A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 xml:space="preserve">SE 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(</w:t>
            </w: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b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)</w:t>
            </w:r>
          </w:p>
        </w:tc>
        <w:tc>
          <w:tcPr>
            <w:tcW w:w="990" w:type="dxa"/>
          </w:tcPr>
          <w:p w14:paraId="7BF5CC47" w14:textId="0322D3F6" w:rsidR="0092756A" w:rsidRPr="00B05965" w:rsidRDefault="0030185E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hAnsi="Cambria"/>
                <w:i/>
                <w:iCs/>
                <w:sz w:val="22"/>
                <w:szCs w:val="22"/>
              </w:rPr>
              <w:t>b*</w:t>
            </w:r>
          </w:p>
        </w:tc>
        <w:tc>
          <w:tcPr>
            <w:tcW w:w="1170" w:type="dxa"/>
          </w:tcPr>
          <w:p w14:paraId="16692F28" w14:textId="718AFC16" w:rsidR="0092756A" w:rsidRPr="00B05965" w:rsidRDefault="0092756A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1350" w:type="dxa"/>
          </w:tcPr>
          <w:p w14:paraId="5C42C109" w14:textId="77777777" w:rsidR="0092756A" w:rsidRPr="00B05965" w:rsidRDefault="0092756A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</w:t>
            </w:r>
          </w:p>
        </w:tc>
        <w:tc>
          <w:tcPr>
            <w:tcW w:w="990" w:type="dxa"/>
          </w:tcPr>
          <w:p w14:paraId="07F45642" w14:textId="2DBA13DB" w:rsidR="0092756A" w:rsidRPr="00B05965" w:rsidRDefault="0092756A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p</w:t>
            </w:r>
          </w:p>
        </w:tc>
      </w:tr>
      <w:tr w:rsidR="0030185E" w:rsidRPr="00B05965" w14:paraId="1DC66175" w14:textId="77777777" w:rsidTr="00893779">
        <w:tc>
          <w:tcPr>
            <w:tcW w:w="3958" w:type="dxa"/>
          </w:tcPr>
          <w:p w14:paraId="173E09E5" w14:textId="5C415F7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Intercept</w:t>
            </w:r>
          </w:p>
        </w:tc>
        <w:tc>
          <w:tcPr>
            <w:tcW w:w="891" w:type="dxa"/>
          </w:tcPr>
          <w:p w14:paraId="420E5CC6" w14:textId="7A9C03C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.39</w:t>
            </w:r>
          </w:p>
        </w:tc>
        <w:tc>
          <w:tcPr>
            <w:tcW w:w="1091" w:type="dxa"/>
          </w:tcPr>
          <w:p w14:paraId="3C09F5D1" w14:textId="61E8CDF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740A7197" w14:textId="540FCF3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170" w:type="dxa"/>
          </w:tcPr>
          <w:p w14:paraId="65281D41" w14:textId="0A9ED5B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28.02</w:t>
            </w:r>
          </w:p>
        </w:tc>
        <w:tc>
          <w:tcPr>
            <w:tcW w:w="1350" w:type="dxa"/>
          </w:tcPr>
          <w:p w14:paraId="4EF727A5" w14:textId="50944D6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3.94</w:t>
            </w:r>
          </w:p>
        </w:tc>
        <w:tc>
          <w:tcPr>
            <w:tcW w:w="990" w:type="dxa"/>
          </w:tcPr>
          <w:p w14:paraId="7AB8C765" w14:textId="3434B7A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&lt;0.001</w:t>
            </w:r>
          </w:p>
        </w:tc>
      </w:tr>
      <w:tr w:rsidR="0030185E" w:rsidRPr="00B05965" w14:paraId="758B7B1B" w14:textId="77777777" w:rsidTr="00893779">
        <w:tc>
          <w:tcPr>
            <w:tcW w:w="3958" w:type="dxa"/>
          </w:tcPr>
          <w:p w14:paraId="5E959168" w14:textId="05A40EA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</w:t>
            </w:r>
          </w:p>
        </w:tc>
        <w:tc>
          <w:tcPr>
            <w:tcW w:w="891" w:type="dxa"/>
          </w:tcPr>
          <w:p w14:paraId="2AF81CB2" w14:textId="300E9B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0B71B14F" w14:textId="587AB1A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5DA693E3" w14:textId="57F1258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170" w:type="dxa"/>
          </w:tcPr>
          <w:p w14:paraId="23ABD29B" w14:textId="054CA3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1</w:t>
            </w:r>
          </w:p>
        </w:tc>
        <w:tc>
          <w:tcPr>
            <w:tcW w:w="1350" w:type="dxa"/>
          </w:tcPr>
          <w:p w14:paraId="11BB52E9" w14:textId="0D9555F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4.11</w:t>
            </w:r>
          </w:p>
        </w:tc>
        <w:tc>
          <w:tcPr>
            <w:tcW w:w="990" w:type="dxa"/>
          </w:tcPr>
          <w:p w14:paraId="5A687CE0" w14:textId="3B0520D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79</w:t>
            </w:r>
          </w:p>
        </w:tc>
      </w:tr>
      <w:tr w:rsidR="0030185E" w:rsidRPr="00B05965" w14:paraId="55DA6391" w14:textId="77777777" w:rsidTr="00893779">
        <w:tc>
          <w:tcPr>
            <w:tcW w:w="3958" w:type="dxa"/>
          </w:tcPr>
          <w:p w14:paraId="02FEC3EE" w14:textId="1F4F751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</w:t>
            </w:r>
          </w:p>
        </w:tc>
        <w:tc>
          <w:tcPr>
            <w:tcW w:w="891" w:type="dxa"/>
          </w:tcPr>
          <w:p w14:paraId="02AF4487" w14:textId="4FACBD4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1091" w:type="dxa"/>
          </w:tcPr>
          <w:p w14:paraId="18E491F7" w14:textId="0E52A23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21C217B9" w14:textId="74FEAA3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1170" w:type="dxa"/>
          </w:tcPr>
          <w:p w14:paraId="13C06D92" w14:textId="18D93A5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93</w:t>
            </w:r>
          </w:p>
        </w:tc>
        <w:tc>
          <w:tcPr>
            <w:tcW w:w="1350" w:type="dxa"/>
          </w:tcPr>
          <w:p w14:paraId="583838C6" w14:textId="643E78D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9.29</w:t>
            </w:r>
          </w:p>
        </w:tc>
        <w:tc>
          <w:tcPr>
            <w:tcW w:w="990" w:type="dxa"/>
          </w:tcPr>
          <w:p w14:paraId="7FE6D731" w14:textId="4EC959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4</w:t>
            </w:r>
          </w:p>
        </w:tc>
      </w:tr>
      <w:tr w:rsidR="0030185E" w:rsidRPr="00B05965" w14:paraId="0C50857D" w14:textId="77777777" w:rsidTr="00893779">
        <w:tc>
          <w:tcPr>
            <w:tcW w:w="3958" w:type="dxa"/>
          </w:tcPr>
          <w:p w14:paraId="362A99C1" w14:textId="4659D19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</w:t>
            </w:r>
          </w:p>
        </w:tc>
        <w:tc>
          <w:tcPr>
            <w:tcW w:w="891" w:type="dxa"/>
          </w:tcPr>
          <w:p w14:paraId="1B59400E" w14:textId="55C5F7D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49FB22BD" w14:textId="5DD2AF9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7017A0E8" w14:textId="548AD6B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42709BB4" w14:textId="751EA27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9</w:t>
            </w:r>
          </w:p>
        </w:tc>
        <w:tc>
          <w:tcPr>
            <w:tcW w:w="1350" w:type="dxa"/>
          </w:tcPr>
          <w:p w14:paraId="75122992" w14:textId="4E191C0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2.67</w:t>
            </w:r>
          </w:p>
        </w:tc>
        <w:tc>
          <w:tcPr>
            <w:tcW w:w="990" w:type="dxa"/>
          </w:tcPr>
          <w:p w14:paraId="54D1B66E" w14:textId="1D799B5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74</w:t>
            </w:r>
          </w:p>
        </w:tc>
      </w:tr>
      <w:tr w:rsidR="0030185E" w:rsidRPr="00B05965" w14:paraId="1E395A14" w14:textId="77777777" w:rsidTr="00893779">
        <w:tc>
          <w:tcPr>
            <w:tcW w:w="3958" w:type="dxa"/>
          </w:tcPr>
          <w:p w14:paraId="081DB2A1" w14:textId="6850C05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</w:t>
            </w:r>
          </w:p>
        </w:tc>
        <w:tc>
          <w:tcPr>
            <w:tcW w:w="891" w:type="dxa"/>
          </w:tcPr>
          <w:p w14:paraId="765A7006" w14:textId="7611FE1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06889676" w14:textId="5F3B1CD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62028B9F" w14:textId="0F102C5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4100DF25" w14:textId="15DC58D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4</w:t>
            </w:r>
          </w:p>
        </w:tc>
        <w:tc>
          <w:tcPr>
            <w:tcW w:w="1350" w:type="dxa"/>
          </w:tcPr>
          <w:p w14:paraId="597D63B5" w14:textId="46CB2FA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3.71</w:t>
            </w:r>
          </w:p>
        </w:tc>
        <w:tc>
          <w:tcPr>
            <w:tcW w:w="990" w:type="dxa"/>
          </w:tcPr>
          <w:p w14:paraId="3A670BB8" w14:textId="6CD5647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47</w:t>
            </w:r>
          </w:p>
        </w:tc>
      </w:tr>
      <w:tr w:rsidR="0030185E" w:rsidRPr="00B05965" w14:paraId="0749970A" w14:textId="77777777" w:rsidTr="00893779">
        <w:tc>
          <w:tcPr>
            <w:tcW w:w="3958" w:type="dxa"/>
          </w:tcPr>
          <w:p w14:paraId="194168A4" w14:textId="38D8073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3</w:t>
            </w:r>
          </w:p>
        </w:tc>
        <w:tc>
          <w:tcPr>
            <w:tcW w:w="891" w:type="dxa"/>
          </w:tcPr>
          <w:p w14:paraId="7D5817F8" w14:textId="2318702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379C6E5E" w14:textId="7EB4185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77A5495B" w14:textId="34C7030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170" w:type="dxa"/>
          </w:tcPr>
          <w:p w14:paraId="0742EDEF" w14:textId="5BFD8F7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98</w:t>
            </w:r>
          </w:p>
        </w:tc>
        <w:tc>
          <w:tcPr>
            <w:tcW w:w="1350" w:type="dxa"/>
          </w:tcPr>
          <w:p w14:paraId="2DAE9EE0" w14:textId="4F034A6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3.06</w:t>
            </w:r>
          </w:p>
        </w:tc>
        <w:tc>
          <w:tcPr>
            <w:tcW w:w="990" w:type="dxa"/>
          </w:tcPr>
          <w:p w14:paraId="1F11C1EE" w14:textId="021795F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8</w:t>
            </w:r>
          </w:p>
        </w:tc>
      </w:tr>
      <w:tr w:rsidR="0030185E" w:rsidRPr="00B05965" w14:paraId="7BDDA141" w14:textId="77777777" w:rsidTr="00893779">
        <w:tc>
          <w:tcPr>
            <w:tcW w:w="3958" w:type="dxa"/>
          </w:tcPr>
          <w:p w14:paraId="2D340A5D" w14:textId="0741D18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</w:t>
            </w:r>
          </w:p>
        </w:tc>
        <w:tc>
          <w:tcPr>
            <w:tcW w:w="891" w:type="dxa"/>
          </w:tcPr>
          <w:p w14:paraId="407E604F" w14:textId="55B27DA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091" w:type="dxa"/>
          </w:tcPr>
          <w:p w14:paraId="4B419E53" w14:textId="5DBCFA1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581FB2CF" w14:textId="368E9EA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2F63B803" w14:textId="4716E70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90</w:t>
            </w:r>
          </w:p>
        </w:tc>
        <w:tc>
          <w:tcPr>
            <w:tcW w:w="1350" w:type="dxa"/>
          </w:tcPr>
          <w:p w14:paraId="1F97071C" w14:textId="12AA049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8.32</w:t>
            </w:r>
          </w:p>
        </w:tc>
        <w:tc>
          <w:tcPr>
            <w:tcW w:w="990" w:type="dxa"/>
          </w:tcPr>
          <w:p w14:paraId="7FF8839A" w14:textId="75B54F3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70</w:t>
            </w:r>
          </w:p>
        </w:tc>
      </w:tr>
      <w:tr w:rsidR="0030185E" w:rsidRPr="00B05965" w14:paraId="1F64320F" w14:textId="77777777" w:rsidTr="00893779">
        <w:tc>
          <w:tcPr>
            <w:tcW w:w="3958" w:type="dxa"/>
          </w:tcPr>
          <w:p w14:paraId="008033A0" w14:textId="682A2ED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Biospheric Values</w:t>
            </w:r>
          </w:p>
        </w:tc>
        <w:tc>
          <w:tcPr>
            <w:tcW w:w="891" w:type="dxa"/>
          </w:tcPr>
          <w:p w14:paraId="51494216" w14:textId="6E9355A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6</w:t>
            </w:r>
          </w:p>
        </w:tc>
        <w:tc>
          <w:tcPr>
            <w:tcW w:w="1091" w:type="dxa"/>
          </w:tcPr>
          <w:p w14:paraId="02793258" w14:textId="7305460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666D07E0" w14:textId="4537066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0</w:t>
            </w:r>
          </w:p>
        </w:tc>
        <w:tc>
          <w:tcPr>
            <w:tcW w:w="1170" w:type="dxa"/>
          </w:tcPr>
          <w:p w14:paraId="7E8D0B91" w14:textId="5CE85EB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.79</w:t>
            </w:r>
          </w:p>
        </w:tc>
        <w:tc>
          <w:tcPr>
            <w:tcW w:w="1350" w:type="dxa"/>
          </w:tcPr>
          <w:p w14:paraId="0401C353" w14:textId="141341A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2.82</w:t>
            </w:r>
          </w:p>
        </w:tc>
        <w:tc>
          <w:tcPr>
            <w:tcW w:w="990" w:type="dxa"/>
          </w:tcPr>
          <w:p w14:paraId="52AF051E" w14:textId="483BCB1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&lt;0.001</w:t>
            </w:r>
          </w:p>
        </w:tc>
      </w:tr>
      <w:tr w:rsidR="0030185E" w:rsidRPr="00B05965" w14:paraId="0554E761" w14:textId="77777777" w:rsidTr="00893779">
        <w:tc>
          <w:tcPr>
            <w:tcW w:w="3958" w:type="dxa"/>
          </w:tcPr>
          <w:p w14:paraId="61E11AFA" w14:textId="4E277981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Altruistic Values</w:t>
            </w:r>
          </w:p>
        </w:tc>
        <w:tc>
          <w:tcPr>
            <w:tcW w:w="891" w:type="dxa"/>
          </w:tcPr>
          <w:p w14:paraId="13D4C523" w14:textId="681EDEF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1091" w:type="dxa"/>
          </w:tcPr>
          <w:p w14:paraId="649B7ACC" w14:textId="1B92DB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04093198" w14:textId="201B9CD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170" w:type="dxa"/>
          </w:tcPr>
          <w:p w14:paraId="3BC2CEF5" w14:textId="1087CF5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23</w:t>
            </w:r>
          </w:p>
        </w:tc>
        <w:tc>
          <w:tcPr>
            <w:tcW w:w="1350" w:type="dxa"/>
          </w:tcPr>
          <w:p w14:paraId="3B8A6798" w14:textId="4E8E013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61.98</w:t>
            </w:r>
          </w:p>
        </w:tc>
        <w:tc>
          <w:tcPr>
            <w:tcW w:w="990" w:type="dxa"/>
          </w:tcPr>
          <w:p w14:paraId="47B4FCD9" w14:textId="38EA6FD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20</w:t>
            </w:r>
          </w:p>
        </w:tc>
      </w:tr>
      <w:tr w:rsidR="0030185E" w:rsidRPr="00B05965" w14:paraId="79A0C8E5" w14:textId="77777777" w:rsidTr="00893779">
        <w:tc>
          <w:tcPr>
            <w:tcW w:w="3958" w:type="dxa"/>
          </w:tcPr>
          <w:p w14:paraId="253D1FD9" w14:textId="27775312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Egoistic Values</w:t>
            </w:r>
          </w:p>
        </w:tc>
        <w:tc>
          <w:tcPr>
            <w:tcW w:w="891" w:type="dxa"/>
          </w:tcPr>
          <w:p w14:paraId="34FB96BC" w14:textId="2CE96D1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0</w:t>
            </w:r>
          </w:p>
        </w:tc>
        <w:tc>
          <w:tcPr>
            <w:tcW w:w="1091" w:type="dxa"/>
          </w:tcPr>
          <w:p w14:paraId="32D2680A" w14:textId="5A7A20D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3CB3DE8C" w14:textId="2EE2E30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3</w:t>
            </w:r>
          </w:p>
        </w:tc>
        <w:tc>
          <w:tcPr>
            <w:tcW w:w="1170" w:type="dxa"/>
          </w:tcPr>
          <w:p w14:paraId="4CEE14E2" w14:textId="57D1992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6.93</w:t>
            </w:r>
          </w:p>
        </w:tc>
        <w:tc>
          <w:tcPr>
            <w:tcW w:w="1350" w:type="dxa"/>
          </w:tcPr>
          <w:p w14:paraId="64A4065B" w14:textId="7ABC3BE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4.33</w:t>
            </w:r>
          </w:p>
        </w:tc>
        <w:tc>
          <w:tcPr>
            <w:tcW w:w="990" w:type="dxa"/>
          </w:tcPr>
          <w:p w14:paraId="0394AC40" w14:textId="2C89949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&lt;0.001</w:t>
            </w:r>
          </w:p>
        </w:tc>
      </w:tr>
      <w:tr w:rsidR="0030185E" w:rsidRPr="00B05965" w14:paraId="683F1A7C" w14:textId="77777777" w:rsidTr="00893779">
        <w:tc>
          <w:tcPr>
            <w:tcW w:w="3958" w:type="dxa"/>
          </w:tcPr>
          <w:p w14:paraId="2847FB7E" w14:textId="0C44C46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Hedonic Values</w:t>
            </w:r>
          </w:p>
        </w:tc>
        <w:tc>
          <w:tcPr>
            <w:tcW w:w="891" w:type="dxa"/>
          </w:tcPr>
          <w:p w14:paraId="6C87E5D1" w14:textId="43F764C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091" w:type="dxa"/>
          </w:tcPr>
          <w:p w14:paraId="348862FC" w14:textId="5F9B863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0FCA1091" w14:textId="27E5D0E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170" w:type="dxa"/>
          </w:tcPr>
          <w:p w14:paraId="6F4A324A" w14:textId="1C18F41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70</w:t>
            </w:r>
          </w:p>
        </w:tc>
        <w:tc>
          <w:tcPr>
            <w:tcW w:w="1350" w:type="dxa"/>
          </w:tcPr>
          <w:p w14:paraId="0C782B6F" w14:textId="38C2C67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26.77</w:t>
            </w:r>
          </w:p>
        </w:tc>
        <w:tc>
          <w:tcPr>
            <w:tcW w:w="990" w:type="dxa"/>
          </w:tcPr>
          <w:p w14:paraId="79270030" w14:textId="334A14B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9</w:t>
            </w:r>
          </w:p>
        </w:tc>
      </w:tr>
      <w:tr w:rsidR="0030185E" w:rsidRPr="00B05965" w14:paraId="5CFAF321" w14:textId="77777777" w:rsidTr="00893779">
        <w:tc>
          <w:tcPr>
            <w:tcW w:w="3958" w:type="dxa"/>
          </w:tcPr>
          <w:p w14:paraId="57E7FA5C" w14:textId="227046D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Ingroup Identification</w:t>
            </w:r>
          </w:p>
        </w:tc>
        <w:tc>
          <w:tcPr>
            <w:tcW w:w="891" w:type="dxa"/>
          </w:tcPr>
          <w:p w14:paraId="797C8A2A" w14:textId="229D575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39CD58EE" w14:textId="713F558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1916D08C" w14:textId="1C028FC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15D97D0D" w14:textId="70E9925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3</w:t>
            </w:r>
          </w:p>
        </w:tc>
        <w:tc>
          <w:tcPr>
            <w:tcW w:w="1350" w:type="dxa"/>
          </w:tcPr>
          <w:p w14:paraId="539F265A" w14:textId="6AF07A0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53.00</w:t>
            </w:r>
          </w:p>
        </w:tc>
        <w:tc>
          <w:tcPr>
            <w:tcW w:w="990" w:type="dxa"/>
          </w:tcPr>
          <w:p w14:paraId="1B8F213D" w14:textId="565C206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09</w:t>
            </w:r>
          </w:p>
        </w:tc>
      </w:tr>
      <w:tr w:rsidR="0030185E" w:rsidRPr="00B05965" w14:paraId="248DD77B" w14:textId="77777777" w:rsidTr="00893779">
        <w:tc>
          <w:tcPr>
            <w:tcW w:w="3958" w:type="dxa"/>
          </w:tcPr>
          <w:p w14:paraId="224E2E41" w14:textId="66AE0518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elf-deceptive Enhancement</w:t>
            </w:r>
          </w:p>
        </w:tc>
        <w:tc>
          <w:tcPr>
            <w:tcW w:w="891" w:type="dxa"/>
          </w:tcPr>
          <w:p w14:paraId="2C51315B" w14:textId="4F8CB32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1</w:t>
            </w:r>
          </w:p>
        </w:tc>
        <w:tc>
          <w:tcPr>
            <w:tcW w:w="1091" w:type="dxa"/>
          </w:tcPr>
          <w:p w14:paraId="41DF3D4F" w14:textId="269C20E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3097BB6F" w14:textId="0883ADD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</w:t>
            </w:r>
          </w:p>
        </w:tc>
        <w:tc>
          <w:tcPr>
            <w:tcW w:w="1170" w:type="dxa"/>
          </w:tcPr>
          <w:p w14:paraId="2C3FE3F4" w14:textId="76D9965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2.54</w:t>
            </w:r>
          </w:p>
        </w:tc>
        <w:tc>
          <w:tcPr>
            <w:tcW w:w="1350" w:type="dxa"/>
          </w:tcPr>
          <w:p w14:paraId="2A18E2D4" w14:textId="4F9A90C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24.33</w:t>
            </w:r>
          </w:p>
        </w:tc>
        <w:tc>
          <w:tcPr>
            <w:tcW w:w="990" w:type="dxa"/>
          </w:tcPr>
          <w:p w14:paraId="17C2BB08" w14:textId="2754CD3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1</w:t>
            </w:r>
          </w:p>
        </w:tc>
      </w:tr>
      <w:tr w:rsidR="0030185E" w:rsidRPr="00B05965" w14:paraId="410FFDDD" w14:textId="77777777" w:rsidTr="00893779">
        <w:tc>
          <w:tcPr>
            <w:tcW w:w="3958" w:type="dxa"/>
          </w:tcPr>
          <w:p w14:paraId="70905EA6" w14:textId="020659A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Impression Management</w:t>
            </w:r>
          </w:p>
        </w:tc>
        <w:tc>
          <w:tcPr>
            <w:tcW w:w="891" w:type="dxa"/>
          </w:tcPr>
          <w:p w14:paraId="6D8C05C1" w14:textId="4EE45E5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2FC5BC45" w14:textId="2983D0D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03096279" w14:textId="7EF6446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4FD45FFC" w14:textId="1A356C3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5</w:t>
            </w:r>
          </w:p>
        </w:tc>
        <w:tc>
          <w:tcPr>
            <w:tcW w:w="1350" w:type="dxa"/>
          </w:tcPr>
          <w:p w14:paraId="217313E0" w14:textId="2991CC1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04.67</w:t>
            </w:r>
          </w:p>
        </w:tc>
        <w:tc>
          <w:tcPr>
            <w:tcW w:w="990" w:type="dxa"/>
          </w:tcPr>
          <w:p w14:paraId="56CE3D3C" w14:textId="7B5091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24</w:t>
            </w:r>
          </w:p>
        </w:tc>
      </w:tr>
      <w:tr w:rsidR="0030185E" w:rsidRPr="00B05965" w14:paraId="36FAD9D3" w14:textId="77777777" w:rsidTr="00893779">
        <w:tc>
          <w:tcPr>
            <w:tcW w:w="3958" w:type="dxa"/>
          </w:tcPr>
          <w:p w14:paraId="1D8AE3AD" w14:textId="7008ED6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lothing Interest</w:t>
            </w:r>
          </w:p>
        </w:tc>
        <w:tc>
          <w:tcPr>
            <w:tcW w:w="891" w:type="dxa"/>
          </w:tcPr>
          <w:p w14:paraId="744D15E6" w14:textId="584C4A7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4C4DFF48" w14:textId="43ECD14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76A6C6FF" w14:textId="0C26020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67474831" w14:textId="1F31E41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1350" w:type="dxa"/>
          </w:tcPr>
          <w:p w14:paraId="34A9743E" w14:textId="2B547A1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4.67</w:t>
            </w:r>
          </w:p>
        </w:tc>
        <w:tc>
          <w:tcPr>
            <w:tcW w:w="990" w:type="dxa"/>
          </w:tcPr>
          <w:p w14:paraId="63DD2C56" w14:textId="3B315BF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37</w:t>
            </w:r>
          </w:p>
        </w:tc>
      </w:tr>
      <w:tr w:rsidR="0030185E" w:rsidRPr="00B05965" w14:paraId="44E10686" w14:textId="77777777" w:rsidTr="00893779">
        <w:tc>
          <w:tcPr>
            <w:tcW w:w="3958" w:type="dxa"/>
          </w:tcPr>
          <w:p w14:paraId="508353C9" w14:textId="2187F61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Gender</w:t>
            </w:r>
          </w:p>
        </w:tc>
        <w:tc>
          <w:tcPr>
            <w:tcW w:w="891" w:type="dxa"/>
          </w:tcPr>
          <w:p w14:paraId="59322195" w14:textId="1FA5D21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1091" w:type="dxa"/>
          </w:tcPr>
          <w:p w14:paraId="733F299E" w14:textId="68EC9DA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178C9911" w14:textId="17D6F32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1170" w:type="dxa"/>
          </w:tcPr>
          <w:p w14:paraId="592C8018" w14:textId="41A06E5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91</w:t>
            </w:r>
          </w:p>
        </w:tc>
        <w:tc>
          <w:tcPr>
            <w:tcW w:w="1350" w:type="dxa"/>
          </w:tcPr>
          <w:p w14:paraId="1B3AEF90" w14:textId="690739E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17.44</w:t>
            </w:r>
          </w:p>
        </w:tc>
        <w:tc>
          <w:tcPr>
            <w:tcW w:w="990" w:type="dxa"/>
          </w:tcPr>
          <w:p w14:paraId="3F052ECB" w14:textId="22B3554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7</w:t>
            </w:r>
          </w:p>
        </w:tc>
      </w:tr>
      <w:tr w:rsidR="0030185E" w:rsidRPr="00B05965" w14:paraId="0DF8B97D" w14:textId="77777777" w:rsidTr="00893779">
        <w:tc>
          <w:tcPr>
            <w:tcW w:w="3958" w:type="dxa"/>
          </w:tcPr>
          <w:p w14:paraId="07C42849" w14:textId="198853C6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Age</w:t>
            </w:r>
          </w:p>
        </w:tc>
        <w:tc>
          <w:tcPr>
            <w:tcW w:w="891" w:type="dxa"/>
          </w:tcPr>
          <w:p w14:paraId="0B4A37B0" w14:textId="593B177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39471322" w14:textId="76BB6D3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2828B0E3" w14:textId="1189139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1170" w:type="dxa"/>
          </w:tcPr>
          <w:p w14:paraId="76B5E207" w14:textId="0B8916E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96</w:t>
            </w:r>
          </w:p>
        </w:tc>
        <w:tc>
          <w:tcPr>
            <w:tcW w:w="1350" w:type="dxa"/>
          </w:tcPr>
          <w:p w14:paraId="3AAD2F36" w14:textId="3E0D9C4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8.87</w:t>
            </w:r>
          </w:p>
        </w:tc>
        <w:tc>
          <w:tcPr>
            <w:tcW w:w="990" w:type="dxa"/>
          </w:tcPr>
          <w:p w14:paraId="20F91072" w14:textId="54DB0ED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4</w:t>
            </w:r>
          </w:p>
        </w:tc>
      </w:tr>
      <w:tr w:rsidR="0030185E" w:rsidRPr="00B05965" w14:paraId="3825E9A9" w14:textId="77777777" w:rsidTr="00893779">
        <w:tc>
          <w:tcPr>
            <w:tcW w:w="3958" w:type="dxa"/>
          </w:tcPr>
          <w:p w14:paraId="19F09C3F" w14:textId="0E74FEE8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</w:t>
            </w:r>
          </w:p>
        </w:tc>
        <w:tc>
          <w:tcPr>
            <w:tcW w:w="891" w:type="dxa"/>
          </w:tcPr>
          <w:p w14:paraId="3EA6DA54" w14:textId="2747A8B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1091" w:type="dxa"/>
          </w:tcPr>
          <w:p w14:paraId="2212A042" w14:textId="12FD632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990" w:type="dxa"/>
          </w:tcPr>
          <w:p w14:paraId="515A1EFE" w14:textId="05E6E48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</w:t>
            </w:r>
          </w:p>
        </w:tc>
        <w:tc>
          <w:tcPr>
            <w:tcW w:w="1170" w:type="dxa"/>
          </w:tcPr>
          <w:p w14:paraId="3F9AD25A" w14:textId="585566B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57</w:t>
            </w:r>
          </w:p>
        </w:tc>
        <w:tc>
          <w:tcPr>
            <w:tcW w:w="1350" w:type="dxa"/>
          </w:tcPr>
          <w:p w14:paraId="3184A063" w14:textId="0A3984F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4.21</w:t>
            </w:r>
          </w:p>
        </w:tc>
        <w:tc>
          <w:tcPr>
            <w:tcW w:w="990" w:type="dxa"/>
          </w:tcPr>
          <w:p w14:paraId="4809B9B3" w14:textId="3F70FCD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7</w:t>
            </w:r>
          </w:p>
        </w:tc>
      </w:tr>
      <w:tr w:rsidR="0030185E" w:rsidRPr="00B05965" w14:paraId="0F63E0AA" w14:textId="77777777" w:rsidTr="00893779">
        <w:tc>
          <w:tcPr>
            <w:tcW w:w="3958" w:type="dxa"/>
          </w:tcPr>
          <w:p w14:paraId="2181C5DF" w14:textId="3E7D5B8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</w:t>
            </w:r>
          </w:p>
        </w:tc>
        <w:tc>
          <w:tcPr>
            <w:tcW w:w="891" w:type="dxa"/>
          </w:tcPr>
          <w:p w14:paraId="0A90CED0" w14:textId="05DC272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0</w:t>
            </w:r>
          </w:p>
        </w:tc>
        <w:tc>
          <w:tcPr>
            <w:tcW w:w="1091" w:type="dxa"/>
          </w:tcPr>
          <w:p w14:paraId="705AAA05" w14:textId="04B29A8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53FD482C" w14:textId="1C7034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170" w:type="dxa"/>
          </w:tcPr>
          <w:p w14:paraId="61398550" w14:textId="01FC7AB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95</w:t>
            </w:r>
          </w:p>
        </w:tc>
        <w:tc>
          <w:tcPr>
            <w:tcW w:w="1350" w:type="dxa"/>
          </w:tcPr>
          <w:p w14:paraId="76BC45DF" w14:textId="5051CE2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4.86</w:t>
            </w:r>
          </w:p>
        </w:tc>
        <w:tc>
          <w:tcPr>
            <w:tcW w:w="990" w:type="dxa"/>
          </w:tcPr>
          <w:p w14:paraId="2FD166DC" w14:textId="6C9FC70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42</w:t>
            </w:r>
          </w:p>
        </w:tc>
      </w:tr>
      <w:tr w:rsidR="0030185E" w:rsidRPr="00B05965" w14:paraId="106AD08F" w14:textId="77777777" w:rsidTr="00893779">
        <w:tc>
          <w:tcPr>
            <w:tcW w:w="3958" w:type="dxa"/>
          </w:tcPr>
          <w:p w14:paraId="05AE8BF7" w14:textId="78B286B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2</w:t>
            </w:r>
          </w:p>
        </w:tc>
        <w:tc>
          <w:tcPr>
            <w:tcW w:w="891" w:type="dxa"/>
          </w:tcPr>
          <w:p w14:paraId="143C2AAC" w14:textId="6CDF5DD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633DB4D7" w14:textId="55AE03B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7F6C1E44" w14:textId="2A7AE45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514F8A53" w14:textId="27646EB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1350" w:type="dxa"/>
          </w:tcPr>
          <w:p w14:paraId="737A7368" w14:textId="3FBADFF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8.05</w:t>
            </w:r>
          </w:p>
        </w:tc>
        <w:tc>
          <w:tcPr>
            <w:tcW w:w="990" w:type="dxa"/>
          </w:tcPr>
          <w:p w14:paraId="3BAA5425" w14:textId="043E9B8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48</w:t>
            </w:r>
          </w:p>
        </w:tc>
      </w:tr>
      <w:tr w:rsidR="0030185E" w:rsidRPr="00B05965" w14:paraId="246AC743" w14:textId="77777777" w:rsidTr="00893779">
        <w:tc>
          <w:tcPr>
            <w:tcW w:w="3958" w:type="dxa"/>
          </w:tcPr>
          <w:p w14:paraId="6CCFAB81" w14:textId="6700A55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</w:t>
            </w:r>
          </w:p>
        </w:tc>
        <w:tc>
          <w:tcPr>
            <w:tcW w:w="891" w:type="dxa"/>
          </w:tcPr>
          <w:p w14:paraId="75F35E7C" w14:textId="09084CA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147CA72C" w14:textId="0879771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212AB209" w14:textId="06B6071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0D25FAA9" w14:textId="5A1E412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59</w:t>
            </w:r>
          </w:p>
        </w:tc>
        <w:tc>
          <w:tcPr>
            <w:tcW w:w="1350" w:type="dxa"/>
          </w:tcPr>
          <w:p w14:paraId="050DD74D" w14:textId="422C19B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3.89</w:t>
            </w:r>
          </w:p>
        </w:tc>
        <w:tc>
          <w:tcPr>
            <w:tcW w:w="990" w:type="dxa"/>
          </w:tcPr>
          <w:p w14:paraId="7F095765" w14:textId="70E1A4C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52</w:t>
            </w:r>
          </w:p>
        </w:tc>
      </w:tr>
      <w:tr w:rsidR="0030185E" w:rsidRPr="00B05965" w14:paraId="0D72DB95" w14:textId="77777777" w:rsidTr="00893779">
        <w:tc>
          <w:tcPr>
            <w:tcW w:w="3958" w:type="dxa"/>
          </w:tcPr>
          <w:p w14:paraId="2F6B1BB3" w14:textId="0E8663C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</w:t>
            </w:r>
          </w:p>
        </w:tc>
        <w:tc>
          <w:tcPr>
            <w:tcW w:w="891" w:type="dxa"/>
          </w:tcPr>
          <w:p w14:paraId="3B126B02" w14:textId="5D8BB15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4CA0026B" w14:textId="798AB8B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638588D9" w14:textId="46E3D1A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3189A2C8" w14:textId="397D1A7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1</w:t>
            </w:r>
          </w:p>
        </w:tc>
        <w:tc>
          <w:tcPr>
            <w:tcW w:w="1350" w:type="dxa"/>
          </w:tcPr>
          <w:p w14:paraId="08369951" w14:textId="6CBC519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5.32</w:t>
            </w:r>
          </w:p>
        </w:tc>
        <w:tc>
          <w:tcPr>
            <w:tcW w:w="990" w:type="dxa"/>
          </w:tcPr>
          <w:p w14:paraId="31A476EB" w14:textId="1B7AF6C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13</w:t>
            </w:r>
          </w:p>
        </w:tc>
      </w:tr>
      <w:tr w:rsidR="0030185E" w:rsidRPr="00B05965" w14:paraId="61BD1D76" w14:textId="77777777" w:rsidTr="00893779">
        <w:tc>
          <w:tcPr>
            <w:tcW w:w="3958" w:type="dxa"/>
          </w:tcPr>
          <w:p w14:paraId="0A5E9E2D" w14:textId="05B4446A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</w:t>
            </w:r>
          </w:p>
        </w:tc>
        <w:tc>
          <w:tcPr>
            <w:tcW w:w="891" w:type="dxa"/>
          </w:tcPr>
          <w:p w14:paraId="6AE6DCEB" w14:textId="2FD6541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35B60288" w14:textId="431DB1E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6CA3CECD" w14:textId="67FA0D9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228BE942" w14:textId="572F622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1</w:t>
            </w:r>
          </w:p>
        </w:tc>
        <w:tc>
          <w:tcPr>
            <w:tcW w:w="1350" w:type="dxa"/>
          </w:tcPr>
          <w:p w14:paraId="6C805840" w14:textId="2341F3F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0.22</w:t>
            </w:r>
          </w:p>
        </w:tc>
        <w:tc>
          <w:tcPr>
            <w:tcW w:w="990" w:type="dxa"/>
          </w:tcPr>
          <w:p w14:paraId="12C66FD6" w14:textId="00DF55C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08</w:t>
            </w:r>
          </w:p>
        </w:tc>
      </w:tr>
      <w:tr w:rsidR="0030185E" w:rsidRPr="00B05965" w14:paraId="4814C4EA" w14:textId="77777777" w:rsidTr="00893779">
        <w:tc>
          <w:tcPr>
            <w:tcW w:w="3958" w:type="dxa"/>
          </w:tcPr>
          <w:p w14:paraId="2F2024F7" w14:textId="1F646E3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</w:t>
            </w:r>
          </w:p>
        </w:tc>
        <w:tc>
          <w:tcPr>
            <w:tcW w:w="891" w:type="dxa"/>
          </w:tcPr>
          <w:p w14:paraId="7F36DD2F" w14:textId="4A86F55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76D062E2" w14:textId="6583891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651C93D1" w14:textId="0E24C9A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336E8066" w14:textId="35E7E1C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6</w:t>
            </w:r>
          </w:p>
        </w:tc>
        <w:tc>
          <w:tcPr>
            <w:tcW w:w="1350" w:type="dxa"/>
          </w:tcPr>
          <w:p w14:paraId="31408C1E" w14:textId="4332EC2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8.65</w:t>
            </w:r>
          </w:p>
        </w:tc>
        <w:tc>
          <w:tcPr>
            <w:tcW w:w="990" w:type="dxa"/>
          </w:tcPr>
          <w:p w14:paraId="144C242E" w14:textId="38471FD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08</w:t>
            </w:r>
          </w:p>
        </w:tc>
      </w:tr>
      <w:tr w:rsidR="0030185E" w:rsidRPr="00B05965" w14:paraId="2EFA05F8" w14:textId="77777777" w:rsidTr="00893779">
        <w:tc>
          <w:tcPr>
            <w:tcW w:w="3958" w:type="dxa"/>
          </w:tcPr>
          <w:p w14:paraId="5FD3146E" w14:textId="1B3A177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4</w:t>
            </w:r>
          </w:p>
        </w:tc>
        <w:tc>
          <w:tcPr>
            <w:tcW w:w="891" w:type="dxa"/>
          </w:tcPr>
          <w:p w14:paraId="3FC3AE7B" w14:textId="16238C6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091" w:type="dxa"/>
          </w:tcPr>
          <w:p w14:paraId="51097B73" w14:textId="2F54E9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34937816" w14:textId="2E8F0F5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73D1D1A7" w14:textId="3CD31D7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44</w:t>
            </w:r>
          </w:p>
        </w:tc>
        <w:tc>
          <w:tcPr>
            <w:tcW w:w="1350" w:type="dxa"/>
          </w:tcPr>
          <w:p w14:paraId="5364DC91" w14:textId="65823E4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4.29</w:t>
            </w:r>
          </w:p>
        </w:tc>
        <w:tc>
          <w:tcPr>
            <w:tcW w:w="990" w:type="dxa"/>
          </w:tcPr>
          <w:p w14:paraId="5F6E8BE7" w14:textId="4D0B66E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59</w:t>
            </w:r>
          </w:p>
        </w:tc>
      </w:tr>
      <w:tr w:rsidR="0030185E" w:rsidRPr="00B05965" w14:paraId="500568B6" w14:textId="77777777" w:rsidTr="00893779">
        <w:tc>
          <w:tcPr>
            <w:tcW w:w="3958" w:type="dxa"/>
          </w:tcPr>
          <w:p w14:paraId="48C3C7E5" w14:textId="3E33F56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Biospheric Values</w:t>
            </w:r>
          </w:p>
        </w:tc>
        <w:tc>
          <w:tcPr>
            <w:tcW w:w="891" w:type="dxa"/>
          </w:tcPr>
          <w:p w14:paraId="19D87D00" w14:textId="21E7D72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091" w:type="dxa"/>
          </w:tcPr>
          <w:p w14:paraId="2140368E" w14:textId="4B7EAB8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990" w:type="dxa"/>
          </w:tcPr>
          <w:p w14:paraId="05707FFA" w14:textId="1410D1C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170" w:type="dxa"/>
          </w:tcPr>
          <w:p w14:paraId="377998FD" w14:textId="3E58DC6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9</w:t>
            </w:r>
          </w:p>
        </w:tc>
        <w:tc>
          <w:tcPr>
            <w:tcW w:w="1350" w:type="dxa"/>
          </w:tcPr>
          <w:p w14:paraId="4EEEEC9D" w14:textId="448A06C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91.78</w:t>
            </w:r>
          </w:p>
        </w:tc>
        <w:tc>
          <w:tcPr>
            <w:tcW w:w="990" w:type="dxa"/>
          </w:tcPr>
          <w:p w14:paraId="3EF8208C" w14:textId="4977D5D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95</w:t>
            </w:r>
          </w:p>
        </w:tc>
      </w:tr>
      <w:tr w:rsidR="0030185E" w:rsidRPr="00B05965" w14:paraId="3ABAC0C3" w14:textId="77777777" w:rsidTr="00893779">
        <w:tc>
          <w:tcPr>
            <w:tcW w:w="3958" w:type="dxa"/>
          </w:tcPr>
          <w:p w14:paraId="7A8EDD63" w14:textId="2B80578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Biospheric Values</w:t>
            </w:r>
          </w:p>
        </w:tc>
        <w:tc>
          <w:tcPr>
            <w:tcW w:w="891" w:type="dxa"/>
          </w:tcPr>
          <w:p w14:paraId="55D025E9" w14:textId="3C09D75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091" w:type="dxa"/>
          </w:tcPr>
          <w:p w14:paraId="2D4B3ABB" w14:textId="3E80DBE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024B124B" w14:textId="44A4A8C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170" w:type="dxa"/>
          </w:tcPr>
          <w:p w14:paraId="3A18DEAB" w14:textId="3422B60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8</w:t>
            </w:r>
          </w:p>
        </w:tc>
        <w:tc>
          <w:tcPr>
            <w:tcW w:w="1350" w:type="dxa"/>
          </w:tcPr>
          <w:p w14:paraId="67230B94" w14:textId="78168E4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07.31</w:t>
            </w:r>
          </w:p>
        </w:tc>
        <w:tc>
          <w:tcPr>
            <w:tcW w:w="990" w:type="dxa"/>
          </w:tcPr>
          <w:p w14:paraId="46801537" w14:textId="261EA49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99</w:t>
            </w:r>
          </w:p>
        </w:tc>
      </w:tr>
      <w:tr w:rsidR="0030185E" w:rsidRPr="00B05965" w14:paraId="70605EE2" w14:textId="77777777" w:rsidTr="00893779">
        <w:tc>
          <w:tcPr>
            <w:tcW w:w="3958" w:type="dxa"/>
          </w:tcPr>
          <w:p w14:paraId="2981D441" w14:textId="055CC6D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 x Biospheric Values</w:t>
            </w:r>
          </w:p>
        </w:tc>
        <w:tc>
          <w:tcPr>
            <w:tcW w:w="891" w:type="dxa"/>
          </w:tcPr>
          <w:p w14:paraId="74B88C2A" w14:textId="369318C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1091" w:type="dxa"/>
          </w:tcPr>
          <w:p w14:paraId="66E61D31" w14:textId="56A1B41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298A67CE" w14:textId="08FD6DC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170" w:type="dxa"/>
          </w:tcPr>
          <w:p w14:paraId="24FADD69" w14:textId="7375E9E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99</w:t>
            </w:r>
          </w:p>
        </w:tc>
        <w:tc>
          <w:tcPr>
            <w:tcW w:w="1350" w:type="dxa"/>
          </w:tcPr>
          <w:p w14:paraId="470CBB3E" w14:textId="112CC18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31.92</w:t>
            </w:r>
          </w:p>
        </w:tc>
        <w:tc>
          <w:tcPr>
            <w:tcW w:w="990" w:type="dxa"/>
          </w:tcPr>
          <w:p w14:paraId="4E7818E8" w14:textId="009D1D4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24</w:t>
            </w:r>
          </w:p>
        </w:tc>
      </w:tr>
      <w:tr w:rsidR="0030185E" w:rsidRPr="00B05965" w14:paraId="7013BA43" w14:textId="77777777" w:rsidTr="00893779">
        <w:tc>
          <w:tcPr>
            <w:tcW w:w="3958" w:type="dxa"/>
          </w:tcPr>
          <w:p w14:paraId="3C2505CE" w14:textId="203E327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 x Biospheric Values</w:t>
            </w:r>
          </w:p>
        </w:tc>
        <w:tc>
          <w:tcPr>
            <w:tcW w:w="891" w:type="dxa"/>
          </w:tcPr>
          <w:p w14:paraId="735C737E" w14:textId="686232A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1091" w:type="dxa"/>
          </w:tcPr>
          <w:p w14:paraId="3CC7A9CD" w14:textId="377672E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16C1B290" w14:textId="2CD2517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1170" w:type="dxa"/>
          </w:tcPr>
          <w:p w14:paraId="52C9EF38" w14:textId="1D13D8A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88</w:t>
            </w:r>
          </w:p>
        </w:tc>
        <w:tc>
          <w:tcPr>
            <w:tcW w:w="1350" w:type="dxa"/>
          </w:tcPr>
          <w:p w14:paraId="27EB17B4" w14:textId="42DA610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1.57</w:t>
            </w:r>
          </w:p>
        </w:tc>
        <w:tc>
          <w:tcPr>
            <w:tcW w:w="990" w:type="dxa"/>
          </w:tcPr>
          <w:p w14:paraId="00F91E80" w14:textId="267A1B1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0</w:t>
            </w:r>
          </w:p>
        </w:tc>
      </w:tr>
      <w:tr w:rsidR="0030185E" w:rsidRPr="00B05965" w14:paraId="5AFBA07C" w14:textId="77777777" w:rsidTr="00893779">
        <w:tc>
          <w:tcPr>
            <w:tcW w:w="3958" w:type="dxa"/>
          </w:tcPr>
          <w:p w14:paraId="3FDD8B29" w14:textId="7EBFAE1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3 x Biospheric Values</w:t>
            </w:r>
          </w:p>
        </w:tc>
        <w:tc>
          <w:tcPr>
            <w:tcW w:w="891" w:type="dxa"/>
          </w:tcPr>
          <w:p w14:paraId="31307BC9" w14:textId="6C731FD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091" w:type="dxa"/>
          </w:tcPr>
          <w:p w14:paraId="2C09AA55" w14:textId="707F181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3DA13646" w14:textId="7CEC4C1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170" w:type="dxa"/>
          </w:tcPr>
          <w:p w14:paraId="09D85054" w14:textId="6D7A212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69</w:t>
            </w:r>
          </w:p>
        </w:tc>
        <w:tc>
          <w:tcPr>
            <w:tcW w:w="1350" w:type="dxa"/>
          </w:tcPr>
          <w:p w14:paraId="4A8E6B00" w14:textId="525406C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85.56</w:t>
            </w:r>
          </w:p>
        </w:tc>
        <w:tc>
          <w:tcPr>
            <w:tcW w:w="990" w:type="dxa"/>
          </w:tcPr>
          <w:p w14:paraId="54ABB996" w14:textId="356F295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1</w:t>
            </w:r>
          </w:p>
        </w:tc>
      </w:tr>
      <w:tr w:rsidR="0030185E" w:rsidRPr="00B05965" w14:paraId="45E393DE" w14:textId="77777777" w:rsidTr="00893779">
        <w:tc>
          <w:tcPr>
            <w:tcW w:w="3958" w:type="dxa"/>
          </w:tcPr>
          <w:p w14:paraId="02488B98" w14:textId="5CF7DD6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 x Biospheric Values</w:t>
            </w:r>
          </w:p>
        </w:tc>
        <w:tc>
          <w:tcPr>
            <w:tcW w:w="891" w:type="dxa"/>
          </w:tcPr>
          <w:p w14:paraId="341FF1D4" w14:textId="07D920C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488D20EB" w14:textId="47261F1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1BB3AC54" w14:textId="0A867DB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170" w:type="dxa"/>
          </w:tcPr>
          <w:p w14:paraId="6934AC1D" w14:textId="534C7DC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71</w:t>
            </w:r>
          </w:p>
        </w:tc>
        <w:tc>
          <w:tcPr>
            <w:tcW w:w="1350" w:type="dxa"/>
          </w:tcPr>
          <w:p w14:paraId="24BBBF16" w14:textId="7EA3131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86.90</w:t>
            </w:r>
          </w:p>
        </w:tc>
        <w:tc>
          <w:tcPr>
            <w:tcW w:w="990" w:type="dxa"/>
          </w:tcPr>
          <w:p w14:paraId="519E6DB5" w14:textId="39A82CB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7</w:t>
            </w:r>
          </w:p>
        </w:tc>
      </w:tr>
      <w:tr w:rsidR="0030185E" w:rsidRPr="00B05965" w14:paraId="6FE29791" w14:textId="77777777" w:rsidTr="00893779">
        <w:tc>
          <w:tcPr>
            <w:tcW w:w="3958" w:type="dxa"/>
          </w:tcPr>
          <w:p w14:paraId="46AC80B1" w14:textId="51F3EF2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Altruistic Values</w:t>
            </w:r>
          </w:p>
        </w:tc>
        <w:tc>
          <w:tcPr>
            <w:tcW w:w="891" w:type="dxa"/>
          </w:tcPr>
          <w:p w14:paraId="62D1E65B" w14:textId="62CD5D3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297F2C05" w14:textId="39267AA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990" w:type="dxa"/>
          </w:tcPr>
          <w:p w14:paraId="6F1569A2" w14:textId="37D69A8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0EC87211" w14:textId="01C7948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1350" w:type="dxa"/>
          </w:tcPr>
          <w:p w14:paraId="3ACCBD22" w14:textId="291417D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09.25</w:t>
            </w:r>
          </w:p>
        </w:tc>
        <w:tc>
          <w:tcPr>
            <w:tcW w:w="990" w:type="dxa"/>
          </w:tcPr>
          <w:p w14:paraId="5B809BB7" w14:textId="03C7C1D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03</w:t>
            </w:r>
          </w:p>
        </w:tc>
      </w:tr>
      <w:tr w:rsidR="0030185E" w:rsidRPr="00B05965" w14:paraId="0A70FED4" w14:textId="77777777" w:rsidTr="00893779">
        <w:tc>
          <w:tcPr>
            <w:tcW w:w="3958" w:type="dxa"/>
          </w:tcPr>
          <w:p w14:paraId="62DD7894" w14:textId="5AB01DE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Altruistic Values</w:t>
            </w:r>
          </w:p>
        </w:tc>
        <w:tc>
          <w:tcPr>
            <w:tcW w:w="891" w:type="dxa"/>
          </w:tcPr>
          <w:p w14:paraId="6567BCF9" w14:textId="6339C49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</w:t>
            </w:r>
          </w:p>
        </w:tc>
        <w:tc>
          <w:tcPr>
            <w:tcW w:w="1091" w:type="dxa"/>
          </w:tcPr>
          <w:p w14:paraId="57C99C49" w14:textId="1E5C92A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990" w:type="dxa"/>
          </w:tcPr>
          <w:p w14:paraId="592E183C" w14:textId="02BC6C9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170" w:type="dxa"/>
          </w:tcPr>
          <w:p w14:paraId="6C7D71B6" w14:textId="1FA5884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04</w:t>
            </w:r>
          </w:p>
        </w:tc>
        <w:tc>
          <w:tcPr>
            <w:tcW w:w="1350" w:type="dxa"/>
          </w:tcPr>
          <w:p w14:paraId="2380411D" w14:textId="21C4ACE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68.66</w:t>
            </w:r>
          </w:p>
        </w:tc>
        <w:tc>
          <w:tcPr>
            <w:tcW w:w="990" w:type="dxa"/>
          </w:tcPr>
          <w:p w14:paraId="0A4EC1E4" w14:textId="4F223A3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99</w:t>
            </w:r>
          </w:p>
        </w:tc>
      </w:tr>
      <w:tr w:rsidR="0030185E" w:rsidRPr="00B05965" w14:paraId="7FA29C30" w14:textId="77777777" w:rsidTr="00893779">
        <w:tc>
          <w:tcPr>
            <w:tcW w:w="3958" w:type="dxa"/>
          </w:tcPr>
          <w:p w14:paraId="2BECCAEE" w14:textId="6D03D0E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 x Altruistic Values</w:t>
            </w:r>
          </w:p>
        </w:tc>
        <w:tc>
          <w:tcPr>
            <w:tcW w:w="891" w:type="dxa"/>
          </w:tcPr>
          <w:p w14:paraId="3631E3FA" w14:textId="2A327B4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</w:t>
            </w:r>
          </w:p>
        </w:tc>
        <w:tc>
          <w:tcPr>
            <w:tcW w:w="1091" w:type="dxa"/>
          </w:tcPr>
          <w:p w14:paraId="3303CDA8" w14:textId="14F8D63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990" w:type="dxa"/>
          </w:tcPr>
          <w:p w14:paraId="2615044F" w14:textId="281A703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170" w:type="dxa"/>
          </w:tcPr>
          <w:p w14:paraId="33F565B9" w14:textId="41366B0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26</w:t>
            </w:r>
          </w:p>
        </w:tc>
        <w:tc>
          <w:tcPr>
            <w:tcW w:w="1350" w:type="dxa"/>
          </w:tcPr>
          <w:p w14:paraId="684C2CD1" w14:textId="1F50AC4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22.62</w:t>
            </w:r>
          </w:p>
        </w:tc>
        <w:tc>
          <w:tcPr>
            <w:tcW w:w="990" w:type="dxa"/>
          </w:tcPr>
          <w:p w14:paraId="4D603A1F" w14:textId="6F21433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10</w:t>
            </w:r>
          </w:p>
        </w:tc>
      </w:tr>
      <w:tr w:rsidR="0030185E" w:rsidRPr="00B05965" w14:paraId="29E998F9" w14:textId="77777777" w:rsidTr="00893779">
        <w:tc>
          <w:tcPr>
            <w:tcW w:w="3958" w:type="dxa"/>
          </w:tcPr>
          <w:p w14:paraId="1C4ED0FB" w14:textId="75D0BF9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 x Altruistic Values</w:t>
            </w:r>
          </w:p>
        </w:tc>
        <w:tc>
          <w:tcPr>
            <w:tcW w:w="891" w:type="dxa"/>
          </w:tcPr>
          <w:p w14:paraId="16B3E442" w14:textId="7399437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091" w:type="dxa"/>
          </w:tcPr>
          <w:p w14:paraId="0E487EDD" w14:textId="1E041AF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02014714" w14:textId="521FC9B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0E379152" w14:textId="172256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8</w:t>
            </w:r>
          </w:p>
        </w:tc>
        <w:tc>
          <w:tcPr>
            <w:tcW w:w="1350" w:type="dxa"/>
          </w:tcPr>
          <w:p w14:paraId="04CEB0A3" w14:textId="1DA2F80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83.32</w:t>
            </w:r>
          </w:p>
        </w:tc>
        <w:tc>
          <w:tcPr>
            <w:tcW w:w="990" w:type="dxa"/>
          </w:tcPr>
          <w:p w14:paraId="085B1963" w14:textId="563E960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77</w:t>
            </w:r>
          </w:p>
        </w:tc>
      </w:tr>
      <w:tr w:rsidR="0030185E" w:rsidRPr="00B05965" w14:paraId="0648D374" w14:textId="77777777" w:rsidTr="00893779">
        <w:tc>
          <w:tcPr>
            <w:tcW w:w="3958" w:type="dxa"/>
          </w:tcPr>
          <w:p w14:paraId="019E502B" w14:textId="7A9D40C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lastRenderedPageBreak/>
              <w:t>NormCode3 x Altruistic Values</w:t>
            </w:r>
          </w:p>
        </w:tc>
        <w:tc>
          <w:tcPr>
            <w:tcW w:w="891" w:type="dxa"/>
          </w:tcPr>
          <w:p w14:paraId="31762E94" w14:textId="06219F7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1DE5BD02" w14:textId="42B0BF7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41AC1416" w14:textId="5309C71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1190C185" w14:textId="63E970F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3</w:t>
            </w:r>
          </w:p>
        </w:tc>
        <w:tc>
          <w:tcPr>
            <w:tcW w:w="1350" w:type="dxa"/>
          </w:tcPr>
          <w:p w14:paraId="795CC798" w14:textId="460E03B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28.16</w:t>
            </w:r>
          </w:p>
        </w:tc>
        <w:tc>
          <w:tcPr>
            <w:tcW w:w="990" w:type="dxa"/>
          </w:tcPr>
          <w:p w14:paraId="77620438" w14:textId="55B5527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69</w:t>
            </w:r>
          </w:p>
        </w:tc>
      </w:tr>
      <w:tr w:rsidR="0030185E" w:rsidRPr="00B05965" w14:paraId="15A7F647" w14:textId="77777777" w:rsidTr="00893779">
        <w:tc>
          <w:tcPr>
            <w:tcW w:w="3958" w:type="dxa"/>
          </w:tcPr>
          <w:p w14:paraId="32E4CD67" w14:textId="0612CE7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 x Altruistic Values</w:t>
            </w:r>
          </w:p>
        </w:tc>
        <w:tc>
          <w:tcPr>
            <w:tcW w:w="891" w:type="dxa"/>
          </w:tcPr>
          <w:p w14:paraId="0EA8AE1B" w14:textId="7A3B28B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1091" w:type="dxa"/>
          </w:tcPr>
          <w:p w14:paraId="782BF26F" w14:textId="56D8347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5BE34BFD" w14:textId="45E799E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170" w:type="dxa"/>
          </w:tcPr>
          <w:p w14:paraId="4900881B" w14:textId="526F5DF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27</w:t>
            </w:r>
          </w:p>
        </w:tc>
        <w:tc>
          <w:tcPr>
            <w:tcW w:w="1350" w:type="dxa"/>
          </w:tcPr>
          <w:p w14:paraId="34725059" w14:textId="1CF7AE4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2.95</w:t>
            </w:r>
          </w:p>
        </w:tc>
        <w:tc>
          <w:tcPr>
            <w:tcW w:w="990" w:type="dxa"/>
          </w:tcPr>
          <w:p w14:paraId="20812653" w14:textId="2828D3B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3</w:t>
            </w:r>
          </w:p>
        </w:tc>
      </w:tr>
      <w:tr w:rsidR="0030185E" w:rsidRPr="00B05965" w14:paraId="30729A25" w14:textId="77777777" w:rsidTr="00893779">
        <w:tc>
          <w:tcPr>
            <w:tcW w:w="3958" w:type="dxa"/>
          </w:tcPr>
          <w:p w14:paraId="679FB724" w14:textId="0B885D8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Egoistic Values</w:t>
            </w:r>
          </w:p>
        </w:tc>
        <w:tc>
          <w:tcPr>
            <w:tcW w:w="891" w:type="dxa"/>
          </w:tcPr>
          <w:p w14:paraId="7541C681" w14:textId="1D008EF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091" w:type="dxa"/>
          </w:tcPr>
          <w:p w14:paraId="77692850" w14:textId="7E2C15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990" w:type="dxa"/>
          </w:tcPr>
          <w:p w14:paraId="6DA96529" w14:textId="68E45E8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183C832B" w14:textId="2A5FE86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3</w:t>
            </w:r>
          </w:p>
        </w:tc>
        <w:tc>
          <w:tcPr>
            <w:tcW w:w="1350" w:type="dxa"/>
          </w:tcPr>
          <w:p w14:paraId="6480D712" w14:textId="7266F67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0.51</w:t>
            </w:r>
          </w:p>
        </w:tc>
        <w:tc>
          <w:tcPr>
            <w:tcW w:w="990" w:type="dxa"/>
          </w:tcPr>
          <w:p w14:paraId="3DC7AE32" w14:textId="3881397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45</w:t>
            </w:r>
          </w:p>
        </w:tc>
      </w:tr>
      <w:tr w:rsidR="0030185E" w:rsidRPr="00B05965" w14:paraId="44D9F9EC" w14:textId="77777777" w:rsidTr="00893779">
        <w:tc>
          <w:tcPr>
            <w:tcW w:w="3958" w:type="dxa"/>
          </w:tcPr>
          <w:p w14:paraId="37903916" w14:textId="4118CF7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Egoistic Values</w:t>
            </w:r>
          </w:p>
        </w:tc>
        <w:tc>
          <w:tcPr>
            <w:tcW w:w="891" w:type="dxa"/>
          </w:tcPr>
          <w:p w14:paraId="32EACAF3" w14:textId="0758C08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091" w:type="dxa"/>
          </w:tcPr>
          <w:p w14:paraId="74788A77" w14:textId="701CE8C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4B1785CB" w14:textId="5A1741B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170" w:type="dxa"/>
          </w:tcPr>
          <w:p w14:paraId="4F64EE4A" w14:textId="343B296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4</w:t>
            </w:r>
          </w:p>
        </w:tc>
        <w:tc>
          <w:tcPr>
            <w:tcW w:w="1350" w:type="dxa"/>
          </w:tcPr>
          <w:p w14:paraId="6E167ED9" w14:textId="7149C4D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19.47</w:t>
            </w:r>
          </w:p>
        </w:tc>
        <w:tc>
          <w:tcPr>
            <w:tcW w:w="990" w:type="dxa"/>
          </w:tcPr>
          <w:p w14:paraId="700D2F3C" w14:textId="5EFA500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86</w:t>
            </w:r>
          </w:p>
        </w:tc>
      </w:tr>
      <w:tr w:rsidR="0030185E" w:rsidRPr="00B05965" w14:paraId="048CF4FD" w14:textId="77777777" w:rsidTr="00893779">
        <w:tc>
          <w:tcPr>
            <w:tcW w:w="3958" w:type="dxa"/>
          </w:tcPr>
          <w:p w14:paraId="7955A693" w14:textId="484E394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 x Egoistic Values</w:t>
            </w:r>
          </w:p>
        </w:tc>
        <w:tc>
          <w:tcPr>
            <w:tcW w:w="891" w:type="dxa"/>
          </w:tcPr>
          <w:p w14:paraId="65E45F6B" w14:textId="3209697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091" w:type="dxa"/>
          </w:tcPr>
          <w:p w14:paraId="052D7C31" w14:textId="6A27A24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75DB51FA" w14:textId="692CDC5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170" w:type="dxa"/>
          </w:tcPr>
          <w:p w14:paraId="3D0221FE" w14:textId="076811E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3</w:t>
            </w:r>
          </w:p>
        </w:tc>
        <w:tc>
          <w:tcPr>
            <w:tcW w:w="1350" w:type="dxa"/>
          </w:tcPr>
          <w:p w14:paraId="15DEDDF9" w14:textId="02A9D32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16.36</w:t>
            </w:r>
          </w:p>
        </w:tc>
        <w:tc>
          <w:tcPr>
            <w:tcW w:w="990" w:type="dxa"/>
          </w:tcPr>
          <w:p w14:paraId="21F664FD" w14:textId="1205982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67</w:t>
            </w:r>
          </w:p>
        </w:tc>
      </w:tr>
      <w:tr w:rsidR="0030185E" w:rsidRPr="00B05965" w14:paraId="5773B393" w14:textId="77777777" w:rsidTr="00893779">
        <w:tc>
          <w:tcPr>
            <w:tcW w:w="3958" w:type="dxa"/>
          </w:tcPr>
          <w:p w14:paraId="2E9F2E6E" w14:textId="5FED54A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 x Egoistic Values</w:t>
            </w:r>
          </w:p>
        </w:tc>
        <w:tc>
          <w:tcPr>
            <w:tcW w:w="891" w:type="dxa"/>
          </w:tcPr>
          <w:p w14:paraId="2BC5055C" w14:textId="53DA868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091" w:type="dxa"/>
          </w:tcPr>
          <w:p w14:paraId="406B5444" w14:textId="03B7D4C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5C79F272" w14:textId="4E58D9B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708C973B" w14:textId="5AD5F23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45</w:t>
            </w:r>
          </w:p>
        </w:tc>
        <w:tc>
          <w:tcPr>
            <w:tcW w:w="1350" w:type="dxa"/>
          </w:tcPr>
          <w:p w14:paraId="5C92AD2A" w14:textId="0BE13CF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80.94</w:t>
            </w:r>
          </w:p>
        </w:tc>
        <w:tc>
          <w:tcPr>
            <w:tcW w:w="990" w:type="dxa"/>
          </w:tcPr>
          <w:p w14:paraId="020A127B" w14:textId="0918D59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49</w:t>
            </w:r>
          </w:p>
        </w:tc>
      </w:tr>
      <w:tr w:rsidR="0030185E" w:rsidRPr="00B05965" w14:paraId="37C00F6F" w14:textId="77777777" w:rsidTr="00893779">
        <w:tc>
          <w:tcPr>
            <w:tcW w:w="3958" w:type="dxa"/>
          </w:tcPr>
          <w:p w14:paraId="0CBD05C5" w14:textId="49705B5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3 x Egoistic Values</w:t>
            </w:r>
          </w:p>
        </w:tc>
        <w:tc>
          <w:tcPr>
            <w:tcW w:w="891" w:type="dxa"/>
          </w:tcPr>
          <w:p w14:paraId="4A93083E" w14:textId="0D64044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05B01CC7" w14:textId="43861EB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1A8B4540" w14:textId="5B8A9C3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504CA122" w14:textId="7172C23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5</w:t>
            </w:r>
          </w:p>
        </w:tc>
        <w:tc>
          <w:tcPr>
            <w:tcW w:w="1350" w:type="dxa"/>
          </w:tcPr>
          <w:p w14:paraId="26CE80F3" w14:textId="3A752A6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2.77</w:t>
            </w:r>
          </w:p>
        </w:tc>
        <w:tc>
          <w:tcPr>
            <w:tcW w:w="990" w:type="dxa"/>
          </w:tcPr>
          <w:p w14:paraId="5B35BDD2" w14:textId="23A3EF9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17</w:t>
            </w:r>
          </w:p>
        </w:tc>
      </w:tr>
      <w:tr w:rsidR="0030185E" w:rsidRPr="00B05965" w14:paraId="56D6B7ED" w14:textId="77777777" w:rsidTr="00893779">
        <w:tc>
          <w:tcPr>
            <w:tcW w:w="3958" w:type="dxa"/>
          </w:tcPr>
          <w:p w14:paraId="5E1CEF9C" w14:textId="109EDD86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 x Egoistic Values</w:t>
            </w:r>
          </w:p>
        </w:tc>
        <w:tc>
          <w:tcPr>
            <w:tcW w:w="891" w:type="dxa"/>
          </w:tcPr>
          <w:p w14:paraId="17212F28" w14:textId="05716C3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6F1AD231" w14:textId="3899A93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66B87288" w14:textId="03A034D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72FE98A2" w14:textId="75FB372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4</w:t>
            </w:r>
          </w:p>
        </w:tc>
        <w:tc>
          <w:tcPr>
            <w:tcW w:w="1350" w:type="dxa"/>
          </w:tcPr>
          <w:p w14:paraId="2C32825A" w14:textId="5B73082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1.39</w:t>
            </w:r>
          </w:p>
        </w:tc>
        <w:tc>
          <w:tcPr>
            <w:tcW w:w="990" w:type="dxa"/>
          </w:tcPr>
          <w:p w14:paraId="28BF8825" w14:textId="632B3F9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62</w:t>
            </w:r>
          </w:p>
        </w:tc>
      </w:tr>
      <w:tr w:rsidR="0030185E" w:rsidRPr="00B05965" w14:paraId="5E74B93A" w14:textId="77777777" w:rsidTr="00893779">
        <w:tc>
          <w:tcPr>
            <w:tcW w:w="3958" w:type="dxa"/>
          </w:tcPr>
          <w:p w14:paraId="065AD9B1" w14:textId="6533821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Hedonic Values</w:t>
            </w:r>
          </w:p>
        </w:tc>
        <w:tc>
          <w:tcPr>
            <w:tcW w:w="891" w:type="dxa"/>
          </w:tcPr>
          <w:p w14:paraId="665DFF90" w14:textId="1BFB259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091" w:type="dxa"/>
          </w:tcPr>
          <w:p w14:paraId="3F223438" w14:textId="0D5BD00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990" w:type="dxa"/>
          </w:tcPr>
          <w:p w14:paraId="495B8BBA" w14:textId="36B0A11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1E3A1A51" w14:textId="11C3607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350" w:type="dxa"/>
          </w:tcPr>
          <w:p w14:paraId="36106454" w14:textId="4D3FDEB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86.35</w:t>
            </w:r>
          </w:p>
        </w:tc>
        <w:tc>
          <w:tcPr>
            <w:tcW w:w="990" w:type="dxa"/>
          </w:tcPr>
          <w:p w14:paraId="2DE5A842" w14:textId="0D340FA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55</w:t>
            </w:r>
          </w:p>
        </w:tc>
      </w:tr>
      <w:tr w:rsidR="0030185E" w:rsidRPr="00B05965" w14:paraId="003767E8" w14:textId="77777777" w:rsidTr="00893779">
        <w:tc>
          <w:tcPr>
            <w:tcW w:w="3958" w:type="dxa"/>
          </w:tcPr>
          <w:p w14:paraId="3EF2CA53" w14:textId="7887989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Hedonic Values</w:t>
            </w:r>
          </w:p>
        </w:tc>
        <w:tc>
          <w:tcPr>
            <w:tcW w:w="891" w:type="dxa"/>
          </w:tcPr>
          <w:p w14:paraId="0348AD58" w14:textId="64E3D83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1091" w:type="dxa"/>
          </w:tcPr>
          <w:p w14:paraId="162EBE9F" w14:textId="2092198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674D2C48" w14:textId="5628E2E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1170" w:type="dxa"/>
          </w:tcPr>
          <w:p w14:paraId="1A538F57" w14:textId="06BF199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36</w:t>
            </w:r>
          </w:p>
        </w:tc>
        <w:tc>
          <w:tcPr>
            <w:tcW w:w="1350" w:type="dxa"/>
          </w:tcPr>
          <w:p w14:paraId="12AEC238" w14:textId="130AC13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87.02</w:t>
            </w:r>
          </w:p>
        </w:tc>
        <w:tc>
          <w:tcPr>
            <w:tcW w:w="990" w:type="dxa"/>
          </w:tcPr>
          <w:p w14:paraId="555D8801" w14:textId="2149343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5</w:t>
            </w:r>
          </w:p>
        </w:tc>
      </w:tr>
      <w:tr w:rsidR="0030185E" w:rsidRPr="00B05965" w14:paraId="3206A44B" w14:textId="77777777" w:rsidTr="00893779">
        <w:tc>
          <w:tcPr>
            <w:tcW w:w="3958" w:type="dxa"/>
          </w:tcPr>
          <w:p w14:paraId="6899E514" w14:textId="7DCA93A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 x Hedonic Values</w:t>
            </w:r>
          </w:p>
        </w:tc>
        <w:tc>
          <w:tcPr>
            <w:tcW w:w="891" w:type="dxa"/>
          </w:tcPr>
          <w:p w14:paraId="72F61A23" w14:textId="22C3C98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6655B230" w14:textId="23DA316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601FB383" w14:textId="0E4727D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00A1D6D9" w14:textId="464F9F0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1350" w:type="dxa"/>
          </w:tcPr>
          <w:p w14:paraId="5BBBFC87" w14:textId="0A4FFFC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41.44</w:t>
            </w:r>
          </w:p>
        </w:tc>
        <w:tc>
          <w:tcPr>
            <w:tcW w:w="990" w:type="dxa"/>
          </w:tcPr>
          <w:p w14:paraId="55D39BA3" w14:textId="1063E9F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44</w:t>
            </w:r>
          </w:p>
        </w:tc>
      </w:tr>
      <w:tr w:rsidR="0030185E" w:rsidRPr="00B05965" w14:paraId="776B25F1" w14:textId="77777777" w:rsidTr="00893779">
        <w:tc>
          <w:tcPr>
            <w:tcW w:w="3958" w:type="dxa"/>
          </w:tcPr>
          <w:p w14:paraId="43D99030" w14:textId="2B7E3F8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 x Hedonic Values</w:t>
            </w:r>
          </w:p>
        </w:tc>
        <w:tc>
          <w:tcPr>
            <w:tcW w:w="891" w:type="dxa"/>
          </w:tcPr>
          <w:p w14:paraId="0C7D4B18" w14:textId="79B822B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091" w:type="dxa"/>
          </w:tcPr>
          <w:p w14:paraId="3DB6A066" w14:textId="2FD159E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367E38E4" w14:textId="08A991E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170" w:type="dxa"/>
          </w:tcPr>
          <w:p w14:paraId="22344A3D" w14:textId="1119241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30</w:t>
            </w:r>
          </w:p>
        </w:tc>
        <w:tc>
          <w:tcPr>
            <w:tcW w:w="1350" w:type="dxa"/>
          </w:tcPr>
          <w:p w14:paraId="4B10D030" w14:textId="3F6927C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40.08</w:t>
            </w:r>
          </w:p>
        </w:tc>
        <w:tc>
          <w:tcPr>
            <w:tcW w:w="990" w:type="dxa"/>
          </w:tcPr>
          <w:p w14:paraId="5F0FACF5" w14:textId="641331A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5</w:t>
            </w:r>
          </w:p>
        </w:tc>
      </w:tr>
      <w:tr w:rsidR="0030185E" w:rsidRPr="00B05965" w14:paraId="34986F46" w14:textId="77777777" w:rsidTr="00893779">
        <w:tc>
          <w:tcPr>
            <w:tcW w:w="3958" w:type="dxa"/>
          </w:tcPr>
          <w:p w14:paraId="649B80D1" w14:textId="705CC5D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3 x Hedonic Values</w:t>
            </w:r>
          </w:p>
        </w:tc>
        <w:tc>
          <w:tcPr>
            <w:tcW w:w="891" w:type="dxa"/>
          </w:tcPr>
          <w:p w14:paraId="3CA9ABEA" w14:textId="7EA90D6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54350F9E" w14:textId="4264100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34C96EDD" w14:textId="4EF2793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12A4F18D" w14:textId="3052ACD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24</w:t>
            </w:r>
          </w:p>
        </w:tc>
        <w:tc>
          <w:tcPr>
            <w:tcW w:w="1350" w:type="dxa"/>
          </w:tcPr>
          <w:p w14:paraId="5CD356D5" w14:textId="24641A9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36.18</w:t>
            </w:r>
          </w:p>
        </w:tc>
        <w:tc>
          <w:tcPr>
            <w:tcW w:w="990" w:type="dxa"/>
          </w:tcPr>
          <w:p w14:paraId="32B71474" w14:textId="4F64786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14</w:t>
            </w:r>
          </w:p>
        </w:tc>
      </w:tr>
      <w:tr w:rsidR="0030185E" w:rsidRPr="00B05965" w14:paraId="07C98026" w14:textId="77777777" w:rsidTr="00893779">
        <w:tc>
          <w:tcPr>
            <w:tcW w:w="3958" w:type="dxa"/>
          </w:tcPr>
          <w:p w14:paraId="56F18EB2" w14:textId="4C235976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 x Hedonic Values</w:t>
            </w:r>
          </w:p>
        </w:tc>
        <w:tc>
          <w:tcPr>
            <w:tcW w:w="891" w:type="dxa"/>
          </w:tcPr>
          <w:p w14:paraId="0BFC1A55" w14:textId="135324A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091" w:type="dxa"/>
          </w:tcPr>
          <w:p w14:paraId="618AF649" w14:textId="11CD0F4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08E9482E" w14:textId="7173176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2B172C55" w14:textId="5BE07A5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84</w:t>
            </w:r>
          </w:p>
        </w:tc>
        <w:tc>
          <w:tcPr>
            <w:tcW w:w="1350" w:type="dxa"/>
          </w:tcPr>
          <w:p w14:paraId="330C7C3E" w14:textId="3403E8F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00.63</w:t>
            </w:r>
          </w:p>
        </w:tc>
        <w:tc>
          <w:tcPr>
            <w:tcW w:w="990" w:type="dxa"/>
          </w:tcPr>
          <w:p w14:paraId="01071551" w14:textId="3A20C1B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5</w:t>
            </w:r>
          </w:p>
        </w:tc>
      </w:tr>
      <w:tr w:rsidR="0030185E" w:rsidRPr="00B05965" w14:paraId="379B8D9C" w14:textId="77777777" w:rsidTr="00893779">
        <w:tc>
          <w:tcPr>
            <w:tcW w:w="3958" w:type="dxa"/>
          </w:tcPr>
          <w:p w14:paraId="5845DC5D" w14:textId="342E5F2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Ingroup Identification</w:t>
            </w:r>
          </w:p>
        </w:tc>
        <w:tc>
          <w:tcPr>
            <w:tcW w:w="891" w:type="dxa"/>
          </w:tcPr>
          <w:p w14:paraId="0B23C7B9" w14:textId="1C16718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76B1BD99" w14:textId="70506F8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49A3D3AA" w14:textId="688BF3F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1BC39C08" w14:textId="41D2B1E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0</w:t>
            </w:r>
          </w:p>
        </w:tc>
        <w:tc>
          <w:tcPr>
            <w:tcW w:w="1350" w:type="dxa"/>
          </w:tcPr>
          <w:p w14:paraId="3A45A5B7" w14:textId="3A441FF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3.25</w:t>
            </w:r>
          </w:p>
        </w:tc>
        <w:tc>
          <w:tcPr>
            <w:tcW w:w="990" w:type="dxa"/>
          </w:tcPr>
          <w:p w14:paraId="1CF329E9" w14:textId="241C20F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68</w:t>
            </w:r>
          </w:p>
        </w:tc>
      </w:tr>
      <w:tr w:rsidR="0030185E" w:rsidRPr="00B05965" w14:paraId="7A3B112E" w14:textId="77777777" w:rsidTr="00893779">
        <w:tc>
          <w:tcPr>
            <w:tcW w:w="3958" w:type="dxa"/>
          </w:tcPr>
          <w:p w14:paraId="65947BD3" w14:textId="3118B96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Ingroup Identification</w:t>
            </w:r>
          </w:p>
        </w:tc>
        <w:tc>
          <w:tcPr>
            <w:tcW w:w="891" w:type="dxa"/>
          </w:tcPr>
          <w:p w14:paraId="0C5F4BE9" w14:textId="1E7ECB7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091" w:type="dxa"/>
          </w:tcPr>
          <w:p w14:paraId="3EEFDF98" w14:textId="691362D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584E2253" w14:textId="170C359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170" w:type="dxa"/>
          </w:tcPr>
          <w:p w14:paraId="13619BAB" w14:textId="2F9A6B7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83</w:t>
            </w:r>
          </w:p>
        </w:tc>
        <w:tc>
          <w:tcPr>
            <w:tcW w:w="1350" w:type="dxa"/>
          </w:tcPr>
          <w:p w14:paraId="229DB39C" w14:textId="3CB9343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2.97</w:t>
            </w:r>
          </w:p>
        </w:tc>
        <w:tc>
          <w:tcPr>
            <w:tcW w:w="990" w:type="dxa"/>
          </w:tcPr>
          <w:p w14:paraId="17001BE6" w14:textId="3873337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07</w:t>
            </w:r>
          </w:p>
        </w:tc>
      </w:tr>
      <w:tr w:rsidR="0030185E" w:rsidRPr="00B05965" w14:paraId="42412435" w14:textId="77777777" w:rsidTr="00893779">
        <w:tc>
          <w:tcPr>
            <w:tcW w:w="3958" w:type="dxa"/>
          </w:tcPr>
          <w:p w14:paraId="470F0E9E" w14:textId="6BB0D82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 x Ingroup Identification</w:t>
            </w:r>
          </w:p>
        </w:tc>
        <w:tc>
          <w:tcPr>
            <w:tcW w:w="891" w:type="dxa"/>
          </w:tcPr>
          <w:p w14:paraId="27B09572" w14:textId="071B6A3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091" w:type="dxa"/>
          </w:tcPr>
          <w:p w14:paraId="3C620C48" w14:textId="50F243A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17A24DD3" w14:textId="5854FB2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187E0624" w14:textId="6B068A2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1350" w:type="dxa"/>
          </w:tcPr>
          <w:p w14:paraId="35BE60B4" w14:textId="17E0FA5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18.46</w:t>
            </w:r>
          </w:p>
        </w:tc>
        <w:tc>
          <w:tcPr>
            <w:tcW w:w="990" w:type="dxa"/>
          </w:tcPr>
          <w:p w14:paraId="6390BA1F" w14:textId="368A8DB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90</w:t>
            </w:r>
          </w:p>
        </w:tc>
      </w:tr>
      <w:tr w:rsidR="0030185E" w:rsidRPr="00B05965" w14:paraId="7863581B" w14:textId="77777777" w:rsidTr="00893779">
        <w:tc>
          <w:tcPr>
            <w:tcW w:w="3958" w:type="dxa"/>
          </w:tcPr>
          <w:p w14:paraId="5816E323" w14:textId="20119EF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 x Ingroup Identification</w:t>
            </w:r>
          </w:p>
        </w:tc>
        <w:tc>
          <w:tcPr>
            <w:tcW w:w="891" w:type="dxa"/>
          </w:tcPr>
          <w:p w14:paraId="0114A669" w14:textId="1E0A14B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1040C4D1" w14:textId="00BF071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66EED0FF" w14:textId="78A3F9E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1FCB4206" w14:textId="4EBC9CC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8</w:t>
            </w:r>
          </w:p>
        </w:tc>
        <w:tc>
          <w:tcPr>
            <w:tcW w:w="1350" w:type="dxa"/>
          </w:tcPr>
          <w:p w14:paraId="53B092B8" w14:textId="670952A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2.67</w:t>
            </w:r>
          </w:p>
        </w:tc>
        <w:tc>
          <w:tcPr>
            <w:tcW w:w="990" w:type="dxa"/>
          </w:tcPr>
          <w:p w14:paraId="37F97752" w14:textId="5CBAE74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08</w:t>
            </w:r>
          </w:p>
        </w:tc>
      </w:tr>
      <w:tr w:rsidR="0030185E" w:rsidRPr="00B05965" w14:paraId="4A75BE9D" w14:textId="77777777" w:rsidTr="00893779">
        <w:tc>
          <w:tcPr>
            <w:tcW w:w="3958" w:type="dxa"/>
          </w:tcPr>
          <w:p w14:paraId="1638036A" w14:textId="661CA5D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3 x Ingroup Identification</w:t>
            </w:r>
          </w:p>
        </w:tc>
        <w:tc>
          <w:tcPr>
            <w:tcW w:w="891" w:type="dxa"/>
          </w:tcPr>
          <w:p w14:paraId="7DE7B9DE" w14:textId="2232E5D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3DD27AFA" w14:textId="76AC469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665BC91B" w14:textId="3B688D6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4EC49014" w14:textId="4814939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1350" w:type="dxa"/>
          </w:tcPr>
          <w:p w14:paraId="65D81F23" w14:textId="13E2C8B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5.60</w:t>
            </w:r>
          </w:p>
        </w:tc>
        <w:tc>
          <w:tcPr>
            <w:tcW w:w="990" w:type="dxa"/>
          </w:tcPr>
          <w:p w14:paraId="2F2F73AF" w14:textId="24D051F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59</w:t>
            </w:r>
          </w:p>
        </w:tc>
      </w:tr>
      <w:tr w:rsidR="0030185E" w:rsidRPr="00B05965" w14:paraId="3B4A33A1" w14:textId="77777777" w:rsidTr="00893779">
        <w:tc>
          <w:tcPr>
            <w:tcW w:w="3958" w:type="dxa"/>
          </w:tcPr>
          <w:p w14:paraId="221E7629" w14:textId="3FBBCA6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 x Ingroup Identification</w:t>
            </w:r>
          </w:p>
        </w:tc>
        <w:tc>
          <w:tcPr>
            <w:tcW w:w="891" w:type="dxa"/>
          </w:tcPr>
          <w:p w14:paraId="05A7D6AB" w14:textId="51B8EAC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12E31472" w14:textId="70F5542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0CF01AA2" w14:textId="07ABD91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2C942757" w14:textId="2CF599B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87</w:t>
            </w:r>
          </w:p>
        </w:tc>
        <w:tc>
          <w:tcPr>
            <w:tcW w:w="1350" w:type="dxa"/>
          </w:tcPr>
          <w:p w14:paraId="4AB60AD9" w14:textId="50719B6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0.70</w:t>
            </w:r>
          </w:p>
        </w:tc>
        <w:tc>
          <w:tcPr>
            <w:tcW w:w="990" w:type="dxa"/>
          </w:tcPr>
          <w:p w14:paraId="44CB034B" w14:textId="564ED82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87</w:t>
            </w:r>
          </w:p>
        </w:tc>
      </w:tr>
      <w:tr w:rsidR="0030185E" w:rsidRPr="00B05965" w14:paraId="4D0D2569" w14:textId="77777777" w:rsidTr="00893779">
        <w:tc>
          <w:tcPr>
            <w:tcW w:w="3958" w:type="dxa"/>
          </w:tcPr>
          <w:p w14:paraId="28AB8A18" w14:textId="7D80B422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 x Biospheric Values</w:t>
            </w:r>
          </w:p>
        </w:tc>
        <w:tc>
          <w:tcPr>
            <w:tcW w:w="891" w:type="dxa"/>
          </w:tcPr>
          <w:p w14:paraId="57DD960E" w14:textId="4811289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091" w:type="dxa"/>
          </w:tcPr>
          <w:p w14:paraId="6AD28108" w14:textId="7E4267D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990" w:type="dxa"/>
          </w:tcPr>
          <w:p w14:paraId="45F8E896" w14:textId="101239B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170" w:type="dxa"/>
          </w:tcPr>
          <w:p w14:paraId="28AD09F7" w14:textId="659503D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3</w:t>
            </w:r>
          </w:p>
        </w:tc>
        <w:tc>
          <w:tcPr>
            <w:tcW w:w="1350" w:type="dxa"/>
          </w:tcPr>
          <w:p w14:paraId="11641E87" w14:textId="0DD647F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61.26</w:t>
            </w:r>
          </w:p>
        </w:tc>
        <w:tc>
          <w:tcPr>
            <w:tcW w:w="990" w:type="dxa"/>
          </w:tcPr>
          <w:p w14:paraId="48F3D3B2" w14:textId="29C7628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4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</w:t>
            </w:r>
          </w:p>
        </w:tc>
      </w:tr>
      <w:tr w:rsidR="0030185E" w:rsidRPr="00B05965" w14:paraId="3A63C0BA" w14:textId="77777777" w:rsidTr="00893779">
        <w:tc>
          <w:tcPr>
            <w:tcW w:w="3958" w:type="dxa"/>
          </w:tcPr>
          <w:p w14:paraId="0C610D81" w14:textId="0F064FD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 x Biospheric Values</w:t>
            </w:r>
          </w:p>
        </w:tc>
        <w:tc>
          <w:tcPr>
            <w:tcW w:w="891" w:type="dxa"/>
          </w:tcPr>
          <w:p w14:paraId="024FD7F9" w14:textId="40F0137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4C1D1138" w14:textId="19FD819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990" w:type="dxa"/>
          </w:tcPr>
          <w:p w14:paraId="7F0C5258" w14:textId="7D179C0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170" w:type="dxa"/>
          </w:tcPr>
          <w:p w14:paraId="122A802B" w14:textId="617A04F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4</w:t>
            </w:r>
          </w:p>
        </w:tc>
        <w:tc>
          <w:tcPr>
            <w:tcW w:w="1350" w:type="dxa"/>
          </w:tcPr>
          <w:p w14:paraId="0383AE8B" w14:textId="5571252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5.51</w:t>
            </w:r>
          </w:p>
        </w:tc>
        <w:tc>
          <w:tcPr>
            <w:tcW w:w="990" w:type="dxa"/>
          </w:tcPr>
          <w:p w14:paraId="6DCBB175" w14:textId="611ABEE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</w:tr>
      <w:tr w:rsidR="0030185E" w:rsidRPr="00B05965" w14:paraId="2C832DF1" w14:textId="77777777" w:rsidTr="00893779">
        <w:tc>
          <w:tcPr>
            <w:tcW w:w="3958" w:type="dxa"/>
          </w:tcPr>
          <w:p w14:paraId="1FE576B7" w14:textId="5847F77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2 x Biospheric Values</w:t>
            </w:r>
          </w:p>
        </w:tc>
        <w:tc>
          <w:tcPr>
            <w:tcW w:w="891" w:type="dxa"/>
          </w:tcPr>
          <w:p w14:paraId="41080779" w14:textId="36527FC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</w:t>
            </w:r>
          </w:p>
        </w:tc>
        <w:tc>
          <w:tcPr>
            <w:tcW w:w="1091" w:type="dxa"/>
          </w:tcPr>
          <w:p w14:paraId="6C138140" w14:textId="4191AAB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5C88CBC4" w14:textId="06020DC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1</w:t>
            </w:r>
          </w:p>
        </w:tc>
        <w:tc>
          <w:tcPr>
            <w:tcW w:w="1170" w:type="dxa"/>
          </w:tcPr>
          <w:p w14:paraId="43525B5A" w14:textId="082922E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21</w:t>
            </w:r>
          </w:p>
        </w:tc>
        <w:tc>
          <w:tcPr>
            <w:tcW w:w="1350" w:type="dxa"/>
          </w:tcPr>
          <w:p w14:paraId="49876323" w14:textId="526E506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1.43</w:t>
            </w:r>
          </w:p>
        </w:tc>
        <w:tc>
          <w:tcPr>
            <w:tcW w:w="990" w:type="dxa"/>
          </w:tcPr>
          <w:p w14:paraId="69F30E94" w14:textId="5A19E40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2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5</w:t>
            </w:r>
          </w:p>
        </w:tc>
      </w:tr>
      <w:tr w:rsidR="0030185E" w:rsidRPr="00B05965" w14:paraId="02ADB170" w14:textId="77777777" w:rsidTr="00893779">
        <w:tc>
          <w:tcPr>
            <w:tcW w:w="3958" w:type="dxa"/>
          </w:tcPr>
          <w:p w14:paraId="3F8638CA" w14:textId="7B6A3FC6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 x Biospheric Values</w:t>
            </w:r>
          </w:p>
        </w:tc>
        <w:tc>
          <w:tcPr>
            <w:tcW w:w="891" w:type="dxa"/>
          </w:tcPr>
          <w:p w14:paraId="1B3D66BD" w14:textId="2B587E1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1091" w:type="dxa"/>
          </w:tcPr>
          <w:p w14:paraId="1D9B33D5" w14:textId="1E57C16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5AF30F35" w14:textId="63A8016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1170" w:type="dxa"/>
          </w:tcPr>
          <w:p w14:paraId="66203DAE" w14:textId="47E542C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33</w:t>
            </w:r>
          </w:p>
        </w:tc>
        <w:tc>
          <w:tcPr>
            <w:tcW w:w="1350" w:type="dxa"/>
          </w:tcPr>
          <w:p w14:paraId="7DEB2B1A" w14:textId="39B135C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9.69</w:t>
            </w:r>
          </w:p>
        </w:tc>
        <w:tc>
          <w:tcPr>
            <w:tcW w:w="990" w:type="dxa"/>
          </w:tcPr>
          <w:p w14:paraId="41E17E0E" w14:textId="2E4CD68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</w:tr>
      <w:tr w:rsidR="0030185E" w:rsidRPr="00B05965" w14:paraId="3A8715B1" w14:textId="77777777" w:rsidTr="00893779">
        <w:tc>
          <w:tcPr>
            <w:tcW w:w="3958" w:type="dxa"/>
          </w:tcPr>
          <w:p w14:paraId="5C7CBAB3" w14:textId="58BCD3A8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 x Biospheric Values</w:t>
            </w:r>
          </w:p>
        </w:tc>
        <w:tc>
          <w:tcPr>
            <w:tcW w:w="891" w:type="dxa"/>
          </w:tcPr>
          <w:p w14:paraId="38135AE5" w14:textId="5A19F4D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1091" w:type="dxa"/>
          </w:tcPr>
          <w:p w14:paraId="5992C2F4" w14:textId="1EDFD37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13CF4EB6" w14:textId="066CA9B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1170" w:type="dxa"/>
          </w:tcPr>
          <w:p w14:paraId="6E4DFA95" w14:textId="06CA3F5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95</w:t>
            </w:r>
          </w:p>
        </w:tc>
        <w:tc>
          <w:tcPr>
            <w:tcW w:w="1350" w:type="dxa"/>
          </w:tcPr>
          <w:p w14:paraId="40930E34" w14:textId="480892F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7.00</w:t>
            </w:r>
          </w:p>
        </w:tc>
        <w:tc>
          <w:tcPr>
            <w:tcW w:w="990" w:type="dxa"/>
          </w:tcPr>
          <w:p w14:paraId="6494C644" w14:textId="54CEBC8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</w:tr>
      <w:tr w:rsidR="0030185E" w:rsidRPr="00B05965" w14:paraId="7248E7A1" w14:textId="77777777" w:rsidTr="00893779">
        <w:tc>
          <w:tcPr>
            <w:tcW w:w="3958" w:type="dxa"/>
          </w:tcPr>
          <w:p w14:paraId="6B57EBDC" w14:textId="36E7182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 x Biospheric Values</w:t>
            </w:r>
          </w:p>
        </w:tc>
        <w:tc>
          <w:tcPr>
            <w:tcW w:w="891" w:type="dxa"/>
          </w:tcPr>
          <w:p w14:paraId="2700387B" w14:textId="060D5E3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1091" w:type="dxa"/>
          </w:tcPr>
          <w:p w14:paraId="4E838D57" w14:textId="341E63C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376044B5" w14:textId="494C12F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170" w:type="dxa"/>
          </w:tcPr>
          <w:p w14:paraId="27D22776" w14:textId="3CC7B13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15</w:t>
            </w:r>
          </w:p>
        </w:tc>
        <w:tc>
          <w:tcPr>
            <w:tcW w:w="1350" w:type="dxa"/>
          </w:tcPr>
          <w:p w14:paraId="4440A013" w14:textId="755B9BC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5.26</w:t>
            </w:r>
          </w:p>
        </w:tc>
        <w:tc>
          <w:tcPr>
            <w:tcW w:w="990" w:type="dxa"/>
          </w:tcPr>
          <w:p w14:paraId="7E49DA4E" w14:textId="1A24605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5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</w:t>
            </w:r>
          </w:p>
        </w:tc>
      </w:tr>
      <w:tr w:rsidR="0030185E" w:rsidRPr="00B05965" w14:paraId="52D6ADE1" w14:textId="77777777" w:rsidTr="00893779">
        <w:tc>
          <w:tcPr>
            <w:tcW w:w="3958" w:type="dxa"/>
          </w:tcPr>
          <w:p w14:paraId="71EB1115" w14:textId="1E4E6A2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 x Biospheric Values</w:t>
            </w:r>
          </w:p>
        </w:tc>
        <w:tc>
          <w:tcPr>
            <w:tcW w:w="891" w:type="dxa"/>
          </w:tcPr>
          <w:p w14:paraId="61FB4DBC" w14:textId="25D6FE6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091" w:type="dxa"/>
          </w:tcPr>
          <w:p w14:paraId="00E20FED" w14:textId="268A074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2D2F7702" w14:textId="17ECBB9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170" w:type="dxa"/>
          </w:tcPr>
          <w:p w14:paraId="7B89966A" w14:textId="76F3115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9</w:t>
            </w:r>
          </w:p>
        </w:tc>
        <w:tc>
          <w:tcPr>
            <w:tcW w:w="1350" w:type="dxa"/>
          </w:tcPr>
          <w:p w14:paraId="685C5DDD" w14:textId="320CAE3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92.04</w:t>
            </w:r>
          </w:p>
        </w:tc>
        <w:tc>
          <w:tcPr>
            <w:tcW w:w="990" w:type="dxa"/>
          </w:tcPr>
          <w:p w14:paraId="3A89C851" w14:textId="008FB6E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7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</w:tr>
      <w:tr w:rsidR="0030185E" w:rsidRPr="00B05965" w14:paraId="20966625" w14:textId="77777777" w:rsidTr="00893779">
        <w:tc>
          <w:tcPr>
            <w:tcW w:w="3958" w:type="dxa"/>
          </w:tcPr>
          <w:p w14:paraId="10D98481" w14:textId="1F51ECC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4 x Biospheric Values</w:t>
            </w:r>
          </w:p>
        </w:tc>
        <w:tc>
          <w:tcPr>
            <w:tcW w:w="891" w:type="dxa"/>
          </w:tcPr>
          <w:p w14:paraId="03BD14B2" w14:textId="291A94F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1091" w:type="dxa"/>
          </w:tcPr>
          <w:p w14:paraId="07CF9D40" w14:textId="1219385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2FA18C61" w14:textId="536191C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1170" w:type="dxa"/>
          </w:tcPr>
          <w:p w14:paraId="42D056A6" w14:textId="5196D1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40</w:t>
            </w:r>
          </w:p>
        </w:tc>
        <w:tc>
          <w:tcPr>
            <w:tcW w:w="1350" w:type="dxa"/>
          </w:tcPr>
          <w:p w14:paraId="4D98F333" w14:textId="091F771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18.03</w:t>
            </w:r>
          </w:p>
        </w:tc>
        <w:tc>
          <w:tcPr>
            <w:tcW w:w="990" w:type="dxa"/>
          </w:tcPr>
          <w:p w14:paraId="7FB6BDA5" w14:textId="3445519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17</w:t>
            </w:r>
          </w:p>
        </w:tc>
      </w:tr>
      <w:tr w:rsidR="0030185E" w:rsidRPr="00B05965" w14:paraId="23E67F86" w14:textId="77777777" w:rsidTr="00893779">
        <w:tc>
          <w:tcPr>
            <w:tcW w:w="3958" w:type="dxa"/>
          </w:tcPr>
          <w:p w14:paraId="44D94F04" w14:textId="0B03E0B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 x Altruistic Values</w:t>
            </w:r>
          </w:p>
        </w:tc>
        <w:tc>
          <w:tcPr>
            <w:tcW w:w="891" w:type="dxa"/>
          </w:tcPr>
          <w:p w14:paraId="5FB9216C" w14:textId="6DD40B9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091" w:type="dxa"/>
          </w:tcPr>
          <w:p w14:paraId="5C440553" w14:textId="3E2EA97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6</w:t>
            </w:r>
          </w:p>
        </w:tc>
        <w:tc>
          <w:tcPr>
            <w:tcW w:w="990" w:type="dxa"/>
          </w:tcPr>
          <w:p w14:paraId="216C4503" w14:textId="2520399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170" w:type="dxa"/>
          </w:tcPr>
          <w:p w14:paraId="388D19DE" w14:textId="5326E4F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5</w:t>
            </w:r>
          </w:p>
        </w:tc>
        <w:tc>
          <w:tcPr>
            <w:tcW w:w="1350" w:type="dxa"/>
          </w:tcPr>
          <w:p w14:paraId="182635E3" w14:textId="5CB189E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27.59</w:t>
            </w:r>
          </w:p>
        </w:tc>
        <w:tc>
          <w:tcPr>
            <w:tcW w:w="990" w:type="dxa"/>
          </w:tcPr>
          <w:p w14:paraId="0CEE0FF2" w14:textId="1B9976F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27</w:t>
            </w:r>
          </w:p>
        </w:tc>
      </w:tr>
      <w:tr w:rsidR="0030185E" w:rsidRPr="00B05965" w14:paraId="5288E054" w14:textId="77777777" w:rsidTr="00893779">
        <w:tc>
          <w:tcPr>
            <w:tcW w:w="3958" w:type="dxa"/>
          </w:tcPr>
          <w:p w14:paraId="5CB6EB87" w14:textId="6F89E2E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 x Altruistic Values</w:t>
            </w:r>
          </w:p>
        </w:tc>
        <w:tc>
          <w:tcPr>
            <w:tcW w:w="891" w:type="dxa"/>
          </w:tcPr>
          <w:p w14:paraId="70768E8E" w14:textId="35C629D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1091" w:type="dxa"/>
          </w:tcPr>
          <w:p w14:paraId="0F47C8BD" w14:textId="2A5AFCD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990" w:type="dxa"/>
          </w:tcPr>
          <w:p w14:paraId="0B77BC3B" w14:textId="4BA3F02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1170" w:type="dxa"/>
          </w:tcPr>
          <w:p w14:paraId="4FECA48B" w14:textId="7EF8F65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2</w:t>
            </w:r>
          </w:p>
        </w:tc>
        <w:tc>
          <w:tcPr>
            <w:tcW w:w="1350" w:type="dxa"/>
          </w:tcPr>
          <w:p w14:paraId="447156F1" w14:textId="5099EED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08.73</w:t>
            </w:r>
          </w:p>
        </w:tc>
        <w:tc>
          <w:tcPr>
            <w:tcW w:w="990" w:type="dxa"/>
          </w:tcPr>
          <w:p w14:paraId="4B212B59" w14:textId="69CEE1B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6</w:t>
            </w:r>
          </w:p>
        </w:tc>
      </w:tr>
      <w:tr w:rsidR="0030185E" w:rsidRPr="00B05965" w14:paraId="1E1D6F8F" w14:textId="77777777" w:rsidTr="00893779">
        <w:tc>
          <w:tcPr>
            <w:tcW w:w="3958" w:type="dxa"/>
          </w:tcPr>
          <w:p w14:paraId="6812DF0A" w14:textId="1B21243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lastRenderedPageBreak/>
              <w:t>FramingCode1 x NormCode2 x Altruistic Values</w:t>
            </w:r>
          </w:p>
        </w:tc>
        <w:tc>
          <w:tcPr>
            <w:tcW w:w="891" w:type="dxa"/>
          </w:tcPr>
          <w:p w14:paraId="37036B62" w14:textId="2ADA7A1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5</w:t>
            </w:r>
          </w:p>
        </w:tc>
        <w:tc>
          <w:tcPr>
            <w:tcW w:w="1091" w:type="dxa"/>
          </w:tcPr>
          <w:p w14:paraId="193B65E5" w14:textId="4969A2F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990" w:type="dxa"/>
          </w:tcPr>
          <w:p w14:paraId="4DDD8ADF" w14:textId="4339BF7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</w:t>
            </w:r>
          </w:p>
        </w:tc>
        <w:tc>
          <w:tcPr>
            <w:tcW w:w="1170" w:type="dxa"/>
          </w:tcPr>
          <w:p w14:paraId="16C0CD1F" w14:textId="2FD5DBC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79</w:t>
            </w:r>
          </w:p>
        </w:tc>
        <w:tc>
          <w:tcPr>
            <w:tcW w:w="1350" w:type="dxa"/>
          </w:tcPr>
          <w:p w14:paraId="7D89EA4F" w14:textId="3442914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70.71</w:t>
            </w:r>
          </w:p>
        </w:tc>
        <w:tc>
          <w:tcPr>
            <w:tcW w:w="990" w:type="dxa"/>
          </w:tcPr>
          <w:p w14:paraId="2EEEE6EA" w14:textId="40B6643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</w:tr>
      <w:tr w:rsidR="0030185E" w:rsidRPr="00B05965" w14:paraId="3C8E4BBE" w14:textId="77777777" w:rsidTr="00893779">
        <w:tc>
          <w:tcPr>
            <w:tcW w:w="3958" w:type="dxa"/>
          </w:tcPr>
          <w:p w14:paraId="6A4D7E8A" w14:textId="35E9F1C2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 x Altruistic Values</w:t>
            </w:r>
          </w:p>
        </w:tc>
        <w:tc>
          <w:tcPr>
            <w:tcW w:w="891" w:type="dxa"/>
          </w:tcPr>
          <w:p w14:paraId="39FC59D0" w14:textId="0216F77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210E46B3" w14:textId="42B48C4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7F665C31" w14:textId="6AF1379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3BBAF51A" w14:textId="7E50850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350" w:type="dxa"/>
          </w:tcPr>
          <w:p w14:paraId="0E59C981" w14:textId="398CEEB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15.24</w:t>
            </w:r>
          </w:p>
        </w:tc>
        <w:tc>
          <w:tcPr>
            <w:tcW w:w="990" w:type="dxa"/>
          </w:tcPr>
          <w:p w14:paraId="25941249" w14:textId="302EF8E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5</w:t>
            </w:r>
          </w:p>
        </w:tc>
      </w:tr>
      <w:tr w:rsidR="0030185E" w:rsidRPr="00B05965" w14:paraId="6F9ACECB" w14:textId="77777777" w:rsidTr="00893779">
        <w:tc>
          <w:tcPr>
            <w:tcW w:w="3958" w:type="dxa"/>
          </w:tcPr>
          <w:p w14:paraId="39FC8DF8" w14:textId="5390086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 x Altruistic Values</w:t>
            </w:r>
          </w:p>
        </w:tc>
        <w:tc>
          <w:tcPr>
            <w:tcW w:w="891" w:type="dxa"/>
          </w:tcPr>
          <w:p w14:paraId="28DF23AF" w14:textId="74E4F2B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6</w:t>
            </w:r>
          </w:p>
        </w:tc>
        <w:tc>
          <w:tcPr>
            <w:tcW w:w="1091" w:type="dxa"/>
          </w:tcPr>
          <w:p w14:paraId="1368BA15" w14:textId="413F503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35FE92C3" w14:textId="58FC652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1</w:t>
            </w:r>
          </w:p>
        </w:tc>
        <w:tc>
          <w:tcPr>
            <w:tcW w:w="1170" w:type="dxa"/>
          </w:tcPr>
          <w:p w14:paraId="33B77260" w14:textId="03D9960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49</w:t>
            </w:r>
          </w:p>
        </w:tc>
        <w:tc>
          <w:tcPr>
            <w:tcW w:w="1350" w:type="dxa"/>
          </w:tcPr>
          <w:p w14:paraId="1FAB8FF0" w14:textId="67BD062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9.11</w:t>
            </w:r>
          </w:p>
        </w:tc>
        <w:tc>
          <w:tcPr>
            <w:tcW w:w="990" w:type="dxa"/>
          </w:tcPr>
          <w:p w14:paraId="13BDB378" w14:textId="4623CFA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7</w:t>
            </w:r>
          </w:p>
        </w:tc>
      </w:tr>
      <w:tr w:rsidR="0030185E" w:rsidRPr="00B05965" w14:paraId="6D059394" w14:textId="77777777" w:rsidTr="00893779">
        <w:tc>
          <w:tcPr>
            <w:tcW w:w="3958" w:type="dxa"/>
          </w:tcPr>
          <w:p w14:paraId="20FC3789" w14:textId="6C0A7932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 x Altruistic Values</w:t>
            </w:r>
          </w:p>
        </w:tc>
        <w:tc>
          <w:tcPr>
            <w:tcW w:w="891" w:type="dxa"/>
          </w:tcPr>
          <w:p w14:paraId="06EB4AEE" w14:textId="64D63ED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1091" w:type="dxa"/>
          </w:tcPr>
          <w:p w14:paraId="0BA63CDE" w14:textId="64BFE3C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7D6FA940" w14:textId="36D7AF8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170" w:type="dxa"/>
          </w:tcPr>
          <w:p w14:paraId="0379D12A" w14:textId="206DBD3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77</w:t>
            </w:r>
          </w:p>
        </w:tc>
        <w:tc>
          <w:tcPr>
            <w:tcW w:w="1350" w:type="dxa"/>
          </w:tcPr>
          <w:p w14:paraId="7359FACB" w14:textId="665274E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59.26</w:t>
            </w:r>
          </w:p>
        </w:tc>
        <w:tc>
          <w:tcPr>
            <w:tcW w:w="990" w:type="dxa"/>
          </w:tcPr>
          <w:p w14:paraId="5DF722F9" w14:textId="66E24B4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4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</w:t>
            </w:r>
          </w:p>
        </w:tc>
      </w:tr>
      <w:tr w:rsidR="0030185E" w:rsidRPr="00B05965" w14:paraId="35F44610" w14:textId="77777777" w:rsidTr="00893779">
        <w:tc>
          <w:tcPr>
            <w:tcW w:w="3958" w:type="dxa"/>
          </w:tcPr>
          <w:p w14:paraId="09FB8EE7" w14:textId="746F301A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 x Altruistic Values</w:t>
            </w:r>
          </w:p>
        </w:tc>
        <w:tc>
          <w:tcPr>
            <w:tcW w:w="891" w:type="dxa"/>
          </w:tcPr>
          <w:p w14:paraId="12A5EA65" w14:textId="54540F5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021DDA32" w14:textId="33EA9F1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4E2B4E0A" w14:textId="10FCE6D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4E4857CD" w14:textId="690C969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</w:t>
            </w:r>
          </w:p>
        </w:tc>
        <w:tc>
          <w:tcPr>
            <w:tcW w:w="1350" w:type="dxa"/>
          </w:tcPr>
          <w:p w14:paraId="485D30B0" w14:textId="4D10AC8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30.52</w:t>
            </w:r>
          </w:p>
        </w:tc>
        <w:tc>
          <w:tcPr>
            <w:tcW w:w="990" w:type="dxa"/>
          </w:tcPr>
          <w:p w14:paraId="3A2198EB" w14:textId="39C4440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7</w:t>
            </w:r>
          </w:p>
        </w:tc>
      </w:tr>
      <w:tr w:rsidR="0030185E" w:rsidRPr="00B05965" w14:paraId="20A05170" w14:textId="77777777" w:rsidTr="00893779">
        <w:tc>
          <w:tcPr>
            <w:tcW w:w="3958" w:type="dxa"/>
          </w:tcPr>
          <w:p w14:paraId="7730B3B8" w14:textId="794A4451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4 x Altruistic Values</w:t>
            </w:r>
          </w:p>
        </w:tc>
        <w:tc>
          <w:tcPr>
            <w:tcW w:w="891" w:type="dxa"/>
          </w:tcPr>
          <w:p w14:paraId="226B86DE" w14:textId="18F5DA5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</w:t>
            </w:r>
          </w:p>
        </w:tc>
        <w:tc>
          <w:tcPr>
            <w:tcW w:w="1091" w:type="dxa"/>
          </w:tcPr>
          <w:p w14:paraId="1221B137" w14:textId="007B6EF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1C101BE6" w14:textId="6CA3FF7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170" w:type="dxa"/>
          </w:tcPr>
          <w:p w14:paraId="31985828" w14:textId="3B6E5F5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45</w:t>
            </w:r>
          </w:p>
        </w:tc>
        <w:tc>
          <w:tcPr>
            <w:tcW w:w="1350" w:type="dxa"/>
          </w:tcPr>
          <w:p w14:paraId="3C7AD3D1" w14:textId="632B2F7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7.47</w:t>
            </w:r>
          </w:p>
        </w:tc>
        <w:tc>
          <w:tcPr>
            <w:tcW w:w="990" w:type="dxa"/>
          </w:tcPr>
          <w:p w14:paraId="4F1CD83C" w14:textId="569902D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7</w:t>
            </w:r>
          </w:p>
        </w:tc>
      </w:tr>
      <w:tr w:rsidR="0030185E" w:rsidRPr="00B05965" w14:paraId="75A7F8AB" w14:textId="77777777" w:rsidTr="00893779">
        <w:tc>
          <w:tcPr>
            <w:tcW w:w="3958" w:type="dxa"/>
          </w:tcPr>
          <w:p w14:paraId="4160EEC8" w14:textId="4793050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 x Egoistic Values</w:t>
            </w:r>
          </w:p>
        </w:tc>
        <w:tc>
          <w:tcPr>
            <w:tcW w:w="891" w:type="dxa"/>
          </w:tcPr>
          <w:p w14:paraId="3EB5583B" w14:textId="01D7F35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091" w:type="dxa"/>
          </w:tcPr>
          <w:p w14:paraId="4E06A6A6" w14:textId="7D102C4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990" w:type="dxa"/>
          </w:tcPr>
          <w:p w14:paraId="0D9411AB" w14:textId="463DE66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170" w:type="dxa"/>
          </w:tcPr>
          <w:p w14:paraId="703418A0" w14:textId="792DDD9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7</w:t>
            </w:r>
          </w:p>
        </w:tc>
        <w:tc>
          <w:tcPr>
            <w:tcW w:w="1350" w:type="dxa"/>
          </w:tcPr>
          <w:p w14:paraId="19A1A8AA" w14:textId="1861E55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40.57</w:t>
            </w:r>
          </w:p>
        </w:tc>
        <w:tc>
          <w:tcPr>
            <w:tcW w:w="990" w:type="dxa"/>
          </w:tcPr>
          <w:p w14:paraId="69D04305" w14:textId="46F74CD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85</w:t>
            </w:r>
          </w:p>
        </w:tc>
      </w:tr>
      <w:tr w:rsidR="0030185E" w:rsidRPr="00B05965" w14:paraId="2634B6C2" w14:textId="77777777" w:rsidTr="00893779">
        <w:tc>
          <w:tcPr>
            <w:tcW w:w="3958" w:type="dxa"/>
          </w:tcPr>
          <w:p w14:paraId="47FBC0DD" w14:textId="140FC7D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 x Egoistic Values</w:t>
            </w:r>
          </w:p>
        </w:tc>
        <w:tc>
          <w:tcPr>
            <w:tcW w:w="891" w:type="dxa"/>
          </w:tcPr>
          <w:p w14:paraId="2022CB29" w14:textId="64A3B69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1091" w:type="dxa"/>
          </w:tcPr>
          <w:p w14:paraId="71D89472" w14:textId="7135416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990" w:type="dxa"/>
          </w:tcPr>
          <w:p w14:paraId="50A64576" w14:textId="70F5505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1170" w:type="dxa"/>
          </w:tcPr>
          <w:p w14:paraId="1CC3CE3B" w14:textId="4F657C2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3</w:t>
            </w:r>
          </w:p>
        </w:tc>
        <w:tc>
          <w:tcPr>
            <w:tcW w:w="1350" w:type="dxa"/>
          </w:tcPr>
          <w:p w14:paraId="1ECB67CE" w14:textId="2EAF795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86.17</w:t>
            </w:r>
          </w:p>
        </w:tc>
        <w:tc>
          <w:tcPr>
            <w:tcW w:w="990" w:type="dxa"/>
          </w:tcPr>
          <w:p w14:paraId="7C5A106A" w14:textId="184C5DB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5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</w:tr>
      <w:tr w:rsidR="0030185E" w:rsidRPr="00B05965" w14:paraId="10CC3A57" w14:textId="77777777" w:rsidTr="00893779">
        <w:tc>
          <w:tcPr>
            <w:tcW w:w="3958" w:type="dxa"/>
          </w:tcPr>
          <w:p w14:paraId="4F53FAE1" w14:textId="53898E9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2 x Egoistic Values</w:t>
            </w:r>
          </w:p>
        </w:tc>
        <w:tc>
          <w:tcPr>
            <w:tcW w:w="891" w:type="dxa"/>
          </w:tcPr>
          <w:p w14:paraId="63CC71BD" w14:textId="7BD23E3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091" w:type="dxa"/>
          </w:tcPr>
          <w:p w14:paraId="35343DFF" w14:textId="262357A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0CC13CDC" w14:textId="27C8FFD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303B2D6A" w14:textId="1BE30F4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0</w:t>
            </w:r>
          </w:p>
        </w:tc>
        <w:tc>
          <w:tcPr>
            <w:tcW w:w="1350" w:type="dxa"/>
          </w:tcPr>
          <w:p w14:paraId="694A03D0" w14:textId="48A98B8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4.81</w:t>
            </w:r>
          </w:p>
        </w:tc>
        <w:tc>
          <w:tcPr>
            <w:tcW w:w="990" w:type="dxa"/>
          </w:tcPr>
          <w:p w14:paraId="57812744" w14:textId="5F59AD0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2</w:t>
            </w:r>
          </w:p>
        </w:tc>
      </w:tr>
      <w:tr w:rsidR="0030185E" w:rsidRPr="00B05965" w14:paraId="0BA1B1E4" w14:textId="77777777" w:rsidTr="00893779">
        <w:tc>
          <w:tcPr>
            <w:tcW w:w="3958" w:type="dxa"/>
          </w:tcPr>
          <w:p w14:paraId="05E6DEE5" w14:textId="7A69C15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 x Egoistic Values</w:t>
            </w:r>
          </w:p>
        </w:tc>
        <w:tc>
          <w:tcPr>
            <w:tcW w:w="891" w:type="dxa"/>
          </w:tcPr>
          <w:p w14:paraId="0501AF04" w14:textId="1790757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1091" w:type="dxa"/>
          </w:tcPr>
          <w:p w14:paraId="2CA3EC4B" w14:textId="67F86A1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3352D324" w14:textId="7C88591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1170" w:type="dxa"/>
          </w:tcPr>
          <w:p w14:paraId="27ACC9CC" w14:textId="61A4A55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09</w:t>
            </w:r>
          </w:p>
        </w:tc>
        <w:tc>
          <w:tcPr>
            <w:tcW w:w="1350" w:type="dxa"/>
          </w:tcPr>
          <w:p w14:paraId="2AC654B4" w14:textId="357AE02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1.23</w:t>
            </w:r>
          </w:p>
        </w:tc>
        <w:tc>
          <w:tcPr>
            <w:tcW w:w="990" w:type="dxa"/>
          </w:tcPr>
          <w:p w14:paraId="15AC3CB5" w14:textId="2B6E8F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7</w:t>
            </w:r>
          </w:p>
        </w:tc>
      </w:tr>
      <w:tr w:rsidR="0030185E" w:rsidRPr="00B05965" w14:paraId="604D225A" w14:textId="77777777" w:rsidTr="00893779">
        <w:tc>
          <w:tcPr>
            <w:tcW w:w="3958" w:type="dxa"/>
          </w:tcPr>
          <w:p w14:paraId="55322BE7" w14:textId="5DDAB88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 x Egoistic Values</w:t>
            </w:r>
          </w:p>
        </w:tc>
        <w:tc>
          <w:tcPr>
            <w:tcW w:w="891" w:type="dxa"/>
          </w:tcPr>
          <w:p w14:paraId="00CB1FFA" w14:textId="07E620F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1091" w:type="dxa"/>
          </w:tcPr>
          <w:p w14:paraId="0B96723F" w14:textId="3FC3C51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03ED4465" w14:textId="5BBED80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170" w:type="dxa"/>
          </w:tcPr>
          <w:p w14:paraId="25A985C0" w14:textId="4176C97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28</w:t>
            </w:r>
          </w:p>
        </w:tc>
        <w:tc>
          <w:tcPr>
            <w:tcW w:w="1350" w:type="dxa"/>
          </w:tcPr>
          <w:p w14:paraId="737CD1D4" w14:textId="6A65FA0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0.87</w:t>
            </w:r>
          </w:p>
        </w:tc>
        <w:tc>
          <w:tcPr>
            <w:tcW w:w="990" w:type="dxa"/>
          </w:tcPr>
          <w:p w14:paraId="168AA79E" w14:textId="4B79CDD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</w:tr>
      <w:tr w:rsidR="0030185E" w:rsidRPr="00B05965" w14:paraId="4D50AB74" w14:textId="77777777" w:rsidTr="00893779">
        <w:tc>
          <w:tcPr>
            <w:tcW w:w="3958" w:type="dxa"/>
          </w:tcPr>
          <w:p w14:paraId="0A2BBB41" w14:textId="5FE0C90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 x Egoistic Values</w:t>
            </w:r>
          </w:p>
        </w:tc>
        <w:tc>
          <w:tcPr>
            <w:tcW w:w="891" w:type="dxa"/>
          </w:tcPr>
          <w:p w14:paraId="4ABB56F3" w14:textId="0414CB0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100373CF" w14:textId="6286C27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100B40F9" w14:textId="18F7209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6F7E8345" w14:textId="37A17CB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6</w:t>
            </w:r>
          </w:p>
        </w:tc>
        <w:tc>
          <w:tcPr>
            <w:tcW w:w="1350" w:type="dxa"/>
          </w:tcPr>
          <w:p w14:paraId="637EDB4F" w14:textId="087ED5C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4.47</w:t>
            </w:r>
          </w:p>
        </w:tc>
        <w:tc>
          <w:tcPr>
            <w:tcW w:w="990" w:type="dxa"/>
          </w:tcPr>
          <w:p w14:paraId="14B05F9C" w14:textId="1ADB3B5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4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</w:t>
            </w:r>
          </w:p>
        </w:tc>
      </w:tr>
      <w:tr w:rsidR="0030185E" w:rsidRPr="00B05965" w14:paraId="2EC95BAF" w14:textId="77777777" w:rsidTr="00893779">
        <w:tc>
          <w:tcPr>
            <w:tcW w:w="3958" w:type="dxa"/>
          </w:tcPr>
          <w:p w14:paraId="2ACE5B6E" w14:textId="5C01FF6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 x Egoistic Values</w:t>
            </w:r>
          </w:p>
        </w:tc>
        <w:tc>
          <w:tcPr>
            <w:tcW w:w="891" w:type="dxa"/>
          </w:tcPr>
          <w:p w14:paraId="49966014" w14:textId="192C153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091" w:type="dxa"/>
          </w:tcPr>
          <w:p w14:paraId="28F0C64B" w14:textId="2FBBF61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0FC07B0D" w14:textId="3E0D502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170" w:type="dxa"/>
          </w:tcPr>
          <w:p w14:paraId="37F3FBB8" w14:textId="45AA274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11</w:t>
            </w:r>
          </w:p>
        </w:tc>
        <w:tc>
          <w:tcPr>
            <w:tcW w:w="1350" w:type="dxa"/>
          </w:tcPr>
          <w:p w14:paraId="260C9ED5" w14:textId="03D45A6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79.26</w:t>
            </w:r>
          </w:p>
        </w:tc>
        <w:tc>
          <w:tcPr>
            <w:tcW w:w="990" w:type="dxa"/>
          </w:tcPr>
          <w:p w14:paraId="4D3614D0" w14:textId="4A2E7FA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68</w:t>
            </w:r>
          </w:p>
        </w:tc>
      </w:tr>
      <w:tr w:rsidR="0030185E" w:rsidRPr="00B05965" w14:paraId="122BA49D" w14:textId="77777777" w:rsidTr="00893779">
        <w:tc>
          <w:tcPr>
            <w:tcW w:w="3958" w:type="dxa"/>
          </w:tcPr>
          <w:p w14:paraId="7DCF2688" w14:textId="5EDF8F48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4 x Egoistic Values</w:t>
            </w:r>
          </w:p>
        </w:tc>
        <w:tc>
          <w:tcPr>
            <w:tcW w:w="891" w:type="dxa"/>
          </w:tcPr>
          <w:p w14:paraId="0F062712" w14:textId="2B33E45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7A159429" w14:textId="4E39480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5B9284D5" w14:textId="639972C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28E1D2B2" w14:textId="1E58787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91</w:t>
            </w:r>
          </w:p>
        </w:tc>
        <w:tc>
          <w:tcPr>
            <w:tcW w:w="1350" w:type="dxa"/>
          </w:tcPr>
          <w:p w14:paraId="7A5CBC6B" w14:textId="0D45F66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5.50</w:t>
            </w:r>
          </w:p>
        </w:tc>
        <w:tc>
          <w:tcPr>
            <w:tcW w:w="990" w:type="dxa"/>
          </w:tcPr>
          <w:p w14:paraId="52B55932" w14:textId="74E37EE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6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</w:tr>
      <w:tr w:rsidR="0030185E" w:rsidRPr="00B05965" w14:paraId="27FF7E66" w14:textId="77777777" w:rsidTr="00893779">
        <w:tc>
          <w:tcPr>
            <w:tcW w:w="3958" w:type="dxa"/>
          </w:tcPr>
          <w:p w14:paraId="2F56DF85" w14:textId="747AAB2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 x Hedonic Values</w:t>
            </w:r>
          </w:p>
        </w:tc>
        <w:tc>
          <w:tcPr>
            <w:tcW w:w="891" w:type="dxa"/>
          </w:tcPr>
          <w:p w14:paraId="32C9CBE8" w14:textId="75E4D5B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02A04DEA" w14:textId="615277C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990" w:type="dxa"/>
          </w:tcPr>
          <w:p w14:paraId="314D3A64" w14:textId="3BC121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5AD9BA2F" w14:textId="415860B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350" w:type="dxa"/>
          </w:tcPr>
          <w:p w14:paraId="6DC89569" w14:textId="75243B7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89.81</w:t>
            </w:r>
          </w:p>
        </w:tc>
        <w:tc>
          <w:tcPr>
            <w:tcW w:w="990" w:type="dxa"/>
          </w:tcPr>
          <w:p w14:paraId="4318C30C" w14:textId="6FE2563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66</w:t>
            </w:r>
          </w:p>
        </w:tc>
      </w:tr>
      <w:tr w:rsidR="0030185E" w:rsidRPr="00B05965" w14:paraId="72751AAE" w14:textId="77777777" w:rsidTr="00893779">
        <w:tc>
          <w:tcPr>
            <w:tcW w:w="3958" w:type="dxa"/>
          </w:tcPr>
          <w:p w14:paraId="0FA0DD22" w14:textId="3C5AAE1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 x Hedonic Values</w:t>
            </w:r>
          </w:p>
        </w:tc>
        <w:tc>
          <w:tcPr>
            <w:tcW w:w="891" w:type="dxa"/>
          </w:tcPr>
          <w:p w14:paraId="29501F2B" w14:textId="7A43B13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2</w:t>
            </w:r>
          </w:p>
        </w:tc>
        <w:tc>
          <w:tcPr>
            <w:tcW w:w="1091" w:type="dxa"/>
          </w:tcPr>
          <w:p w14:paraId="01C888D8" w14:textId="1098B6C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990" w:type="dxa"/>
          </w:tcPr>
          <w:p w14:paraId="131865F0" w14:textId="106E6CA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5</w:t>
            </w:r>
          </w:p>
        </w:tc>
        <w:tc>
          <w:tcPr>
            <w:tcW w:w="1170" w:type="dxa"/>
          </w:tcPr>
          <w:p w14:paraId="0536803E" w14:textId="19E8E87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18</w:t>
            </w:r>
          </w:p>
        </w:tc>
        <w:tc>
          <w:tcPr>
            <w:tcW w:w="1350" w:type="dxa"/>
          </w:tcPr>
          <w:p w14:paraId="16E27FBA" w14:textId="5D4B5E5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05.88</w:t>
            </w:r>
          </w:p>
        </w:tc>
        <w:tc>
          <w:tcPr>
            <w:tcW w:w="990" w:type="dxa"/>
          </w:tcPr>
          <w:p w14:paraId="0A4ACBB2" w14:textId="591366B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4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</w:t>
            </w:r>
          </w:p>
        </w:tc>
      </w:tr>
      <w:tr w:rsidR="0030185E" w:rsidRPr="00B05965" w14:paraId="79352B32" w14:textId="77777777" w:rsidTr="00893779">
        <w:tc>
          <w:tcPr>
            <w:tcW w:w="3958" w:type="dxa"/>
          </w:tcPr>
          <w:p w14:paraId="118D7173" w14:textId="7C54B5E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2 x Hedonic Values</w:t>
            </w:r>
          </w:p>
        </w:tc>
        <w:tc>
          <w:tcPr>
            <w:tcW w:w="891" w:type="dxa"/>
          </w:tcPr>
          <w:p w14:paraId="7A45F7C1" w14:textId="572FCA4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</w:t>
            </w:r>
          </w:p>
        </w:tc>
        <w:tc>
          <w:tcPr>
            <w:tcW w:w="1091" w:type="dxa"/>
          </w:tcPr>
          <w:p w14:paraId="693EA30B" w14:textId="06195A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990" w:type="dxa"/>
          </w:tcPr>
          <w:p w14:paraId="1174D2AC" w14:textId="390D374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170" w:type="dxa"/>
          </w:tcPr>
          <w:p w14:paraId="2301C79F" w14:textId="2721CB4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14</w:t>
            </w:r>
          </w:p>
        </w:tc>
        <w:tc>
          <w:tcPr>
            <w:tcW w:w="1350" w:type="dxa"/>
          </w:tcPr>
          <w:p w14:paraId="1653E473" w14:textId="7F4CAC3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11.93</w:t>
            </w:r>
          </w:p>
        </w:tc>
        <w:tc>
          <w:tcPr>
            <w:tcW w:w="990" w:type="dxa"/>
          </w:tcPr>
          <w:p w14:paraId="2B6FC068" w14:textId="5858140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5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</w:t>
            </w:r>
          </w:p>
        </w:tc>
      </w:tr>
      <w:tr w:rsidR="0030185E" w:rsidRPr="00B05965" w14:paraId="7DE12F4B" w14:textId="77777777" w:rsidTr="00893779">
        <w:tc>
          <w:tcPr>
            <w:tcW w:w="3958" w:type="dxa"/>
          </w:tcPr>
          <w:p w14:paraId="07C72011" w14:textId="52A128C6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 x Hedonic Values</w:t>
            </w:r>
          </w:p>
        </w:tc>
        <w:tc>
          <w:tcPr>
            <w:tcW w:w="891" w:type="dxa"/>
          </w:tcPr>
          <w:p w14:paraId="7D25EC3C" w14:textId="10F787B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32E4C59D" w14:textId="1285D34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990" w:type="dxa"/>
          </w:tcPr>
          <w:p w14:paraId="5303A216" w14:textId="5AFE96C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0D7DEFC8" w14:textId="3C39F15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350" w:type="dxa"/>
          </w:tcPr>
          <w:p w14:paraId="336473AB" w14:textId="1843EAA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4.58</w:t>
            </w:r>
          </w:p>
        </w:tc>
        <w:tc>
          <w:tcPr>
            <w:tcW w:w="990" w:type="dxa"/>
          </w:tcPr>
          <w:p w14:paraId="2FB640D0" w14:textId="46054E6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</w:tr>
      <w:tr w:rsidR="0030185E" w:rsidRPr="00B05965" w14:paraId="2DABA673" w14:textId="77777777" w:rsidTr="00893779">
        <w:tc>
          <w:tcPr>
            <w:tcW w:w="3958" w:type="dxa"/>
          </w:tcPr>
          <w:p w14:paraId="42E0583E" w14:textId="6DEEBC9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 x Hedonic Values</w:t>
            </w:r>
          </w:p>
        </w:tc>
        <w:tc>
          <w:tcPr>
            <w:tcW w:w="891" w:type="dxa"/>
          </w:tcPr>
          <w:p w14:paraId="33A61013" w14:textId="0F9A07B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2</w:t>
            </w:r>
          </w:p>
        </w:tc>
        <w:tc>
          <w:tcPr>
            <w:tcW w:w="1091" w:type="dxa"/>
          </w:tcPr>
          <w:p w14:paraId="04C382AC" w14:textId="16609C6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10B457C7" w14:textId="30602C5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</w:t>
            </w:r>
          </w:p>
        </w:tc>
        <w:tc>
          <w:tcPr>
            <w:tcW w:w="1170" w:type="dxa"/>
          </w:tcPr>
          <w:p w14:paraId="5B78A4D3" w14:textId="7DCC3F3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32</w:t>
            </w:r>
          </w:p>
        </w:tc>
        <w:tc>
          <w:tcPr>
            <w:tcW w:w="1350" w:type="dxa"/>
          </w:tcPr>
          <w:p w14:paraId="3E58102A" w14:textId="2C7D9B9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85.32</w:t>
            </w:r>
          </w:p>
        </w:tc>
        <w:tc>
          <w:tcPr>
            <w:tcW w:w="990" w:type="dxa"/>
          </w:tcPr>
          <w:p w14:paraId="5370E91C" w14:textId="768C510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86</w:t>
            </w:r>
          </w:p>
        </w:tc>
      </w:tr>
      <w:tr w:rsidR="0030185E" w:rsidRPr="00B05965" w14:paraId="3983617F" w14:textId="77777777" w:rsidTr="00893779">
        <w:tc>
          <w:tcPr>
            <w:tcW w:w="3958" w:type="dxa"/>
          </w:tcPr>
          <w:p w14:paraId="2D1D4400" w14:textId="78419EC2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 x Hedonic Values</w:t>
            </w:r>
          </w:p>
        </w:tc>
        <w:tc>
          <w:tcPr>
            <w:tcW w:w="891" w:type="dxa"/>
          </w:tcPr>
          <w:p w14:paraId="56C66CA5" w14:textId="7B06FA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1542DC12" w14:textId="78C4F90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74D4AFBC" w14:textId="3C7DEAC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4101681E" w14:textId="18D816B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350" w:type="dxa"/>
          </w:tcPr>
          <w:p w14:paraId="6E042EF9" w14:textId="6A3ECA5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75.40</w:t>
            </w:r>
          </w:p>
        </w:tc>
        <w:tc>
          <w:tcPr>
            <w:tcW w:w="990" w:type="dxa"/>
          </w:tcPr>
          <w:p w14:paraId="318AEBC3" w14:textId="13AAD61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66</w:t>
            </w:r>
          </w:p>
        </w:tc>
      </w:tr>
      <w:tr w:rsidR="0030185E" w:rsidRPr="00B05965" w14:paraId="7ACF7238" w14:textId="77777777" w:rsidTr="00893779">
        <w:tc>
          <w:tcPr>
            <w:tcW w:w="3958" w:type="dxa"/>
          </w:tcPr>
          <w:p w14:paraId="00400DD2" w14:textId="45AF0A4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 x Hedonic Values</w:t>
            </w:r>
          </w:p>
        </w:tc>
        <w:tc>
          <w:tcPr>
            <w:tcW w:w="891" w:type="dxa"/>
          </w:tcPr>
          <w:p w14:paraId="345EEC1C" w14:textId="01F1512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3894B834" w14:textId="475524F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6568F348" w14:textId="4624019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3C6B7670" w14:textId="4AA46F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</w:t>
            </w:r>
          </w:p>
        </w:tc>
        <w:tc>
          <w:tcPr>
            <w:tcW w:w="1350" w:type="dxa"/>
          </w:tcPr>
          <w:p w14:paraId="01AB6E79" w14:textId="0BF9F3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47.55</w:t>
            </w:r>
          </w:p>
        </w:tc>
        <w:tc>
          <w:tcPr>
            <w:tcW w:w="990" w:type="dxa"/>
          </w:tcPr>
          <w:p w14:paraId="28B9CBE2" w14:textId="6484404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895</w:t>
            </w:r>
          </w:p>
        </w:tc>
      </w:tr>
      <w:tr w:rsidR="0030185E" w:rsidRPr="00B05965" w14:paraId="35FCB541" w14:textId="77777777" w:rsidTr="00893779">
        <w:tc>
          <w:tcPr>
            <w:tcW w:w="3958" w:type="dxa"/>
          </w:tcPr>
          <w:p w14:paraId="035DCC61" w14:textId="4D3A3F5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lastRenderedPageBreak/>
              <w:t>FramingCode2 x NormCode4 x Hedonic Values</w:t>
            </w:r>
          </w:p>
        </w:tc>
        <w:tc>
          <w:tcPr>
            <w:tcW w:w="891" w:type="dxa"/>
          </w:tcPr>
          <w:p w14:paraId="4076466F" w14:textId="4D368E7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091" w:type="dxa"/>
          </w:tcPr>
          <w:p w14:paraId="1478D5B6" w14:textId="3254B37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5F9A89D9" w14:textId="0092D0A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7AAB623B" w14:textId="33D7934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7</w:t>
            </w:r>
          </w:p>
        </w:tc>
        <w:tc>
          <w:tcPr>
            <w:tcW w:w="1350" w:type="dxa"/>
          </w:tcPr>
          <w:p w14:paraId="1BE47DB4" w14:textId="5BF2AFD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13.17</w:t>
            </w:r>
          </w:p>
        </w:tc>
        <w:tc>
          <w:tcPr>
            <w:tcW w:w="990" w:type="dxa"/>
          </w:tcPr>
          <w:p w14:paraId="27B71711" w14:textId="40A2C47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0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</w:t>
            </w:r>
          </w:p>
        </w:tc>
      </w:tr>
      <w:tr w:rsidR="0030185E" w:rsidRPr="00B05965" w14:paraId="649F31CE" w14:textId="77777777" w:rsidTr="00893779">
        <w:tc>
          <w:tcPr>
            <w:tcW w:w="3958" w:type="dxa"/>
          </w:tcPr>
          <w:p w14:paraId="3AC23C6E" w14:textId="75F0EDF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 x Ingroup Identification</w:t>
            </w:r>
          </w:p>
        </w:tc>
        <w:tc>
          <w:tcPr>
            <w:tcW w:w="891" w:type="dxa"/>
          </w:tcPr>
          <w:p w14:paraId="48951C2E" w14:textId="12B0172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1091" w:type="dxa"/>
          </w:tcPr>
          <w:p w14:paraId="1B66F0D9" w14:textId="6018626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990" w:type="dxa"/>
          </w:tcPr>
          <w:p w14:paraId="1535AD7A" w14:textId="0B2655A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1170" w:type="dxa"/>
          </w:tcPr>
          <w:p w14:paraId="57326A08" w14:textId="4EEAD54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45</w:t>
            </w:r>
          </w:p>
        </w:tc>
        <w:tc>
          <w:tcPr>
            <w:tcW w:w="1350" w:type="dxa"/>
          </w:tcPr>
          <w:p w14:paraId="441A8D66" w14:textId="3AF5BEC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7.02</w:t>
            </w:r>
          </w:p>
        </w:tc>
        <w:tc>
          <w:tcPr>
            <w:tcW w:w="990" w:type="dxa"/>
          </w:tcPr>
          <w:p w14:paraId="49AF4963" w14:textId="4E28023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7</w:t>
            </w:r>
          </w:p>
        </w:tc>
      </w:tr>
      <w:tr w:rsidR="0030185E" w:rsidRPr="00B05965" w14:paraId="66D80F61" w14:textId="77777777" w:rsidTr="00893779">
        <w:tc>
          <w:tcPr>
            <w:tcW w:w="3958" w:type="dxa"/>
          </w:tcPr>
          <w:p w14:paraId="4A4699AE" w14:textId="01428B7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 x Ingroup Identification</w:t>
            </w:r>
          </w:p>
        </w:tc>
        <w:tc>
          <w:tcPr>
            <w:tcW w:w="891" w:type="dxa"/>
          </w:tcPr>
          <w:p w14:paraId="11828CFE" w14:textId="29C318A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091" w:type="dxa"/>
          </w:tcPr>
          <w:p w14:paraId="5867AB83" w14:textId="51398E3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6CF36098" w14:textId="0C1E26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170" w:type="dxa"/>
          </w:tcPr>
          <w:p w14:paraId="1C2BA61F" w14:textId="4E234C0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2</w:t>
            </w:r>
          </w:p>
        </w:tc>
        <w:tc>
          <w:tcPr>
            <w:tcW w:w="1350" w:type="dxa"/>
          </w:tcPr>
          <w:p w14:paraId="5190AB75" w14:textId="37C0DD0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9.86</w:t>
            </w:r>
          </w:p>
        </w:tc>
        <w:tc>
          <w:tcPr>
            <w:tcW w:w="990" w:type="dxa"/>
          </w:tcPr>
          <w:p w14:paraId="360E8A2F" w14:textId="13557B3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5</w:t>
            </w:r>
          </w:p>
        </w:tc>
      </w:tr>
      <w:tr w:rsidR="0030185E" w:rsidRPr="00B05965" w14:paraId="0802991E" w14:textId="77777777" w:rsidTr="00893779">
        <w:tc>
          <w:tcPr>
            <w:tcW w:w="3958" w:type="dxa"/>
          </w:tcPr>
          <w:p w14:paraId="09D2E212" w14:textId="41674C9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2 x Ingroup Identification</w:t>
            </w:r>
          </w:p>
        </w:tc>
        <w:tc>
          <w:tcPr>
            <w:tcW w:w="891" w:type="dxa"/>
          </w:tcPr>
          <w:p w14:paraId="7A377A3E" w14:textId="41EE378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1091" w:type="dxa"/>
          </w:tcPr>
          <w:p w14:paraId="3D599515" w14:textId="1D72CC1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1C63B106" w14:textId="0EC1355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1170" w:type="dxa"/>
          </w:tcPr>
          <w:p w14:paraId="30B92A82" w14:textId="614CB25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54</w:t>
            </w:r>
          </w:p>
        </w:tc>
        <w:tc>
          <w:tcPr>
            <w:tcW w:w="1350" w:type="dxa"/>
          </w:tcPr>
          <w:p w14:paraId="4AA09BF0" w14:textId="307CC96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12.50</w:t>
            </w:r>
          </w:p>
        </w:tc>
        <w:tc>
          <w:tcPr>
            <w:tcW w:w="990" w:type="dxa"/>
          </w:tcPr>
          <w:p w14:paraId="0E8B1072" w14:textId="516411A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5</w:t>
            </w:r>
          </w:p>
        </w:tc>
      </w:tr>
      <w:tr w:rsidR="0030185E" w:rsidRPr="00B05965" w14:paraId="26841AE1" w14:textId="77777777" w:rsidTr="00893779">
        <w:tc>
          <w:tcPr>
            <w:tcW w:w="3958" w:type="dxa"/>
          </w:tcPr>
          <w:p w14:paraId="66B8D41C" w14:textId="13A0D9B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 x Ingroup Identification</w:t>
            </w:r>
          </w:p>
        </w:tc>
        <w:tc>
          <w:tcPr>
            <w:tcW w:w="891" w:type="dxa"/>
          </w:tcPr>
          <w:p w14:paraId="5BAE298F" w14:textId="72E2EB5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091" w:type="dxa"/>
          </w:tcPr>
          <w:p w14:paraId="437D48A9" w14:textId="67941A6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6B73F683" w14:textId="203640D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385962F2" w14:textId="430E78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50</w:t>
            </w:r>
          </w:p>
        </w:tc>
        <w:tc>
          <w:tcPr>
            <w:tcW w:w="1350" w:type="dxa"/>
          </w:tcPr>
          <w:p w14:paraId="5835B8CD" w14:textId="0E51421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5.55</w:t>
            </w:r>
          </w:p>
        </w:tc>
        <w:tc>
          <w:tcPr>
            <w:tcW w:w="990" w:type="dxa"/>
          </w:tcPr>
          <w:p w14:paraId="1FFF76FA" w14:textId="0705B0A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</w:tr>
      <w:tr w:rsidR="0030185E" w:rsidRPr="00B05965" w14:paraId="4A899450" w14:textId="77777777" w:rsidTr="00893779">
        <w:tc>
          <w:tcPr>
            <w:tcW w:w="3958" w:type="dxa"/>
          </w:tcPr>
          <w:p w14:paraId="3507FD36" w14:textId="7C67F1D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 x Ingroup Identification</w:t>
            </w:r>
          </w:p>
        </w:tc>
        <w:tc>
          <w:tcPr>
            <w:tcW w:w="891" w:type="dxa"/>
          </w:tcPr>
          <w:p w14:paraId="0E89C16F" w14:textId="3909750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091" w:type="dxa"/>
          </w:tcPr>
          <w:p w14:paraId="55CE775F" w14:textId="65CD5C6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527641D7" w14:textId="5BA825C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170" w:type="dxa"/>
          </w:tcPr>
          <w:p w14:paraId="6CC64C41" w14:textId="155FE59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9</w:t>
            </w:r>
          </w:p>
        </w:tc>
        <w:tc>
          <w:tcPr>
            <w:tcW w:w="1350" w:type="dxa"/>
          </w:tcPr>
          <w:p w14:paraId="0E68442A" w14:textId="09DE8C4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08.76</w:t>
            </w:r>
          </w:p>
        </w:tc>
        <w:tc>
          <w:tcPr>
            <w:tcW w:w="990" w:type="dxa"/>
          </w:tcPr>
          <w:p w14:paraId="510BBE1F" w14:textId="0057862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</w:t>
            </w:r>
          </w:p>
        </w:tc>
      </w:tr>
      <w:tr w:rsidR="0030185E" w:rsidRPr="00B05965" w14:paraId="23B93DEE" w14:textId="77777777" w:rsidTr="00893779">
        <w:tc>
          <w:tcPr>
            <w:tcW w:w="3958" w:type="dxa"/>
          </w:tcPr>
          <w:p w14:paraId="1B0B8DDE" w14:textId="185605F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 x Ingroup Identification</w:t>
            </w:r>
          </w:p>
        </w:tc>
        <w:tc>
          <w:tcPr>
            <w:tcW w:w="891" w:type="dxa"/>
          </w:tcPr>
          <w:p w14:paraId="254E3818" w14:textId="762068C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091" w:type="dxa"/>
          </w:tcPr>
          <w:p w14:paraId="44CABE45" w14:textId="1F5AA3A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37E66056" w14:textId="34FDC3D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30F236D5" w14:textId="6D61260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65</w:t>
            </w:r>
          </w:p>
        </w:tc>
        <w:tc>
          <w:tcPr>
            <w:tcW w:w="1350" w:type="dxa"/>
          </w:tcPr>
          <w:p w14:paraId="572E5415" w14:textId="1B94593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5.26</w:t>
            </w:r>
          </w:p>
        </w:tc>
        <w:tc>
          <w:tcPr>
            <w:tcW w:w="990" w:type="dxa"/>
          </w:tcPr>
          <w:p w14:paraId="275C8724" w14:textId="5882580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19</w:t>
            </w:r>
          </w:p>
        </w:tc>
      </w:tr>
      <w:tr w:rsidR="0030185E" w:rsidRPr="00B05965" w14:paraId="24AC6EBB" w14:textId="77777777" w:rsidTr="00893779">
        <w:tc>
          <w:tcPr>
            <w:tcW w:w="3958" w:type="dxa"/>
          </w:tcPr>
          <w:p w14:paraId="1489A2BD" w14:textId="6B624A3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 x Ingroup Identification</w:t>
            </w:r>
          </w:p>
        </w:tc>
        <w:tc>
          <w:tcPr>
            <w:tcW w:w="891" w:type="dxa"/>
          </w:tcPr>
          <w:p w14:paraId="7F34E6E0" w14:textId="4FA06D3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091" w:type="dxa"/>
          </w:tcPr>
          <w:p w14:paraId="2B8A24C0" w14:textId="5222E7E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5C2AF7F7" w14:textId="7CA70A0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</w:t>
            </w:r>
          </w:p>
        </w:tc>
        <w:tc>
          <w:tcPr>
            <w:tcW w:w="1170" w:type="dxa"/>
          </w:tcPr>
          <w:p w14:paraId="6DB09983" w14:textId="3649A83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2.21</w:t>
            </w:r>
          </w:p>
        </w:tc>
        <w:tc>
          <w:tcPr>
            <w:tcW w:w="1350" w:type="dxa"/>
          </w:tcPr>
          <w:p w14:paraId="2AFE2689" w14:textId="6E47540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4.41</w:t>
            </w:r>
          </w:p>
        </w:tc>
        <w:tc>
          <w:tcPr>
            <w:tcW w:w="990" w:type="dxa"/>
          </w:tcPr>
          <w:p w14:paraId="731917A1" w14:textId="0EF8A24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27</w:t>
            </w:r>
          </w:p>
        </w:tc>
      </w:tr>
      <w:tr w:rsidR="0030185E" w:rsidRPr="00B05965" w14:paraId="0453968B" w14:textId="77777777" w:rsidTr="00893779">
        <w:tc>
          <w:tcPr>
            <w:tcW w:w="3958" w:type="dxa"/>
          </w:tcPr>
          <w:p w14:paraId="0620BD80" w14:textId="760F1908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4 x Ingroup Identification</w:t>
            </w:r>
          </w:p>
        </w:tc>
        <w:tc>
          <w:tcPr>
            <w:tcW w:w="891" w:type="dxa"/>
          </w:tcPr>
          <w:p w14:paraId="31128881" w14:textId="0CBA735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091" w:type="dxa"/>
          </w:tcPr>
          <w:p w14:paraId="2F0B8EC3" w14:textId="4CCDB8F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45DC5FE7" w14:textId="251FFD0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170" w:type="dxa"/>
          </w:tcPr>
          <w:p w14:paraId="697096C5" w14:textId="4F73E72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12</w:t>
            </w:r>
          </w:p>
        </w:tc>
        <w:tc>
          <w:tcPr>
            <w:tcW w:w="1350" w:type="dxa"/>
          </w:tcPr>
          <w:p w14:paraId="1F54EBCB" w14:textId="762AA48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5.64</w:t>
            </w:r>
          </w:p>
        </w:tc>
        <w:tc>
          <w:tcPr>
            <w:tcW w:w="990" w:type="dxa"/>
          </w:tcPr>
          <w:p w14:paraId="17E697A0" w14:textId="73764A8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6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</w:t>
            </w:r>
          </w:p>
        </w:tc>
      </w:tr>
    </w:tbl>
    <w:p w14:paraId="15C2F591" w14:textId="670CD5A6" w:rsidR="00F86C67" w:rsidRPr="00B05965" w:rsidRDefault="00F86C67" w:rsidP="00F86C67">
      <w:pPr>
        <w:spacing w:before="36" w:after="36" w:line="240" w:lineRule="auto"/>
        <w:rPr>
          <w:rFonts w:ascii="Cambria" w:eastAsia="Cambria" w:hAnsi="Cambria" w:cs="Times New Roman"/>
          <w:kern w:val="0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14:ligatures w14:val="none"/>
        </w:rPr>
        <w:t>Note.</w:t>
      </w:r>
      <w:r w:rsidRPr="00B05965">
        <w:rPr>
          <w:rFonts w:ascii="Cambria" w:eastAsia="Cambria" w:hAnsi="Cambria" w:cs="Times New Roman"/>
          <w:kern w:val="0"/>
          <w14:ligatures w14:val="none"/>
        </w:rPr>
        <w:t xml:space="preserve"> </w:t>
      </w:r>
      <w:r w:rsidR="0030185E" w:rsidRPr="00B05965">
        <w:rPr>
          <w:rFonts w:ascii="Cambria" w:eastAsia="Cambria" w:hAnsi="Cambria" w:cs="Times New Roman"/>
          <w:kern w:val="0"/>
          <w14:ligatures w14:val="none"/>
        </w:rPr>
        <w:t xml:space="preserve">Categorical predictors are coded using orthogonal contrast codes. Continuous predictors are mean centered. </w:t>
      </w:r>
      <w:r w:rsidR="0030185E" w:rsidRPr="00B05965">
        <w:rPr>
          <w:rFonts w:ascii="Cambria" w:eastAsia="Cambria" w:hAnsi="Cambria" w:cs="Times New Roman"/>
          <w:i/>
          <w:iCs/>
          <w:kern w:val="0"/>
          <w14:ligatures w14:val="none"/>
        </w:rPr>
        <w:t xml:space="preserve">b </w:t>
      </w:r>
      <w:r w:rsidR="0030185E" w:rsidRPr="00B05965">
        <w:rPr>
          <w:rFonts w:ascii="Cambria" w:eastAsia="Cambria" w:hAnsi="Cambria" w:cs="Times New Roman"/>
          <w:kern w:val="0"/>
          <w14:ligatures w14:val="none"/>
        </w:rPr>
        <w:t xml:space="preserve">is a column of the unstandardized regression coefficients. </w:t>
      </w:r>
      <w:r w:rsidR="0030185E" w:rsidRPr="00B05965">
        <w:rPr>
          <w:rFonts w:ascii="Cambria" w:eastAsia="Cambria" w:hAnsi="Cambria" w:cs="Times New Roman"/>
          <w:i/>
          <w:iCs/>
          <w:kern w:val="0"/>
          <w14:ligatures w14:val="none"/>
        </w:rPr>
        <w:t>b*</w:t>
      </w:r>
      <w:r w:rsidR="0030185E" w:rsidRPr="00B05965">
        <w:rPr>
          <w:rFonts w:ascii="Cambria" w:eastAsia="Cambria" w:hAnsi="Cambria" w:cs="Times New Roman"/>
          <w:kern w:val="0"/>
          <w14:ligatures w14:val="none"/>
        </w:rPr>
        <w:t xml:space="preserve"> is a column of the standardized regression coefficients.</w:t>
      </w:r>
    </w:p>
    <w:p w14:paraId="0D59FF6A" w14:textId="77777777" w:rsidR="00AC4DC2" w:rsidRPr="00B05965" w:rsidRDefault="00AC4DC2">
      <w:pPr>
        <w:rPr>
          <w:rFonts w:ascii="Cambria" w:hAnsi="Cambria"/>
        </w:rPr>
      </w:pPr>
    </w:p>
    <w:p w14:paraId="1008698E" w14:textId="77777777" w:rsidR="0092756A" w:rsidRPr="00B05965" w:rsidRDefault="0092756A">
      <w:pPr>
        <w:rPr>
          <w:rFonts w:ascii="Cambria" w:hAnsi="Cambria"/>
        </w:rPr>
      </w:pPr>
    </w:p>
    <w:p w14:paraId="11515447" w14:textId="2305FE00" w:rsidR="0092756A" w:rsidRPr="00B05965" w:rsidRDefault="0092756A" w:rsidP="0092756A">
      <w:pPr>
        <w:keepNext/>
        <w:spacing w:after="120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hAnsi="Cambria"/>
        </w:rPr>
        <w:br w:type="column"/>
      </w: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Table 2 </w:t>
      </w:r>
    </w:p>
    <w:p w14:paraId="5F4A089E" w14:textId="307FC030" w:rsidR="0092756A" w:rsidRPr="00B05965" w:rsidRDefault="0092756A" w:rsidP="0092756A">
      <w:pPr>
        <w:keepNext/>
        <w:spacing w:after="120" w:line="240" w:lineRule="auto"/>
        <w:rPr>
          <w:rFonts w:ascii="Cambria" w:eastAsia="Cambria" w:hAnsi="Cambria" w:cs="Times New Roman"/>
          <w:i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Pooled ANOVA Table</w:t>
      </w:r>
      <w:r w:rsidR="003E23F9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for Model Predicting Consumer Intention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501"/>
        <w:gridCol w:w="993"/>
        <w:gridCol w:w="512"/>
        <w:gridCol w:w="1358"/>
        <w:gridCol w:w="749"/>
        <w:gridCol w:w="749"/>
        <w:gridCol w:w="749"/>
        <w:gridCol w:w="749"/>
      </w:tblGrid>
      <w:tr w:rsidR="001A1702" w:rsidRPr="00B05965" w14:paraId="13E7FA21" w14:textId="77777777" w:rsidTr="000056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398617" w14:textId="77777777" w:rsidR="0092756A" w:rsidRPr="00B05965" w:rsidRDefault="0092756A" w:rsidP="0092756A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7DA0163" w14:textId="0C4BBD4F" w:rsidR="0092756A" w:rsidRPr="00B05965" w:rsidRDefault="001A1702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S</w:t>
            </w:r>
          </w:p>
        </w:tc>
        <w:tc>
          <w:tcPr>
            <w:tcW w:w="0" w:type="auto"/>
          </w:tcPr>
          <w:p w14:paraId="6174156B" w14:textId="77777777" w:rsidR="0092756A" w:rsidRPr="00B05965" w:rsidRDefault="0092756A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1</w:t>
            </w:r>
          </w:p>
        </w:tc>
        <w:tc>
          <w:tcPr>
            <w:tcW w:w="0" w:type="auto"/>
          </w:tcPr>
          <w:p w14:paraId="3D669DA3" w14:textId="77777777" w:rsidR="0092756A" w:rsidRPr="00B05965" w:rsidRDefault="0092756A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2</w:t>
            </w:r>
          </w:p>
        </w:tc>
        <w:tc>
          <w:tcPr>
            <w:tcW w:w="0" w:type="auto"/>
          </w:tcPr>
          <w:p w14:paraId="24BA420B" w14:textId="2AB9AB32" w:rsidR="0092756A" w:rsidRPr="00B05965" w:rsidRDefault="0092756A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F</w:t>
            </w:r>
          </w:p>
        </w:tc>
        <w:tc>
          <w:tcPr>
            <w:tcW w:w="0" w:type="auto"/>
          </w:tcPr>
          <w:p w14:paraId="188472F2" w14:textId="291183D9" w:rsidR="0092756A" w:rsidRPr="00B05965" w:rsidRDefault="001A1702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0" w:type="auto"/>
          </w:tcPr>
          <w:p w14:paraId="2C3A6450" w14:textId="47C27F8B" w:rsidR="0092756A" w:rsidRPr="00B05965" w:rsidRDefault="001A1702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η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572725F5" w14:textId="1FBC8263" w:rsidR="0092756A" w:rsidRPr="00B05965" w:rsidRDefault="001A1702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η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  <w:vertAlign w:val="subscript"/>
              </w:rPr>
              <w:t>p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  <w:vertAlign w:val="superscript"/>
              </w:rPr>
              <w:t>2</w:t>
            </w:r>
          </w:p>
        </w:tc>
      </w:tr>
      <w:tr w:rsidR="00C51C30" w:rsidRPr="00B05965" w14:paraId="10BE7916" w14:textId="77777777" w:rsidTr="000056F2">
        <w:tc>
          <w:tcPr>
            <w:tcW w:w="0" w:type="auto"/>
          </w:tcPr>
          <w:p w14:paraId="45737A76" w14:textId="5A07080F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Condition</w:t>
            </w:r>
          </w:p>
        </w:tc>
        <w:tc>
          <w:tcPr>
            <w:tcW w:w="0" w:type="auto"/>
          </w:tcPr>
          <w:p w14:paraId="7A2DDCBA" w14:textId="2DFFC52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.45</w:t>
            </w:r>
          </w:p>
        </w:tc>
        <w:tc>
          <w:tcPr>
            <w:tcW w:w="0" w:type="auto"/>
          </w:tcPr>
          <w:p w14:paraId="4C79BFEF" w14:textId="1369BA7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75C5111B" w14:textId="3C07A5A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77911.15</w:t>
            </w:r>
          </w:p>
        </w:tc>
        <w:tc>
          <w:tcPr>
            <w:tcW w:w="0" w:type="auto"/>
          </w:tcPr>
          <w:p w14:paraId="242E3E7C" w14:textId="4E04287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94</w:t>
            </w:r>
          </w:p>
        </w:tc>
        <w:tc>
          <w:tcPr>
            <w:tcW w:w="0" w:type="auto"/>
          </w:tcPr>
          <w:p w14:paraId="1D1FD053" w14:textId="0A28DBC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4</w:t>
            </w:r>
          </w:p>
        </w:tc>
        <w:tc>
          <w:tcPr>
            <w:tcW w:w="0" w:type="auto"/>
          </w:tcPr>
          <w:p w14:paraId="6887B93F" w14:textId="3EEFF82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3</w:t>
            </w:r>
          </w:p>
        </w:tc>
        <w:tc>
          <w:tcPr>
            <w:tcW w:w="0" w:type="auto"/>
          </w:tcPr>
          <w:p w14:paraId="39DA8F76" w14:textId="2E33712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4</w:t>
            </w:r>
          </w:p>
        </w:tc>
      </w:tr>
      <w:tr w:rsidR="00C51C30" w:rsidRPr="00B05965" w14:paraId="76796E76" w14:textId="77777777" w:rsidTr="000056F2">
        <w:tc>
          <w:tcPr>
            <w:tcW w:w="0" w:type="auto"/>
          </w:tcPr>
          <w:p w14:paraId="763804F3" w14:textId="2602F3A5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Condition</w:t>
            </w:r>
          </w:p>
        </w:tc>
        <w:tc>
          <w:tcPr>
            <w:tcW w:w="0" w:type="auto"/>
          </w:tcPr>
          <w:p w14:paraId="5E22D4D0" w14:textId="1B83772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.52</w:t>
            </w:r>
          </w:p>
        </w:tc>
        <w:tc>
          <w:tcPr>
            <w:tcW w:w="0" w:type="auto"/>
          </w:tcPr>
          <w:p w14:paraId="794B172F" w14:textId="5618F3E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50C56E4B" w14:textId="5DB034D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1957.17</w:t>
            </w:r>
          </w:p>
        </w:tc>
        <w:tc>
          <w:tcPr>
            <w:tcW w:w="0" w:type="auto"/>
          </w:tcPr>
          <w:p w14:paraId="412515C7" w14:textId="438498E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41</w:t>
            </w:r>
          </w:p>
        </w:tc>
        <w:tc>
          <w:tcPr>
            <w:tcW w:w="0" w:type="auto"/>
          </w:tcPr>
          <w:p w14:paraId="46C147AA" w14:textId="7D8FB40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27</w:t>
            </w:r>
          </w:p>
        </w:tc>
        <w:tc>
          <w:tcPr>
            <w:tcW w:w="0" w:type="auto"/>
          </w:tcPr>
          <w:p w14:paraId="7FE70C76" w14:textId="28BCFDB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  <w:tc>
          <w:tcPr>
            <w:tcW w:w="0" w:type="auto"/>
          </w:tcPr>
          <w:p w14:paraId="5DD6048D" w14:textId="3725272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</w:tr>
      <w:tr w:rsidR="00C51C30" w:rsidRPr="00B05965" w14:paraId="3A4C0588" w14:textId="77777777" w:rsidTr="000056F2">
        <w:tc>
          <w:tcPr>
            <w:tcW w:w="0" w:type="auto"/>
          </w:tcPr>
          <w:p w14:paraId="2B8F8B85" w14:textId="20470B93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Biospheric Values</w:t>
            </w:r>
          </w:p>
        </w:tc>
        <w:tc>
          <w:tcPr>
            <w:tcW w:w="0" w:type="auto"/>
          </w:tcPr>
          <w:p w14:paraId="3CE84176" w14:textId="18A5415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9.70</w:t>
            </w:r>
          </w:p>
        </w:tc>
        <w:tc>
          <w:tcPr>
            <w:tcW w:w="0" w:type="auto"/>
          </w:tcPr>
          <w:p w14:paraId="35242508" w14:textId="2B0A60F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46AD8397" w14:textId="1DF89BB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82541.21</w:t>
            </w:r>
          </w:p>
        </w:tc>
        <w:tc>
          <w:tcPr>
            <w:tcW w:w="0" w:type="auto"/>
          </w:tcPr>
          <w:p w14:paraId="099E0FFA" w14:textId="3B4C3DD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0.76</w:t>
            </w:r>
          </w:p>
        </w:tc>
        <w:tc>
          <w:tcPr>
            <w:tcW w:w="0" w:type="auto"/>
          </w:tcPr>
          <w:p w14:paraId="0FD78E50" w14:textId="7E36011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5B7B5825" w14:textId="020F65D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8</w:t>
            </w:r>
          </w:p>
        </w:tc>
        <w:tc>
          <w:tcPr>
            <w:tcW w:w="0" w:type="auto"/>
          </w:tcPr>
          <w:p w14:paraId="25F16F6A" w14:textId="71364DF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6</w:t>
            </w:r>
          </w:p>
        </w:tc>
      </w:tr>
      <w:tr w:rsidR="00C51C30" w:rsidRPr="00B05965" w14:paraId="717808DA" w14:textId="77777777" w:rsidTr="000056F2">
        <w:tc>
          <w:tcPr>
            <w:tcW w:w="0" w:type="auto"/>
          </w:tcPr>
          <w:p w14:paraId="117D0BF3" w14:textId="221772D4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Altruistic Values</w:t>
            </w:r>
          </w:p>
        </w:tc>
        <w:tc>
          <w:tcPr>
            <w:tcW w:w="0" w:type="auto"/>
          </w:tcPr>
          <w:p w14:paraId="05401F14" w14:textId="4363682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79</w:t>
            </w:r>
          </w:p>
        </w:tc>
        <w:tc>
          <w:tcPr>
            <w:tcW w:w="0" w:type="auto"/>
          </w:tcPr>
          <w:p w14:paraId="07F505C8" w14:textId="1AD39F0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5DEB7005" w14:textId="5692C6B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948.63</w:t>
            </w:r>
          </w:p>
        </w:tc>
        <w:tc>
          <w:tcPr>
            <w:tcW w:w="0" w:type="auto"/>
          </w:tcPr>
          <w:p w14:paraId="2C3549A8" w14:textId="13D1D86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48</w:t>
            </w:r>
          </w:p>
        </w:tc>
        <w:tc>
          <w:tcPr>
            <w:tcW w:w="0" w:type="auto"/>
          </w:tcPr>
          <w:p w14:paraId="135783B5" w14:textId="71C0794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24</w:t>
            </w:r>
          </w:p>
        </w:tc>
        <w:tc>
          <w:tcPr>
            <w:tcW w:w="0" w:type="auto"/>
          </w:tcPr>
          <w:p w14:paraId="1F6469C8" w14:textId="0501B5E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6A3AEBE1" w14:textId="1D21F0C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2</w:t>
            </w:r>
          </w:p>
        </w:tc>
      </w:tr>
      <w:tr w:rsidR="00C51C30" w:rsidRPr="00B05965" w14:paraId="77129FE7" w14:textId="77777777" w:rsidTr="000056F2">
        <w:tc>
          <w:tcPr>
            <w:tcW w:w="0" w:type="auto"/>
          </w:tcPr>
          <w:p w14:paraId="24F8858A" w14:textId="3A303954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Egoistic Values</w:t>
            </w:r>
          </w:p>
        </w:tc>
        <w:tc>
          <w:tcPr>
            <w:tcW w:w="0" w:type="auto"/>
          </w:tcPr>
          <w:p w14:paraId="6D27B9CD" w14:textId="28663AD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5.16</w:t>
            </w:r>
          </w:p>
        </w:tc>
        <w:tc>
          <w:tcPr>
            <w:tcW w:w="0" w:type="auto"/>
          </w:tcPr>
          <w:p w14:paraId="280FCFEE" w14:textId="30C4A47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01A8AB04" w14:textId="52E206A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17647.58</w:t>
            </w:r>
          </w:p>
        </w:tc>
        <w:tc>
          <w:tcPr>
            <w:tcW w:w="0" w:type="auto"/>
          </w:tcPr>
          <w:p w14:paraId="3EB56BDB" w14:textId="14BF6DD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8.03</w:t>
            </w:r>
          </w:p>
        </w:tc>
        <w:tc>
          <w:tcPr>
            <w:tcW w:w="0" w:type="auto"/>
          </w:tcPr>
          <w:p w14:paraId="50F77B43" w14:textId="063E708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4140A251" w14:textId="7ED58BF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8</w:t>
            </w:r>
          </w:p>
        </w:tc>
        <w:tc>
          <w:tcPr>
            <w:tcW w:w="0" w:type="auto"/>
          </w:tcPr>
          <w:p w14:paraId="679FC342" w14:textId="0B0BD44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4</w:t>
            </w:r>
          </w:p>
        </w:tc>
      </w:tr>
      <w:tr w:rsidR="00C51C30" w:rsidRPr="00B05965" w14:paraId="367F66AD" w14:textId="77777777" w:rsidTr="000056F2">
        <w:tc>
          <w:tcPr>
            <w:tcW w:w="0" w:type="auto"/>
          </w:tcPr>
          <w:p w14:paraId="208D5476" w14:textId="092F39A6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Hedonic Values</w:t>
            </w:r>
          </w:p>
        </w:tc>
        <w:tc>
          <w:tcPr>
            <w:tcW w:w="0" w:type="auto"/>
          </w:tcPr>
          <w:p w14:paraId="68EDE9F0" w14:textId="1D35681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.39</w:t>
            </w:r>
          </w:p>
        </w:tc>
        <w:tc>
          <w:tcPr>
            <w:tcW w:w="0" w:type="auto"/>
          </w:tcPr>
          <w:p w14:paraId="0A348970" w14:textId="2B219C6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1C893AB9" w14:textId="480526E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965.18</w:t>
            </w:r>
          </w:p>
        </w:tc>
        <w:tc>
          <w:tcPr>
            <w:tcW w:w="0" w:type="auto"/>
          </w:tcPr>
          <w:p w14:paraId="579E850D" w14:textId="2EAE597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88</w:t>
            </w:r>
          </w:p>
        </w:tc>
        <w:tc>
          <w:tcPr>
            <w:tcW w:w="0" w:type="auto"/>
          </w:tcPr>
          <w:p w14:paraId="77632640" w14:textId="3119A8F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0</w:t>
            </w:r>
          </w:p>
        </w:tc>
        <w:tc>
          <w:tcPr>
            <w:tcW w:w="0" w:type="auto"/>
          </w:tcPr>
          <w:p w14:paraId="31BF5FFC" w14:textId="30DA843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2</w:t>
            </w:r>
          </w:p>
        </w:tc>
        <w:tc>
          <w:tcPr>
            <w:tcW w:w="0" w:type="auto"/>
          </w:tcPr>
          <w:p w14:paraId="15D20E68" w14:textId="16BF103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3</w:t>
            </w:r>
          </w:p>
        </w:tc>
      </w:tr>
      <w:tr w:rsidR="00C51C30" w:rsidRPr="00B05965" w14:paraId="04351AF9" w14:textId="77777777" w:rsidTr="000056F2">
        <w:tc>
          <w:tcPr>
            <w:tcW w:w="0" w:type="auto"/>
          </w:tcPr>
          <w:p w14:paraId="5092CBD8" w14:textId="28D9CF27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Ingroup Identification</w:t>
            </w:r>
          </w:p>
        </w:tc>
        <w:tc>
          <w:tcPr>
            <w:tcW w:w="0" w:type="auto"/>
          </w:tcPr>
          <w:p w14:paraId="2AA304DF" w14:textId="467BBCF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0</w:t>
            </w:r>
          </w:p>
        </w:tc>
        <w:tc>
          <w:tcPr>
            <w:tcW w:w="0" w:type="auto"/>
          </w:tcPr>
          <w:p w14:paraId="4AFEABF6" w14:textId="569C27B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2717EB1D" w14:textId="0548425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5534.19</w:t>
            </w:r>
          </w:p>
        </w:tc>
        <w:tc>
          <w:tcPr>
            <w:tcW w:w="0" w:type="auto"/>
          </w:tcPr>
          <w:p w14:paraId="5BA37CD8" w14:textId="59C640C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7</w:t>
            </w:r>
          </w:p>
        </w:tc>
        <w:tc>
          <w:tcPr>
            <w:tcW w:w="0" w:type="auto"/>
          </w:tcPr>
          <w:p w14:paraId="29F944FC" w14:textId="5E40E1E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13</w:t>
            </w:r>
          </w:p>
        </w:tc>
        <w:tc>
          <w:tcPr>
            <w:tcW w:w="0" w:type="auto"/>
          </w:tcPr>
          <w:p w14:paraId="5AD83B35" w14:textId="6389460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34643AEB" w14:textId="2515E7D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</w:tr>
      <w:tr w:rsidR="00C51C30" w:rsidRPr="00B05965" w14:paraId="5258B9BF" w14:textId="77777777" w:rsidTr="000056F2">
        <w:tc>
          <w:tcPr>
            <w:tcW w:w="0" w:type="auto"/>
          </w:tcPr>
          <w:p w14:paraId="04586E85" w14:textId="07CCDE67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elf-deceptive Enhancement</w:t>
            </w:r>
          </w:p>
        </w:tc>
        <w:tc>
          <w:tcPr>
            <w:tcW w:w="0" w:type="auto"/>
          </w:tcPr>
          <w:p w14:paraId="4F94904C" w14:textId="602C8E4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.50</w:t>
            </w:r>
          </w:p>
        </w:tc>
        <w:tc>
          <w:tcPr>
            <w:tcW w:w="0" w:type="auto"/>
          </w:tcPr>
          <w:p w14:paraId="1170A55B" w14:textId="3A7427A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29843D32" w14:textId="4E49E62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820.41</w:t>
            </w:r>
          </w:p>
        </w:tc>
        <w:tc>
          <w:tcPr>
            <w:tcW w:w="0" w:type="auto"/>
          </w:tcPr>
          <w:p w14:paraId="512C764A" w14:textId="6EE8579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.41</w:t>
            </w:r>
          </w:p>
        </w:tc>
        <w:tc>
          <w:tcPr>
            <w:tcW w:w="0" w:type="auto"/>
          </w:tcPr>
          <w:p w14:paraId="31C2C788" w14:textId="5BDDA7B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1</w:t>
            </w:r>
          </w:p>
        </w:tc>
        <w:tc>
          <w:tcPr>
            <w:tcW w:w="0" w:type="auto"/>
          </w:tcPr>
          <w:p w14:paraId="186D6D4C" w14:textId="6FD12AA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  <w:tc>
          <w:tcPr>
            <w:tcW w:w="0" w:type="auto"/>
          </w:tcPr>
          <w:p w14:paraId="3906BBA0" w14:textId="09FE76D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6</w:t>
            </w:r>
          </w:p>
        </w:tc>
      </w:tr>
      <w:tr w:rsidR="00C51C30" w:rsidRPr="00B05965" w14:paraId="7579F0CE" w14:textId="77777777" w:rsidTr="000056F2">
        <w:tc>
          <w:tcPr>
            <w:tcW w:w="0" w:type="auto"/>
          </w:tcPr>
          <w:p w14:paraId="30DABF50" w14:textId="25C8ED1F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Impression Management</w:t>
            </w:r>
          </w:p>
        </w:tc>
        <w:tc>
          <w:tcPr>
            <w:tcW w:w="0" w:type="auto"/>
          </w:tcPr>
          <w:p w14:paraId="52EA1B41" w14:textId="63705F9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0" w:type="auto"/>
          </w:tcPr>
          <w:p w14:paraId="7A24797B" w14:textId="552339D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645560F6" w14:textId="3513E87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8583.18</w:t>
            </w:r>
          </w:p>
        </w:tc>
        <w:tc>
          <w:tcPr>
            <w:tcW w:w="0" w:type="auto"/>
          </w:tcPr>
          <w:p w14:paraId="3A75B22E" w14:textId="5971374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0" w:type="auto"/>
          </w:tcPr>
          <w:p w14:paraId="50416F5E" w14:textId="5B1C114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32</w:t>
            </w:r>
          </w:p>
        </w:tc>
        <w:tc>
          <w:tcPr>
            <w:tcW w:w="0" w:type="auto"/>
          </w:tcPr>
          <w:p w14:paraId="795A4F1F" w14:textId="0B62E4B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189A60A2" w14:textId="25AFB38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</w:tr>
      <w:tr w:rsidR="00C51C30" w:rsidRPr="00B05965" w14:paraId="548EC829" w14:textId="77777777" w:rsidTr="000056F2">
        <w:tc>
          <w:tcPr>
            <w:tcW w:w="0" w:type="auto"/>
          </w:tcPr>
          <w:p w14:paraId="6217F363" w14:textId="59DF1EB5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lothing Interest</w:t>
            </w:r>
          </w:p>
        </w:tc>
        <w:tc>
          <w:tcPr>
            <w:tcW w:w="0" w:type="auto"/>
          </w:tcPr>
          <w:p w14:paraId="4BE1142D" w14:textId="0EEDF1F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0" w:type="auto"/>
          </w:tcPr>
          <w:p w14:paraId="14CFDBD1" w14:textId="1F36085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05308FC3" w14:textId="229DEA5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781093.85</w:t>
            </w:r>
          </w:p>
        </w:tc>
        <w:tc>
          <w:tcPr>
            <w:tcW w:w="0" w:type="auto"/>
          </w:tcPr>
          <w:p w14:paraId="3307CD1C" w14:textId="514A998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0" w:type="auto"/>
          </w:tcPr>
          <w:p w14:paraId="4D547786" w14:textId="4F4CA75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42</w:t>
            </w:r>
          </w:p>
        </w:tc>
        <w:tc>
          <w:tcPr>
            <w:tcW w:w="0" w:type="auto"/>
          </w:tcPr>
          <w:p w14:paraId="3C7A2D0A" w14:textId="4B72EA2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361EBEE9" w14:textId="7DBEFA2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</w:tr>
      <w:tr w:rsidR="00C51C30" w:rsidRPr="00B05965" w14:paraId="181360B1" w14:textId="77777777" w:rsidTr="000056F2">
        <w:tc>
          <w:tcPr>
            <w:tcW w:w="0" w:type="auto"/>
          </w:tcPr>
          <w:p w14:paraId="04A1ACBB" w14:textId="15F0397E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Gender</w:t>
            </w:r>
          </w:p>
        </w:tc>
        <w:tc>
          <w:tcPr>
            <w:tcW w:w="0" w:type="auto"/>
          </w:tcPr>
          <w:p w14:paraId="496C419F" w14:textId="0FCC725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.35</w:t>
            </w:r>
          </w:p>
        </w:tc>
        <w:tc>
          <w:tcPr>
            <w:tcW w:w="0" w:type="auto"/>
          </w:tcPr>
          <w:p w14:paraId="591E59BC" w14:textId="2A32CD4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7C656D7D" w14:textId="1D25C5C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572.87</w:t>
            </w:r>
          </w:p>
        </w:tc>
        <w:tc>
          <w:tcPr>
            <w:tcW w:w="0" w:type="auto"/>
          </w:tcPr>
          <w:p w14:paraId="5A265FB3" w14:textId="0BF7384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.60</w:t>
            </w:r>
          </w:p>
        </w:tc>
        <w:tc>
          <w:tcPr>
            <w:tcW w:w="0" w:type="auto"/>
          </w:tcPr>
          <w:p w14:paraId="0D3249A5" w14:textId="14C1C2D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8</w:t>
            </w:r>
          </w:p>
        </w:tc>
        <w:tc>
          <w:tcPr>
            <w:tcW w:w="0" w:type="auto"/>
          </w:tcPr>
          <w:p w14:paraId="5D3FFCD5" w14:textId="6A17406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3</w:t>
            </w:r>
          </w:p>
        </w:tc>
        <w:tc>
          <w:tcPr>
            <w:tcW w:w="0" w:type="auto"/>
          </w:tcPr>
          <w:p w14:paraId="7AD35290" w14:textId="00E5255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4</w:t>
            </w:r>
          </w:p>
        </w:tc>
      </w:tr>
      <w:tr w:rsidR="00C51C30" w:rsidRPr="00B05965" w14:paraId="5646E4C9" w14:textId="77777777" w:rsidTr="000056F2">
        <w:tc>
          <w:tcPr>
            <w:tcW w:w="0" w:type="auto"/>
          </w:tcPr>
          <w:p w14:paraId="3A711BE0" w14:textId="42C0AF81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Age</w:t>
            </w:r>
          </w:p>
        </w:tc>
        <w:tc>
          <w:tcPr>
            <w:tcW w:w="0" w:type="auto"/>
          </w:tcPr>
          <w:p w14:paraId="20473559" w14:textId="4855555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.96</w:t>
            </w:r>
          </w:p>
        </w:tc>
        <w:tc>
          <w:tcPr>
            <w:tcW w:w="0" w:type="auto"/>
          </w:tcPr>
          <w:p w14:paraId="66D64A0E" w14:textId="1F1B3FF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45E3FA2A" w14:textId="7D4C020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1.04</w:t>
            </w:r>
          </w:p>
        </w:tc>
        <w:tc>
          <w:tcPr>
            <w:tcW w:w="0" w:type="auto"/>
          </w:tcPr>
          <w:p w14:paraId="5600F97E" w14:textId="1F62038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.63</w:t>
            </w:r>
          </w:p>
        </w:tc>
        <w:tc>
          <w:tcPr>
            <w:tcW w:w="0" w:type="auto"/>
          </w:tcPr>
          <w:p w14:paraId="7E70479D" w14:textId="7C41E04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1</w:t>
            </w:r>
          </w:p>
        </w:tc>
        <w:tc>
          <w:tcPr>
            <w:tcW w:w="0" w:type="auto"/>
          </w:tcPr>
          <w:p w14:paraId="34784101" w14:textId="23F793B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4</w:t>
            </w:r>
          </w:p>
        </w:tc>
        <w:tc>
          <w:tcPr>
            <w:tcW w:w="0" w:type="auto"/>
          </w:tcPr>
          <w:p w14:paraId="04629DA8" w14:textId="1EAFDD8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</w:tr>
      <w:tr w:rsidR="00C51C30" w:rsidRPr="00B05965" w14:paraId="288BB7A9" w14:textId="77777777" w:rsidTr="000056F2">
        <w:tc>
          <w:tcPr>
            <w:tcW w:w="0" w:type="auto"/>
          </w:tcPr>
          <w:p w14:paraId="78C3DA0B" w14:textId="2DEE9D2C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</w:t>
            </w:r>
          </w:p>
        </w:tc>
        <w:tc>
          <w:tcPr>
            <w:tcW w:w="0" w:type="auto"/>
          </w:tcPr>
          <w:p w14:paraId="0C90CED6" w14:textId="34568B8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.70</w:t>
            </w:r>
          </w:p>
        </w:tc>
        <w:tc>
          <w:tcPr>
            <w:tcW w:w="0" w:type="auto"/>
          </w:tcPr>
          <w:p w14:paraId="2A5B9E84" w14:textId="763D47F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17DCFF54" w14:textId="0980104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5071.52</w:t>
            </w:r>
          </w:p>
        </w:tc>
        <w:tc>
          <w:tcPr>
            <w:tcW w:w="0" w:type="auto"/>
          </w:tcPr>
          <w:p w14:paraId="143BF709" w14:textId="0478145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1</w:t>
            </w:r>
          </w:p>
        </w:tc>
        <w:tc>
          <w:tcPr>
            <w:tcW w:w="0" w:type="auto"/>
          </w:tcPr>
          <w:p w14:paraId="5B80CC9D" w14:textId="4DB9479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67</w:t>
            </w:r>
          </w:p>
        </w:tc>
        <w:tc>
          <w:tcPr>
            <w:tcW w:w="0" w:type="auto"/>
          </w:tcPr>
          <w:p w14:paraId="773693A6" w14:textId="1740D21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4</w:t>
            </w:r>
          </w:p>
        </w:tc>
        <w:tc>
          <w:tcPr>
            <w:tcW w:w="0" w:type="auto"/>
          </w:tcPr>
          <w:p w14:paraId="03CB47BC" w14:textId="794FB30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</w:tr>
      <w:tr w:rsidR="00C51C30" w:rsidRPr="00B05965" w14:paraId="63935446" w14:textId="77777777" w:rsidTr="000056F2">
        <w:tc>
          <w:tcPr>
            <w:tcW w:w="0" w:type="auto"/>
          </w:tcPr>
          <w:p w14:paraId="1311A95C" w14:textId="678D386C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Biospheric Values</w:t>
            </w:r>
          </w:p>
        </w:tc>
        <w:tc>
          <w:tcPr>
            <w:tcW w:w="0" w:type="auto"/>
          </w:tcPr>
          <w:p w14:paraId="279AF588" w14:textId="098C5FD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4</w:t>
            </w:r>
          </w:p>
        </w:tc>
        <w:tc>
          <w:tcPr>
            <w:tcW w:w="0" w:type="auto"/>
          </w:tcPr>
          <w:p w14:paraId="7ECA2457" w14:textId="507571B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2BE117D1" w14:textId="2A5B4AE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277.29</w:t>
            </w:r>
          </w:p>
        </w:tc>
        <w:tc>
          <w:tcPr>
            <w:tcW w:w="0" w:type="auto"/>
          </w:tcPr>
          <w:p w14:paraId="755B6A4A" w14:textId="6BA5057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7</w:t>
            </w:r>
          </w:p>
        </w:tc>
        <w:tc>
          <w:tcPr>
            <w:tcW w:w="0" w:type="auto"/>
          </w:tcPr>
          <w:p w14:paraId="4F099005" w14:textId="25BC3F9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61</w:t>
            </w:r>
          </w:p>
        </w:tc>
        <w:tc>
          <w:tcPr>
            <w:tcW w:w="0" w:type="auto"/>
          </w:tcPr>
          <w:p w14:paraId="3CE6E276" w14:textId="47999E1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008AB01F" w14:textId="4641719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</w:tr>
      <w:tr w:rsidR="00C51C30" w:rsidRPr="00B05965" w14:paraId="71B24B47" w14:textId="77777777" w:rsidTr="000056F2">
        <w:tc>
          <w:tcPr>
            <w:tcW w:w="0" w:type="auto"/>
          </w:tcPr>
          <w:p w14:paraId="2614F86B" w14:textId="4E5014CA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x Biospheric Values</w:t>
            </w:r>
          </w:p>
        </w:tc>
        <w:tc>
          <w:tcPr>
            <w:tcW w:w="0" w:type="auto"/>
          </w:tcPr>
          <w:p w14:paraId="0D8AF0E6" w14:textId="6370FFD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1.75</w:t>
            </w:r>
          </w:p>
        </w:tc>
        <w:tc>
          <w:tcPr>
            <w:tcW w:w="0" w:type="auto"/>
          </w:tcPr>
          <w:p w14:paraId="26485ABC" w14:textId="0F08A6D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40CD9418" w14:textId="5AAA773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7395.31</w:t>
            </w:r>
          </w:p>
        </w:tc>
        <w:tc>
          <w:tcPr>
            <w:tcW w:w="0" w:type="auto"/>
          </w:tcPr>
          <w:p w14:paraId="29B74698" w14:textId="0F1919F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56</w:t>
            </w:r>
          </w:p>
        </w:tc>
        <w:tc>
          <w:tcPr>
            <w:tcW w:w="0" w:type="auto"/>
          </w:tcPr>
          <w:p w14:paraId="771C01F1" w14:textId="04DD20D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7</w:t>
            </w:r>
          </w:p>
        </w:tc>
        <w:tc>
          <w:tcPr>
            <w:tcW w:w="0" w:type="auto"/>
          </w:tcPr>
          <w:p w14:paraId="08837AC2" w14:textId="1E76B58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8</w:t>
            </w:r>
          </w:p>
        </w:tc>
        <w:tc>
          <w:tcPr>
            <w:tcW w:w="0" w:type="auto"/>
          </w:tcPr>
          <w:p w14:paraId="37090FDC" w14:textId="740C69C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0</w:t>
            </w:r>
          </w:p>
        </w:tc>
      </w:tr>
      <w:tr w:rsidR="00C51C30" w:rsidRPr="00B05965" w14:paraId="7760DA2C" w14:textId="77777777" w:rsidTr="000056F2">
        <w:tc>
          <w:tcPr>
            <w:tcW w:w="0" w:type="auto"/>
          </w:tcPr>
          <w:p w14:paraId="5FFED342" w14:textId="61A1673E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Altruistic Values</w:t>
            </w:r>
          </w:p>
        </w:tc>
        <w:tc>
          <w:tcPr>
            <w:tcW w:w="0" w:type="auto"/>
          </w:tcPr>
          <w:p w14:paraId="4DFB7D8B" w14:textId="17AFCF9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29</w:t>
            </w:r>
          </w:p>
        </w:tc>
        <w:tc>
          <w:tcPr>
            <w:tcW w:w="0" w:type="auto"/>
          </w:tcPr>
          <w:p w14:paraId="440C0CEC" w14:textId="176CAD7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1D5881E5" w14:textId="5C7793D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519.70</w:t>
            </w:r>
          </w:p>
        </w:tc>
        <w:tc>
          <w:tcPr>
            <w:tcW w:w="0" w:type="auto"/>
          </w:tcPr>
          <w:p w14:paraId="677BDE98" w14:textId="51BDB65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2</w:t>
            </w:r>
          </w:p>
        </w:tc>
        <w:tc>
          <w:tcPr>
            <w:tcW w:w="0" w:type="auto"/>
          </w:tcPr>
          <w:p w14:paraId="16175419" w14:textId="00E8EDF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92</w:t>
            </w:r>
          </w:p>
        </w:tc>
        <w:tc>
          <w:tcPr>
            <w:tcW w:w="0" w:type="auto"/>
          </w:tcPr>
          <w:p w14:paraId="1802059F" w14:textId="6B97384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209E63A1" w14:textId="31BA8C5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</w:tr>
      <w:tr w:rsidR="00C51C30" w:rsidRPr="00B05965" w14:paraId="1C1BE8B7" w14:textId="77777777" w:rsidTr="000056F2">
        <w:tc>
          <w:tcPr>
            <w:tcW w:w="0" w:type="auto"/>
          </w:tcPr>
          <w:p w14:paraId="599EBD26" w14:textId="65DAC262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x Altruistic Values</w:t>
            </w:r>
          </w:p>
        </w:tc>
        <w:tc>
          <w:tcPr>
            <w:tcW w:w="0" w:type="auto"/>
          </w:tcPr>
          <w:p w14:paraId="39CB3BB0" w14:textId="70F785C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.15</w:t>
            </w:r>
          </w:p>
        </w:tc>
        <w:tc>
          <w:tcPr>
            <w:tcW w:w="0" w:type="auto"/>
          </w:tcPr>
          <w:p w14:paraId="44BDA375" w14:textId="2A7DC07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3A349526" w14:textId="07ADB34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084.58</w:t>
            </w:r>
          </w:p>
        </w:tc>
        <w:tc>
          <w:tcPr>
            <w:tcW w:w="0" w:type="auto"/>
          </w:tcPr>
          <w:p w14:paraId="0E4A9DE3" w14:textId="47EB1A2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96</w:t>
            </w:r>
          </w:p>
        </w:tc>
        <w:tc>
          <w:tcPr>
            <w:tcW w:w="0" w:type="auto"/>
          </w:tcPr>
          <w:p w14:paraId="5F97C117" w14:textId="1906F3E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8</w:t>
            </w:r>
          </w:p>
        </w:tc>
        <w:tc>
          <w:tcPr>
            <w:tcW w:w="0" w:type="auto"/>
          </w:tcPr>
          <w:p w14:paraId="5BD76EF6" w14:textId="3F55326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6</w:t>
            </w:r>
          </w:p>
        </w:tc>
        <w:tc>
          <w:tcPr>
            <w:tcW w:w="0" w:type="auto"/>
          </w:tcPr>
          <w:p w14:paraId="72C8CAE0" w14:textId="79E954B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8</w:t>
            </w:r>
          </w:p>
        </w:tc>
      </w:tr>
      <w:tr w:rsidR="00C51C30" w:rsidRPr="00B05965" w14:paraId="72277EC8" w14:textId="77777777" w:rsidTr="000056F2">
        <w:tc>
          <w:tcPr>
            <w:tcW w:w="0" w:type="auto"/>
          </w:tcPr>
          <w:p w14:paraId="75BB7956" w14:textId="4D6502D3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Egoistic Values</w:t>
            </w:r>
          </w:p>
        </w:tc>
        <w:tc>
          <w:tcPr>
            <w:tcW w:w="0" w:type="auto"/>
          </w:tcPr>
          <w:p w14:paraId="342AD5AC" w14:textId="15B8129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8</w:t>
            </w:r>
          </w:p>
        </w:tc>
        <w:tc>
          <w:tcPr>
            <w:tcW w:w="0" w:type="auto"/>
          </w:tcPr>
          <w:p w14:paraId="6A540405" w14:textId="3F417BD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342B1A2B" w14:textId="16E1106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5139.30</w:t>
            </w:r>
          </w:p>
        </w:tc>
        <w:tc>
          <w:tcPr>
            <w:tcW w:w="0" w:type="auto"/>
          </w:tcPr>
          <w:p w14:paraId="7497C21A" w14:textId="096474B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0" w:type="auto"/>
          </w:tcPr>
          <w:p w14:paraId="7CFE6184" w14:textId="291D875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31</w:t>
            </w:r>
          </w:p>
        </w:tc>
        <w:tc>
          <w:tcPr>
            <w:tcW w:w="0" w:type="auto"/>
          </w:tcPr>
          <w:p w14:paraId="45F011BE" w14:textId="7D9499A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25E58B8E" w14:textId="2F08C34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</w:tr>
      <w:tr w:rsidR="00C51C30" w:rsidRPr="00B05965" w14:paraId="4FCA2D84" w14:textId="77777777" w:rsidTr="000056F2">
        <w:tc>
          <w:tcPr>
            <w:tcW w:w="0" w:type="auto"/>
          </w:tcPr>
          <w:p w14:paraId="7037A156" w14:textId="6EDAC511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x Egoistic Values</w:t>
            </w:r>
          </w:p>
        </w:tc>
        <w:tc>
          <w:tcPr>
            <w:tcW w:w="0" w:type="auto"/>
          </w:tcPr>
          <w:p w14:paraId="213542A0" w14:textId="4868ABD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16</w:t>
            </w:r>
          </w:p>
        </w:tc>
        <w:tc>
          <w:tcPr>
            <w:tcW w:w="0" w:type="auto"/>
          </w:tcPr>
          <w:p w14:paraId="1349BAA3" w14:textId="1144940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0E89AFC6" w14:textId="412290B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536.54</w:t>
            </w:r>
          </w:p>
        </w:tc>
        <w:tc>
          <w:tcPr>
            <w:tcW w:w="0" w:type="auto"/>
          </w:tcPr>
          <w:p w14:paraId="5328E704" w14:textId="2E5AC8D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4</w:t>
            </w:r>
          </w:p>
        </w:tc>
        <w:tc>
          <w:tcPr>
            <w:tcW w:w="0" w:type="auto"/>
          </w:tcPr>
          <w:p w14:paraId="6333651C" w14:textId="2126CF6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76</w:t>
            </w:r>
          </w:p>
        </w:tc>
        <w:tc>
          <w:tcPr>
            <w:tcW w:w="0" w:type="auto"/>
          </w:tcPr>
          <w:p w14:paraId="45BAC926" w14:textId="19F0C2D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29C398D0" w14:textId="5F79144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2</w:t>
            </w:r>
          </w:p>
        </w:tc>
      </w:tr>
      <w:tr w:rsidR="00C51C30" w:rsidRPr="00B05965" w14:paraId="25FB232F" w14:textId="77777777" w:rsidTr="000056F2">
        <w:tc>
          <w:tcPr>
            <w:tcW w:w="0" w:type="auto"/>
          </w:tcPr>
          <w:p w14:paraId="1A410582" w14:textId="57DC0C5B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Hedonic Values</w:t>
            </w:r>
          </w:p>
        </w:tc>
        <w:tc>
          <w:tcPr>
            <w:tcW w:w="0" w:type="auto"/>
          </w:tcPr>
          <w:p w14:paraId="4B7D1CED" w14:textId="6821695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18</w:t>
            </w:r>
          </w:p>
        </w:tc>
        <w:tc>
          <w:tcPr>
            <w:tcW w:w="0" w:type="auto"/>
          </w:tcPr>
          <w:p w14:paraId="19CB7BA1" w14:textId="1CF56DF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2E528690" w14:textId="0849D27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1454.97</w:t>
            </w:r>
          </w:p>
        </w:tc>
        <w:tc>
          <w:tcPr>
            <w:tcW w:w="0" w:type="auto"/>
          </w:tcPr>
          <w:p w14:paraId="2F010932" w14:textId="402423F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3</w:t>
            </w:r>
          </w:p>
        </w:tc>
        <w:tc>
          <w:tcPr>
            <w:tcW w:w="0" w:type="auto"/>
          </w:tcPr>
          <w:p w14:paraId="55CA968F" w14:textId="1026B2F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96</w:t>
            </w:r>
          </w:p>
        </w:tc>
        <w:tc>
          <w:tcPr>
            <w:tcW w:w="0" w:type="auto"/>
          </w:tcPr>
          <w:p w14:paraId="57FECC28" w14:textId="52605CB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2</w:t>
            </w:r>
          </w:p>
        </w:tc>
        <w:tc>
          <w:tcPr>
            <w:tcW w:w="0" w:type="auto"/>
          </w:tcPr>
          <w:p w14:paraId="64EAFD0F" w14:textId="54C1AB2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2</w:t>
            </w:r>
          </w:p>
        </w:tc>
      </w:tr>
      <w:tr w:rsidR="00C51C30" w:rsidRPr="00B05965" w14:paraId="0BA40784" w14:textId="77777777" w:rsidTr="000056F2">
        <w:tc>
          <w:tcPr>
            <w:tcW w:w="0" w:type="auto"/>
          </w:tcPr>
          <w:p w14:paraId="2E8189C8" w14:textId="25ADA41F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x Hedonic Values</w:t>
            </w:r>
          </w:p>
        </w:tc>
        <w:tc>
          <w:tcPr>
            <w:tcW w:w="0" w:type="auto"/>
          </w:tcPr>
          <w:p w14:paraId="3A8F90FA" w14:textId="46BF5F1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.19</w:t>
            </w:r>
          </w:p>
        </w:tc>
        <w:tc>
          <w:tcPr>
            <w:tcW w:w="0" w:type="auto"/>
          </w:tcPr>
          <w:p w14:paraId="30B9A010" w14:textId="0FBE191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5C3E4619" w14:textId="286B74B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2945.86</w:t>
            </w:r>
          </w:p>
        </w:tc>
        <w:tc>
          <w:tcPr>
            <w:tcW w:w="0" w:type="auto"/>
          </w:tcPr>
          <w:p w14:paraId="5C142770" w14:textId="7B8E8A6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76</w:t>
            </w:r>
          </w:p>
        </w:tc>
        <w:tc>
          <w:tcPr>
            <w:tcW w:w="0" w:type="auto"/>
          </w:tcPr>
          <w:p w14:paraId="0C39E548" w14:textId="43C46BC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3</w:t>
            </w:r>
          </w:p>
        </w:tc>
        <w:tc>
          <w:tcPr>
            <w:tcW w:w="0" w:type="auto"/>
          </w:tcPr>
          <w:p w14:paraId="241DBCB8" w14:textId="0A3B383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6</w:t>
            </w:r>
          </w:p>
        </w:tc>
        <w:tc>
          <w:tcPr>
            <w:tcW w:w="0" w:type="auto"/>
          </w:tcPr>
          <w:p w14:paraId="23DDB636" w14:textId="14D8906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7</w:t>
            </w:r>
          </w:p>
        </w:tc>
      </w:tr>
      <w:tr w:rsidR="00C51C30" w:rsidRPr="00B05965" w14:paraId="3C2BAE69" w14:textId="77777777" w:rsidTr="000056F2">
        <w:tc>
          <w:tcPr>
            <w:tcW w:w="0" w:type="auto"/>
          </w:tcPr>
          <w:p w14:paraId="2EC11AE3" w14:textId="3BB49D94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Ingroup Identification</w:t>
            </w:r>
          </w:p>
        </w:tc>
        <w:tc>
          <w:tcPr>
            <w:tcW w:w="0" w:type="auto"/>
          </w:tcPr>
          <w:p w14:paraId="41313854" w14:textId="30E367E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8</w:t>
            </w:r>
          </w:p>
        </w:tc>
        <w:tc>
          <w:tcPr>
            <w:tcW w:w="0" w:type="auto"/>
          </w:tcPr>
          <w:p w14:paraId="184ABB65" w14:textId="3BBF1FC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0603D31C" w14:textId="6004783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93256.84</w:t>
            </w:r>
          </w:p>
        </w:tc>
        <w:tc>
          <w:tcPr>
            <w:tcW w:w="0" w:type="auto"/>
          </w:tcPr>
          <w:p w14:paraId="5BC67C3D" w14:textId="62BD6F9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8</w:t>
            </w:r>
          </w:p>
        </w:tc>
        <w:tc>
          <w:tcPr>
            <w:tcW w:w="0" w:type="auto"/>
          </w:tcPr>
          <w:p w14:paraId="68990A4C" w14:textId="5827511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85</w:t>
            </w:r>
          </w:p>
        </w:tc>
        <w:tc>
          <w:tcPr>
            <w:tcW w:w="0" w:type="auto"/>
          </w:tcPr>
          <w:p w14:paraId="522CF327" w14:textId="621F588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21790E70" w14:textId="40A34E5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</w:tr>
      <w:tr w:rsidR="00C51C30" w:rsidRPr="00B05965" w14:paraId="745542B8" w14:textId="77777777" w:rsidTr="000056F2">
        <w:tc>
          <w:tcPr>
            <w:tcW w:w="0" w:type="auto"/>
          </w:tcPr>
          <w:p w14:paraId="72CED62C" w14:textId="672F188C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x Ingroup Identification</w:t>
            </w:r>
          </w:p>
        </w:tc>
        <w:tc>
          <w:tcPr>
            <w:tcW w:w="0" w:type="auto"/>
          </w:tcPr>
          <w:p w14:paraId="03FB42A2" w14:textId="3B8FF0B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8</w:t>
            </w:r>
          </w:p>
        </w:tc>
        <w:tc>
          <w:tcPr>
            <w:tcW w:w="0" w:type="auto"/>
          </w:tcPr>
          <w:p w14:paraId="59380303" w14:textId="71F75D7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54D872D7" w14:textId="1574316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63457.46</w:t>
            </w:r>
          </w:p>
        </w:tc>
        <w:tc>
          <w:tcPr>
            <w:tcW w:w="0" w:type="auto"/>
          </w:tcPr>
          <w:p w14:paraId="0EBA7966" w14:textId="7F5FFE1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0" w:type="auto"/>
          </w:tcPr>
          <w:p w14:paraId="22D008FC" w14:textId="1B54CB2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20</w:t>
            </w:r>
          </w:p>
        </w:tc>
        <w:tc>
          <w:tcPr>
            <w:tcW w:w="0" w:type="auto"/>
          </w:tcPr>
          <w:p w14:paraId="21F5779A" w14:textId="20CC016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60FA106E" w14:textId="349E0A9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</w:tr>
      <w:tr w:rsidR="00C51C30" w:rsidRPr="00B05965" w14:paraId="3BD49D7F" w14:textId="77777777" w:rsidTr="000056F2">
        <w:tc>
          <w:tcPr>
            <w:tcW w:w="0" w:type="auto"/>
          </w:tcPr>
          <w:p w14:paraId="05ED893B" w14:textId="0D747F70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 x Biospheric Values</w:t>
            </w:r>
          </w:p>
        </w:tc>
        <w:tc>
          <w:tcPr>
            <w:tcW w:w="0" w:type="auto"/>
          </w:tcPr>
          <w:p w14:paraId="04B63DA1" w14:textId="4977951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7.32</w:t>
            </w:r>
          </w:p>
        </w:tc>
        <w:tc>
          <w:tcPr>
            <w:tcW w:w="0" w:type="auto"/>
          </w:tcPr>
          <w:p w14:paraId="5E670EDF" w14:textId="273CEFE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32B2627F" w14:textId="12F5231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45248.97</w:t>
            </w:r>
          </w:p>
        </w:tc>
        <w:tc>
          <w:tcPr>
            <w:tcW w:w="0" w:type="auto"/>
          </w:tcPr>
          <w:p w14:paraId="007961AE" w14:textId="5AF2892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89</w:t>
            </w:r>
          </w:p>
        </w:tc>
        <w:tc>
          <w:tcPr>
            <w:tcW w:w="0" w:type="auto"/>
          </w:tcPr>
          <w:p w14:paraId="4BA504E3" w14:textId="5EA3CC4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7</w:t>
            </w:r>
          </w:p>
        </w:tc>
        <w:tc>
          <w:tcPr>
            <w:tcW w:w="0" w:type="auto"/>
          </w:tcPr>
          <w:p w14:paraId="14B9468B" w14:textId="7B4E4CA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2</w:t>
            </w:r>
          </w:p>
        </w:tc>
        <w:tc>
          <w:tcPr>
            <w:tcW w:w="0" w:type="auto"/>
          </w:tcPr>
          <w:p w14:paraId="22D40BC7" w14:textId="7DB212F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4</w:t>
            </w:r>
          </w:p>
        </w:tc>
      </w:tr>
      <w:tr w:rsidR="00C51C30" w:rsidRPr="00B05965" w14:paraId="7C31DD65" w14:textId="77777777" w:rsidTr="000056F2">
        <w:tc>
          <w:tcPr>
            <w:tcW w:w="0" w:type="auto"/>
          </w:tcPr>
          <w:p w14:paraId="66AAE08F" w14:textId="247E409A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 x Altruistic Values</w:t>
            </w:r>
          </w:p>
        </w:tc>
        <w:tc>
          <w:tcPr>
            <w:tcW w:w="0" w:type="auto"/>
          </w:tcPr>
          <w:p w14:paraId="4475BC78" w14:textId="0BD466C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1.73</w:t>
            </w:r>
          </w:p>
        </w:tc>
        <w:tc>
          <w:tcPr>
            <w:tcW w:w="0" w:type="auto"/>
          </w:tcPr>
          <w:p w14:paraId="73CC1E5C" w14:textId="177F267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78B5964C" w14:textId="010E3F3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6665.70</w:t>
            </w:r>
          </w:p>
        </w:tc>
        <w:tc>
          <w:tcPr>
            <w:tcW w:w="0" w:type="auto"/>
          </w:tcPr>
          <w:p w14:paraId="6953CA95" w14:textId="45DEDE0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26</w:t>
            </w:r>
          </w:p>
        </w:tc>
        <w:tc>
          <w:tcPr>
            <w:tcW w:w="0" w:type="auto"/>
          </w:tcPr>
          <w:p w14:paraId="4E8FA266" w14:textId="769A2C4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59</w:t>
            </w:r>
          </w:p>
        </w:tc>
        <w:tc>
          <w:tcPr>
            <w:tcW w:w="0" w:type="auto"/>
          </w:tcPr>
          <w:p w14:paraId="77560EF3" w14:textId="1BF92B2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8</w:t>
            </w:r>
          </w:p>
        </w:tc>
        <w:tc>
          <w:tcPr>
            <w:tcW w:w="0" w:type="auto"/>
          </w:tcPr>
          <w:p w14:paraId="3B886FB2" w14:textId="33F3D5F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0</w:t>
            </w:r>
          </w:p>
        </w:tc>
      </w:tr>
      <w:tr w:rsidR="00C51C30" w:rsidRPr="00B05965" w14:paraId="7CAA033A" w14:textId="77777777" w:rsidTr="000056F2">
        <w:tc>
          <w:tcPr>
            <w:tcW w:w="0" w:type="auto"/>
          </w:tcPr>
          <w:p w14:paraId="200774D0" w14:textId="746929C8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 x Egoistic Values</w:t>
            </w:r>
          </w:p>
        </w:tc>
        <w:tc>
          <w:tcPr>
            <w:tcW w:w="0" w:type="auto"/>
          </w:tcPr>
          <w:p w14:paraId="5919129F" w14:textId="01E84DE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1.33</w:t>
            </w:r>
          </w:p>
        </w:tc>
        <w:tc>
          <w:tcPr>
            <w:tcW w:w="0" w:type="auto"/>
          </w:tcPr>
          <w:p w14:paraId="31EC4D68" w14:textId="21996FA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51625AFC" w14:textId="7DB0AD2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8094.95</w:t>
            </w:r>
          </w:p>
        </w:tc>
        <w:tc>
          <w:tcPr>
            <w:tcW w:w="0" w:type="auto"/>
          </w:tcPr>
          <w:p w14:paraId="454944F9" w14:textId="7D94789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22</w:t>
            </w:r>
          </w:p>
        </w:tc>
        <w:tc>
          <w:tcPr>
            <w:tcW w:w="0" w:type="auto"/>
          </w:tcPr>
          <w:p w14:paraId="26E7CC9D" w14:textId="5706535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80</w:t>
            </w:r>
          </w:p>
        </w:tc>
        <w:tc>
          <w:tcPr>
            <w:tcW w:w="0" w:type="auto"/>
          </w:tcPr>
          <w:p w14:paraId="25A179CE" w14:textId="66CF47B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8</w:t>
            </w:r>
          </w:p>
        </w:tc>
        <w:tc>
          <w:tcPr>
            <w:tcW w:w="0" w:type="auto"/>
          </w:tcPr>
          <w:p w14:paraId="3ECA9459" w14:textId="31F9A6E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9</w:t>
            </w:r>
          </w:p>
        </w:tc>
      </w:tr>
      <w:tr w:rsidR="00C51C30" w:rsidRPr="00B05965" w14:paraId="5A3CBE02" w14:textId="77777777" w:rsidTr="000056F2">
        <w:tc>
          <w:tcPr>
            <w:tcW w:w="0" w:type="auto"/>
          </w:tcPr>
          <w:p w14:paraId="214AD3AA" w14:textId="28878E24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 x Hedonic Values</w:t>
            </w:r>
          </w:p>
        </w:tc>
        <w:tc>
          <w:tcPr>
            <w:tcW w:w="0" w:type="auto"/>
          </w:tcPr>
          <w:p w14:paraId="4EA6E385" w14:textId="5F69790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.00</w:t>
            </w:r>
          </w:p>
        </w:tc>
        <w:tc>
          <w:tcPr>
            <w:tcW w:w="0" w:type="auto"/>
          </w:tcPr>
          <w:p w14:paraId="73733915" w14:textId="6C79B77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2661DDAE" w14:textId="30433F1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510.08</w:t>
            </w:r>
          </w:p>
        </w:tc>
        <w:tc>
          <w:tcPr>
            <w:tcW w:w="0" w:type="auto"/>
          </w:tcPr>
          <w:p w14:paraId="13822A37" w14:textId="68D928D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3</w:t>
            </w:r>
          </w:p>
        </w:tc>
        <w:tc>
          <w:tcPr>
            <w:tcW w:w="0" w:type="auto"/>
          </w:tcPr>
          <w:p w14:paraId="039A36D5" w14:textId="2A66305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57</w:t>
            </w:r>
          </w:p>
        </w:tc>
        <w:tc>
          <w:tcPr>
            <w:tcW w:w="0" w:type="auto"/>
          </w:tcPr>
          <w:p w14:paraId="4E363B5B" w14:textId="4C71C65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4</w:t>
            </w:r>
          </w:p>
        </w:tc>
        <w:tc>
          <w:tcPr>
            <w:tcW w:w="0" w:type="auto"/>
          </w:tcPr>
          <w:p w14:paraId="118FF1D2" w14:textId="25D7904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</w:tr>
      <w:tr w:rsidR="00C51C30" w:rsidRPr="00B05965" w14:paraId="40FED5A8" w14:textId="77777777" w:rsidTr="000056F2">
        <w:tc>
          <w:tcPr>
            <w:tcW w:w="0" w:type="auto"/>
          </w:tcPr>
          <w:p w14:paraId="67523FD2" w14:textId="125787AD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 x Ingroup Identification</w:t>
            </w:r>
          </w:p>
        </w:tc>
        <w:tc>
          <w:tcPr>
            <w:tcW w:w="0" w:type="auto"/>
          </w:tcPr>
          <w:p w14:paraId="5967471C" w14:textId="1852DE8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3.04</w:t>
            </w:r>
          </w:p>
        </w:tc>
        <w:tc>
          <w:tcPr>
            <w:tcW w:w="0" w:type="auto"/>
          </w:tcPr>
          <w:p w14:paraId="6A1FE59F" w14:textId="6F12014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64B8E68B" w14:textId="2530F14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3143.09</w:t>
            </w:r>
          </w:p>
        </w:tc>
        <w:tc>
          <w:tcPr>
            <w:tcW w:w="0" w:type="auto"/>
          </w:tcPr>
          <w:p w14:paraId="24713DE9" w14:textId="1BFEB9A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40</w:t>
            </w:r>
          </w:p>
        </w:tc>
        <w:tc>
          <w:tcPr>
            <w:tcW w:w="0" w:type="auto"/>
          </w:tcPr>
          <w:p w14:paraId="2760DE33" w14:textId="3081A8A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0</w:t>
            </w:r>
          </w:p>
        </w:tc>
        <w:tc>
          <w:tcPr>
            <w:tcW w:w="0" w:type="auto"/>
          </w:tcPr>
          <w:p w14:paraId="4A391A1A" w14:textId="264385E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9</w:t>
            </w:r>
          </w:p>
        </w:tc>
        <w:tc>
          <w:tcPr>
            <w:tcW w:w="0" w:type="auto"/>
          </w:tcPr>
          <w:p w14:paraId="0BAB2D8B" w14:textId="2AA1D9F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1</w:t>
            </w:r>
          </w:p>
        </w:tc>
      </w:tr>
      <w:tr w:rsidR="00C51C30" w:rsidRPr="00B05965" w14:paraId="6FF36A78" w14:textId="77777777" w:rsidTr="000056F2">
        <w:tc>
          <w:tcPr>
            <w:tcW w:w="0" w:type="auto"/>
          </w:tcPr>
          <w:p w14:paraId="0B5775A9" w14:textId="77777777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Residual</w:t>
            </w:r>
          </w:p>
        </w:tc>
        <w:tc>
          <w:tcPr>
            <w:tcW w:w="0" w:type="auto"/>
          </w:tcPr>
          <w:p w14:paraId="35498FE3" w14:textId="47DC461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184.90</w:t>
            </w:r>
          </w:p>
        </w:tc>
        <w:tc>
          <w:tcPr>
            <w:tcW w:w="0" w:type="auto"/>
          </w:tcPr>
          <w:p w14:paraId="6221D9D8" w14:textId="4A5C51D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7AF2044" w14:textId="43CA7E4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475A0A7" w14:textId="54866B2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FA0F93D" w14:textId="17D153B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D867971" w14:textId="1B0B33D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AEDCD8C" w14:textId="1468FEF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</w:tr>
    </w:tbl>
    <w:p w14:paraId="2849AF23" w14:textId="1FAA31ED" w:rsidR="0092756A" w:rsidRPr="00B05965" w:rsidRDefault="0092756A">
      <w:pPr>
        <w:rPr>
          <w:rFonts w:ascii="Cambria" w:hAnsi="Cambria"/>
        </w:rPr>
      </w:pPr>
    </w:p>
    <w:p w14:paraId="67D262DE" w14:textId="77777777" w:rsidR="00B6190C" w:rsidRPr="00B05965" w:rsidRDefault="00B6190C">
      <w:pPr>
        <w:rPr>
          <w:rFonts w:ascii="Cambria" w:hAnsi="Cambria"/>
        </w:rPr>
      </w:pPr>
    </w:p>
    <w:p w14:paraId="4A86A66E" w14:textId="77777777" w:rsidR="00B6190C" w:rsidRPr="00B05965" w:rsidRDefault="00B6190C">
      <w:pPr>
        <w:rPr>
          <w:rFonts w:ascii="Cambria" w:hAnsi="Cambria"/>
        </w:rPr>
      </w:pPr>
    </w:p>
    <w:p w14:paraId="5093C4AF" w14:textId="03B8C605" w:rsidR="00B05965" w:rsidRPr="00B05965" w:rsidRDefault="00B6190C" w:rsidP="00B05965">
      <w:pPr>
        <w:pStyle w:val="TableCaption"/>
        <w:rPr>
          <w:rFonts w:ascii="Cambria" w:hAnsi="Cambria"/>
          <w:b/>
          <w:bCs/>
        </w:rPr>
      </w:pPr>
      <w:r w:rsidRPr="00B05965">
        <w:rPr>
          <w:rFonts w:ascii="Cambria" w:hAnsi="Cambria"/>
          <w:b/>
          <w:bCs/>
          <w:i w:val="0"/>
        </w:rPr>
        <w:br w:type="column"/>
      </w:r>
      <w:r w:rsidR="00B05965" w:rsidRPr="00B05965">
        <w:rPr>
          <w:rFonts w:ascii="Cambria" w:hAnsi="Cambria"/>
          <w:b/>
          <w:bCs/>
        </w:rPr>
        <w:lastRenderedPageBreak/>
        <w:t xml:space="preserve"> </w:t>
      </w:r>
    </w:p>
    <w:p w14:paraId="6B56C0B3" w14:textId="796DD81C" w:rsidR="00F96D47" w:rsidRPr="00B05965" w:rsidRDefault="00EC7D2A" w:rsidP="00B124BB">
      <w:pPr>
        <w:pStyle w:val="BlockText"/>
        <w:rPr>
          <w:rFonts w:ascii="Cambria" w:hAnsi="Cambria"/>
          <w:b/>
          <w:bCs/>
        </w:rPr>
      </w:pPr>
      <w:bookmarkStart w:id="0" w:name="_Hlk140581213"/>
      <w:r w:rsidRPr="00B05965">
        <w:rPr>
          <w:rFonts w:ascii="Cambria" w:hAnsi="Cambria"/>
          <w:b/>
          <w:bCs/>
        </w:rPr>
        <w:t>H1: Consumer intentions/behaviors will be lower in the self-enhancing framing than in the pro-environmental or control framing conditions.</w:t>
      </w:r>
    </w:p>
    <w:p w14:paraId="15C32198" w14:textId="37D4918D" w:rsidR="00DF1F2D" w:rsidRPr="00B05965" w:rsidRDefault="00DF1F2D" w:rsidP="00B6190C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8</w:t>
      </w:r>
    </w:p>
    <w:p w14:paraId="0C37EF81" w14:textId="1EF052E9" w:rsidR="005338D1" w:rsidRPr="00B05965" w:rsidRDefault="005979D0" w:rsidP="00B6190C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Estimated Marginal Means </w:t>
      </w: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for Consumer Intentions Across Each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Framing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Condition</w:t>
      </w:r>
      <w:r w:rsidR="00565245"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1150"/>
        <w:gridCol w:w="664"/>
        <w:gridCol w:w="748"/>
        <w:gridCol w:w="1869"/>
      </w:tblGrid>
      <w:tr w:rsidR="00377DE0" w:rsidRPr="00B05965" w14:paraId="690FC448" w14:textId="77777777" w:rsidTr="000056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881BF3" w14:textId="28D18EC4" w:rsidR="00377DE0" w:rsidRPr="00B05965" w:rsidRDefault="00377DE0" w:rsidP="005338D1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3EA52C38" w14:textId="6880CFB2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EM Mean</w:t>
            </w:r>
          </w:p>
        </w:tc>
        <w:tc>
          <w:tcPr>
            <w:tcW w:w="0" w:type="auto"/>
          </w:tcPr>
          <w:p w14:paraId="619E3AA1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0E3C2DF9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0" w:type="auto"/>
          </w:tcPr>
          <w:p w14:paraId="35BC6A1F" w14:textId="4CF61D1B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>
              <w:rPr>
                <w:rFonts w:ascii="Cambria" w:eastAsia="Cambria" w:hAnsi="Cambria" w:cs="Times New Roman"/>
                <w:i/>
                <w:iCs/>
              </w:rPr>
              <w:t>95%CI EM Mean</w:t>
            </w:r>
          </w:p>
        </w:tc>
      </w:tr>
      <w:tr w:rsidR="00377DE0" w:rsidRPr="00B05965" w14:paraId="51E7310C" w14:textId="77777777" w:rsidTr="000056F2">
        <w:tc>
          <w:tcPr>
            <w:tcW w:w="0" w:type="auto"/>
          </w:tcPr>
          <w:p w14:paraId="1CE9E7F5" w14:textId="2F893CB9" w:rsidR="00377DE0" w:rsidRPr="00B05965" w:rsidRDefault="00377DE0" w:rsidP="005338D1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Framing</w:t>
            </w:r>
          </w:p>
        </w:tc>
        <w:tc>
          <w:tcPr>
            <w:tcW w:w="0" w:type="auto"/>
          </w:tcPr>
          <w:p w14:paraId="547467C3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3</w:t>
            </w:r>
          </w:p>
        </w:tc>
        <w:tc>
          <w:tcPr>
            <w:tcW w:w="0" w:type="auto"/>
          </w:tcPr>
          <w:p w14:paraId="10BD81CE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0.06</w:t>
            </w:r>
          </w:p>
        </w:tc>
        <w:tc>
          <w:tcPr>
            <w:tcW w:w="0" w:type="auto"/>
          </w:tcPr>
          <w:p w14:paraId="512966C5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1038</w:t>
            </w:r>
          </w:p>
        </w:tc>
        <w:tc>
          <w:tcPr>
            <w:tcW w:w="0" w:type="auto"/>
          </w:tcPr>
          <w:p w14:paraId="3C58707A" w14:textId="768A42DD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[</w:t>
            </w:r>
            <w:r w:rsidRPr="00B05965">
              <w:rPr>
                <w:rFonts w:ascii="Cambria" w:eastAsia="Cambria" w:hAnsi="Cambria" w:cs="Times New Roman"/>
              </w:rPr>
              <w:t>4.21</w:t>
            </w:r>
            <w:r>
              <w:rPr>
                <w:rFonts w:ascii="Cambria" w:eastAsia="Cambria" w:hAnsi="Cambria" w:cs="Times New Roman"/>
              </w:rPr>
              <w:t>, 4.44]</w:t>
            </w:r>
          </w:p>
        </w:tc>
      </w:tr>
      <w:tr w:rsidR="00377DE0" w:rsidRPr="00B05965" w14:paraId="4DED3FF3" w14:textId="77777777" w:rsidTr="000056F2">
        <w:tc>
          <w:tcPr>
            <w:tcW w:w="0" w:type="auto"/>
          </w:tcPr>
          <w:p w14:paraId="2D5176F2" w14:textId="1E218D7D" w:rsidR="00377DE0" w:rsidRPr="00B05965" w:rsidRDefault="00377DE0" w:rsidP="005338D1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ro-environmental Framing</w:t>
            </w:r>
          </w:p>
        </w:tc>
        <w:tc>
          <w:tcPr>
            <w:tcW w:w="0" w:type="auto"/>
          </w:tcPr>
          <w:p w14:paraId="294CF6BC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8</w:t>
            </w:r>
          </w:p>
        </w:tc>
        <w:tc>
          <w:tcPr>
            <w:tcW w:w="0" w:type="auto"/>
          </w:tcPr>
          <w:p w14:paraId="08A25574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0.06</w:t>
            </w:r>
          </w:p>
        </w:tc>
        <w:tc>
          <w:tcPr>
            <w:tcW w:w="0" w:type="auto"/>
          </w:tcPr>
          <w:p w14:paraId="56B4FDBC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1038</w:t>
            </w:r>
          </w:p>
        </w:tc>
        <w:tc>
          <w:tcPr>
            <w:tcW w:w="0" w:type="auto"/>
          </w:tcPr>
          <w:p w14:paraId="7876F0C8" w14:textId="4BCAACBA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[</w:t>
            </w:r>
            <w:r w:rsidRPr="00B05965">
              <w:rPr>
                <w:rFonts w:ascii="Cambria" w:eastAsia="Cambria" w:hAnsi="Cambria" w:cs="Times New Roman"/>
              </w:rPr>
              <w:t>4.37</w:t>
            </w:r>
            <w:r>
              <w:rPr>
                <w:rFonts w:ascii="Cambria" w:eastAsia="Cambria" w:hAnsi="Cambria" w:cs="Times New Roman"/>
              </w:rPr>
              <w:t>, 4.59]</w:t>
            </w:r>
          </w:p>
        </w:tc>
      </w:tr>
      <w:tr w:rsidR="00377DE0" w:rsidRPr="00B05965" w14:paraId="1ED2733A" w14:textId="77777777" w:rsidTr="000056F2">
        <w:tc>
          <w:tcPr>
            <w:tcW w:w="0" w:type="auto"/>
          </w:tcPr>
          <w:p w14:paraId="21BB23BF" w14:textId="60D57579" w:rsidR="00377DE0" w:rsidRPr="00B05965" w:rsidRDefault="00377DE0" w:rsidP="005338D1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Self-enhancing Framing</w:t>
            </w:r>
          </w:p>
        </w:tc>
        <w:tc>
          <w:tcPr>
            <w:tcW w:w="0" w:type="auto"/>
          </w:tcPr>
          <w:p w14:paraId="23572164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6</w:t>
            </w:r>
          </w:p>
        </w:tc>
        <w:tc>
          <w:tcPr>
            <w:tcW w:w="0" w:type="auto"/>
          </w:tcPr>
          <w:p w14:paraId="60A8CC59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0.06</w:t>
            </w:r>
          </w:p>
        </w:tc>
        <w:tc>
          <w:tcPr>
            <w:tcW w:w="0" w:type="auto"/>
          </w:tcPr>
          <w:p w14:paraId="46B45610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1038</w:t>
            </w:r>
          </w:p>
        </w:tc>
        <w:tc>
          <w:tcPr>
            <w:tcW w:w="0" w:type="auto"/>
          </w:tcPr>
          <w:p w14:paraId="0F567497" w14:textId="061DFD9A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[</w:t>
            </w:r>
            <w:r w:rsidRPr="00B05965">
              <w:rPr>
                <w:rFonts w:ascii="Cambria" w:eastAsia="Cambria" w:hAnsi="Cambria" w:cs="Times New Roman"/>
              </w:rPr>
              <w:t>4.25</w:t>
            </w:r>
            <w:r>
              <w:rPr>
                <w:rFonts w:ascii="Cambria" w:eastAsia="Cambria" w:hAnsi="Cambria" w:cs="Times New Roman"/>
              </w:rPr>
              <w:t>, 4.47]</w:t>
            </w:r>
          </w:p>
        </w:tc>
      </w:tr>
    </w:tbl>
    <w:p w14:paraId="69CEFB59" w14:textId="77777777" w:rsidR="005338D1" w:rsidRPr="00B05965" w:rsidRDefault="005338D1" w:rsidP="00B6190C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11330D8" w14:textId="18A82663" w:rsidR="00565245" w:rsidRPr="00B05965" w:rsidRDefault="00565245" w:rsidP="00565245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9</w:t>
      </w:r>
    </w:p>
    <w:p w14:paraId="54BBD0D8" w14:textId="3AD7B52B" w:rsidR="00565245" w:rsidRPr="00B05965" w:rsidRDefault="005979D0" w:rsidP="00565245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Comparison of </w:t>
      </w: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nsumer Intentions Between Framing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Conditions</w:t>
      </w:r>
    </w:p>
    <w:tbl>
      <w:tblPr>
        <w:tblStyle w:val="Table"/>
        <w:tblW w:w="4902" w:type="pct"/>
        <w:tblLook w:val="0020" w:firstRow="1" w:lastRow="0" w:firstColumn="0" w:lastColumn="0" w:noHBand="0" w:noVBand="0"/>
      </w:tblPr>
      <w:tblGrid>
        <w:gridCol w:w="2203"/>
        <w:gridCol w:w="1193"/>
        <w:gridCol w:w="1366"/>
        <w:gridCol w:w="648"/>
        <w:gridCol w:w="705"/>
        <w:gridCol w:w="879"/>
        <w:gridCol w:w="1270"/>
        <w:gridCol w:w="913"/>
      </w:tblGrid>
      <w:tr w:rsidR="00377DE0" w:rsidRPr="00B05965" w14:paraId="715FB06B" w14:textId="5502A4BE" w:rsidTr="00377D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01" w:type="pct"/>
            <w:tcBorders>
              <w:bottom w:val="single" w:sz="4" w:space="0" w:color="auto"/>
            </w:tcBorders>
          </w:tcPr>
          <w:p w14:paraId="2F975EE8" w14:textId="74907E1A" w:rsidR="00377DE0" w:rsidRPr="00B05965" w:rsidRDefault="00377DE0" w:rsidP="00565245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trast</w:t>
            </w:r>
          </w:p>
        </w:tc>
        <w:tc>
          <w:tcPr>
            <w:tcW w:w="650" w:type="pct"/>
            <w:tcBorders>
              <w:bottom w:val="single" w:sz="4" w:space="0" w:color="auto"/>
            </w:tcBorders>
          </w:tcPr>
          <w:p w14:paraId="5D20AAB8" w14:textId="5C6FFA02" w:rsidR="00377DE0" w:rsidRPr="00B05965" w:rsidRDefault="00377DE0" w:rsidP="00487271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03801A98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 xml:space="preserve">95%CI </w:t>
            </w:r>
          </w:p>
          <w:p w14:paraId="69671AB6" w14:textId="38907D05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353" w:type="pct"/>
            <w:tcBorders>
              <w:bottom w:val="single" w:sz="4" w:space="0" w:color="auto"/>
            </w:tcBorders>
          </w:tcPr>
          <w:p w14:paraId="494236C6" w14:textId="39A0D062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384" w:type="pct"/>
            <w:tcBorders>
              <w:bottom w:val="single" w:sz="4" w:space="0" w:color="auto"/>
            </w:tcBorders>
          </w:tcPr>
          <w:p w14:paraId="0C3C3348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</w:t>
            </w:r>
          </w:p>
        </w:tc>
        <w:tc>
          <w:tcPr>
            <w:tcW w:w="479" w:type="pct"/>
            <w:tcBorders>
              <w:bottom w:val="single" w:sz="4" w:space="0" w:color="auto"/>
            </w:tcBorders>
          </w:tcPr>
          <w:p w14:paraId="7C881377" w14:textId="56DECC86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692" w:type="pct"/>
            <w:tcBorders>
              <w:bottom w:val="single" w:sz="4" w:space="0" w:color="auto"/>
            </w:tcBorders>
          </w:tcPr>
          <w:p w14:paraId="0B5FB2EC" w14:textId="365FE753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  <w:vertAlign w:val="subscript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498" w:type="pct"/>
            <w:tcBorders>
              <w:bottom w:val="single" w:sz="4" w:space="0" w:color="auto"/>
            </w:tcBorders>
          </w:tcPr>
          <w:p w14:paraId="1A695AAF" w14:textId="26354ABF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377DE0" w:rsidRPr="00B05965" w14:paraId="512C4B17" w14:textId="2CB0F95C" w:rsidTr="00377DE0">
        <w:tc>
          <w:tcPr>
            <w:tcW w:w="1201" w:type="pct"/>
            <w:tcBorders>
              <w:top w:val="single" w:sz="4" w:space="0" w:color="auto"/>
            </w:tcBorders>
            <w:vAlign w:val="center"/>
          </w:tcPr>
          <w:p w14:paraId="7EFFEAE9" w14:textId="3D5044DD" w:rsidR="00377DE0" w:rsidRPr="00B05965" w:rsidRDefault="00377DE0" w:rsidP="007B6A1F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 xml:space="preserve">Self-enhancing vs Control </w:t>
            </w:r>
          </w:p>
        </w:tc>
        <w:tc>
          <w:tcPr>
            <w:tcW w:w="650" w:type="pct"/>
            <w:tcBorders>
              <w:top w:val="single" w:sz="4" w:space="0" w:color="auto"/>
            </w:tcBorders>
            <w:vAlign w:val="center"/>
          </w:tcPr>
          <w:p w14:paraId="3AE3D82B" w14:textId="1F5A6115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0.03</w:t>
            </w:r>
          </w:p>
        </w:tc>
        <w:tc>
          <w:tcPr>
            <w:tcW w:w="744" w:type="pct"/>
            <w:tcBorders>
              <w:top w:val="single" w:sz="4" w:space="0" w:color="auto"/>
            </w:tcBorders>
            <w:vAlign w:val="center"/>
          </w:tcPr>
          <w:p w14:paraId="388BFBBD" w14:textId="733CD223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[-0.1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3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, 0.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19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]</w:t>
            </w:r>
          </w:p>
        </w:tc>
        <w:tc>
          <w:tcPr>
            <w:tcW w:w="353" w:type="pct"/>
            <w:tcBorders>
              <w:top w:val="single" w:sz="4" w:space="0" w:color="auto"/>
            </w:tcBorders>
            <w:vAlign w:val="center"/>
          </w:tcPr>
          <w:p w14:paraId="51E8B646" w14:textId="3378B386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0.08</w:t>
            </w:r>
          </w:p>
        </w:tc>
        <w:tc>
          <w:tcPr>
            <w:tcW w:w="384" w:type="pct"/>
            <w:tcBorders>
              <w:top w:val="single" w:sz="4" w:space="0" w:color="auto"/>
            </w:tcBorders>
            <w:vAlign w:val="center"/>
          </w:tcPr>
          <w:p w14:paraId="67A56E4C" w14:textId="1BF7BBCD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1038</w:t>
            </w:r>
          </w:p>
        </w:tc>
        <w:tc>
          <w:tcPr>
            <w:tcW w:w="479" w:type="pct"/>
            <w:tcBorders>
              <w:top w:val="single" w:sz="4" w:space="0" w:color="auto"/>
            </w:tcBorders>
            <w:vAlign w:val="center"/>
          </w:tcPr>
          <w:p w14:paraId="508555C4" w14:textId="72D5BABD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1</w:t>
            </w:r>
          </w:p>
        </w:tc>
        <w:tc>
          <w:tcPr>
            <w:tcW w:w="692" w:type="pct"/>
            <w:tcBorders>
              <w:top w:val="single" w:sz="4" w:space="0" w:color="auto"/>
            </w:tcBorders>
            <w:vAlign w:val="center"/>
          </w:tcPr>
          <w:p w14:paraId="26381938" w14:textId="4C3324E5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79</w:t>
            </w:r>
          </w:p>
        </w:tc>
        <w:tc>
          <w:tcPr>
            <w:tcW w:w="498" w:type="pct"/>
            <w:tcBorders>
              <w:top w:val="single" w:sz="4" w:space="0" w:color="auto"/>
            </w:tcBorders>
            <w:vAlign w:val="center"/>
          </w:tcPr>
          <w:p w14:paraId="6A483EDB" w14:textId="2B42B806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</w:tr>
      <w:tr w:rsidR="00377DE0" w:rsidRPr="00B05965" w14:paraId="1267F79C" w14:textId="6B600F4C" w:rsidTr="00377DE0">
        <w:tc>
          <w:tcPr>
            <w:tcW w:w="1201" w:type="pct"/>
            <w:vAlign w:val="center"/>
          </w:tcPr>
          <w:p w14:paraId="2B4991B7" w14:textId="1FD62F19" w:rsidR="00377DE0" w:rsidRPr="00B05965" w:rsidRDefault="00377DE0" w:rsidP="008F308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Pro-environmental vs Control</w:t>
            </w:r>
          </w:p>
        </w:tc>
        <w:tc>
          <w:tcPr>
            <w:tcW w:w="650" w:type="pct"/>
            <w:vAlign w:val="center"/>
          </w:tcPr>
          <w:p w14:paraId="4067E396" w14:textId="03BE2A6F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0.15</w:t>
            </w:r>
          </w:p>
        </w:tc>
        <w:tc>
          <w:tcPr>
            <w:tcW w:w="744" w:type="pct"/>
            <w:vAlign w:val="center"/>
          </w:tcPr>
          <w:p w14:paraId="180AD83A" w14:textId="39324068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[-0.0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1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, 0.3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1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]</w:t>
            </w:r>
          </w:p>
        </w:tc>
        <w:tc>
          <w:tcPr>
            <w:tcW w:w="353" w:type="pct"/>
            <w:vAlign w:val="center"/>
          </w:tcPr>
          <w:p w14:paraId="6C92BD9E" w14:textId="7BD378DB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0.08</w:t>
            </w:r>
          </w:p>
        </w:tc>
        <w:tc>
          <w:tcPr>
            <w:tcW w:w="384" w:type="pct"/>
            <w:vAlign w:val="center"/>
          </w:tcPr>
          <w:p w14:paraId="54814537" w14:textId="7AD06171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1038</w:t>
            </w:r>
          </w:p>
        </w:tc>
        <w:tc>
          <w:tcPr>
            <w:tcW w:w="479" w:type="pct"/>
            <w:vAlign w:val="center"/>
          </w:tcPr>
          <w:p w14:paraId="7E4941B1" w14:textId="27371DDE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87</w:t>
            </w:r>
          </w:p>
        </w:tc>
        <w:tc>
          <w:tcPr>
            <w:tcW w:w="692" w:type="pct"/>
            <w:vAlign w:val="center"/>
          </w:tcPr>
          <w:p w14:paraId="5B6A2706" w14:textId="0881A432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2</w:t>
            </w:r>
          </w:p>
        </w:tc>
        <w:tc>
          <w:tcPr>
            <w:tcW w:w="498" w:type="pct"/>
            <w:vAlign w:val="center"/>
          </w:tcPr>
          <w:p w14:paraId="51BE2C3C" w14:textId="2F7123D5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</w:tr>
      <w:tr w:rsidR="00377DE0" w:rsidRPr="00B05965" w14:paraId="7858E0E0" w14:textId="77777777" w:rsidTr="00377DE0">
        <w:tc>
          <w:tcPr>
            <w:tcW w:w="1201" w:type="pct"/>
            <w:vAlign w:val="center"/>
          </w:tcPr>
          <w:p w14:paraId="695F56A8" w14:textId="6CC29DC0" w:rsidR="00377DE0" w:rsidRPr="00B05965" w:rsidRDefault="00377DE0" w:rsidP="008F308E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elf-enhancing vs Pro-environmental</w:t>
            </w:r>
          </w:p>
        </w:tc>
        <w:tc>
          <w:tcPr>
            <w:tcW w:w="650" w:type="pct"/>
            <w:vAlign w:val="center"/>
          </w:tcPr>
          <w:p w14:paraId="098C6039" w14:textId="012AD1A7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-0.12</w:t>
            </w:r>
          </w:p>
        </w:tc>
        <w:tc>
          <w:tcPr>
            <w:tcW w:w="744" w:type="pct"/>
            <w:vAlign w:val="center"/>
          </w:tcPr>
          <w:p w14:paraId="6954217A" w14:textId="0DA84955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[-0.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28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, 0.0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4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]</w:t>
            </w:r>
          </w:p>
        </w:tc>
        <w:tc>
          <w:tcPr>
            <w:tcW w:w="353" w:type="pct"/>
            <w:vAlign w:val="center"/>
          </w:tcPr>
          <w:p w14:paraId="5B953D0E" w14:textId="0930F264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0.08</w:t>
            </w:r>
          </w:p>
        </w:tc>
        <w:tc>
          <w:tcPr>
            <w:tcW w:w="384" w:type="pct"/>
            <w:vAlign w:val="center"/>
          </w:tcPr>
          <w:p w14:paraId="075425F8" w14:textId="35CFA305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1038</w:t>
            </w:r>
          </w:p>
        </w:tc>
        <w:tc>
          <w:tcPr>
            <w:tcW w:w="479" w:type="pct"/>
            <w:vAlign w:val="center"/>
          </w:tcPr>
          <w:p w14:paraId="42415371" w14:textId="79ADD599" w:rsidR="00377DE0" w:rsidRPr="00B05965" w:rsidRDefault="00377DE0" w:rsidP="008F308E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46</w:t>
            </w:r>
          </w:p>
        </w:tc>
        <w:tc>
          <w:tcPr>
            <w:tcW w:w="692" w:type="pct"/>
            <w:vAlign w:val="center"/>
          </w:tcPr>
          <w:p w14:paraId="5F2AE04E" w14:textId="1CE8462C" w:rsidR="00377DE0" w:rsidRPr="00B05965" w:rsidRDefault="00377DE0" w:rsidP="008F308E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5</w:t>
            </w:r>
          </w:p>
        </w:tc>
        <w:tc>
          <w:tcPr>
            <w:tcW w:w="498" w:type="pct"/>
            <w:vAlign w:val="center"/>
          </w:tcPr>
          <w:p w14:paraId="178C31A2" w14:textId="35BA3C44" w:rsidR="00377DE0" w:rsidRPr="00B05965" w:rsidRDefault="00377DE0" w:rsidP="008F308E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</w:tr>
    </w:tbl>
    <w:p w14:paraId="6BDAD5F5" w14:textId="77777777" w:rsidR="00EC7D2A" w:rsidRPr="00B05965" w:rsidRDefault="00EC7D2A" w:rsidP="007B6A1F">
      <w:pPr>
        <w:pStyle w:val="BlockText"/>
        <w:ind w:left="0"/>
        <w:rPr>
          <w:rFonts w:ascii="Cambria" w:hAnsi="Cambria"/>
        </w:rPr>
      </w:pPr>
    </w:p>
    <w:bookmarkEnd w:id="0"/>
    <w:p w14:paraId="4B0C8304" w14:textId="73C0F5AF" w:rsidR="00EC7D2A" w:rsidRPr="00B05965" w:rsidRDefault="00E0774C" w:rsidP="00EC7D2A">
      <w:pPr>
        <w:pStyle w:val="BlockText"/>
        <w:rPr>
          <w:rFonts w:ascii="Cambria" w:hAnsi="Cambria"/>
          <w:b/>
          <w:bCs/>
        </w:rPr>
      </w:pPr>
      <w:r w:rsidRPr="00B05965">
        <w:rPr>
          <w:rFonts w:ascii="Cambria" w:hAnsi="Cambria"/>
          <w:b/>
          <w:bCs/>
        </w:rPr>
        <w:br w:type="column"/>
      </w:r>
      <w:bookmarkStart w:id="1" w:name="_Hlk140581663"/>
      <w:r w:rsidR="00EC7D2A" w:rsidRPr="00B05965">
        <w:rPr>
          <w:rFonts w:ascii="Cambria" w:hAnsi="Cambria"/>
          <w:b/>
          <w:bCs/>
        </w:rPr>
        <w:lastRenderedPageBreak/>
        <w:t>H2: Consumer intentions/behaviors will be lower in each norm condition compared to the control norm condition.</w:t>
      </w:r>
    </w:p>
    <w:p w14:paraId="69D91154" w14:textId="77777777" w:rsidR="00EC7D2A" w:rsidRPr="00B05965" w:rsidRDefault="00EC7D2A" w:rsidP="00303CED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1735D160" w14:textId="5671E132" w:rsidR="00303CED" w:rsidRPr="00B05965" w:rsidRDefault="00303CED" w:rsidP="00303CED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0</w:t>
      </w:r>
    </w:p>
    <w:p w14:paraId="06ADFD83" w14:textId="10412C34" w:rsidR="00303CED" w:rsidRPr="00B05965" w:rsidRDefault="00303CED" w:rsidP="00303CED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Estimated Marginal Means </w:t>
      </w:r>
      <w:r w:rsidR="005979D0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for Consumer Intentions Across Each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Norm Condition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1150"/>
        <w:gridCol w:w="664"/>
        <w:gridCol w:w="748"/>
        <w:gridCol w:w="1869"/>
      </w:tblGrid>
      <w:tr w:rsidR="00377DE0" w:rsidRPr="00B05965" w14:paraId="517889C9" w14:textId="77777777" w:rsidTr="000056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E32F74" w14:textId="77777777" w:rsidR="00377DE0" w:rsidRPr="00B05965" w:rsidRDefault="00377DE0" w:rsidP="000056F2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35A05D11" w14:textId="77777777" w:rsidR="00377DE0" w:rsidRPr="00B05965" w:rsidRDefault="00377DE0" w:rsidP="000056F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EM Mean</w:t>
            </w:r>
          </w:p>
        </w:tc>
        <w:tc>
          <w:tcPr>
            <w:tcW w:w="0" w:type="auto"/>
          </w:tcPr>
          <w:p w14:paraId="641F2C8A" w14:textId="77777777" w:rsidR="00377DE0" w:rsidRPr="00B05965" w:rsidRDefault="00377DE0" w:rsidP="000056F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1AFCA265" w14:textId="77777777" w:rsidR="00377DE0" w:rsidRPr="00B05965" w:rsidRDefault="00377DE0" w:rsidP="000056F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0" w:type="auto"/>
          </w:tcPr>
          <w:p w14:paraId="68EEC49F" w14:textId="6D7CE618" w:rsidR="00377DE0" w:rsidRPr="00B05965" w:rsidRDefault="00377DE0" w:rsidP="000056F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>
              <w:rPr>
                <w:rFonts w:ascii="Cambria" w:eastAsia="Cambria" w:hAnsi="Cambria" w:cs="Times New Roman"/>
                <w:i/>
                <w:iCs/>
              </w:rPr>
              <w:t>95%CI EM Mean</w:t>
            </w:r>
          </w:p>
        </w:tc>
      </w:tr>
      <w:tr w:rsidR="00377DE0" w:rsidRPr="00B05965" w14:paraId="25C1EF76" w14:textId="77777777" w:rsidTr="000056F2">
        <w:tc>
          <w:tcPr>
            <w:tcW w:w="0" w:type="auto"/>
          </w:tcPr>
          <w:p w14:paraId="184ACBCC" w14:textId="6B972FBB" w:rsidR="00377DE0" w:rsidRPr="00B05965" w:rsidRDefault="00377DE0" w:rsidP="00303CED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08791A8B" w14:textId="3A45D06C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4.43</w:t>
            </w:r>
          </w:p>
        </w:tc>
        <w:tc>
          <w:tcPr>
            <w:tcW w:w="0" w:type="auto"/>
          </w:tcPr>
          <w:p w14:paraId="28FBFA46" w14:textId="3F1E81E7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65BD169C" w14:textId="59CF6D52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2194DF1" w14:textId="4EF232E5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hAnsi="Cambria"/>
              </w:rPr>
              <w:t>[</w:t>
            </w:r>
            <w:r w:rsidRPr="00B05965">
              <w:rPr>
                <w:rFonts w:ascii="Cambria" w:hAnsi="Cambria"/>
              </w:rPr>
              <w:t>4.29</w:t>
            </w:r>
            <w:r>
              <w:rPr>
                <w:rFonts w:ascii="Cambria" w:hAnsi="Cambria"/>
              </w:rPr>
              <w:t>, 4.58]</w:t>
            </w:r>
          </w:p>
        </w:tc>
      </w:tr>
      <w:tr w:rsidR="00377DE0" w:rsidRPr="00B05965" w14:paraId="5BDE9CE7" w14:textId="77777777" w:rsidTr="000056F2">
        <w:tc>
          <w:tcPr>
            <w:tcW w:w="0" w:type="auto"/>
          </w:tcPr>
          <w:p w14:paraId="1C0C4827" w14:textId="216911E7" w:rsidR="00377DE0" w:rsidRPr="00B05965" w:rsidRDefault="00377DE0" w:rsidP="00303CED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1E38C22F" w14:textId="287394CB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4.40</w:t>
            </w:r>
          </w:p>
        </w:tc>
        <w:tc>
          <w:tcPr>
            <w:tcW w:w="0" w:type="auto"/>
          </w:tcPr>
          <w:p w14:paraId="027E3987" w14:textId="66E92A83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3F71A937" w14:textId="0F84F388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6756D2A" w14:textId="4B71E88F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hAnsi="Cambria"/>
              </w:rPr>
              <w:t>[</w:t>
            </w:r>
            <w:r w:rsidRPr="00B05965">
              <w:rPr>
                <w:rFonts w:ascii="Cambria" w:hAnsi="Cambria"/>
              </w:rPr>
              <w:t>4.26</w:t>
            </w:r>
            <w:r>
              <w:rPr>
                <w:rFonts w:ascii="Cambria" w:hAnsi="Cambria"/>
              </w:rPr>
              <w:t>, 4.55]</w:t>
            </w:r>
          </w:p>
        </w:tc>
      </w:tr>
      <w:tr w:rsidR="00377DE0" w:rsidRPr="00B05965" w14:paraId="45149BCA" w14:textId="77777777" w:rsidTr="000056F2">
        <w:tc>
          <w:tcPr>
            <w:tcW w:w="0" w:type="auto"/>
          </w:tcPr>
          <w:p w14:paraId="06363DC3" w14:textId="61B2810B" w:rsidR="00377DE0" w:rsidRPr="00B05965" w:rsidRDefault="00377DE0" w:rsidP="00303CED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69EC0E45" w14:textId="7037AEF1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4.50</w:t>
            </w:r>
          </w:p>
        </w:tc>
        <w:tc>
          <w:tcPr>
            <w:tcW w:w="0" w:type="auto"/>
          </w:tcPr>
          <w:p w14:paraId="1FEC6242" w14:textId="4CC54428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4A8234C0" w14:textId="640E3F30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02E7B20" w14:textId="4146138C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hAnsi="Cambria"/>
              </w:rPr>
              <w:t>[</w:t>
            </w:r>
            <w:r w:rsidRPr="00B05965">
              <w:rPr>
                <w:rFonts w:ascii="Cambria" w:hAnsi="Cambria"/>
              </w:rPr>
              <w:t>4.36</w:t>
            </w:r>
            <w:r>
              <w:rPr>
                <w:rFonts w:ascii="Cambria" w:hAnsi="Cambria"/>
              </w:rPr>
              <w:t>, 4.65]</w:t>
            </w:r>
          </w:p>
        </w:tc>
      </w:tr>
      <w:tr w:rsidR="00377DE0" w:rsidRPr="00B05965" w14:paraId="6454C85F" w14:textId="77777777" w:rsidTr="000056F2">
        <w:tc>
          <w:tcPr>
            <w:tcW w:w="0" w:type="auto"/>
          </w:tcPr>
          <w:p w14:paraId="690341A8" w14:textId="75325B54" w:rsidR="00377DE0" w:rsidRPr="00B05965" w:rsidRDefault="00377DE0" w:rsidP="00303CED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3CFAC896" w14:textId="27B905AC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4.28</w:t>
            </w:r>
          </w:p>
        </w:tc>
        <w:tc>
          <w:tcPr>
            <w:tcW w:w="0" w:type="auto"/>
          </w:tcPr>
          <w:p w14:paraId="7BEDF450" w14:textId="001B5741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0" w:type="auto"/>
          </w:tcPr>
          <w:p w14:paraId="72C28863" w14:textId="33EEFBD5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BF72A63" w14:textId="476AD625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Pr="00B05965">
              <w:rPr>
                <w:rFonts w:ascii="Cambria" w:hAnsi="Cambria"/>
              </w:rPr>
              <w:t>4.13</w:t>
            </w:r>
            <w:r>
              <w:rPr>
                <w:rFonts w:ascii="Cambria" w:hAnsi="Cambria"/>
              </w:rPr>
              <w:t>, 4.42]</w:t>
            </w:r>
          </w:p>
        </w:tc>
      </w:tr>
      <w:tr w:rsidR="00377DE0" w:rsidRPr="00B05965" w14:paraId="27A54CA1" w14:textId="77777777" w:rsidTr="000056F2">
        <w:tc>
          <w:tcPr>
            <w:tcW w:w="0" w:type="auto"/>
          </w:tcPr>
          <w:p w14:paraId="6F8C3FF5" w14:textId="1C48E224" w:rsidR="00377DE0" w:rsidRPr="00B05965" w:rsidRDefault="00377DE0" w:rsidP="00303CED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727E9E53" w14:textId="01334A6A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4.33</w:t>
            </w:r>
          </w:p>
        </w:tc>
        <w:tc>
          <w:tcPr>
            <w:tcW w:w="0" w:type="auto"/>
          </w:tcPr>
          <w:p w14:paraId="7E8CCDF6" w14:textId="27BA7A88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0" w:type="auto"/>
          </w:tcPr>
          <w:p w14:paraId="7AC64149" w14:textId="37FB8BD3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2C39584" w14:textId="2826E191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Pr="00B05965">
              <w:rPr>
                <w:rFonts w:ascii="Cambria" w:hAnsi="Cambria"/>
              </w:rPr>
              <w:t>4.18</w:t>
            </w:r>
            <w:r>
              <w:rPr>
                <w:rFonts w:ascii="Cambria" w:hAnsi="Cambria"/>
              </w:rPr>
              <w:t>, 4.48]</w:t>
            </w:r>
          </w:p>
        </w:tc>
      </w:tr>
    </w:tbl>
    <w:p w14:paraId="42A96D01" w14:textId="77777777" w:rsidR="00303CED" w:rsidRPr="00B05965" w:rsidRDefault="00303CED" w:rsidP="00303CED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35E89C18" w14:textId="77777777" w:rsidR="00EC7D2A" w:rsidRPr="00B05965" w:rsidRDefault="00EC7D2A" w:rsidP="00303CED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78C79C7F" w14:textId="3A9ED3FD" w:rsidR="00303CED" w:rsidRPr="00B05965" w:rsidRDefault="00303CED" w:rsidP="00303CED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1</w:t>
      </w:r>
    </w:p>
    <w:p w14:paraId="1CCBABE0" w14:textId="46CCD36C" w:rsidR="00303CED" w:rsidRPr="00B05965" w:rsidRDefault="00303CED" w:rsidP="00303CED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Comparison of </w:t>
      </w:r>
      <w:r w:rsidR="005979D0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Consumer Intentions Between 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Norm Conditions</w:t>
      </w:r>
    </w:p>
    <w:tbl>
      <w:tblPr>
        <w:tblStyle w:val="Table"/>
        <w:tblW w:w="4950" w:type="pct"/>
        <w:tblLayout w:type="fixed"/>
        <w:tblLook w:val="0020" w:firstRow="1" w:lastRow="0" w:firstColumn="0" w:lastColumn="0" w:noHBand="0" w:noVBand="0"/>
      </w:tblPr>
      <w:tblGrid>
        <w:gridCol w:w="2340"/>
        <w:gridCol w:w="1172"/>
        <w:gridCol w:w="1440"/>
        <w:gridCol w:w="630"/>
        <w:gridCol w:w="719"/>
        <w:gridCol w:w="717"/>
        <w:gridCol w:w="1260"/>
        <w:gridCol w:w="988"/>
      </w:tblGrid>
      <w:tr w:rsidR="00377DE0" w:rsidRPr="00B05965" w14:paraId="7AAD81D4" w14:textId="77777777" w:rsidTr="00377D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61" w:type="pct"/>
          </w:tcPr>
          <w:p w14:paraId="4C8D6E0A" w14:textId="163151BA" w:rsidR="00377DE0" w:rsidRPr="00B05965" w:rsidRDefault="00377DE0" w:rsidP="005C21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trast of Norm Conditions</w:t>
            </w:r>
          </w:p>
        </w:tc>
        <w:tc>
          <w:tcPr>
            <w:tcW w:w="632" w:type="pct"/>
          </w:tcPr>
          <w:p w14:paraId="68C36247" w14:textId="4AEA8636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777" w:type="pct"/>
          </w:tcPr>
          <w:p w14:paraId="222BABBF" w14:textId="77777777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 xml:space="preserve">95%CI </w:t>
            </w:r>
          </w:p>
          <w:p w14:paraId="7F1E4120" w14:textId="006887F8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340" w:type="pct"/>
          </w:tcPr>
          <w:p w14:paraId="2A9E262B" w14:textId="668E60A3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388" w:type="pct"/>
          </w:tcPr>
          <w:p w14:paraId="102B1A70" w14:textId="77777777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</w:t>
            </w:r>
          </w:p>
        </w:tc>
        <w:tc>
          <w:tcPr>
            <w:tcW w:w="387" w:type="pct"/>
          </w:tcPr>
          <w:p w14:paraId="60A1F3DB" w14:textId="77777777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680" w:type="pct"/>
          </w:tcPr>
          <w:p w14:paraId="3C2F2AD1" w14:textId="71A1B480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533" w:type="pct"/>
          </w:tcPr>
          <w:p w14:paraId="020AFD8B" w14:textId="77777777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377DE0" w:rsidRPr="00B05965" w14:paraId="25F093DC" w14:textId="77777777" w:rsidTr="00377DE0">
        <w:tc>
          <w:tcPr>
            <w:tcW w:w="1261" w:type="pct"/>
          </w:tcPr>
          <w:p w14:paraId="6D5A9508" w14:textId="58810C1A" w:rsidR="00377DE0" w:rsidRPr="00B05965" w:rsidRDefault="00377DE0" w:rsidP="00882485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Descriptive vs Control</w:t>
            </w:r>
          </w:p>
        </w:tc>
        <w:tc>
          <w:tcPr>
            <w:tcW w:w="632" w:type="pct"/>
          </w:tcPr>
          <w:p w14:paraId="47143DC8" w14:textId="0DC3A46A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777" w:type="pct"/>
          </w:tcPr>
          <w:p w14:paraId="38807EF8" w14:textId="54D3A85F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2</w:t>
            </w:r>
            <w:r>
              <w:rPr>
                <w:rFonts w:ascii="Cambria" w:hAnsi="Cambria"/>
                <w:sz w:val="22"/>
                <w:szCs w:val="22"/>
              </w:rPr>
              <w:t>2</w:t>
            </w:r>
            <w:r w:rsidRPr="00B05965">
              <w:rPr>
                <w:rFonts w:ascii="Cambria" w:hAnsi="Cambria"/>
                <w:sz w:val="22"/>
                <w:szCs w:val="22"/>
              </w:rPr>
              <w:t>, 0.</w:t>
            </w:r>
            <w:r>
              <w:rPr>
                <w:rFonts w:ascii="Cambria" w:hAnsi="Cambria"/>
                <w:sz w:val="22"/>
                <w:szCs w:val="22"/>
              </w:rPr>
              <w:t>17</w:t>
            </w:r>
            <w:r w:rsidRPr="00B05965">
              <w:rPr>
                <w:rFonts w:ascii="Cambria" w:hAnsi="Cambria"/>
                <w:sz w:val="22"/>
                <w:szCs w:val="22"/>
              </w:rPr>
              <w:t>]</w:t>
            </w:r>
          </w:p>
        </w:tc>
        <w:tc>
          <w:tcPr>
            <w:tcW w:w="340" w:type="pct"/>
          </w:tcPr>
          <w:p w14:paraId="6E92EE75" w14:textId="588CB4DF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388" w:type="pct"/>
          </w:tcPr>
          <w:p w14:paraId="15D2DF50" w14:textId="1DD4FF07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87" w:type="pct"/>
          </w:tcPr>
          <w:p w14:paraId="55CDCD9D" w14:textId="6884178B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9</w:t>
            </w:r>
          </w:p>
        </w:tc>
        <w:tc>
          <w:tcPr>
            <w:tcW w:w="680" w:type="pct"/>
          </w:tcPr>
          <w:p w14:paraId="6E0FB300" w14:textId="2F4B4CF6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74</w:t>
            </w:r>
          </w:p>
        </w:tc>
        <w:tc>
          <w:tcPr>
            <w:tcW w:w="533" w:type="pct"/>
          </w:tcPr>
          <w:p w14:paraId="1F91582E" w14:textId="110010F2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</w:tr>
      <w:tr w:rsidR="00377DE0" w:rsidRPr="00B05965" w14:paraId="5E75EEB4" w14:textId="77777777" w:rsidTr="00377DE0">
        <w:tc>
          <w:tcPr>
            <w:tcW w:w="1261" w:type="pct"/>
          </w:tcPr>
          <w:p w14:paraId="19652CC6" w14:textId="689EB721" w:rsidR="00377DE0" w:rsidRPr="00B05965" w:rsidRDefault="00377DE0" w:rsidP="00882485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Convention vs Control</w:t>
            </w:r>
          </w:p>
        </w:tc>
        <w:tc>
          <w:tcPr>
            <w:tcW w:w="632" w:type="pct"/>
          </w:tcPr>
          <w:p w14:paraId="59737734" w14:textId="6D8B22D1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777" w:type="pct"/>
          </w:tcPr>
          <w:p w14:paraId="219A6B52" w14:textId="7642E0F5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1</w:t>
            </w:r>
            <w:r>
              <w:rPr>
                <w:rFonts w:ascii="Cambria" w:hAnsi="Cambria"/>
                <w:sz w:val="22"/>
                <w:szCs w:val="22"/>
              </w:rPr>
              <w:t>3</w:t>
            </w:r>
            <w:r w:rsidRPr="00B05965">
              <w:rPr>
                <w:rFonts w:ascii="Cambria" w:hAnsi="Cambria"/>
                <w:sz w:val="22"/>
                <w:szCs w:val="22"/>
              </w:rPr>
              <w:t>, 0.</w:t>
            </w:r>
            <w:r>
              <w:rPr>
                <w:rFonts w:ascii="Cambria" w:hAnsi="Cambria"/>
                <w:sz w:val="22"/>
                <w:szCs w:val="22"/>
              </w:rPr>
              <w:t>27</w:t>
            </w:r>
            <w:r w:rsidRPr="00B05965">
              <w:rPr>
                <w:rFonts w:ascii="Cambria" w:hAnsi="Cambria"/>
                <w:sz w:val="22"/>
                <w:szCs w:val="22"/>
              </w:rPr>
              <w:t>]</w:t>
            </w:r>
          </w:p>
        </w:tc>
        <w:tc>
          <w:tcPr>
            <w:tcW w:w="340" w:type="pct"/>
          </w:tcPr>
          <w:p w14:paraId="3DB0E679" w14:textId="2903BD3C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388" w:type="pct"/>
          </w:tcPr>
          <w:p w14:paraId="46868EF7" w14:textId="335BD18B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87" w:type="pct"/>
          </w:tcPr>
          <w:p w14:paraId="33277FDC" w14:textId="00071582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8</w:t>
            </w:r>
          </w:p>
        </w:tc>
        <w:tc>
          <w:tcPr>
            <w:tcW w:w="680" w:type="pct"/>
          </w:tcPr>
          <w:p w14:paraId="6662E005" w14:textId="76D43F7F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99</w:t>
            </w:r>
          </w:p>
        </w:tc>
        <w:tc>
          <w:tcPr>
            <w:tcW w:w="533" w:type="pct"/>
          </w:tcPr>
          <w:p w14:paraId="592AEA93" w14:textId="48EF752C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</w:tr>
      <w:tr w:rsidR="00377DE0" w:rsidRPr="00B05965" w14:paraId="65A9E597" w14:textId="77777777" w:rsidTr="00377DE0">
        <w:tc>
          <w:tcPr>
            <w:tcW w:w="1261" w:type="pct"/>
          </w:tcPr>
          <w:p w14:paraId="6D535F68" w14:textId="69BA234D" w:rsidR="00377DE0" w:rsidRPr="00B05965" w:rsidRDefault="00377DE0" w:rsidP="00882485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Social vs Control</w:t>
            </w:r>
          </w:p>
        </w:tc>
        <w:tc>
          <w:tcPr>
            <w:tcW w:w="632" w:type="pct"/>
          </w:tcPr>
          <w:p w14:paraId="328007D3" w14:textId="4F839CD2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6</w:t>
            </w:r>
          </w:p>
        </w:tc>
        <w:tc>
          <w:tcPr>
            <w:tcW w:w="777" w:type="pct"/>
          </w:tcPr>
          <w:p w14:paraId="653D1D1A" w14:textId="20BDF9BB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</w:t>
            </w:r>
            <w:r>
              <w:rPr>
                <w:rFonts w:ascii="Cambria" w:hAnsi="Cambria"/>
                <w:sz w:val="22"/>
                <w:szCs w:val="22"/>
              </w:rPr>
              <w:t>36</w:t>
            </w:r>
            <w:r w:rsidRPr="00B05965">
              <w:rPr>
                <w:rFonts w:ascii="Cambria" w:hAnsi="Cambria"/>
                <w:sz w:val="22"/>
                <w:szCs w:val="22"/>
              </w:rPr>
              <w:t>, 0.</w:t>
            </w:r>
            <w:r>
              <w:rPr>
                <w:rFonts w:ascii="Cambria" w:hAnsi="Cambria"/>
                <w:sz w:val="22"/>
                <w:szCs w:val="22"/>
              </w:rPr>
              <w:t>05</w:t>
            </w:r>
            <w:r w:rsidRPr="00B05965">
              <w:rPr>
                <w:rFonts w:ascii="Cambria" w:hAnsi="Cambria"/>
                <w:sz w:val="22"/>
                <w:szCs w:val="22"/>
              </w:rPr>
              <w:t>]</w:t>
            </w:r>
          </w:p>
        </w:tc>
        <w:tc>
          <w:tcPr>
            <w:tcW w:w="340" w:type="pct"/>
          </w:tcPr>
          <w:p w14:paraId="74B90AFB" w14:textId="0F7F61B2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388" w:type="pct"/>
          </w:tcPr>
          <w:p w14:paraId="79E73D82" w14:textId="5B6905A3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87" w:type="pct"/>
          </w:tcPr>
          <w:p w14:paraId="372FAE05" w14:textId="093E2347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50</w:t>
            </w:r>
          </w:p>
        </w:tc>
        <w:tc>
          <w:tcPr>
            <w:tcW w:w="680" w:type="pct"/>
          </w:tcPr>
          <w:p w14:paraId="7C99B0F8" w14:textId="4794EBF0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4</w:t>
            </w:r>
          </w:p>
        </w:tc>
        <w:tc>
          <w:tcPr>
            <w:tcW w:w="533" w:type="pct"/>
          </w:tcPr>
          <w:p w14:paraId="4DEBAF1E" w14:textId="56D7933E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</w:tr>
      <w:tr w:rsidR="00377DE0" w:rsidRPr="00B05965" w14:paraId="6E70F756" w14:textId="77777777" w:rsidTr="00377DE0">
        <w:tc>
          <w:tcPr>
            <w:tcW w:w="1261" w:type="pct"/>
          </w:tcPr>
          <w:p w14:paraId="10FE5B36" w14:textId="7D18F8C6" w:rsidR="00377DE0" w:rsidRPr="00B05965" w:rsidRDefault="00377DE0" w:rsidP="00882485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Moral vs Control</w:t>
            </w:r>
          </w:p>
        </w:tc>
        <w:tc>
          <w:tcPr>
            <w:tcW w:w="632" w:type="pct"/>
          </w:tcPr>
          <w:p w14:paraId="08FDEAE1" w14:textId="03F1C4F1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0</w:t>
            </w:r>
          </w:p>
        </w:tc>
        <w:tc>
          <w:tcPr>
            <w:tcW w:w="777" w:type="pct"/>
          </w:tcPr>
          <w:p w14:paraId="2B45062F" w14:textId="2A8921FE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3</w:t>
            </w:r>
            <w:r>
              <w:rPr>
                <w:rFonts w:ascii="Cambria" w:hAnsi="Cambria"/>
                <w:sz w:val="22"/>
                <w:szCs w:val="22"/>
              </w:rPr>
              <w:t>1</w:t>
            </w:r>
            <w:r w:rsidRPr="00B05965">
              <w:rPr>
                <w:rFonts w:ascii="Cambria" w:hAnsi="Cambria"/>
                <w:sz w:val="22"/>
                <w:szCs w:val="22"/>
              </w:rPr>
              <w:t>, 0.</w:t>
            </w:r>
            <w:r>
              <w:rPr>
                <w:rFonts w:ascii="Cambria" w:hAnsi="Cambria"/>
                <w:sz w:val="22"/>
                <w:szCs w:val="22"/>
              </w:rPr>
              <w:t>10</w:t>
            </w:r>
            <w:r w:rsidRPr="00B05965">
              <w:rPr>
                <w:rFonts w:ascii="Cambria" w:hAnsi="Cambria"/>
                <w:sz w:val="22"/>
                <w:szCs w:val="22"/>
              </w:rPr>
              <w:t>]</w:t>
            </w:r>
          </w:p>
        </w:tc>
        <w:tc>
          <w:tcPr>
            <w:tcW w:w="340" w:type="pct"/>
          </w:tcPr>
          <w:p w14:paraId="10287F6D" w14:textId="24D3944D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388" w:type="pct"/>
          </w:tcPr>
          <w:p w14:paraId="7CAD2939" w14:textId="6321E958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87" w:type="pct"/>
          </w:tcPr>
          <w:p w14:paraId="1A136B7E" w14:textId="08063C94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00</w:t>
            </w:r>
          </w:p>
        </w:tc>
        <w:tc>
          <w:tcPr>
            <w:tcW w:w="680" w:type="pct"/>
          </w:tcPr>
          <w:p w14:paraId="07A4C454" w14:textId="372C3952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20</w:t>
            </w:r>
          </w:p>
        </w:tc>
        <w:tc>
          <w:tcPr>
            <w:tcW w:w="533" w:type="pct"/>
          </w:tcPr>
          <w:p w14:paraId="4A530844" w14:textId="2738A597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</w:tr>
    </w:tbl>
    <w:p w14:paraId="19817A19" w14:textId="77777777" w:rsidR="00303CED" w:rsidRPr="00B05965" w:rsidRDefault="00303CED" w:rsidP="00565245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bookmarkEnd w:id="1"/>
    <w:p w14:paraId="24F34E7B" w14:textId="243CCE54" w:rsidR="00D454A4" w:rsidRPr="00B05965" w:rsidRDefault="00F96D47" w:rsidP="00487271">
      <w:pPr>
        <w:pStyle w:val="BlockText"/>
        <w:rPr>
          <w:rFonts w:ascii="Cambria" w:hAnsi="Cambria"/>
          <w:b/>
          <w:bCs/>
          <w:color w:val="0070C0"/>
        </w:rPr>
      </w:pPr>
      <w:r w:rsidRPr="00B05965">
        <w:rPr>
          <w:rFonts w:ascii="Cambria" w:hAnsi="Cambria"/>
          <w:b/>
          <w:bCs/>
        </w:rPr>
        <w:br w:type="column"/>
      </w:r>
      <w:bookmarkStart w:id="2" w:name="_Hlk140582256"/>
      <w:r w:rsidR="00EC7D2A" w:rsidRPr="00B05965">
        <w:rPr>
          <w:rFonts w:ascii="Cambria" w:hAnsi="Cambria"/>
          <w:b/>
          <w:bCs/>
        </w:rPr>
        <w:lastRenderedPageBreak/>
        <w:t xml:space="preserve">H3: There will be a two-way interaction between framing &amp; norm condition such that the effect of each norm will be stronger in the self-enhancing framing than in the pro-environmental or control framing conditions. </w:t>
      </w:r>
    </w:p>
    <w:p w14:paraId="119E521C" w14:textId="77777777" w:rsidR="00D33E02" w:rsidRPr="00B05965" w:rsidRDefault="00D33E02" w:rsidP="00D15F61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4D92D1D6" w14:textId="13DC9DCC" w:rsidR="00D15F61" w:rsidRPr="00B05965" w:rsidRDefault="00D15F61" w:rsidP="00D15F61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#</w:t>
      </w:r>
    </w:p>
    <w:p w14:paraId="1488E9F8" w14:textId="17445B97" w:rsidR="00D15F61" w:rsidRPr="00B05965" w:rsidRDefault="00D15F61" w:rsidP="00D15F61">
      <w:pPr>
        <w:tabs>
          <w:tab w:val="left" w:pos="1080"/>
        </w:tabs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Estimated Marginal Means for Consumer Intentions </w:t>
      </w:r>
      <w:r w:rsidR="005979D0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A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ross Norm and Framing Conditions</w:t>
      </w:r>
    </w:p>
    <w:tbl>
      <w:tblPr>
        <w:tblStyle w:val="Table"/>
        <w:tblW w:w="10424" w:type="dxa"/>
        <w:tblLook w:val="0020" w:firstRow="1" w:lastRow="0" w:firstColumn="0" w:lastColumn="0" w:noHBand="0" w:noVBand="0"/>
      </w:tblPr>
      <w:tblGrid>
        <w:gridCol w:w="2645"/>
        <w:gridCol w:w="1405"/>
        <w:gridCol w:w="2250"/>
        <w:gridCol w:w="1800"/>
        <w:gridCol w:w="2324"/>
      </w:tblGrid>
      <w:tr w:rsidR="00D15F61" w:rsidRPr="00B05965" w14:paraId="4A1440F3" w14:textId="77777777" w:rsidTr="009A3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Header/>
        </w:trPr>
        <w:tc>
          <w:tcPr>
            <w:tcW w:w="2645" w:type="dxa"/>
          </w:tcPr>
          <w:p w14:paraId="63847FCC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</w:p>
        </w:tc>
        <w:tc>
          <w:tcPr>
            <w:tcW w:w="5455" w:type="dxa"/>
            <w:gridSpan w:val="3"/>
          </w:tcPr>
          <w:p w14:paraId="6D27917E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Framing Condition</w:t>
            </w:r>
          </w:p>
        </w:tc>
        <w:tc>
          <w:tcPr>
            <w:tcW w:w="2324" w:type="dxa"/>
          </w:tcPr>
          <w:p w14:paraId="22058D8E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</w:p>
        </w:tc>
      </w:tr>
      <w:tr w:rsidR="00D15F61" w:rsidRPr="00B05965" w14:paraId="505D183F" w14:textId="77777777" w:rsidTr="009A3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  <w:tblHeader/>
        </w:trPr>
        <w:tc>
          <w:tcPr>
            <w:tcW w:w="2645" w:type="dxa"/>
          </w:tcPr>
          <w:p w14:paraId="060C853F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  <w:u w:val="single"/>
              </w:rPr>
            </w:pPr>
          </w:p>
        </w:tc>
        <w:tc>
          <w:tcPr>
            <w:tcW w:w="1405" w:type="dxa"/>
          </w:tcPr>
          <w:p w14:paraId="296062A2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Control</w:t>
            </w:r>
          </w:p>
        </w:tc>
        <w:tc>
          <w:tcPr>
            <w:tcW w:w="2250" w:type="dxa"/>
          </w:tcPr>
          <w:p w14:paraId="71B4A2C9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Pro-environmental</w:t>
            </w:r>
          </w:p>
        </w:tc>
        <w:tc>
          <w:tcPr>
            <w:tcW w:w="1800" w:type="dxa"/>
          </w:tcPr>
          <w:p w14:paraId="39D5F33A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Self-enhancing</w:t>
            </w:r>
          </w:p>
        </w:tc>
        <w:tc>
          <w:tcPr>
            <w:tcW w:w="2324" w:type="dxa"/>
          </w:tcPr>
          <w:p w14:paraId="5FE0DBCC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Per Norm Condition</w:t>
            </w:r>
          </w:p>
        </w:tc>
      </w:tr>
      <w:tr w:rsidR="00D15F61" w:rsidRPr="00B05965" w14:paraId="0003E043" w14:textId="77777777" w:rsidTr="009A34C0">
        <w:trPr>
          <w:trHeight w:val="378"/>
        </w:trPr>
        <w:tc>
          <w:tcPr>
            <w:tcW w:w="2645" w:type="dxa"/>
            <w:vAlign w:val="bottom"/>
          </w:tcPr>
          <w:p w14:paraId="1E77FB63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Norm Condition</w:t>
            </w:r>
          </w:p>
        </w:tc>
        <w:tc>
          <w:tcPr>
            <w:tcW w:w="1405" w:type="dxa"/>
            <w:vAlign w:val="bottom"/>
          </w:tcPr>
          <w:p w14:paraId="7BF3B7EA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 xml:space="preserve">EMM </w:t>
            </w:r>
            <w:r w:rsidRPr="00B05965">
              <w:rPr>
                <w:rFonts w:ascii="Cambria" w:eastAsia="Cambria" w:hAnsi="Cambria" w:cs="Times New Roman"/>
                <w:u w:val="single"/>
              </w:rPr>
              <w:t>(</w:t>
            </w: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>SE</w:t>
            </w:r>
            <w:r w:rsidRPr="00B05965">
              <w:rPr>
                <w:rFonts w:ascii="Cambria" w:eastAsia="Cambria" w:hAnsi="Cambria" w:cs="Times New Roman"/>
                <w:u w:val="single"/>
              </w:rPr>
              <w:t>)</w:t>
            </w:r>
          </w:p>
        </w:tc>
        <w:tc>
          <w:tcPr>
            <w:tcW w:w="2250" w:type="dxa"/>
            <w:vAlign w:val="bottom"/>
          </w:tcPr>
          <w:p w14:paraId="4FE379A1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 xml:space="preserve">EMM </w:t>
            </w:r>
            <w:r w:rsidRPr="00B05965">
              <w:rPr>
                <w:rFonts w:ascii="Cambria" w:eastAsia="Cambria" w:hAnsi="Cambria" w:cs="Times New Roman"/>
                <w:u w:val="single"/>
              </w:rPr>
              <w:t>(</w:t>
            </w: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>SE</w:t>
            </w:r>
            <w:r w:rsidRPr="00B05965">
              <w:rPr>
                <w:rFonts w:ascii="Cambria" w:eastAsia="Cambria" w:hAnsi="Cambria" w:cs="Times New Roman"/>
                <w:u w:val="single"/>
              </w:rPr>
              <w:t>)</w:t>
            </w:r>
          </w:p>
        </w:tc>
        <w:tc>
          <w:tcPr>
            <w:tcW w:w="1800" w:type="dxa"/>
            <w:vAlign w:val="bottom"/>
          </w:tcPr>
          <w:p w14:paraId="64BDE56F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 xml:space="preserve">EMM </w:t>
            </w:r>
            <w:r w:rsidRPr="00B05965">
              <w:rPr>
                <w:rFonts w:ascii="Cambria" w:eastAsia="Cambria" w:hAnsi="Cambria" w:cs="Times New Roman"/>
                <w:u w:val="single"/>
              </w:rPr>
              <w:t>(</w:t>
            </w: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>SE</w:t>
            </w:r>
            <w:r w:rsidRPr="00B05965">
              <w:rPr>
                <w:rFonts w:ascii="Cambria" w:eastAsia="Cambria" w:hAnsi="Cambria" w:cs="Times New Roman"/>
                <w:u w:val="single"/>
              </w:rPr>
              <w:t>)</w:t>
            </w:r>
          </w:p>
        </w:tc>
        <w:tc>
          <w:tcPr>
            <w:tcW w:w="2324" w:type="dxa"/>
            <w:vAlign w:val="bottom"/>
          </w:tcPr>
          <w:p w14:paraId="6417CC42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u w:val="single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 xml:space="preserve">EMM </w:t>
            </w:r>
            <w:r w:rsidRPr="00B05965">
              <w:rPr>
                <w:rFonts w:ascii="Cambria" w:eastAsia="Cambria" w:hAnsi="Cambria" w:cs="Times New Roman"/>
                <w:u w:val="single"/>
              </w:rPr>
              <w:t>(</w:t>
            </w: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>SE</w:t>
            </w:r>
            <w:r w:rsidRPr="00B05965">
              <w:rPr>
                <w:rFonts w:ascii="Cambria" w:eastAsia="Cambria" w:hAnsi="Cambria" w:cs="Times New Roman"/>
                <w:u w:val="single"/>
              </w:rPr>
              <w:t>)</w:t>
            </w:r>
          </w:p>
        </w:tc>
      </w:tr>
      <w:tr w:rsidR="00D15F61" w:rsidRPr="00B05965" w14:paraId="335DAD4C" w14:textId="77777777" w:rsidTr="009A34C0">
        <w:trPr>
          <w:trHeight w:val="485"/>
        </w:trPr>
        <w:tc>
          <w:tcPr>
            <w:tcW w:w="2645" w:type="dxa"/>
            <w:vAlign w:val="center"/>
          </w:tcPr>
          <w:p w14:paraId="2FBF2D7A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</w:t>
            </w:r>
          </w:p>
        </w:tc>
        <w:tc>
          <w:tcPr>
            <w:tcW w:w="1405" w:type="dxa"/>
            <w:vAlign w:val="center"/>
          </w:tcPr>
          <w:p w14:paraId="54407192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5 (0.12)</w:t>
            </w:r>
          </w:p>
        </w:tc>
        <w:tc>
          <w:tcPr>
            <w:tcW w:w="2250" w:type="dxa"/>
            <w:vAlign w:val="center"/>
          </w:tcPr>
          <w:p w14:paraId="4751C3F2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61 (0.13)</w:t>
            </w:r>
          </w:p>
        </w:tc>
        <w:tc>
          <w:tcPr>
            <w:tcW w:w="1800" w:type="dxa"/>
            <w:vAlign w:val="center"/>
          </w:tcPr>
          <w:p w14:paraId="26D6EB3D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24 (0.13)</w:t>
            </w:r>
          </w:p>
        </w:tc>
        <w:tc>
          <w:tcPr>
            <w:tcW w:w="2324" w:type="dxa"/>
            <w:vAlign w:val="center"/>
          </w:tcPr>
          <w:p w14:paraId="1E0B5236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3 (0.07)</w:t>
            </w:r>
          </w:p>
        </w:tc>
      </w:tr>
      <w:tr w:rsidR="00D15F61" w:rsidRPr="00B05965" w14:paraId="19C0897C" w14:textId="77777777" w:rsidTr="009A34C0">
        <w:trPr>
          <w:trHeight w:val="557"/>
        </w:trPr>
        <w:tc>
          <w:tcPr>
            <w:tcW w:w="2645" w:type="dxa"/>
            <w:vAlign w:val="center"/>
          </w:tcPr>
          <w:p w14:paraId="2BCE019F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Descriptive Norm</w:t>
            </w:r>
          </w:p>
        </w:tc>
        <w:tc>
          <w:tcPr>
            <w:tcW w:w="1405" w:type="dxa"/>
            <w:vAlign w:val="center"/>
          </w:tcPr>
          <w:p w14:paraId="1920EF68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29 (0.13)</w:t>
            </w:r>
          </w:p>
        </w:tc>
        <w:tc>
          <w:tcPr>
            <w:tcW w:w="2250" w:type="dxa"/>
            <w:vAlign w:val="center"/>
          </w:tcPr>
          <w:p w14:paraId="1F8D1691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4 (0.13)</w:t>
            </w:r>
          </w:p>
        </w:tc>
        <w:tc>
          <w:tcPr>
            <w:tcW w:w="1800" w:type="dxa"/>
            <w:vAlign w:val="center"/>
          </w:tcPr>
          <w:p w14:paraId="02A76B7B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7 (0.12)</w:t>
            </w:r>
          </w:p>
        </w:tc>
        <w:tc>
          <w:tcPr>
            <w:tcW w:w="2324" w:type="dxa"/>
            <w:vAlign w:val="center"/>
          </w:tcPr>
          <w:p w14:paraId="6BD30700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0 (0.07)</w:t>
            </w:r>
          </w:p>
        </w:tc>
      </w:tr>
      <w:tr w:rsidR="00D15F61" w:rsidRPr="00B05965" w14:paraId="6EEA1BF4" w14:textId="77777777" w:rsidTr="009A34C0">
        <w:trPr>
          <w:trHeight w:val="548"/>
        </w:trPr>
        <w:tc>
          <w:tcPr>
            <w:tcW w:w="2645" w:type="dxa"/>
            <w:vAlign w:val="center"/>
          </w:tcPr>
          <w:p w14:paraId="0A67159E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1405" w:type="dxa"/>
            <w:vAlign w:val="center"/>
          </w:tcPr>
          <w:p w14:paraId="2FB51163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50 (0.14)</w:t>
            </w:r>
          </w:p>
        </w:tc>
        <w:tc>
          <w:tcPr>
            <w:tcW w:w="2250" w:type="dxa"/>
            <w:vAlign w:val="center"/>
          </w:tcPr>
          <w:p w14:paraId="5068C547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54 (0.12)</w:t>
            </w:r>
          </w:p>
        </w:tc>
        <w:tc>
          <w:tcPr>
            <w:tcW w:w="1800" w:type="dxa"/>
            <w:vAlign w:val="center"/>
          </w:tcPr>
          <w:p w14:paraId="5E65051D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7 (0.13)</w:t>
            </w:r>
          </w:p>
        </w:tc>
        <w:tc>
          <w:tcPr>
            <w:tcW w:w="2324" w:type="dxa"/>
            <w:vAlign w:val="center"/>
          </w:tcPr>
          <w:p w14:paraId="64821EF2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50 (0.07)</w:t>
            </w:r>
          </w:p>
        </w:tc>
      </w:tr>
      <w:tr w:rsidR="00D15F61" w:rsidRPr="00B05965" w14:paraId="34CE7F5A" w14:textId="77777777" w:rsidTr="009A34C0">
        <w:trPr>
          <w:trHeight w:val="530"/>
        </w:trPr>
        <w:tc>
          <w:tcPr>
            <w:tcW w:w="2645" w:type="dxa"/>
            <w:vAlign w:val="center"/>
          </w:tcPr>
          <w:p w14:paraId="263F4B04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Social Norm</w:t>
            </w:r>
          </w:p>
        </w:tc>
        <w:tc>
          <w:tcPr>
            <w:tcW w:w="1405" w:type="dxa"/>
            <w:vAlign w:val="center"/>
          </w:tcPr>
          <w:p w14:paraId="652D972B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16 (0.12)</w:t>
            </w:r>
          </w:p>
        </w:tc>
        <w:tc>
          <w:tcPr>
            <w:tcW w:w="2250" w:type="dxa"/>
            <w:vAlign w:val="center"/>
          </w:tcPr>
          <w:p w14:paraId="210D27BC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2 (0.13)</w:t>
            </w:r>
          </w:p>
        </w:tc>
        <w:tc>
          <w:tcPr>
            <w:tcW w:w="1800" w:type="dxa"/>
            <w:vAlign w:val="center"/>
          </w:tcPr>
          <w:p w14:paraId="10BA2C58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24 (0.14)</w:t>
            </w:r>
          </w:p>
        </w:tc>
        <w:tc>
          <w:tcPr>
            <w:tcW w:w="2324" w:type="dxa"/>
            <w:vAlign w:val="center"/>
          </w:tcPr>
          <w:p w14:paraId="5143E5AA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28 (0.08)</w:t>
            </w:r>
          </w:p>
        </w:tc>
      </w:tr>
      <w:tr w:rsidR="00D15F61" w:rsidRPr="00B05965" w14:paraId="4AD71094" w14:textId="77777777" w:rsidTr="009A34C0">
        <w:trPr>
          <w:trHeight w:val="512"/>
        </w:trPr>
        <w:tc>
          <w:tcPr>
            <w:tcW w:w="2645" w:type="dxa"/>
            <w:vAlign w:val="center"/>
          </w:tcPr>
          <w:p w14:paraId="70F87C4E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Moral Norm</w:t>
            </w:r>
          </w:p>
        </w:tc>
        <w:tc>
          <w:tcPr>
            <w:tcW w:w="1405" w:type="dxa"/>
            <w:vAlign w:val="center"/>
          </w:tcPr>
          <w:p w14:paraId="07C5A9A9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23 (0.14)</w:t>
            </w:r>
          </w:p>
        </w:tc>
        <w:tc>
          <w:tcPr>
            <w:tcW w:w="2250" w:type="dxa"/>
            <w:vAlign w:val="center"/>
          </w:tcPr>
          <w:p w14:paraId="450A6C78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8 (0.12)</w:t>
            </w:r>
          </w:p>
        </w:tc>
        <w:tc>
          <w:tcPr>
            <w:tcW w:w="1800" w:type="dxa"/>
            <w:vAlign w:val="center"/>
          </w:tcPr>
          <w:p w14:paraId="3BF01AA6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8 (0.13)</w:t>
            </w:r>
          </w:p>
        </w:tc>
        <w:tc>
          <w:tcPr>
            <w:tcW w:w="2324" w:type="dxa"/>
            <w:vAlign w:val="center"/>
          </w:tcPr>
          <w:p w14:paraId="053B3118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3 (0.08)</w:t>
            </w:r>
          </w:p>
        </w:tc>
      </w:tr>
      <w:tr w:rsidR="00D15F61" w:rsidRPr="00B05965" w14:paraId="63F4CC5D" w14:textId="77777777" w:rsidTr="009A34C0">
        <w:trPr>
          <w:trHeight w:val="503"/>
        </w:trPr>
        <w:tc>
          <w:tcPr>
            <w:tcW w:w="2645" w:type="dxa"/>
            <w:vAlign w:val="center"/>
          </w:tcPr>
          <w:p w14:paraId="37A3D3B6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er Framing Condition</w:t>
            </w:r>
          </w:p>
        </w:tc>
        <w:tc>
          <w:tcPr>
            <w:tcW w:w="1405" w:type="dxa"/>
            <w:vAlign w:val="center"/>
          </w:tcPr>
          <w:p w14:paraId="22FDADB5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3 (0.06)</w:t>
            </w:r>
          </w:p>
        </w:tc>
        <w:tc>
          <w:tcPr>
            <w:tcW w:w="2250" w:type="dxa"/>
            <w:vAlign w:val="center"/>
          </w:tcPr>
          <w:p w14:paraId="78FDC241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8 (0.06)</w:t>
            </w:r>
          </w:p>
        </w:tc>
        <w:tc>
          <w:tcPr>
            <w:tcW w:w="1800" w:type="dxa"/>
            <w:vAlign w:val="center"/>
          </w:tcPr>
          <w:p w14:paraId="3A123F16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6 (0.06)</w:t>
            </w:r>
          </w:p>
        </w:tc>
        <w:tc>
          <w:tcPr>
            <w:tcW w:w="2324" w:type="dxa"/>
            <w:vAlign w:val="center"/>
          </w:tcPr>
          <w:p w14:paraId="690AF20D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</w:p>
        </w:tc>
      </w:tr>
    </w:tbl>
    <w:p w14:paraId="1AF78E80" w14:textId="21999482" w:rsidR="00D15F61" w:rsidRPr="00B05965" w:rsidRDefault="00D15F61" w:rsidP="00CF3112">
      <w:pPr>
        <w:spacing w:before="36" w:after="36" w:line="240" w:lineRule="auto"/>
        <w:rPr>
          <w:rFonts w:ascii="Cambria" w:eastAsia="Cambria" w:hAnsi="Cambria" w:cs="Times New Roman"/>
          <w:kern w:val="0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14:ligatures w14:val="none"/>
        </w:rPr>
        <w:t xml:space="preserve">Note. </w:t>
      </w:r>
      <w:r w:rsidRPr="00B05965">
        <w:rPr>
          <w:rFonts w:ascii="Cambria" w:eastAsia="Cambria" w:hAnsi="Cambria" w:cs="Times New Roman"/>
          <w:kern w:val="0"/>
          <w14:ligatures w14:val="none"/>
        </w:rPr>
        <w:t xml:space="preserve">Estimated marginal means from the regression </w:t>
      </w:r>
      <w:r w:rsidR="00CF3112" w:rsidRPr="00B05965">
        <w:rPr>
          <w:rFonts w:ascii="Cambria" w:eastAsia="Cambria" w:hAnsi="Cambria" w:cs="Times New Roman"/>
          <w:kern w:val="0"/>
          <w14:ligatures w14:val="none"/>
        </w:rPr>
        <w:t>model</w:t>
      </w:r>
      <w:r w:rsidRPr="00B05965">
        <w:rPr>
          <w:rFonts w:ascii="Cambria" w:eastAsia="Cambria" w:hAnsi="Cambria" w:cs="Times New Roman"/>
          <w:kern w:val="0"/>
          <w14:ligatures w14:val="none"/>
        </w:rPr>
        <w:t xml:space="preserve"> detailed in Table 1</w:t>
      </w:r>
      <w:r w:rsidR="00CF3112" w:rsidRPr="00B05965">
        <w:rPr>
          <w:rFonts w:ascii="Cambria" w:eastAsia="Cambria" w:hAnsi="Cambria" w:cs="Times New Roman"/>
          <w:kern w:val="0"/>
          <w14:ligatures w14:val="none"/>
        </w:rPr>
        <w:t xml:space="preserve"> (DV = Consumer Intentions)</w:t>
      </w:r>
      <w:r w:rsidRPr="00B05965">
        <w:rPr>
          <w:rFonts w:ascii="Cambria" w:eastAsia="Cambria" w:hAnsi="Cambria" w:cs="Times New Roman"/>
          <w:kern w:val="0"/>
          <w14:ligatures w14:val="none"/>
        </w:rPr>
        <w:t xml:space="preserve">. </w:t>
      </w:r>
      <w:r w:rsidR="009C2EA2" w:rsidRPr="00B05965">
        <w:rPr>
          <w:rFonts w:ascii="Cambria" w:eastAsia="Cambria" w:hAnsi="Cambria" w:cs="Times New Roman"/>
          <w:kern w:val="0"/>
          <w14:ligatures w14:val="none"/>
        </w:rPr>
        <w:t>Standard errors provided in parentheses next to each estimated marginal mean.</w:t>
      </w:r>
    </w:p>
    <w:p w14:paraId="4F4D2F3D" w14:textId="77777777" w:rsidR="0063212A" w:rsidRPr="00B05965" w:rsidRDefault="0063212A" w:rsidP="00CF3112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50B9DA43" w14:textId="77777777" w:rsidR="004C5955" w:rsidRPr="00B05965" w:rsidRDefault="004C5955" w:rsidP="004C5955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#</w:t>
      </w:r>
    </w:p>
    <w:p w14:paraId="04F7229F" w14:textId="6AF4E001" w:rsidR="004C5955" w:rsidRPr="00B05965" w:rsidRDefault="004C5955" w:rsidP="004C5955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ffect of Each Norm Condition</w:t>
      </w:r>
      <w:r w:rsidR="00B11316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on Consumer Inten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Across Framing Conditions</w:t>
      </w:r>
    </w:p>
    <w:tbl>
      <w:tblPr>
        <w:tblStyle w:val="Table"/>
        <w:tblW w:w="5192" w:type="pct"/>
        <w:tblLayout w:type="fixed"/>
        <w:tblLook w:val="0020" w:firstRow="1" w:lastRow="0" w:firstColumn="0" w:lastColumn="0" w:noHBand="0" w:noVBand="0"/>
      </w:tblPr>
      <w:tblGrid>
        <w:gridCol w:w="1084"/>
        <w:gridCol w:w="2164"/>
        <w:gridCol w:w="1075"/>
        <w:gridCol w:w="1262"/>
        <w:gridCol w:w="628"/>
        <w:gridCol w:w="725"/>
        <w:gridCol w:w="719"/>
        <w:gridCol w:w="1166"/>
        <w:gridCol w:w="896"/>
      </w:tblGrid>
      <w:tr w:rsidR="00377DE0" w:rsidRPr="00B05965" w14:paraId="141BCCAB" w14:textId="77777777" w:rsidTr="00377D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57" w:type="pct"/>
            <w:tcBorders>
              <w:bottom w:val="single" w:sz="4" w:space="0" w:color="auto"/>
            </w:tcBorders>
          </w:tcPr>
          <w:p w14:paraId="1B2F96D8" w14:textId="5383180C" w:rsidR="00377DE0" w:rsidRPr="00B05965" w:rsidRDefault="00377DE0" w:rsidP="003C1727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Framing Condition</w:t>
            </w:r>
          </w:p>
        </w:tc>
        <w:tc>
          <w:tcPr>
            <w:tcW w:w="1113" w:type="pct"/>
            <w:tcBorders>
              <w:bottom w:val="single" w:sz="4" w:space="0" w:color="auto"/>
            </w:tcBorders>
          </w:tcPr>
          <w:p w14:paraId="0BBA9C29" w14:textId="1A026C39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Contrast of Norm Conditions</w:t>
            </w: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1DF8A810" w14:textId="22A2EE5E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EM Mean Difference</w:t>
            </w: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1993AEBF" w14:textId="010E619E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 xml:space="preserve">95%CI </w:t>
            </w: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br/>
              <w:t>EM Mean Difference</w:t>
            </w:r>
          </w:p>
        </w:tc>
        <w:tc>
          <w:tcPr>
            <w:tcW w:w="323" w:type="pct"/>
            <w:tcBorders>
              <w:bottom w:val="single" w:sz="4" w:space="0" w:color="auto"/>
            </w:tcBorders>
          </w:tcPr>
          <w:p w14:paraId="67542C60" w14:textId="5C112A61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2337526B" w14:textId="77777777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df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1C6189CC" w14:textId="77777777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64F0100E" w14:textId="48741E47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68A4C4B9" w14:textId="2EC8DAA8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377DE0" w:rsidRPr="00B05965" w14:paraId="01C68D33" w14:textId="77777777" w:rsidTr="00377DE0">
        <w:tc>
          <w:tcPr>
            <w:tcW w:w="557" w:type="pct"/>
            <w:vMerge w:val="restart"/>
            <w:tcBorders>
              <w:top w:val="single" w:sz="4" w:space="0" w:color="auto"/>
            </w:tcBorders>
            <w:vAlign w:val="center"/>
          </w:tcPr>
          <w:p w14:paraId="09877F56" w14:textId="188D480A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Control</w:t>
            </w:r>
          </w:p>
        </w:tc>
        <w:tc>
          <w:tcPr>
            <w:tcW w:w="1113" w:type="pct"/>
            <w:tcBorders>
              <w:top w:val="single" w:sz="4" w:space="0" w:color="auto"/>
            </w:tcBorders>
          </w:tcPr>
          <w:p w14:paraId="2E2CB719" w14:textId="79B600F4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553" w:type="pct"/>
            <w:tcBorders>
              <w:top w:val="single" w:sz="4" w:space="0" w:color="auto"/>
            </w:tcBorders>
          </w:tcPr>
          <w:p w14:paraId="0478FE0C" w14:textId="79492EB1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16</w:t>
            </w:r>
          </w:p>
        </w:tc>
        <w:tc>
          <w:tcPr>
            <w:tcW w:w="649" w:type="pct"/>
            <w:tcBorders>
              <w:top w:val="single" w:sz="4" w:space="0" w:color="auto"/>
            </w:tcBorders>
          </w:tcPr>
          <w:p w14:paraId="0B08497A" w14:textId="1DF93E1B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1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20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top w:val="single" w:sz="4" w:space="0" w:color="auto"/>
            </w:tcBorders>
          </w:tcPr>
          <w:p w14:paraId="30B6BC2C" w14:textId="51A39141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  <w:tcBorders>
              <w:top w:val="single" w:sz="4" w:space="0" w:color="auto"/>
            </w:tcBorders>
          </w:tcPr>
          <w:p w14:paraId="6D5DA518" w14:textId="692FB997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3C938401" w14:textId="66EFD4EF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87</w:t>
            </w:r>
          </w:p>
        </w:tc>
        <w:tc>
          <w:tcPr>
            <w:tcW w:w="600" w:type="pct"/>
            <w:tcBorders>
              <w:top w:val="single" w:sz="4" w:space="0" w:color="auto"/>
            </w:tcBorders>
          </w:tcPr>
          <w:p w14:paraId="023BDEA1" w14:textId="19C8B110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84</w:t>
            </w:r>
          </w:p>
        </w:tc>
        <w:tc>
          <w:tcPr>
            <w:tcW w:w="461" w:type="pct"/>
            <w:tcBorders>
              <w:top w:val="single" w:sz="4" w:space="0" w:color="auto"/>
            </w:tcBorders>
          </w:tcPr>
          <w:p w14:paraId="4DD865CF" w14:textId="52BCADCA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15</w:t>
            </w:r>
          </w:p>
        </w:tc>
      </w:tr>
      <w:tr w:rsidR="00377DE0" w:rsidRPr="00B05965" w14:paraId="68D3FA15" w14:textId="77777777" w:rsidTr="00377DE0">
        <w:tc>
          <w:tcPr>
            <w:tcW w:w="557" w:type="pct"/>
            <w:vMerge/>
          </w:tcPr>
          <w:p w14:paraId="39237D39" w14:textId="77777777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2187C72F" w14:textId="3714E77E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553" w:type="pct"/>
          </w:tcPr>
          <w:p w14:paraId="70F10786" w14:textId="433D7D4B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5</w:t>
            </w:r>
          </w:p>
        </w:tc>
        <w:tc>
          <w:tcPr>
            <w:tcW w:w="649" w:type="pct"/>
          </w:tcPr>
          <w:p w14:paraId="4CD5A6A0" w14:textId="473771C0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31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41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69BA9B62" w14:textId="57F77F26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</w:tcPr>
          <w:p w14:paraId="36E7FA9C" w14:textId="77357B68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7C85FDBF" w14:textId="59CC394B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600" w:type="pct"/>
          </w:tcPr>
          <w:p w14:paraId="3B6488BD" w14:textId="0ABEDD79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783</w:t>
            </w:r>
          </w:p>
        </w:tc>
        <w:tc>
          <w:tcPr>
            <w:tcW w:w="461" w:type="pct"/>
          </w:tcPr>
          <w:p w14:paraId="1ADE9A59" w14:textId="65E082C2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05</w:t>
            </w:r>
          </w:p>
        </w:tc>
      </w:tr>
      <w:tr w:rsidR="00377DE0" w:rsidRPr="00B05965" w14:paraId="4688D1D1" w14:textId="77777777" w:rsidTr="00377DE0">
        <w:tc>
          <w:tcPr>
            <w:tcW w:w="557" w:type="pct"/>
            <w:vMerge/>
          </w:tcPr>
          <w:p w14:paraId="272DE8D9" w14:textId="77777777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274A91EB" w14:textId="40D405E6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553" w:type="pct"/>
          </w:tcPr>
          <w:p w14:paraId="72CCA9FA" w14:textId="57431BA9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29</w:t>
            </w:r>
          </w:p>
        </w:tc>
        <w:tc>
          <w:tcPr>
            <w:tcW w:w="649" w:type="pct"/>
          </w:tcPr>
          <w:p w14:paraId="5A373B1F" w14:textId="21777BD7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6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04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30A1D235" w14:textId="3B662F74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7</w:t>
            </w:r>
          </w:p>
        </w:tc>
        <w:tc>
          <w:tcPr>
            <w:tcW w:w="373" w:type="pct"/>
          </w:tcPr>
          <w:p w14:paraId="4B0A14CB" w14:textId="56A31712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5CCC8BE8" w14:textId="49B8F444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1.71</w:t>
            </w:r>
          </w:p>
        </w:tc>
        <w:tc>
          <w:tcPr>
            <w:tcW w:w="600" w:type="pct"/>
          </w:tcPr>
          <w:p w14:paraId="2E202D28" w14:textId="577FAFAA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88</w:t>
            </w:r>
          </w:p>
        </w:tc>
        <w:tc>
          <w:tcPr>
            <w:tcW w:w="461" w:type="pct"/>
          </w:tcPr>
          <w:p w14:paraId="23712443" w14:textId="786C6ABD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27</w:t>
            </w:r>
          </w:p>
        </w:tc>
      </w:tr>
      <w:tr w:rsidR="00377DE0" w:rsidRPr="00B05965" w14:paraId="2833A1AA" w14:textId="77777777" w:rsidTr="00377DE0">
        <w:tc>
          <w:tcPr>
            <w:tcW w:w="557" w:type="pct"/>
            <w:vMerge/>
            <w:tcBorders>
              <w:bottom w:val="single" w:sz="4" w:space="0" w:color="auto"/>
            </w:tcBorders>
          </w:tcPr>
          <w:p w14:paraId="21EC9D36" w14:textId="77777777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  <w:tcBorders>
              <w:bottom w:val="single" w:sz="4" w:space="0" w:color="auto"/>
            </w:tcBorders>
          </w:tcPr>
          <w:p w14:paraId="0D57D54C" w14:textId="0865B8A1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7D9E6C51" w14:textId="5882FA3A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22</w:t>
            </w: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2DF241EC" w14:textId="09AE35A3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9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15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bottom w:val="single" w:sz="4" w:space="0" w:color="auto"/>
            </w:tcBorders>
          </w:tcPr>
          <w:p w14:paraId="41AE69F8" w14:textId="13E40721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9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5B242363" w14:textId="5E11EF5B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146E7412" w14:textId="711859B6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1.16</w:t>
            </w: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6C67879D" w14:textId="4E368B49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46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5ACA9143" w14:textId="58B2AD20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21</w:t>
            </w:r>
          </w:p>
        </w:tc>
      </w:tr>
      <w:tr w:rsidR="00377DE0" w:rsidRPr="00B05965" w14:paraId="4BD48022" w14:textId="77777777" w:rsidTr="00377DE0">
        <w:tc>
          <w:tcPr>
            <w:tcW w:w="557" w:type="pct"/>
            <w:vMerge w:val="restart"/>
            <w:tcBorders>
              <w:top w:val="single" w:sz="4" w:space="0" w:color="auto"/>
            </w:tcBorders>
            <w:vAlign w:val="center"/>
          </w:tcPr>
          <w:p w14:paraId="09E6109A" w14:textId="1A4E7EBD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PE</w:t>
            </w:r>
          </w:p>
        </w:tc>
        <w:tc>
          <w:tcPr>
            <w:tcW w:w="1113" w:type="pct"/>
            <w:tcBorders>
              <w:top w:val="single" w:sz="4" w:space="0" w:color="auto"/>
            </w:tcBorders>
          </w:tcPr>
          <w:p w14:paraId="5A1796F8" w14:textId="03436E56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553" w:type="pct"/>
            <w:tcBorders>
              <w:top w:val="single" w:sz="4" w:space="0" w:color="auto"/>
            </w:tcBorders>
          </w:tcPr>
          <w:p w14:paraId="56079CAE" w14:textId="1D8A4637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17</w:t>
            </w:r>
          </w:p>
        </w:tc>
        <w:tc>
          <w:tcPr>
            <w:tcW w:w="649" w:type="pct"/>
            <w:tcBorders>
              <w:top w:val="single" w:sz="4" w:space="0" w:color="auto"/>
            </w:tcBorders>
          </w:tcPr>
          <w:p w14:paraId="10A3D5D6" w14:textId="6B78775F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1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top w:val="single" w:sz="4" w:space="0" w:color="auto"/>
            </w:tcBorders>
          </w:tcPr>
          <w:p w14:paraId="7D12B153" w14:textId="41D7D8C5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  <w:tcBorders>
              <w:top w:val="single" w:sz="4" w:space="0" w:color="auto"/>
            </w:tcBorders>
          </w:tcPr>
          <w:p w14:paraId="5129AF7E" w14:textId="0FA7B2B4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473E55CE" w14:textId="2F7F61E2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94</w:t>
            </w:r>
          </w:p>
        </w:tc>
        <w:tc>
          <w:tcPr>
            <w:tcW w:w="600" w:type="pct"/>
            <w:tcBorders>
              <w:top w:val="single" w:sz="4" w:space="0" w:color="auto"/>
            </w:tcBorders>
          </w:tcPr>
          <w:p w14:paraId="3D6EA24B" w14:textId="44DAE14F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49</w:t>
            </w:r>
          </w:p>
        </w:tc>
        <w:tc>
          <w:tcPr>
            <w:tcW w:w="461" w:type="pct"/>
            <w:tcBorders>
              <w:top w:val="single" w:sz="4" w:space="0" w:color="auto"/>
            </w:tcBorders>
          </w:tcPr>
          <w:p w14:paraId="5854E4A5" w14:textId="5740C0F9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6</w:t>
            </w:r>
          </w:p>
        </w:tc>
      </w:tr>
      <w:tr w:rsidR="00377DE0" w:rsidRPr="00B05965" w14:paraId="2C1657D8" w14:textId="77777777" w:rsidTr="00377DE0">
        <w:tc>
          <w:tcPr>
            <w:tcW w:w="557" w:type="pct"/>
            <w:vMerge/>
            <w:vAlign w:val="center"/>
          </w:tcPr>
          <w:p w14:paraId="32446B4C" w14:textId="77777777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05D51F60" w14:textId="2827744E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553" w:type="pct"/>
          </w:tcPr>
          <w:p w14:paraId="5C215467" w14:textId="1C02751C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07</w:t>
            </w:r>
          </w:p>
        </w:tc>
        <w:tc>
          <w:tcPr>
            <w:tcW w:w="649" w:type="pct"/>
          </w:tcPr>
          <w:p w14:paraId="0F51C5D4" w14:textId="4779F411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4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27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05AFEBE8" w14:textId="784F252A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7</w:t>
            </w:r>
          </w:p>
        </w:tc>
        <w:tc>
          <w:tcPr>
            <w:tcW w:w="373" w:type="pct"/>
          </w:tcPr>
          <w:p w14:paraId="48F9D9C1" w14:textId="0C593730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34239CFA" w14:textId="55A6D3C6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42</w:t>
            </w:r>
          </w:p>
        </w:tc>
        <w:tc>
          <w:tcPr>
            <w:tcW w:w="600" w:type="pct"/>
          </w:tcPr>
          <w:p w14:paraId="5549F0D2" w14:textId="7C173AA1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671</w:t>
            </w:r>
          </w:p>
        </w:tc>
        <w:tc>
          <w:tcPr>
            <w:tcW w:w="461" w:type="pct"/>
          </w:tcPr>
          <w:p w14:paraId="10A88581" w14:textId="28FACC53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7</w:t>
            </w:r>
          </w:p>
        </w:tc>
      </w:tr>
      <w:tr w:rsidR="00377DE0" w:rsidRPr="00B05965" w14:paraId="5EF962CD" w14:textId="77777777" w:rsidTr="00377DE0">
        <w:tc>
          <w:tcPr>
            <w:tcW w:w="557" w:type="pct"/>
            <w:vMerge/>
            <w:vAlign w:val="center"/>
          </w:tcPr>
          <w:p w14:paraId="7034B2DC" w14:textId="77777777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30BEA75F" w14:textId="4B3A4478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553" w:type="pct"/>
          </w:tcPr>
          <w:p w14:paraId="1D27AE52" w14:textId="22311B51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19</w:t>
            </w:r>
          </w:p>
        </w:tc>
        <w:tc>
          <w:tcPr>
            <w:tcW w:w="649" w:type="pct"/>
          </w:tcPr>
          <w:p w14:paraId="779057DA" w14:textId="3AA8389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5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18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16574C38" w14:textId="4F1F1C5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9</w:t>
            </w:r>
          </w:p>
        </w:tc>
        <w:tc>
          <w:tcPr>
            <w:tcW w:w="373" w:type="pct"/>
          </w:tcPr>
          <w:p w14:paraId="2E13BE50" w14:textId="6222D8D4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4678BEDB" w14:textId="6DE52BA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1.02</w:t>
            </w:r>
          </w:p>
        </w:tc>
        <w:tc>
          <w:tcPr>
            <w:tcW w:w="600" w:type="pct"/>
          </w:tcPr>
          <w:p w14:paraId="213EAF74" w14:textId="0BC9BD48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10</w:t>
            </w:r>
          </w:p>
        </w:tc>
        <w:tc>
          <w:tcPr>
            <w:tcW w:w="461" w:type="pct"/>
          </w:tcPr>
          <w:p w14:paraId="7CDDAB16" w14:textId="28EDC771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</w:tr>
      <w:tr w:rsidR="00377DE0" w:rsidRPr="00B05965" w14:paraId="61F7504D" w14:textId="77777777" w:rsidTr="00377DE0">
        <w:tc>
          <w:tcPr>
            <w:tcW w:w="557" w:type="pct"/>
            <w:vMerge/>
            <w:tcBorders>
              <w:bottom w:val="single" w:sz="4" w:space="0" w:color="auto"/>
            </w:tcBorders>
            <w:vAlign w:val="center"/>
          </w:tcPr>
          <w:p w14:paraId="41E812A4" w14:textId="77777777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  <w:tcBorders>
              <w:bottom w:val="single" w:sz="4" w:space="0" w:color="auto"/>
            </w:tcBorders>
          </w:tcPr>
          <w:p w14:paraId="7F1FF71D" w14:textId="15617DE6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08581610" w14:textId="556F2B6D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23</w:t>
            </w: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1B2BCE3C" w14:textId="7E0C9ECD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8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11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bottom w:val="single" w:sz="4" w:space="0" w:color="auto"/>
            </w:tcBorders>
          </w:tcPr>
          <w:p w14:paraId="36532779" w14:textId="7787433F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2F1E279F" w14:textId="0817F51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32E2D05C" w14:textId="1A2199BE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1.33</w:t>
            </w: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42602BD8" w14:textId="1613DE9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3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7E7ECFD0" w14:textId="1BE65B6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377DE0" w:rsidRPr="00B05965" w14:paraId="3066CCA5" w14:textId="77777777" w:rsidTr="00377DE0">
        <w:tc>
          <w:tcPr>
            <w:tcW w:w="557" w:type="pct"/>
            <w:vMerge w:val="restart"/>
            <w:tcBorders>
              <w:top w:val="single" w:sz="4" w:space="0" w:color="auto"/>
            </w:tcBorders>
            <w:vAlign w:val="center"/>
          </w:tcPr>
          <w:p w14:paraId="20503D66" w14:textId="27E66FEB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SE</w:t>
            </w:r>
          </w:p>
        </w:tc>
        <w:tc>
          <w:tcPr>
            <w:tcW w:w="1113" w:type="pct"/>
            <w:tcBorders>
              <w:top w:val="single" w:sz="4" w:space="0" w:color="auto"/>
            </w:tcBorders>
          </w:tcPr>
          <w:p w14:paraId="41502D40" w14:textId="6CF8C876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553" w:type="pct"/>
            <w:tcBorders>
              <w:top w:val="single" w:sz="4" w:space="0" w:color="auto"/>
            </w:tcBorders>
          </w:tcPr>
          <w:p w14:paraId="3BE4B6C2" w14:textId="134E6AF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4</w:t>
            </w:r>
          </w:p>
        </w:tc>
        <w:tc>
          <w:tcPr>
            <w:tcW w:w="649" w:type="pct"/>
            <w:tcBorders>
              <w:top w:val="single" w:sz="4" w:space="0" w:color="auto"/>
            </w:tcBorders>
          </w:tcPr>
          <w:p w14:paraId="0CA76CD7" w14:textId="5C8870DE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1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58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top w:val="single" w:sz="4" w:space="0" w:color="auto"/>
            </w:tcBorders>
          </w:tcPr>
          <w:p w14:paraId="50440765" w14:textId="7A93A17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  <w:tcBorders>
              <w:top w:val="single" w:sz="4" w:space="0" w:color="auto"/>
            </w:tcBorders>
          </w:tcPr>
          <w:p w14:paraId="5CDC7C24" w14:textId="2FE591C6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119351BD" w14:textId="1516335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36</w:t>
            </w:r>
          </w:p>
        </w:tc>
        <w:tc>
          <w:tcPr>
            <w:tcW w:w="600" w:type="pct"/>
            <w:tcBorders>
              <w:top w:val="single" w:sz="4" w:space="0" w:color="auto"/>
            </w:tcBorders>
          </w:tcPr>
          <w:p w14:paraId="5BB37F46" w14:textId="0FBD8035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74</w:t>
            </w:r>
          </w:p>
        </w:tc>
        <w:tc>
          <w:tcPr>
            <w:tcW w:w="461" w:type="pct"/>
            <w:tcBorders>
              <w:top w:val="single" w:sz="4" w:space="0" w:color="auto"/>
            </w:tcBorders>
          </w:tcPr>
          <w:p w14:paraId="10268270" w14:textId="55E4858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377DE0" w:rsidRPr="00B05965" w14:paraId="0EE7E92B" w14:textId="77777777" w:rsidTr="00377DE0">
        <w:tc>
          <w:tcPr>
            <w:tcW w:w="557" w:type="pct"/>
            <w:vMerge/>
          </w:tcPr>
          <w:p w14:paraId="72C59421" w14:textId="77777777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20D0AD0D" w14:textId="738E5D7E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553" w:type="pct"/>
          </w:tcPr>
          <w:p w14:paraId="008B9754" w14:textId="73EC29AC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3</w:t>
            </w:r>
          </w:p>
        </w:tc>
        <w:tc>
          <w:tcPr>
            <w:tcW w:w="649" w:type="pct"/>
          </w:tcPr>
          <w:p w14:paraId="45C536EF" w14:textId="5D1C83DB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5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06392F8F" w14:textId="0E073692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</w:tcPr>
          <w:p w14:paraId="5AE243B6" w14:textId="2E07BF7C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354C7C63" w14:textId="7A49B8A2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29</w:t>
            </w:r>
          </w:p>
        </w:tc>
        <w:tc>
          <w:tcPr>
            <w:tcW w:w="600" w:type="pct"/>
          </w:tcPr>
          <w:p w14:paraId="524C9F55" w14:textId="793D0EB7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98</w:t>
            </w:r>
          </w:p>
        </w:tc>
        <w:tc>
          <w:tcPr>
            <w:tcW w:w="461" w:type="pct"/>
          </w:tcPr>
          <w:p w14:paraId="608950A6" w14:textId="60A169CD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377DE0" w:rsidRPr="00B05965" w14:paraId="16326DB8" w14:textId="77777777" w:rsidTr="00377DE0">
        <w:tc>
          <w:tcPr>
            <w:tcW w:w="557" w:type="pct"/>
            <w:vMerge/>
          </w:tcPr>
          <w:p w14:paraId="71E8C992" w14:textId="77777777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0A89D3AA" w14:textId="660DD3A3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553" w:type="pct"/>
          </w:tcPr>
          <w:p w14:paraId="6489CA57" w14:textId="366A8A07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1</w:t>
            </w:r>
          </w:p>
        </w:tc>
        <w:tc>
          <w:tcPr>
            <w:tcW w:w="649" w:type="pct"/>
          </w:tcPr>
          <w:p w14:paraId="62AB1210" w14:textId="65FEA5D2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36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38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1524648B" w14:textId="39D95BF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9</w:t>
            </w:r>
          </w:p>
        </w:tc>
        <w:tc>
          <w:tcPr>
            <w:tcW w:w="373" w:type="pct"/>
          </w:tcPr>
          <w:p w14:paraId="3031E26B" w14:textId="5478C46E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04C7E603" w14:textId="38149EC8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5</w:t>
            </w:r>
          </w:p>
        </w:tc>
        <w:tc>
          <w:tcPr>
            <w:tcW w:w="600" w:type="pct"/>
          </w:tcPr>
          <w:p w14:paraId="03CFAAFB" w14:textId="0A1C2AF0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962</w:t>
            </w:r>
          </w:p>
        </w:tc>
        <w:tc>
          <w:tcPr>
            <w:tcW w:w="461" w:type="pct"/>
          </w:tcPr>
          <w:p w14:paraId="50DF00E7" w14:textId="7E23FB34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1</w:t>
            </w:r>
          </w:p>
        </w:tc>
      </w:tr>
      <w:tr w:rsidR="00377DE0" w:rsidRPr="00B05965" w14:paraId="7531A7AF" w14:textId="77777777" w:rsidTr="00377DE0">
        <w:tc>
          <w:tcPr>
            <w:tcW w:w="557" w:type="pct"/>
            <w:vMerge/>
            <w:tcBorders>
              <w:bottom w:val="single" w:sz="4" w:space="0" w:color="auto"/>
            </w:tcBorders>
          </w:tcPr>
          <w:p w14:paraId="2766B4E1" w14:textId="77777777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  <w:tcBorders>
              <w:bottom w:val="single" w:sz="4" w:space="0" w:color="auto"/>
            </w:tcBorders>
          </w:tcPr>
          <w:p w14:paraId="2A35EC5D" w14:textId="3B7CFD91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71B97058" w14:textId="75A7E937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4</w:t>
            </w: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67374B3B" w14:textId="30770D48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21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4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bottom w:val="single" w:sz="4" w:space="0" w:color="auto"/>
            </w:tcBorders>
          </w:tcPr>
          <w:p w14:paraId="7217C186" w14:textId="57E0D424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14681EB4" w14:textId="4495D961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796E9DF4" w14:textId="43C14198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78</w:t>
            </w: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23AE8D2F" w14:textId="67FE388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435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7A6AFB25" w14:textId="729EE49A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3</w:t>
            </w:r>
          </w:p>
        </w:tc>
      </w:tr>
    </w:tbl>
    <w:p w14:paraId="60E87413" w14:textId="58873A07" w:rsidR="004C5955" w:rsidRPr="00B05965" w:rsidRDefault="009C2EA2" w:rsidP="009C2EA2">
      <w:pPr>
        <w:pStyle w:val="BlockText"/>
        <w:ind w:left="0"/>
        <w:rPr>
          <w:rFonts w:ascii="Cambria" w:hAnsi="Cambria"/>
        </w:rPr>
      </w:pPr>
      <w:r w:rsidRPr="00B05965">
        <w:rPr>
          <w:rFonts w:ascii="Cambria" w:hAnsi="Cambria"/>
          <w:i/>
          <w:iCs/>
        </w:rPr>
        <w:t xml:space="preserve">Note. </w:t>
      </w:r>
      <w:r w:rsidRPr="00B05965">
        <w:rPr>
          <w:rFonts w:ascii="Cambria" w:hAnsi="Cambria"/>
        </w:rPr>
        <w:t>PE = Pro-environmental framing, SE = self-enhancing framing</w:t>
      </w:r>
    </w:p>
    <w:p w14:paraId="24E68C2E" w14:textId="77777777" w:rsidR="009C2EA2" w:rsidRPr="00B05965" w:rsidRDefault="009C2EA2" w:rsidP="009C2EA2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>Table #</w:t>
      </w:r>
    </w:p>
    <w:p w14:paraId="3B9C8712" w14:textId="2DDAAD2C" w:rsidR="009C2EA2" w:rsidRPr="00B05965" w:rsidRDefault="009C2EA2" w:rsidP="009C2EA2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Differences in the Effects of Each Norm Condition</w:t>
      </w:r>
      <w:r w:rsidR="00D27F77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on Consumer Inten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Across Framing Conditions</w:t>
      </w:r>
    </w:p>
    <w:tbl>
      <w:tblPr>
        <w:tblStyle w:val="Table"/>
        <w:tblW w:w="5529" w:type="pct"/>
        <w:tblInd w:w="-630" w:type="dxa"/>
        <w:tblLayout w:type="fixed"/>
        <w:tblLook w:val="0020" w:firstRow="1" w:lastRow="0" w:firstColumn="0" w:lastColumn="0" w:noHBand="0" w:noVBand="0"/>
      </w:tblPr>
      <w:tblGrid>
        <w:gridCol w:w="1441"/>
        <w:gridCol w:w="2159"/>
        <w:gridCol w:w="1350"/>
        <w:gridCol w:w="1261"/>
        <w:gridCol w:w="631"/>
        <w:gridCol w:w="729"/>
        <w:gridCol w:w="718"/>
        <w:gridCol w:w="1167"/>
        <w:gridCol w:w="894"/>
      </w:tblGrid>
      <w:tr w:rsidR="000925E7" w:rsidRPr="00B05965" w14:paraId="2975EB77" w14:textId="77777777" w:rsidTr="000925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96" w:type="pct"/>
            <w:tcBorders>
              <w:bottom w:val="single" w:sz="4" w:space="0" w:color="auto"/>
            </w:tcBorders>
          </w:tcPr>
          <w:p w14:paraId="7EF68684" w14:textId="42720F56" w:rsidR="000925E7" w:rsidRPr="00B05965" w:rsidRDefault="000925E7" w:rsidP="003C1727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Contrast of Framing Condition</w:t>
            </w:r>
          </w:p>
        </w:tc>
        <w:tc>
          <w:tcPr>
            <w:tcW w:w="1043" w:type="pct"/>
            <w:tcBorders>
              <w:bottom w:val="single" w:sz="4" w:space="0" w:color="auto"/>
            </w:tcBorders>
          </w:tcPr>
          <w:p w14:paraId="52937302" w14:textId="77777777" w:rsidR="000925E7" w:rsidRPr="00B05965" w:rsidRDefault="000925E7" w:rsidP="003C1727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Contrast of Norm Conditions</w:t>
            </w:r>
          </w:p>
        </w:tc>
        <w:tc>
          <w:tcPr>
            <w:tcW w:w="652" w:type="pct"/>
            <w:tcBorders>
              <w:bottom w:val="single" w:sz="4" w:space="0" w:color="auto"/>
            </w:tcBorders>
          </w:tcPr>
          <w:p w14:paraId="7DAFF3B5" w14:textId="40C71BC4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ifference in Differences between</w:t>
            </w: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 xml:space="preserve"> </w:t>
            </w:r>
          </w:p>
          <w:p w14:paraId="62255ABE" w14:textId="77777777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EM Means</w:t>
            </w: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4E170BC1" w14:textId="38965CF6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 xml:space="preserve">95%CI </w:t>
            </w:r>
            <w:r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br/>
            </w: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EM Mean Difference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652AD80F" w14:textId="77777777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352" w:type="pct"/>
            <w:tcBorders>
              <w:bottom w:val="single" w:sz="4" w:space="0" w:color="auto"/>
            </w:tcBorders>
          </w:tcPr>
          <w:p w14:paraId="37AF9556" w14:textId="77777777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df</w:t>
            </w:r>
          </w:p>
        </w:tc>
        <w:tc>
          <w:tcPr>
            <w:tcW w:w="347" w:type="pct"/>
            <w:tcBorders>
              <w:bottom w:val="single" w:sz="4" w:space="0" w:color="auto"/>
            </w:tcBorders>
          </w:tcPr>
          <w:p w14:paraId="6600CE92" w14:textId="77777777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564" w:type="pct"/>
            <w:tcBorders>
              <w:bottom w:val="single" w:sz="4" w:space="0" w:color="auto"/>
            </w:tcBorders>
          </w:tcPr>
          <w:p w14:paraId="48019812" w14:textId="6F716319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432" w:type="pct"/>
            <w:tcBorders>
              <w:bottom w:val="single" w:sz="4" w:space="0" w:color="auto"/>
            </w:tcBorders>
          </w:tcPr>
          <w:p w14:paraId="5E4C2009" w14:textId="77777777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0925E7" w:rsidRPr="00B05965" w14:paraId="6DEDF4C2" w14:textId="77777777" w:rsidTr="000925E7">
        <w:tc>
          <w:tcPr>
            <w:tcW w:w="696" w:type="pct"/>
            <w:vMerge w:val="restart"/>
            <w:tcBorders>
              <w:top w:val="single" w:sz="4" w:space="0" w:color="auto"/>
            </w:tcBorders>
            <w:vAlign w:val="center"/>
          </w:tcPr>
          <w:p w14:paraId="2BD6EF33" w14:textId="649C045E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PE vs Control</w:t>
            </w:r>
          </w:p>
        </w:tc>
        <w:tc>
          <w:tcPr>
            <w:tcW w:w="1043" w:type="pct"/>
            <w:tcBorders>
              <w:top w:val="single" w:sz="4" w:space="0" w:color="auto"/>
            </w:tcBorders>
          </w:tcPr>
          <w:p w14:paraId="6FA34F7E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652" w:type="pct"/>
            <w:tcBorders>
              <w:top w:val="single" w:sz="4" w:space="0" w:color="auto"/>
            </w:tcBorders>
          </w:tcPr>
          <w:p w14:paraId="672D780D" w14:textId="3FA0F232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01</w:t>
            </w:r>
          </w:p>
        </w:tc>
        <w:tc>
          <w:tcPr>
            <w:tcW w:w="609" w:type="pct"/>
            <w:tcBorders>
              <w:top w:val="single" w:sz="4" w:space="0" w:color="auto"/>
            </w:tcBorders>
          </w:tcPr>
          <w:p w14:paraId="56637E7C" w14:textId="5E63DB6E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1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4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top w:val="single" w:sz="4" w:space="0" w:color="auto"/>
            </w:tcBorders>
          </w:tcPr>
          <w:p w14:paraId="41F84D3D" w14:textId="2C766AB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352" w:type="pct"/>
            <w:tcBorders>
              <w:top w:val="single" w:sz="4" w:space="0" w:color="auto"/>
            </w:tcBorders>
          </w:tcPr>
          <w:p w14:paraId="6DB7F01A" w14:textId="55E99D6A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top w:val="single" w:sz="4" w:space="0" w:color="auto"/>
            </w:tcBorders>
          </w:tcPr>
          <w:p w14:paraId="44831892" w14:textId="7E48D3A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05</w:t>
            </w:r>
          </w:p>
        </w:tc>
        <w:tc>
          <w:tcPr>
            <w:tcW w:w="564" w:type="pct"/>
            <w:tcBorders>
              <w:top w:val="single" w:sz="4" w:space="0" w:color="auto"/>
            </w:tcBorders>
          </w:tcPr>
          <w:p w14:paraId="74526E14" w14:textId="08F53D2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963</w:t>
            </w:r>
          </w:p>
        </w:tc>
        <w:tc>
          <w:tcPr>
            <w:tcW w:w="432" w:type="pct"/>
            <w:tcBorders>
              <w:top w:val="single" w:sz="4" w:space="0" w:color="auto"/>
            </w:tcBorders>
          </w:tcPr>
          <w:p w14:paraId="12A563AF" w14:textId="334CFDEA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01</w:t>
            </w:r>
          </w:p>
        </w:tc>
      </w:tr>
      <w:tr w:rsidR="000925E7" w:rsidRPr="00B05965" w14:paraId="74705274" w14:textId="77777777" w:rsidTr="000925E7">
        <w:tc>
          <w:tcPr>
            <w:tcW w:w="696" w:type="pct"/>
            <w:vMerge/>
          </w:tcPr>
          <w:p w14:paraId="5CD39B8E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3D0371C6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652" w:type="pct"/>
          </w:tcPr>
          <w:p w14:paraId="483094F1" w14:textId="20AA72E5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12</w:t>
            </w:r>
          </w:p>
        </w:tc>
        <w:tc>
          <w:tcPr>
            <w:tcW w:w="609" w:type="pct"/>
          </w:tcPr>
          <w:p w14:paraId="0ACEBD7E" w14:textId="5579CC49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6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37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38483961" w14:textId="4AECC04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</w:tcPr>
          <w:p w14:paraId="45CE1754" w14:textId="779A35F1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0E61CA3C" w14:textId="721454EF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49</w:t>
            </w:r>
          </w:p>
        </w:tc>
        <w:tc>
          <w:tcPr>
            <w:tcW w:w="564" w:type="pct"/>
          </w:tcPr>
          <w:p w14:paraId="589815AB" w14:textId="6DC30315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624</w:t>
            </w:r>
          </w:p>
        </w:tc>
        <w:tc>
          <w:tcPr>
            <w:tcW w:w="432" w:type="pct"/>
          </w:tcPr>
          <w:p w14:paraId="337D9956" w14:textId="6CF4D51B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12</w:t>
            </w:r>
          </w:p>
        </w:tc>
      </w:tr>
      <w:tr w:rsidR="000925E7" w:rsidRPr="00B05965" w14:paraId="1F95EC4C" w14:textId="77777777" w:rsidTr="000925E7">
        <w:tc>
          <w:tcPr>
            <w:tcW w:w="696" w:type="pct"/>
            <w:vMerge/>
          </w:tcPr>
          <w:p w14:paraId="141820A8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7CA991E3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652" w:type="pct"/>
          </w:tcPr>
          <w:p w14:paraId="104EAEE6" w14:textId="1BDC16E6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0</w:t>
            </w:r>
          </w:p>
        </w:tc>
        <w:tc>
          <w:tcPr>
            <w:tcW w:w="609" w:type="pct"/>
          </w:tcPr>
          <w:p w14:paraId="359863BB" w14:textId="256FAFB2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39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5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3236BCEC" w14:textId="110B54BB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</w:tcPr>
          <w:p w14:paraId="78FA8837" w14:textId="7ABE3FCE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3E48A80E" w14:textId="6FA2B2A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40</w:t>
            </w:r>
          </w:p>
        </w:tc>
        <w:tc>
          <w:tcPr>
            <w:tcW w:w="564" w:type="pct"/>
          </w:tcPr>
          <w:p w14:paraId="04640784" w14:textId="65A94EB6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686.</w:t>
            </w:r>
          </w:p>
        </w:tc>
        <w:tc>
          <w:tcPr>
            <w:tcW w:w="432" w:type="pct"/>
          </w:tcPr>
          <w:p w14:paraId="4E9E0796" w14:textId="233178FA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10</w:t>
            </w:r>
          </w:p>
        </w:tc>
      </w:tr>
      <w:tr w:rsidR="000925E7" w:rsidRPr="00B05965" w14:paraId="4B254C77" w14:textId="77777777" w:rsidTr="000925E7">
        <w:tc>
          <w:tcPr>
            <w:tcW w:w="696" w:type="pct"/>
            <w:vMerge/>
            <w:tcBorders>
              <w:bottom w:val="single" w:sz="4" w:space="0" w:color="auto"/>
            </w:tcBorders>
          </w:tcPr>
          <w:p w14:paraId="5596DB2D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  <w:tcBorders>
              <w:bottom w:val="single" w:sz="4" w:space="0" w:color="auto"/>
            </w:tcBorders>
          </w:tcPr>
          <w:p w14:paraId="176336B3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652" w:type="pct"/>
            <w:tcBorders>
              <w:bottom w:val="single" w:sz="4" w:space="0" w:color="auto"/>
            </w:tcBorders>
          </w:tcPr>
          <w:p w14:paraId="54363357" w14:textId="0F3523C8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01</w:t>
            </w: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3E5C60EE" w14:textId="42056030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4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78FF5982" w14:textId="4FAD85F7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352" w:type="pct"/>
            <w:tcBorders>
              <w:bottom w:val="single" w:sz="4" w:space="0" w:color="auto"/>
            </w:tcBorders>
          </w:tcPr>
          <w:p w14:paraId="7719C244" w14:textId="4EF93CF5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bottom w:val="single" w:sz="4" w:space="0" w:color="auto"/>
            </w:tcBorders>
          </w:tcPr>
          <w:p w14:paraId="323E963A" w14:textId="4AA44FE1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06</w:t>
            </w:r>
          </w:p>
        </w:tc>
        <w:tc>
          <w:tcPr>
            <w:tcW w:w="564" w:type="pct"/>
            <w:tcBorders>
              <w:bottom w:val="single" w:sz="4" w:space="0" w:color="auto"/>
            </w:tcBorders>
          </w:tcPr>
          <w:p w14:paraId="2615FBB9" w14:textId="5F9BE26C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954</w:t>
            </w:r>
          </w:p>
        </w:tc>
        <w:tc>
          <w:tcPr>
            <w:tcW w:w="432" w:type="pct"/>
            <w:tcBorders>
              <w:bottom w:val="single" w:sz="4" w:space="0" w:color="auto"/>
            </w:tcBorders>
          </w:tcPr>
          <w:p w14:paraId="6423C40E" w14:textId="283C1F0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01</w:t>
            </w:r>
          </w:p>
        </w:tc>
      </w:tr>
      <w:tr w:rsidR="000925E7" w:rsidRPr="00B05965" w14:paraId="76FF2D5D" w14:textId="77777777" w:rsidTr="000925E7">
        <w:tc>
          <w:tcPr>
            <w:tcW w:w="696" w:type="pct"/>
            <w:vMerge w:val="restart"/>
            <w:tcBorders>
              <w:top w:val="single" w:sz="4" w:space="0" w:color="auto"/>
            </w:tcBorders>
            <w:vAlign w:val="center"/>
          </w:tcPr>
          <w:p w14:paraId="70F342F9" w14:textId="1DA6E01F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SE vs Control</w:t>
            </w:r>
          </w:p>
        </w:tc>
        <w:tc>
          <w:tcPr>
            <w:tcW w:w="1043" w:type="pct"/>
            <w:tcBorders>
              <w:top w:val="single" w:sz="4" w:space="0" w:color="auto"/>
            </w:tcBorders>
          </w:tcPr>
          <w:p w14:paraId="3F5D512E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652" w:type="pct"/>
            <w:tcBorders>
              <w:top w:val="single" w:sz="4" w:space="0" w:color="auto"/>
            </w:tcBorders>
          </w:tcPr>
          <w:p w14:paraId="7A001BF6" w14:textId="7EB525C5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40</w:t>
            </w:r>
          </w:p>
        </w:tc>
        <w:tc>
          <w:tcPr>
            <w:tcW w:w="609" w:type="pct"/>
            <w:tcBorders>
              <w:top w:val="single" w:sz="4" w:space="0" w:color="auto"/>
            </w:tcBorders>
          </w:tcPr>
          <w:p w14:paraId="713DACCB" w14:textId="2816C9E4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0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8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top w:val="single" w:sz="4" w:space="0" w:color="auto"/>
            </w:tcBorders>
          </w:tcPr>
          <w:p w14:paraId="661ACE79" w14:textId="1C995284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  <w:tcBorders>
              <w:top w:val="single" w:sz="4" w:space="0" w:color="auto"/>
            </w:tcBorders>
          </w:tcPr>
          <w:p w14:paraId="2D6FD2FF" w14:textId="40FF5B62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top w:val="single" w:sz="4" w:space="0" w:color="auto"/>
            </w:tcBorders>
          </w:tcPr>
          <w:p w14:paraId="35FE4EB7" w14:textId="1F6198BE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57</w:t>
            </w:r>
          </w:p>
        </w:tc>
        <w:tc>
          <w:tcPr>
            <w:tcW w:w="564" w:type="pct"/>
            <w:tcBorders>
              <w:top w:val="single" w:sz="4" w:space="0" w:color="auto"/>
            </w:tcBorders>
          </w:tcPr>
          <w:p w14:paraId="781E804B" w14:textId="6A868484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117</w:t>
            </w:r>
          </w:p>
        </w:tc>
        <w:tc>
          <w:tcPr>
            <w:tcW w:w="432" w:type="pct"/>
            <w:tcBorders>
              <w:top w:val="single" w:sz="4" w:space="0" w:color="auto"/>
            </w:tcBorders>
          </w:tcPr>
          <w:p w14:paraId="5F952026" w14:textId="165B8EEA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7</w:t>
            </w:r>
          </w:p>
        </w:tc>
      </w:tr>
      <w:tr w:rsidR="000925E7" w:rsidRPr="00B05965" w14:paraId="48FDC357" w14:textId="77777777" w:rsidTr="000925E7">
        <w:tc>
          <w:tcPr>
            <w:tcW w:w="696" w:type="pct"/>
            <w:vMerge/>
            <w:vAlign w:val="center"/>
          </w:tcPr>
          <w:p w14:paraId="367C47A4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58D525FC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652" w:type="pct"/>
          </w:tcPr>
          <w:p w14:paraId="041F125C" w14:textId="43AB3BBA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609" w:type="pct"/>
          </w:tcPr>
          <w:p w14:paraId="371016C9" w14:textId="4859A9EE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33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6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7F46DBCE" w14:textId="7E2D7834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352" w:type="pct"/>
          </w:tcPr>
          <w:p w14:paraId="5C6B7647" w14:textId="31695229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21A57928" w14:textId="3081BEB2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71</w:t>
            </w:r>
          </w:p>
        </w:tc>
        <w:tc>
          <w:tcPr>
            <w:tcW w:w="564" w:type="pct"/>
          </w:tcPr>
          <w:p w14:paraId="6425B491" w14:textId="18428B39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481</w:t>
            </w:r>
          </w:p>
        </w:tc>
        <w:tc>
          <w:tcPr>
            <w:tcW w:w="432" w:type="pct"/>
          </w:tcPr>
          <w:p w14:paraId="5FF805A7" w14:textId="5B851801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7</w:t>
            </w:r>
          </w:p>
        </w:tc>
      </w:tr>
      <w:tr w:rsidR="000925E7" w:rsidRPr="00B05965" w14:paraId="24CF34A7" w14:textId="77777777" w:rsidTr="000925E7">
        <w:tc>
          <w:tcPr>
            <w:tcW w:w="696" w:type="pct"/>
            <w:vMerge/>
            <w:vAlign w:val="center"/>
          </w:tcPr>
          <w:p w14:paraId="4A3BBB1E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708657EB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652" w:type="pct"/>
          </w:tcPr>
          <w:p w14:paraId="6CE7D365" w14:textId="4D718463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609" w:type="pct"/>
          </w:tcPr>
          <w:p w14:paraId="14A5C1CE" w14:textId="0F65DF35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20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7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3608B5E8" w14:textId="7C7D774C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</w:tcPr>
          <w:p w14:paraId="0737565C" w14:textId="74568722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70F8A910" w14:textId="368B0C2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18</w:t>
            </w:r>
          </w:p>
        </w:tc>
        <w:tc>
          <w:tcPr>
            <w:tcW w:w="564" w:type="pct"/>
          </w:tcPr>
          <w:p w14:paraId="0E7ABA02" w14:textId="30D20A1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238</w:t>
            </w:r>
          </w:p>
        </w:tc>
        <w:tc>
          <w:tcPr>
            <w:tcW w:w="432" w:type="pct"/>
          </w:tcPr>
          <w:p w14:paraId="1FAC01D6" w14:textId="309EA948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8</w:t>
            </w:r>
          </w:p>
        </w:tc>
      </w:tr>
      <w:tr w:rsidR="000925E7" w:rsidRPr="00B05965" w14:paraId="04F45B42" w14:textId="77777777" w:rsidTr="000925E7">
        <w:tc>
          <w:tcPr>
            <w:tcW w:w="696" w:type="pct"/>
            <w:vMerge/>
            <w:tcBorders>
              <w:bottom w:val="single" w:sz="4" w:space="0" w:color="auto"/>
            </w:tcBorders>
            <w:vAlign w:val="center"/>
          </w:tcPr>
          <w:p w14:paraId="3C23B034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  <w:tcBorders>
              <w:bottom w:val="single" w:sz="4" w:space="0" w:color="auto"/>
            </w:tcBorders>
          </w:tcPr>
          <w:p w14:paraId="402B83F2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652" w:type="pct"/>
            <w:tcBorders>
              <w:bottom w:val="single" w:sz="4" w:space="0" w:color="auto"/>
            </w:tcBorders>
          </w:tcPr>
          <w:p w14:paraId="6071B893" w14:textId="70CC0DAA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6</w:t>
            </w: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05C2BB32" w14:textId="3F7274CC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5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87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1A940DD6" w14:textId="0F5EF8B0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352" w:type="pct"/>
            <w:tcBorders>
              <w:bottom w:val="single" w:sz="4" w:space="0" w:color="auto"/>
            </w:tcBorders>
          </w:tcPr>
          <w:p w14:paraId="3CE385B6" w14:textId="49771F59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bottom w:val="single" w:sz="4" w:space="0" w:color="auto"/>
            </w:tcBorders>
          </w:tcPr>
          <w:p w14:paraId="7F8D6F14" w14:textId="79FA87FF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38</w:t>
            </w:r>
          </w:p>
        </w:tc>
        <w:tc>
          <w:tcPr>
            <w:tcW w:w="564" w:type="pct"/>
            <w:tcBorders>
              <w:bottom w:val="single" w:sz="4" w:space="0" w:color="auto"/>
            </w:tcBorders>
          </w:tcPr>
          <w:p w14:paraId="6FEB5BE8" w14:textId="4726A0CA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.169</w:t>
            </w:r>
          </w:p>
        </w:tc>
        <w:tc>
          <w:tcPr>
            <w:tcW w:w="432" w:type="pct"/>
            <w:tcBorders>
              <w:bottom w:val="single" w:sz="4" w:space="0" w:color="auto"/>
            </w:tcBorders>
          </w:tcPr>
          <w:p w14:paraId="17ADE344" w14:textId="746DDEE6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4</w:t>
            </w:r>
          </w:p>
        </w:tc>
      </w:tr>
      <w:tr w:rsidR="000925E7" w:rsidRPr="00B05965" w14:paraId="640D3321" w14:textId="77777777" w:rsidTr="000925E7">
        <w:tc>
          <w:tcPr>
            <w:tcW w:w="696" w:type="pct"/>
            <w:vMerge w:val="restart"/>
            <w:tcBorders>
              <w:top w:val="single" w:sz="4" w:space="0" w:color="auto"/>
            </w:tcBorders>
            <w:vAlign w:val="center"/>
          </w:tcPr>
          <w:p w14:paraId="2D5DA541" w14:textId="09D9174D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SE vs PE</w:t>
            </w:r>
          </w:p>
        </w:tc>
        <w:tc>
          <w:tcPr>
            <w:tcW w:w="1043" w:type="pct"/>
            <w:tcBorders>
              <w:top w:val="single" w:sz="4" w:space="0" w:color="auto"/>
            </w:tcBorders>
          </w:tcPr>
          <w:p w14:paraId="7C9983E1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652" w:type="pct"/>
            <w:tcBorders>
              <w:top w:val="single" w:sz="4" w:space="0" w:color="auto"/>
            </w:tcBorders>
          </w:tcPr>
          <w:p w14:paraId="286543B4" w14:textId="31C896C1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41</w:t>
            </w:r>
          </w:p>
        </w:tc>
        <w:tc>
          <w:tcPr>
            <w:tcW w:w="609" w:type="pct"/>
            <w:tcBorders>
              <w:top w:val="single" w:sz="4" w:space="0" w:color="auto"/>
            </w:tcBorders>
          </w:tcPr>
          <w:p w14:paraId="4FE318B2" w14:textId="5164CA97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09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90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top w:val="single" w:sz="4" w:space="0" w:color="auto"/>
            </w:tcBorders>
          </w:tcPr>
          <w:p w14:paraId="5637495E" w14:textId="1B404CB5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  <w:tcBorders>
              <w:top w:val="single" w:sz="4" w:space="0" w:color="auto"/>
            </w:tcBorders>
          </w:tcPr>
          <w:p w14:paraId="220679C9" w14:textId="0CCB7407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top w:val="single" w:sz="4" w:space="0" w:color="auto"/>
            </w:tcBorders>
          </w:tcPr>
          <w:p w14:paraId="6D7AD74D" w14:textId="742EF3D3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62</w:t>
            </w:r>
          </w:p>
        </w:tc>
        <w:tc>
          <w:tcPr>
            <w:tcW w:w="564" w:type="pct"/>
            <w:tcBorders>
              <w:top w:val="single" w:sz="4" w:space="0" w:color="auto"/>
            </w:tcBorders>
          </w:tcPr>
          <w:p w14:paraId="1CA2A986" w14:textId="4B71CB0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106</w:t>
            </w:r>
          </w:p>
        </w:tc>
        <w:tc>
          <w:tcPr>
            <w:tcW w:w="432" w:type="pct"/>
            <w:tcBorders>
              <w:top w:val="single" w:sz="4" w:space="0" w:color="auto"/>
            </w:tcBorders>
          </w:tcPr>
          <w:p w14:paraId="7F0453BB" w14:textId="6EE8F0F1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8</w:t>
            </w:r>
          </w:p>
        </w:tc>
      </w:tr>
      <w:tr w:rsidR="000925E7" w:rsidRPr="00B05965" w14:paraId="68C031B8" w14:textId="77777777" w:rsidTr="000925E7">
        <w:tc>
          <w:tcPr>
            <w:tcW w:w="696" w:type="pct"/>
            <w:vMerge/>
          </w:tcPr>
          <w:p w14:paraId="696F5F1D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70A0CB7A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652" w:type="pct"/>
          </w:tcPr>
          <w:p w14:paraId="63AAEF65" w14:textId="373B1FB3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609" w:type="pct"/>
          </w:tcPr>
          <w:p w14:paraId="2FAEDB12" w14:textId="61A32C28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9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80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62171229" w14:textId="484CEA33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</w:tcPr>
          <w:p w14:paraId="2A2099D2" w14:textId="49C18CCE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3FB9C87C" w14:textId="2143925B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22</w:t>
            </w:r>
          </w:p>
        </w:tc>
        <w:tc>
          <w:tcPr>
            <w:tcW w:w="564" w:type="pct"/>
          </w:tcPr>
          <w:p w14:paraId="554D038E" w14:textId="5BCABB0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221</w:t>
            </w:r>
          </w:p>
        </w:tc>
        <w:tc>
          <w:tcPr>
            <w:tcW w:w="432" w:type="pct"/>
          </w:tcPr>
          <w:p w14:paraId="18A76451" w14:textId="373A6AA8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9</w:t>
            </w:r>
          </w:p>
        </w:tc>
      </w:tr>
      <w:tr w:rsidR="000925E7" w:rsidRPr="00B05965" w14:paraId="39A691DC" w14:textId="77777777" w:rsidTr="000925E7">
        <w:tc>
          <w:tcPr>
            <w:tcW w:w="696" w:type="pct"/>
            <w:vMerge/>
          </w:tcPr>
          <w:p w14:paraId="304045D3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2CC36B4C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652" w:type="pct"/>
          </w:tcPr>
          <w:p w14:paraId="5FF80C90" w14:textId="024F3C2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0</w:t>
            </w:r>
          </w:p>
        </w:tc>
        <w:tc>
          <w:tcPr>
            <w:tcW w:w="609" w:type="pct"/>
          </w:tcPr>
          <w:p w14:paraId="4A06D4DE" w14:textId="432799C7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32</w:t>
            </w:r>
            <w:r w:rsidRPr="00B05965">
              <w:rPr>
                <w:rFonts w:ascii="Cambria" w:hAnsi="Cambria"/>
                <w:sz w:val="20"/>
                <w:szCs w:val="20"/>
              </w:rPr>
              <w:t>, 0</w:t>
            </w:r>
            <w:r>
              <w:rPr>
                <w:rFonts w:ascii="Cambria" w:hAnsi="Cambria"/>
                <w:sz w:val="20"/>
                <w:szCs w:val="20"/>
              </w:rPr>
              <w:t>.71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0321195A" w14:textId="3852668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352" w:type="pct"/>
          </w:tcPr>
          <w:p w14:paraId="27D636DD" w14:textId="4C342F1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6003735C" w14:textId="08FF94B2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75</w:t>
            </w:r>
          </w:p>
        </w:tc>
        <w:tc>
          <w:tcPr>
            <w:tcW w:w="564" w:type="pct"/>
          </w:tcPr>
          <w:p w14:paraId="7F6D6E4E" w14:textId="662A4037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455</w:t>
            </w:r>
          </w:p>
        </w:tc>
        <w:tc>
          <w:tcPr>
            <w:tcW w:w="432" w:type="pct"/>
          </w:tcPr>
          <w:p w14:paraId="0407C894" w14:textId="64F11E4B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</w:tr>
      <w:tr w:rsidR="000925E7" w:rsidRPr="00B05965" w14:paraId="20CCAACD" w14:textId="77777777" w:rsidTr="000925E7">
        <w:tc>
          <w:tcPr>
            <w:tcW w:w="696" w:type="pct"/>
            <w:vMerge/>
            <w:tcBorders>
              <w:bottom w:val="single" w:sz="4" w:space="0" w:color="auto"/>
            </w:tcBorders>
          </w:tcPr>
          <w:p w14:paraId="46367253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  <w:tcBorders>
              <w:bottom w:val="single" w:sz="4" w:space="0" w:color="auto"/>
            </w:tcBorders>
          </w:tcPr>
          <w:p w14:paraId="31CCA5FB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652" w:type="pct"/>
            <w:tcBorders>
              <w:bottom w:val="single" w:sz="4" w:space="0" w:color="auto"/>
            </w:tcBorders>
          </w:tcPr>
          <w:p w14:paraId="13086122" w14:textId="59F8461F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43830BC0" w14:textId="7C39F32F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2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87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156699A6" w14:textId="4FF8367F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  <w:tcBorders>
              <w:bottom w:val="single" w:sz="4" w:space="0" w:color="auto"/>
            </w:tcBorders>
          </w:tcPr>
          <w:p w14:paraId="1C212111" w14:textId="004F8B12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bottom w:val="single" w:sz="4" w:space="0" w:color="auto"/>
            </w:tcBorders>
          </w:tcPr>
          <w:p w14:paraId="3DFE3FA6" w14:textId="0696D85B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49</w:t>
            </w:r>
          </w:p>
        </w:tc>
        <w:tc>
          <w:tcPr>
            <w:tcW w:w="564" w:type="pct"/>
            <w:tcBorders>
              <w:bottom w:val="single" w:sz="4" w:space="0" w:color="auto"/>
            </w:tcBorders>
          </w:tcPr>
          <w:p w14:paraId="5DDC9F2A" w14:textId="4E50E3EB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.137</w:t>
            </w:r>
          </w:p>
        </w:tc>
        <w:tc>
          <w:tcPr>
            <w:tcW w:w="432" w:type="pct"/>
            <w:tcBorders>
              <w:bottom w:val="single" w:sz="4" w:space="0" w:color="auto"/>
            </w:tcBorders>
          </w:tcPr>
          <w:p w14:paraId="01186AFA" w14:textId="29B01777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5</w:t>
            </w:r>
          </w:p>
        </w:tc>
      </w:tr>
    </w:tbl>
    <w:p w14:paraId="2891E7CB" w14:textId="19BCBE74" w:rsidR="00D27F77" w:rsidRPr="000B4DE2" w:rsidRDefault="009C2EA2" w:rsidP="000B4DE2">
      <w:pPr>
        <w:pStyle w:val="BlockText"/>
        <w:ind w:left="0"/>
        <w:rPr>
          <w:rFonts w:ascii="Cambria" w:hAnsi="Cambria"/>
        </w:rPr>
      </w:pPr>
      <w:r w:rsidRPr="00B05965">
        <w:rPr>
          <w:rFonts w:ascii="Cambria" w:hAnsi="Cambria"/>
          <w:i/>
          <w:iCs/>
        </w:rPr>
        <w:t xml:space="preserve">Note. </w:t>
      </w:r>
      <w:r w:rsidRPr="00B05965">
        <w:rPr>
          <w:rFonts w:ascii="Cambria" w:hAnsi="Cambria"/>
        </w:rPr>
        <w:t>PE = Pro-environmental framing, SE = self-enhancing framing</w:t>
      </w:r>
      <w:bookmarkStart w:id="3" w:name="_Hlk140582776"/>
      <w:bookmarkEnd w:id="2"/>
    </w:p>
    <w:p w14:paraId="0CCD2971" w14:textId="05B269CF" w:rsidR="00DD39DB" w:rsidRPr="000E2224" w:rsidRDefault="00DD39DB" w:rsidP="000E2224">
      <w:pPr>
        <w:ind w:left="720"/>
        <w:rPr>
          <w:rFonts w:ascii="Cambria" w:eastAsia="Cambria" w:hAnsi="Cambria" w:cs="Times New Roman"/>
          <w:b/>
          <w:bCs/>
        </w:rPr>
      </w:pPr>
      <w:r w:rsidRPr="000E2224">
        <w:rPr>
          <w:rFonts w:ascii="Cambria" w:eastAsia="Cambria" w:hAnsi="Cambria" w:cs="Times New Roman"/>
          <w:b/>
          <w:bCs/>
        </w:rPr>
        <w:t>&gt;&gt; Exploratory RQ2: Which combination of framing and norm condition produced the strongest reductions in consumer intentions compared to the control condition?</w:t>
      </w:r>
    </w:p>
    <w:p w14:paraId="1953172C" w14:textId="77777777" w:rsidR="00DD39DB" w:rsidRPr="00B05965" w:rsidRDefault="00DD39DB" w:rsidP="00DD39DB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1</w:t>
      </w:r>
    </w:p>
    <w:p w14:paraId="23ACB8F8" w14:textId="77865063" w:rsidR="00DD39DB" w:rsidRPr="00B05965" w:rsidRDefault="00DD39DB" w:rsidP="00DD39DB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ach Combination of Framing/Norm Condition Compared to the Control Framing/Control Norm Condition</w:t>
      </w:r>
    </w:p>
    <w:tbl>
      <w:tblPr>
        <w:tblStyle w:val="Table"/>
        <w:tblW w:w="5195" w:type="pct"/>
        <w:tblLayout w:type="fixed"/>
        <w:tblLook w:val="0020" w:firstRow="1" w:lastRow="0" w:firstColumn="0" w:lastColumn="0" w:noHBand="0" w:noVBand="0"/>
      </w:tblPr>
      <w:tblGrid>
        <w:gridCol w:w="2788"/>
        <w:gridCol w:w="1172"/>
        <w:gridCol w:w="1531"/>
        <w:gridCol w:w="630"/>
        <w:gridCol w:w="811"/>
        <w:gridCol w:w="722"/>
        <w:gridCol w:w="1079"/>
        <w:gridCol w:w="992"/>
      </w:tblGrid>
      <w:tr w:rsidR="000B4DE2" w:rsidRPr="00B05965" w14:paraId="093579C6" w14:textId="77777777" w:rsidTr="000B4D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33" w:type="pct"/>
            <w:tcBorders>
              <w:bottom w:val="single" w:sz="4" w:space="0" w:color="auto"/>
            </w:tcBorders>
          </w:tcPr>
          <w:p w14:paraId="3440CE99" w14:textId="54D483DC" w:rsidR="002603A7" w:rsidRPr="00B05965" w:rsidRDefault="000B4DE2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>
              <w:rPr>
                <w:rFonts w:ascii="Cambria" w:eastAsia="Cambria" w:hAnsi="Cambria" w:cs="Times New Roman"/>
                <w:sz w:val="22"/>
                <w:szCs w:val="22"/>
              </w:rPr>
              <w:t xml:space="preserve">Contrast of 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br/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/Norm Condition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s</w:t>
            </w:r>
          </w:p>
        </w:tc>
        <w:tc>
          <w:tcPr>
            <w:tcW w:w="602" w:type="pct"/>
            <w:tcBorders>
              <w:bottom w:val="single" w:sz="4" w:space="0" w:color="auto"/>
            </w:tcBorders>
          </w:tcPr>
          <w:p w14:paraId="35428884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787" w:type="pct"/>
            <w:tcBorders>
              <w:bottom w:val="single" w:sz="4" w:space="0" w:color="auto"/>
            </w:tcBorders>
          </w:tcPr>
          <w:p w14:paraId="547C0DFD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 xml:space="preserve">95%CI </w:t>
            </w:r>
          </w:p>
          <w:p w14:paraId="36317B2D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324" w:type="pct"/>
            <w:tcBorders>
              <w:bottom w:val="single" w:sz="4" w:space="0" w:color="auto"/>
            </w:tcBorders>
          </w:tcPr>
          <w:p w14:paraId="234F4624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417" w:type="pct"/>
            <w:tcBorders>
              <w:bottom w:val="single" w:sz="4" w:space="0" w:color="auto"/>
            </w:tcBorders>
          </w:tcPr>
          <w:p w14:paraId="33428FEC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</w:t>
            </w:r>
          </w:p>
        </w:tc>
        <w:tc>
          <w:tcPr>
            <w:tcW w:w="371" w:type="pct"/>
            <w:tcBorders>
              <w:bottom w:val="single" w:sz="4" w:space="0" w:color="auto"/>
            </w:tcBorders>
          </w:tcPr>
          <w:p w14:paraId="1B981718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555" w:type="pct"/>
            <w:tcBorders>
              <w:bottom w:val="single" w:sz="4" w:space="0" w:color="auto"/>
            </w:tcBorders>
          </w:tcPr>
          <w:p w14:paraId="7AE5F5B7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idak-adjusted p</w:t>
            </w:r>
          </w:p>
        </w:tc>
        <w:tc>
          <w:tcPr>
            <w:tcW w:w="510" w:type="pct"/>
            <w:tcBorders>
              <w:bottom w:val="single" w:sz="4" w:space="0" w:color="auto"/>
            </w:tcBorders>
          </w:tcPr>
          <w:p w14:paraId="631073C0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0B4DE2" w:rsidRPr="00B05965" w14:paraId="61ECB557" w14:textId="77777777" w:rsidTr="000B4DE2">
        <w:tc>
          <w:tcPr>
            <w:tcW w:w="1433" w:type="pct"/>
            <w:tcBorders>
              <w:top w:val="single" w:sz="4" w:space="0" w:color="auto"/>
            </w:tcBorders>
          </w:tcPr>
          <w:p w14:paraId="638D5F6B" w14:textId="0F708836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PE + Contro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  <w:tcBorders>
              <w:top w:val="single" w:sz="4" w:space="0" w:color="auto"/>
            </w:tcBorders>
          </w:tcPr>
          <w:p w14:paraId="41927871" w14:textId="78ED10E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787" w:type="pct"/>
            <w:tcBorders>
              <w:top w:val="single" w:sz="4" w:space="0" w:color="auto"/>
            </w:tcBorders>
          </w:tcPr>
          <w:p w14:paraId="2B236876" w14:textId="0501FB30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34, 0.66]</w:t>
            </w:r>
          </w:p>
        </w:tc>
        <w:tc>
          <w:tcPr>
            <w:tcW w:w="324" w:type="pct"/>
            <w:tcBorders>
              <w:top w:val="single" w:sz="4" w:space="0" w:color="auto"/>
            </w:tcBorders>
          </w:tcPr>
          <w:p w14:paraId="086B2F71" w14:textId="571A5E40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  <w:tcBorders>
              <w:top w:val="single" w:sz="4" w:space="0" w:color="auto"/>
            </w:tcBorders>
          </w:tcPr>
          <w:p w14:paraId="1307BAD9" w14:textId="299EA40E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  <w:tcBorders>
              <w:top w:val="single" w:sz="4" w:space="0" w:color="auto"/>
            </w:tcBorders>
          </w:tcPr>
          <w:p w14:paraId="2A97E489" w14:textId="460868A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1</w:t>
            </w:r>
          </w:p>
        </w:tc>
        <w:tc>
          <w:tcPr>
            <w:tcW w:w="555" w:type="pct"/>
            <w:tcBorders>
              <w:top w:val="single" w:sz="4" w:space="0" w:color="auto"/>
            </w:tcBorders>
          </w:tcPr>
          <w:p w14:paraId="17947DA3" w14:textId="15E4B7C5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89</w:t>
            </w:r>
          </w:p>
        </w:tc>
        <w:tc>
          <w:tcPr>
            <w:tcW w:w="510" w:type="pct"/>
            <w:tcBorders>
              <w:top w:val="single" w:sz="4" w:space="0" w:color="auto"/>
            </w:tcBorders>
          </w:tcPr>
          <w:p w14:paraId="36A48E1D" w14:textId="1D6D589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</w:tr>
      <w:tr w:rsidR="000B4DE2" w:rsidRPr="00B05965" w14:paraId="5CFA4D7A" w14:textId="77777777" w:rsidTr="000B4DE2">
        <w:tc>
          <w:tcPr>
            <w:tcW w:w="1433" w:type="pct"/>
          </w:tcPr>
          <w:p w14:paraId="50F5BD65" w14:textId="32CAF9AB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PE + Descriptive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7E6FB004" w14:textId="60734B73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787" w:type="pct"/>
          </w:tcPr>
          <w:p w14:paraId="1DC091FA" w14:textId="3312CC10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51, 0.49]</w:t>
            </w:r>
          </w:p>
        </w:tc>
        <w:tc>
          <w:tcPr>
            <w:tcW w:w="324" w:type="pct"/>
          </w:tcPr>
          <w:p w14:paraId="7FACD57F" w14:textId="4BA3B80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24875363" w14:textId="62D75A20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7696C651" w14:textId="7AA9744F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555" w:type="pct"/>
          </w:tcPr>
          <w:p w14:paraId="54084AD2" w14:textId="026ACE45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5D2B30C1" w14:textId="3A8E812F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</w:tr>
      <w:tr w:rsidR="000B4DE2" w:rsidRPr="00B05965" w14:paraId="66E2079F" w14:textId="77777777" w:rsidTr="000B4DE2">
        <w:tc>
          <w:tcPr>
            <w:tcW w:w="1433" w:type="pct"/>
          </w:tcPr>
          <w:p w14:paraId="097B3AB5" w14:textId="2F90ADD6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PE + Convention</w:t>
            </w:r>
            <w:r>
              <w:rPr>
                <w:rFonts w:ascii="Cambria" w:hAnsi="Cambria"/>
                <w:sz w:val="22"/>
                <w:szCs w:val="22"/>
              </w:rPr>
              <w:t xml:space="preserve"> vs Control</w:t>
            </w:r>
          </w:p>
        </w:tc>
        <w:tc>
          <w:tcPr>
            <w:tcW w:w="602" w:type="pct"/>
          </w:tcPr>
          <w:p w14:paraId="5787EF1E" w14:textId="39B6275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787" w:type="pct"/>
          </w:tcPr>
          <w:p w14:paraId="14ED490A" w14:textId="2CC616BF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39, 0.57]</w:t>
            </w:r>
          </w:p>
        </w:tc>
        <w:tc>
          <w:tcPr>
            <w:tcW w:w="324" w:type="pct"/>
          </w:tcPr>
          <w:p w14:paraId="6E17B0C3" w14:textId="51DFF01C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</w:t>
            </w:r>
          </w:p>
        </w:tc>
        <w:tc>
          <w:tcPr>
            <w:tcW w:w="417" w:type="pct"/>
          </w:tcPr>
          <w:p w14:paraId="1DE52885" w14:textId="170B544A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7B503D92" w14:textId="28AD66D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1</w:t>
            </w:r>
          </w:p>
        </w:tc>
        <w:tc>
          <w:tcPr>
            <w:tcW w:w="555" w:type="pct"/>
          </w:tcPr>
          <w:p w14:paraId="34B26F8C" w14:textId="5677EE6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3C6E19D6" w14:textId="56022E63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</w:tr>
      <w:tr w:rsidR="000B4DE2" w:rsidRPr="00B05965" w14:paraId="5635A587" w14:textId="77777777" w:rsidTr="000B4DE2">
        <w:tc>
          <w:tcPr>
            <w:tcW w:w="1433" w:type="pct"/>
          </w:tcPr>
          <w:p w14:paraId="084B59A6" w14:textId="5C96C89E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PE + Socia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4DBAE495" w14:textId="2C57FBFF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787" w:type="pct"/>
          </w:tcPr>
          <w:p w14:paraId="15E01993" w14:textId="27E3C78E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54, 0.48]</w:t>
            </w:r>
          </w:p>
        </w:tc>
        <w:tc>
          <w:tcPr>
            <w:tcW w:w="324" w:type="pct"/>
          </w:tcPr>
          <w:p w14:paraId="5141D007" w14:textId="1F4FE6CE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64D67C26" w14:textId="5756415B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1365B551" w14:textId="231615B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4</w:t>
            </w:r>
          </w:p>
        </w:tc>
        <w:tc>
          <w:tcPr>
            <w:tcW w:w="555" w:type="pct"/>
          </w:tcPr>
          <w:p w14:paraId="03943B22" w14:textId="5201CE3F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68AD2A1E" w14:textId="07FEC12B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</w:tr>
      <w:tr w:rsidR="000B4DE2" w:rsidRPr="00B05965" w14:paraId="4AF88C0B" w14:textId="77777777" w:rsidTr="000B4DE2">
        <w:tc>
          <w:tcPr>
            <w:tcW w:w="1433" w:type="pct"/>
          </w:tcPr>
          <w:p w14:paraId="49D8079E" w14:textId="1EB8111C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PE + Mora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7FA92484" w14:textId="197DB35E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787" w:type="pct"/>
          </w:tcPr>
          <w:p w14:paraId="16EAE048" w14:textId="4F337C89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56, 0.41]</w:t>
            </w:r>
          </w:p>
        </w:tc>
        <w:tc>
          <w:tcPr>
            <w:tcW w:w="324" w:type="pct"/>
          </w:tcPr>
          <w:p w14:paraId="4BAAD53D" w14:textId="214B6579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</w:t>
            </w:r>
          </w:p>
        </w:tc>
        <w:tc>
          <w:tcPr>
            <w:tcW w:w="417" w:type="pct"/>
          </w:tcPr>
          <w:p w14:paraId="73C37001" w14:textId="64808695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2BACD751" w14:textId="31B7E1B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42</w:t>
            </w:r>
          </w:p>
        </w:tc>
        <w:tc>
          <w:tcPr>
            <w:tcW w:w="555" w:type="pct"/>
          </w:tcPr>
          <w:p w14:paraId="74E4147F" w14:textId="2A5215CA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6CF34059" w14:textId="534540F9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</w:tr>
      <w:tr w:rsidR="000B4DE2" w:rsidRPr="00B05965" w14:paraId="179C33A5" w14:textId="77777777" w:rsidTr="000B4DE2">
        <w:tc>
          <w:tcPr>
            <w:tcW w:w="1433" w:type="pct"/>
          </w:tcPr>
          <w:p w14:paraId="3C21699F" w14:textId="294FC2D1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SE + Contro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68DDDA9E" w14:textId="4ED895E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1</w:t>
            </w:r>
          </w:p>
        </w:tc>
        <w:tc>
          <w:tcPr>
            <w:tcW w:w="787" w:type="pct"/>
          </w:tcPr>
          <w:p w14:paraId="2218C1C8" w14:textId="30F957C1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71, 0.28]</w:t>
            </w:r>
          </w:p>
        </w:tc>
        <w:tc>
          <w:tcPr>
            <w:tcW w:w="324" w:type="pct"/>
          </w:tcPr>
          <w:p w14:paraId="2ACEDC17" w14:textId="765BE0CE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5CDE2E4D" w14:textId="3DCC342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52A338E8" w14:textId="5DFA6735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21</w:t>
            </w:r>
          </w:p>
        </w:tc>
        <w:tc>
          <w:tcPr>
            <w:tcW w:w="555" w:type="pct"/>
          </w:tcPr>
          <w:p w14:paraId="384809D0" w14:textId="2A1AA420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24</w:t>
            </w:r>
          </w:p>
        </w:tc>
        <w:tc>
          <w:tcPr>
            <w:tcW w:w="510" w:type="pct"/>
          </w:tcPr>
          <w:p w14:paraId="3EAD40D0" w14:textId="22DA6CB2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</w:t>
            </w:r>
          </w:p>
        </w:tc>
      </w:tr>
      <w:tr w:rsidR="000B4DE2" w:rsidRPr="00B05965" w14:paraId="684FE0C8" w14:textId="77777777" w:rsidTr="000B4DE2">
        <w:tc>
          <w:tcPr>
            <w:tcW w:w="1433" w:type="pct"/>
          </w:tcPr>
          <w:p w14:paraId="5E7610BD" w14:textId="159CC278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SE + Descriptive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726D0DA8" w14:textId="03141A2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787" w:type="pct"/>
          </w:tcPr>
          <w:p w14:paraId="5CB1CE8E" w14:textId="32CB165F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46, 0.51]</w:t>
            </w:r>
          </w:p>
        </w:tc>
        <w:tc>
          <w:tcPr>
            <w:tcW w:w="324" w:type="pct"/>
          </w:tcPr>
          <w:p w14:paraId="2C4E066A" w14:textId="6A563351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</w:t>
            </w:r>
          </w:p>
        </w:tc>
        <w:tc>
          <w:tcPr>
            <w:tcW w:w="417" w:type="pct"/>
          </w:tcPr>
          <w:p w14:paraId="4858C867" w14:textId="07FBAD2E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110D0497" w14:textId="5D2F6FC3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555" w:type="pct"/>
          </w:tcPr>
          <w:p w14:paraId="34506B7C" w14:textId="5B172CE0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0C385635" w14:textId="1605FA87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</w:tr>
      <w:tr w:rsidR="000B4DE2" w:rsidRPr="00B05965" w14:paraId="4A6FC060" w14:textId="77777777" w:rsidTr="000B4DE2">
        <w:tc>
          <w:tcPr>
            <w:tcW w:w="1433" w:type="pct"/>
          </w:tcPr>
          <w:p w14:paraId="5B6F34F7" w14:textId="74D96512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SE + Convention</w:t>
            </w:r>
            <w:r>
              <w:rPr>
                <w:rFonts w:ascii="Cambria" w:hAnsi="Cambria"/>
                <w:sz w:val="22"/>
                <w:szCs w:val="22"/>
              </w:rPr>
              <w:t xml:space="preserve"> vs Control</w:t>
            </w:r>
          </w:p>
        </w:tc>
        <w:tc>
          <w:tcPr>
            <w:tcW w:w="602" w:type="pct"/>
          </w:tcPr>
          <w:p w14:paraId="544FDF8A" w14:textId="46BB2CB8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787" w:type="pct"/>
          </w:tcPr>
          <w:p w14:paraId="173F9BFC" w14:textId="4216E6A2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48, 0.52]</w:t>
            </w:r>
          </w:p>
        </w:tc>
        <w:tc>
          <w:tcPr>
            <w:tcW w:w="324" w:type="pct"/>
          </w:tcPr>
          <w:p w14:paraId="7E4FC6C5" w14:textId="7FDF7290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5589648F" w14:textId="3A3AFFA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12E3987F" w14:textId="046DFDD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555" w:type="pct"/>
          </w:tcPr>
          <w:p w14:paraId="6E29CD49" w14:textId="232171A2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54B54D9F" w14:textId="7E68B8CC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</w:tr>
      <w:tr w:rsidR="000B4DE2" w:rsidRPr="00B05965" w14:paraId="0C8FA54B" w14:textId="77777777" w:rsidTr="000B4DE2">
        <w:tc>
          <w:tcPr>
            <w:tcW w:w="1433" w:type="pct"/>
          </w:tcPr>
          <w:p w14:paraId="0875BB0F" w14:textId="5AF51F84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SE + Socia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2795D291" w14:textId="05D40D4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0</w:t>
            </w:r>
          </w:p>
        </w:tc>
        <w:tc>
          <w:tcPr>
            <w:tcW w:w="787" w:type="pct"/>
          </w:tcPr>
          <w:p w14:paraId="39BBCD48" w14:textId="24E6BE9F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72, 0.31]</w:t>
            </w:r>
          </w:p>
        </w:tc>
        <w:tc>
          <w:tcPr>
            <w:tcW w:w="324" w:type="pct"/>
          </w:tcPr>
          <w:p w14:paraId="74BF1D5E" w14:textId="0AAFCA9F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62D693A9" w14:textId="14FCDB01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5CEBA59E" w14:textId="436A736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11</w:t>
            </w:r>
          </w:p>
        </w:tc>
        <w:tc>
          <w:tcPr>
            <w:tcW w:w="555" w:type="pct"/>
          </w:tcPr>
          <w:p w14:paraId="6BD0329D" w14:textId="551108A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55</w:t>
            </w:r>
          </w:p>
        </w:tc>
        <w:tc>
          <w:tcPr>
            <w:tcW w:w="510" w:type="pct"/>
          </w:tcPr>
          <w:p w14:paraId="2D32AFD1" w14:textId="3088B325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</w:t>
            </w:r>
          </w:p>
        </w:tc>
      </w:tr>
      <w:tr w:rsidR="000B4DE2" w:rsidRPr="00B05965" w14:paraId="6D404A71" w14:textId="77777777" w:rsidTr="000B4DE2">
        <w:tc>
          <w:tcPr>
            <w:tcW w:w="1433" w:type="pct"/>
          </w:tcPr>
          <w:p w14:paraId="10EA0C11" w14:textId="508EF991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SE + Mora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7DDD97C0" w14:textId="60566858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787" w:type="pct"/>
          </w:tcPr>
          <w:p w14:paraId="3913AE11" w14:textId="2AADD6F3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57, 0.43]</w:t>
            </w:r>
          </w:p>
        </w:tc>
        <w:tc>
          <w:tcPr>
            <w:tcW w:w="324" w:type="pct"/>
          </w:tcPr>
          <w:p w14:paraId="43098BD5" w14:textId="65DA1F8A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6046330F" w14:textId="7BF8EB43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0021A7A3" w14:textId="17666C6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41</w:t>
            </w:r>
          </w:p>
        </w:tc>
        <w:tc>
          <w:tcPr>
            <w:tcW w:w="555" w:type="pct"/>
          </w:tcPr>
          <w:p w14:paraId="03BC9244" w14:textId="0986B0D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7443EF4D" w14:textId="074D5B0D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</w:tr>
    </w:tbl>
    <w:p w14:paraId="055141B9" w14:textId="2A9A9585" w:rsidR="00DD39DB" w:rsidRPr="000B4DE2" w:rsidRDefault="00DD39DB" w:rsidP="00DD39DB">
      <w:pPr>
        <w:pStyle w:val="BlockText"/>
        <w:ind w:left="0"/>
        <w:rPr>
          <w:rFonts w:ascii="Cambria" w:hAnsi="Cambria"/>
          <w:sz w:val="22"/>
          <w:szCs w:val="22"/>
        </w:rPr>
      </w:pPr>
      <w:r w:rsidRPr="000B4DE2">
        <w:rPr>
          <w:rFonts w:ascii="Cambria" w:hAnsi="Cambria"/>
          <w:i/>
          <w:iCs/>
          <w:sz w:val="22"/>
          <w:szCs w:val="22"/>
        </w:rPr>
        <w:t xml:space="preserve">Note. </w:t>
      </w:r>
      <w:r w:rsidRPr="000B4DE2">
        <w:rPr>
          <w:rFonts w:ascii="Cambria" w:hAnsi="Cambria"/>
          <w:sz w:val="22"/>
          <w:szCs w:val="22"/>
        </w:rPr>
        <w:t>PE = pro-environmental framing, SE = self-enhancing framing</w:t>
      </w:r>
      <w:r w:rsidR="002603A7" w:rsidRPr="000B4DE2">
        <w:rPr>
          <w:rFonts w:ascii="Cambria" w:hAnsi="Cambria"/>
          <w:sz w:val="22"/>
          <w:szCs w:val="22"/>
        </w:rPr>
        <w:t xml:space="preserve">, Sidak-adjusted </w:t>
      </w:r>
      <w:r w:rsidR="002603A7" w:rsidRPr="000B4DE2">
        <w:rPr>
          <w:rFonts w:ascii="Cambria" w:hAnsi="Cambria"/>
          <w:i/>
          <w:iCs/>
          <w:sz w:val="22"/>
          <w:szCs w:val="22"/>
        </w:rPr>
        <w:t>p</w:t>
      </w:r>
      <w:r w:rsidR="002603A7" w:rsidRPr="000B4DE2">
        <w:rPr>
          <w:rFonts w:ascii="Cambria" w:hAnsi="Cambria"/>
          <w:sz w:val="22"/>
          <w:szCs w:val="22"/>
        </w:rPr>
        <w:t>-values and 95%CIs reported</w:t>
      </w:r>
    </w:p>
    <w:bookmarkEnd w:id="3"/>
    <w:p w14:paraId="7D3BF1BF" w14:textId="3C01E622" w:rsidR="00EC7D2A" w:rsidRDefault="004C5955" w:rsidP="00C93EBB">
      <w:pPr>
        <w:pStyle w:val="BlockText"/>
        <w:rPr>
          <w:rFonts w:ascii="Cambria" w:hAnsi="Cambria"/>
          <w:b/>
          <w:bCs/>
        </w:rPr>
      </w:pPr>
      <w:r w:rsidRPr="00B05965">
        <w:rPr>
          <w:rFonts w:ascii="Cambria" w:hAnsi="Cambria"/>
        </w:rPr>
        <w:br w:type="column"/>
      </w:r>
      <w:r w:rsidR="00EC7D2A" w:rsidRPr="00B05965">
        <w:rPr>
          <w:rFonts w:ascii="Cambria" w:hAnsi="Cambria"/>
          <w:b/>
          <w:bCs/>
        </w:rPr>
        <w:lastRenderedPageBreak/>
        <w:t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p w14:paraId="1EAD39FC" w14:textId="1D133EC0" w:rsidR="005979D0" w:rsidRPr="00B05965" w:rsidRDefault="005979D0" w:rsidP="005979D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 xml:space="preserve">Table </w:t>
      </w:r>
      <w:r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#</w:t>
      </w:r>
    </w:p>
    <w:p w14:paraId="37359BF8" w14:textId="7458444C" w:rsidR="005979D0" w:rsidRPr="005979D0" w:rsidRDefault="005979D0" w:rsidP="005979D0">
      <w:pPr>
        <w:pStyle w:val="BodyText"/>
      </w:pP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stimated Marginal Means for Consumer Intentions at Low and High Biospheric Values Across Each Framing and Norm Condition</w:t>
      </w:r>
    </w:p>
    <w:tbl>
      <w:tblPr>
        <w:tblStyle w:val="Table"/>
        <w:tblW w:w="5243" w:type="pct"/>
        <w:tblLook w:val="0020" w:firstRow="1" w:lastRow="0" w:firstColumn="0" w:lastColumn="0" w:noHBand="0" w:noVBand="0"/>
      </w:tblPr>
      <w:tblGrid>
        <w:gridCol w:w="1145"/>
        <w:gridCol w:w="1566"/>
        <w:gridCol w:w="2244"/>
        <w:gridCol w:w="1258"/>
        <w:gridCol w:w="899"/>
        <w:gridCol w:w="813"/>
        <w:gridCol w:w="1890"/>
      </w:tblGrid>
      <w:tr w:rsidR="001B26C9" w:rsidRPr="00DF2D26" w14:paraId="33546745" w14:textId="77777777" w:rsidTr="00DF2D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3" w:type="pct"/>
            <w:tcBorders>
              <w:bottom w:val="single" w:sz="4" w:space="0" w:color="auto"/>
            </w:tcBorders>
          </w:tcPr>
          <w:p w14:paraId="4A4CDD54" w14:textId="77777777" w:rsidR="00697A49" w:rsidRPr="00DF2D26" w:rsidRDefault="00697A49" w:rsidP="00E94453">
            <w:pPr>
              <w:spacing w:before="36" w:after="36"/>
              <w:jc w:val="both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Framing Condition</w:t>
            </w:r>
          </w:p>
        </w:tc>
        <w:tc>
          <w:tcPr>
            <w:tcW w:w="798" w:type="pct"/>
            <w:tcBorders>
              <w:bottom w:val="single" w:sz="4" w:space="0" w:color="auto"/>
            </w:tcBorders>
          </w:tcPr>
          <w:p w14:paraId="3021E4C3" w14:textId="70552520" w:rsidR="00697A49" w:rsidRPr="00DF2D26" w:rsidRDefault="00697A49" w:rsidP="00E94453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Norm Condition</w:t>
            </w:r>
          </w:p>
        </w:tc>
        <w:tc>
          <w:tcPr>
            <w:tcW w:w="1143" w:type="pct"/>
            <w:tcBorders>
              <w:bottom w:val="single" w:sz="4" w:space="0" w:color="auto"/>
            </w:tcBorders>
          </w:tcPr>
          <w:p w14:paraId="1F51D12E" w14:textId="60F3403F" w:rsidR="00697A49" w:rsidRPr="00DF2D26" w:rsidRDefault="00697A49" w:rsidP="00697A4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Level of Values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48C4E32B" w14:textId="6EF4AAF1" w:rsidR="00697A49" w:rsidRPr="00DF2D26" w:rsidRDefault="00697A49" w:rsidP="00E9445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444BBF3D" w14:textId="45DB10B0" w:rsidR="00697A49" w:rsidRPr="00DF2D26" w:rsidRDefault="00697A49" w:rsidP="00E9445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28F4601A" w14:textId="77777777" w:rsidR="00697A49" w:rsidRPr="00DF2D26" w:rsidRDefault="00697A49" w:rsidP="00E9445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42179039" w14:textId="57402D53" w:rsidR="00697A49" w:rsidRPr="00DF2D26" w:rsidRDefault="00697A49" w:rsidP="00E9445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95%CI EM Mean</w:t>
            </w:r>
          </w:p>
        </w:tc>
      </w:tr>
      <w:tr w:rsidR="001B26C9" w:rsidRPr="00DF2D26" w14:paraId="04033C24" w14:textId="77777777" w:rsidTr="00DF2D26">
        <w:tc>
          <w:tcPr>
            <w:tcW w:w="583" w:type="pct"/>
            <w:vMerge w:val="restart"/>
            <w:tcBorders>
              <w:top w:val="single" w:sz="4" w:space="0" w:color="auto"/>
            </w:tcBorders>
            <w:vAlign w:val="center"/>
          </w:tcPr>
          <w:p w14:paraId="480A9F2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trol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5A877F64" w14:textId="0D4FD060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tro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1B2F0755" w14:textId="44BB0052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7638FFD9" w14:textId="678104C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89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3BC1BFA" w14:textId="3F40837A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6289E7E9" w14:textId="1BFA298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5F92C849" w14:textId="24BFE70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,50, 4.28]</w:t>
            </w:r>
          </w:p>
        </w:tc>
      </w:tr>
      <w:tr w:rsidR="001B26C9" w:rsidRPr="00DF2D26" w14:paraId="5C74AE63" w14:textId="77777777" w:rsidTr="00DF2D26">
        <w:tc>
          <w:tcPr>
            <w:tcW w:w="583" w:type="pct"/>
            <w:vMerge/>
          </w:tcPr>
          <w:p w14:paraId="0B26EE13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6F87FCD5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4EFB5E7B" w14:textId="7328400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1C646C21" w14:textId="4C30E68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5.01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5394E07D" w14:textId="0B07DD26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11750596" w14:textId="47BBBF1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51640DBA" w14:textId="064FE21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62, 5.40]</w:t>
            </w:r>
          </w:p>
        </w:tc>
      </w:tr>
      <w:tr w:rsidR="001B26C9" w:rsidRPr="00DF2D26" w14:paraId="3BB897B1" w14:textId="77777777" w:rsidTr="00DF2D26">
        <w:tc>
          <w:tcPr>
            <w:tcW w:w="583" w:type="pct"/>
            <w:vMerge/>
          </w:tcPr>
          <w:p w14:paraId="0352FAF0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21717D0A" w14:textId="52605AB9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Descriptive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19D6B6CA" w14:textId="672EE071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5D2F18CE" w14:textId="3975802E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83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72D7843A" w14:textId="6BC33FA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50F8ACC4" w14:textId="3C6E96F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6F08B33E" w14:textId="5D51687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37, 4.29]</w:t>
            </w:r>
          </w:p>
        </w:tc>
      </w:tr>
      <w:tr w:rsidR="001B26C9" w:rsidRPr="00DF2D26" w14:paraId="5AE0FE34" w14:textId="77777777" w:rsidTr="00DF2D26">
        <w:tc>
          <w:tcPr>
            <w:tcW w:w="583" w:type="pct"/>
            <w:vMerge/>
          </w:tcPr>
          <w:p w14:paraId="33A02C9B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22DBFED7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6CCC5159" w14:textId="22F22111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7559BBF7" w14:textId="2EBA0B3E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75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0E8CDDA8" w14:textId="324E110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4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4D20314D" w14:textId="77EF382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67102472" w14:textId="6840D4C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29, 5.22]</w:t>
            </w:r>
          </w:p>
        </w:tc>
      </w:tr>
      <w:tr w:rsidR="001B26C9" w:rsidRPr="00DF2D26" w14:paraId="7740ABAC" w14:textId="77777777" w:rsidTr="00DF2D26">
        <w:tc>
          <w:tcPr>
            <w:tcW w:w="583" w:type="pct"/>
            <w:vMerge/>
          </w:tcPr>
          <w:p w14:paraId="048508A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7EA8C600" w14:textId="2E87CD04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vention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2BC0F313" w14:textId="62A1F90A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2439EA29" w14:textId="0B963ED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68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5CD8DA98" w14:textId="1DF629A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2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0646DFCD" w14:textId="07A9D50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68046222" w14:textId="5F4EFB13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25, 4.10]</w:t>
            </w:r>
          </w:p>
        </w:tc>
      </w:tr>
      <w:tr w:rsidR="001B26C9" w:rsidRPr="00DF2D26" w14:paraId="3CF0367A" w14:textId="77777777" w:rsidTr="00DF2D26">
        <w:tc>
          <w:tcPr>
            <w:tcW w:w="583" w:type="pct"/>
            <w:vMerge/>
          </w:tcPr>
          <w:p w14:paraId="0706CBFD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2ACC6EF8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7FC9F38F" w14:textId="5DD78644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0191C27E" w14:textId="73CDF40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b/>
                <w:bCs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5.32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4FDF13E5" w14:textId="3F18D83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4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3C0B13E8" w14:textId="372A834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100776D0" w14:textId="6A3E03A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85, 5.80]</w:t>
            </w:r>
          </w:p>
        </w:tc>
      </w:tr>
      <w:tr w:rsidR="001B26C9" w:rsidRPr="00DF2D26" w14:paraId="0E64935C" w14:textId="77777777" w:rsidTr="00DF2D26">
        <w:tc>
          <w:tcPr>
            <w:tcW w:w="583" w:type="pct"/>
            <w:vMerge/>
          </w:tcPr>
          <w:p w14:paraId="6666C687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0FDB0B94" w14:textId="0BAD47EC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Soci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6157DAC5" w14:textId="7FC7046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0270A5A4" w14:textId="566AB19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12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368F3189" w14:textId="562ACAA9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2E6C2E03" w14:textId="42AD9E1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072E0063" w14:textId="516D747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73, 4.51]</w:t>
            </w:r>
          </w:p>
        </w:tc>
      </w:tr>
      <w:tr w:rsidR="001B26C9" w:rsidRPr="00DF2D26" w14:paraId="65328814" w14:textId="77777777" w:rsidTr="00DF2D26">
        <w:tc>
          <w:tcPr>
            <w:tcW w:w="583" w:type="pct"/>
            <w:vMerge/>
          </w:tcPr>
          <w:p w14:paraId="4375DA75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1B4A908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16972C3D" w14:textId="6B990BF4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4088E58B" w14:textId="5C880C4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b/>
                <w:bCs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20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5EDAE6FA" w14:textId="6A4ACA5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0EDBEABA" w14:textId="524061D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25C8963F" w14:textId="0D6CADB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80, 4.60]</w:t>
            </w:r>
          </w:p>
        </w:tc>
      </w:tr>
      <w:tr w:rsidR="001B26C9" w:rsidRPr="00DF2D26" w14:paraId="3A732C4C" w14:textId="77777777" w:rsidTr="00DF2D26">
        <w:trPr>
          <w:trHeight w:val="180"/>
        </w:trPr>
        <w:tc>
          <w:tcPr>
            <w:tcW w:w="583" w:type="pct"/>
            <w:vMerge/>
          </w:tcPr>
          <w:p w14:paraId="2DE2E60D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74A04907" w14:textId="67B0A26D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Mor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441E763F" w14:textId="5DA59BC9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5FAB2D85" w14:textId="6F70B634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31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44FE30F7" w14:textId="520ADE4D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32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66A951EA" w14:textId="05FF2218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08B86437" w14:textId="000DEB43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[3.69, 4.93]</w:t>
            </w:r>
          </w:p>
        </w:tc>
      </w:tr>
      <w:tr w:rsidR="00DF2D26" w:rsidRPr="00DF2D26" w14:paraId="11C6EE12" w14:textId="77777777" w:rsidTr="00DF2D26">
        <w:trPr>
          <w:trHeight w:val="180"/>
        </w:trPr>
        <w:tc>
          <w:tcPr>
            <w:tcW w:w="583" w:type="pct"/>
            <w:vMerge/>
            <w:tcBorders>
              <w:bottom w:val="single" w:sz="4" w:space="0" w:color="auto"/>
            </w:tcBorders>
          </w:tcPr>
          <w:p w14:paraId="1CC8545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4C5757D4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4DD146E4" w14:textId="4C17DD2F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709981BA" w14:textId="1817CAEE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15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01D5F83D" w14:textId="63D0DA62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08A0E992" w14:textId="5E56DE35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202D3C5E" w14:textId="11BF8EA9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[3.70, 4.60]</w:t>
            </w:r>
          </w:p>
        </w:tc>
      </w:tr>
      <w:tr w:rsidR="001B26C9" w:rsidRPr="00DF2D26" w14:paraId="7CBE1629" w14:textId="77777777" w:rsidTr="00DF2D26">
        <w:trPr>
          <w:trHeight w:val="365"/>
        </w:trPr>
        <w:tc>
          <w:tcPr>
            <w:tcW w:w="583" w:type="pct"/>
            <w:vMerge w:val="restart"/>
            <w:tcBorders>
              <w:top w:val="single" w:sz="4" w:space="0" w:color="auto"/>
            </w:tcBorders>
            <w:vAlign w:val="center"/>
          </w:tcPr>
          <w:p w14:paraId="5E9B476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PE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060EEF9F" w14:textId="506C1832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tro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60B58E5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7C5DEA28" w14:textId="6A2E603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34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39ECFDBD" w14:textId="102D40E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53CF0337" w14:textId="332060A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47BB40BA" w14:textId="559920B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97, 4.72]</w:t>
            </w:r>
          </w:p>
        </w:tc>
      </w:tr>
      <w:tr w:rsidR="001B26C9" w:rsidRPr="00DF2D26" w14:paraId="22CF3417" w14:textId="77777777" w:rsidTr="00DF2D26">
        <w:trPr>
          <w:trHeight w:val="364"/>
        </w:trPr>
        <w:tc>
          <w:tcPr>
            <w:tcW w:w="583" w:type="pct"/>
            <w:vMerge/>
            <w:vAlign w:val="center"/>
          </w:tcPr>
          <w:p w14:paraId="2365175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783CFC34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56A45F69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7AED172F" w14:textId="262575F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88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749F5052" w14:textId="062C75AE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1ED94982" w14:textId="72AB56F8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10E5D37A" w14:textId="7D834729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46, 5.30]</w:t>
            </w:r>
          </w:p>
        </w:tc>
      </w:tr>
      <w:tr w:rsidR="001B26C9" w:rsidRPr="00DF2D26" w14:paraId="7358445D" w14:textId="77777777" w:rsidTr="00DF2D26">
        <w:trPr>
          <w:trHeight w:val="365"/>
        </w:trPr>
        <w:tc>
          <w:tcPr>
            <w:tcW w:w="583" w:type="pct"/>
            <w:vMerge/>
            <w:vAlign w:val="center"/>
          </w:tcPr>
          <w:p w14:paraId="020E251C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73B252F9" w14:textId="54C0DDE0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Descriptive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1B261652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1F32F593" w14:textId="2A6C282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27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103BB35" w14:textId="124E1E51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07319994" w14:textId="59EDC65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14DD7486" w14:textId="0BD07FE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88, 4.66]</w:t>
            </w:r>
          </w:p>
        </w:tc>
      </w:tr>
      <w:tr w:rsidR="001B26C9" w:rsidRPr="00DF2D26" w14:paraId="2A695703" w14:textId="77777777" w:rsidTr="00DF2D26">
        <w:trPr>
          <w:trHeight w:val="364"/>
        </w:trPr>
        <w:tc>
          <w:tcPr>
            <w:tcW w:w="583" w:type="pct"/>
            <w:vMerge/>
            <w:vAlign w:val="center"/>
          </w:tcPr>
          <w:p w14:paraId="1C4386FE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659E84A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0D5303D6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44C6D912" w14:textId="4B60CB13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62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1B826773" w14:textId="5B5B7CD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74C76D6F" w14:textId="5FD0C48E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21BE202E" w14:textId="724C77E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21, 5.02]</w:t>
            </w:r>
          </w:p>
        </w:tc>
      </w:tr>
      <w:tr w:rsidR="001B26C9" w:rsidRPr="00DF2D26" w14:paraId="504D8DC5" w14:textId="77777777" w:rsidTr="00DF2D26">
        <w:trPr>
          <w:trHeight w:val="365"/>
        </w:trPr>
        <w:tc>
          <w:tcPr>
            <w:tcW w:w="583" w:type="pct"/>
            <w:vMerge/>
            <w:vAlign w:val="center"/>
          </w:tcPr>
          <w:p w14:paraId="263BC7A3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5E667EDF" w14:textId="303C75B9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vention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1D1E15DE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2639ABDC" w14:textId="47491C43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86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D82D1F8" w14:textId="5ACE1BDE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6EBDCFA9" w14:textId="300FF236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02D48BEC" w14:textId="4E12C36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46, 4.26]</w:t>
            </w:r>
          </w:p>
        </w:tc>
      </w:tr>
      <w:tr w:rsidR="001B26C9" w:rsidRPr="00DF2D26" w14:paraId="65ECF6BC" w14:textId="77777777" w:rsidTr="00DF2D26">
        <w:trPr>
          <w:trHeight w:val="364"/>
        </w:trPr>
        <w:tc>
          <w:tcPr>
            <w:tcW w:w="583" w:type="pct"/>
            <w:vMerge/>
            <w:vAlign w:val="center"/>
          </w:tcPr>
          <w:p w14:paraId="4A449482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4402262E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217F7C38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32CD2B17" w14:textId="31A0CCD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5.21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03FAD46C" w14:textId="00DF1513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48B3D627" w14:textId="0938198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362B625F" w14:textId="18A8EE5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83, 5.60]</w:t>
            </w:r>
          </w:p>
        </w:tc>
      </w:tr>
      <w:tr w:rsidR="001B26C9" w:rsidRPr="00DF2D26" w14:paraId="5F14F8EB" w14:textId="77777777" w:rsidTr="00DF2D26">
        <w:trPr>
          <w:trHeight w:val="365"/>
        </w:trPr>
        <w:tc>
          <w:tcPr>
            <w:tcW w:w="583" w:type="pct"/>
            <w:vMerge/>
            <w:vAlign w:val="center"/>
          </w:tcPr>
          <w:p w14:paraId="4EC2712C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147C8DE3" w14:textId="49C7B56E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Soci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95BFC55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28EC0B91" w14:textId="347A013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07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284867B" w14:textId="478E343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3127D721" w14:textId="3574E3AA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6074DA8A" w14:textId="63A5750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72, 4.42]</w:t>
            </w:r>
          </w:p>
        </w:tc>
      </w:tr>
      <w:tr w:rsidR="001B26C9" w:rsidRPr="00DF2D26" w14:paraId="7BFFDEE9" w14:textId="77777777" w:rsidTr="00DF2D26">
        <w:trPr>
          <w:trHeight w:val="364"/>
        </w:trPr>
        <w:tc>
          <w:tcPr>
            <w:tcW w:w="583" w:type="pct"/>
            <w:vMerge/>
            <w:vAlign w:val="center"/>
          </w:tcPr>
          <w:p w14:paraId="429E4383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4C90C0E5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6844F5E5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389A30D4" w14:textId="3164E5C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77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0E4FF84E" w14:textId="06CFC36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2CF58029" w14:textId="6B893F61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614264BB" w14:textId="13DEA69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36, 5.19]</w:t>
            </w:r>
          </w:p>
        </w:tc>
      </w:tr>
      <w:tr w:rsidR="001B26C9" w:rsidRPr="00DF2D26" w14:paraId="0C41B764" w14:textId="77777777" w:rsidTr="00DF2D26">
        <w:trPr>
          <w:trHeight w:val="180"/>
        </w:trPr>
        <w:tc>
          <w:tcPr>
            <w:tcW w:w="583" w:type="pct"/>
            <w:vMerge/>
            <w:vAlign w:val="center"/>
          </w:tcPr>
          <w:p w14:paraId="1089EAA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15FB8CF1" w14:textId="0D881AB3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Mor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6E5ABA96" w14:textId="2F1D4472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29B4FFCF" w14:textId="544F1E41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85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1ADCA950" w14:textId="7A4887B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1E581218" w14:textId="4B8B6B18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33BAE6C1" w14:textId="4D4F8BC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47, 4.22]</w:t>
            </w:r>
          </w:p>
        </w:tc>
      </w:tr>
      <w:tr w:rsidR="001B26C9" w:rsidRPr="00DF2D26" w14:paraId="2351A09D" w14:textId="77777777" w:rsidTr="00DF2D26">
        <w:trPr>
          <w:trHeight w:val="180"/>
        </w:trPr>
        <w:tc>
          <w:tcPr>
            <w:tcW w:w="583" w:type="pct"/>
            <w:vMerge/>
            <w:tcBorders>
              <w:bottom w:val="single" w:sz="4" w:space="0" w:color="auto"/>
            </w:tcBorders>
            <w:vAlign w:val="center"/>
          </w:tcPr>
          <w:p w14:paraId="7B8F3180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3F6AF2B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04EE09A9" w14:textId="10D7A175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3AF54E32" w14:textId="7C9D4709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91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0A589494" w14:textId="38BB139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0348A53F" w14:textId="7BEC44E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14F80D33" w14:textId="14295CA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54, 5.28]</w:t>
            </w:r>
          </w:p>
        </w:tc>
      </w:tr>
      <w:tr w:rsidR="001B26C9" w:rsidRPr="00DF2D26" w14:paraId="06239F2F" w14:textId="77777777" w:rsidTr="00DF2D26">
        <w:trPr>
          <w:trHeight w:val="365"/>
        </w:trPr>
        <w:tc>
          <w:tcPr>
            <w:tcW w:w="583" w:type="pct"/>
            <w:vMerge w:val="restart"/>
            <w:tcBorders>
              <w:top w:val="single" w:sz="4" w:space="0" w:color="auto"/>
            </w:tcBorders>
            <w:vAlign w:val="center"/>
          </w:tcPr>
          <w:p w14:paraId="22177D25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SE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7A28A883" w14:textId="0B19E2E8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tro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4D5B303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154132AA" w14:textId="4E5BAC4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74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1415C8F" w14:textId="2DEC8A8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2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43888149" w14:textId="668AAD5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66D4B538" w14:textId="6DDD1DC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31, 4.17]</w:t>
            </w:r>
          </w:p>
        </w:tc>
      </w:tr>
      <w:tr w:rsidR="001B26C9" w:rsidRPr="00DF2D26" w14:paraId="007F02A9" w14:textId="77777777" w:rsidTr="00DF2D26">
        <w:trPr>
          <w:trHeight w:val="364"/>
        </w:trPr>
        <w:tc>
          <w:tcPr>
            <w:tcW w:w="583" w:type="pct"/>
            <w:vMerge/>
            <w:vAlign w:val="center"/>
          </w:tcPr>
          <w:p w14:paraId="1F9E873F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1FB7461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5507CD45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275ABAC4" w14:textId="6F2C969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73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5EBBBDDA" w14:textId="1C990BE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636F4D6D" w14:textId="366B2F1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3FFA4AC1" w14:textId="3F4A011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28, 5.18]</w:t>
            </w:r>
          </w:p>
        </w:tc>
      </w:tr>
      <w:tr w:rsidR="001B26C9" w:rsidRPr="00DF2D26" w14:paraId="23FD1C07" w14:textId="77777777" w:rsidTr="00DF2D26">
        <w:trPr>
          <w:trHeight w:val="365"/>
        </w:trPr>
        <w:tc>
          <w:tcPr>
            <w:tcW w:w="583" w:type="pct"/>
            <w:vMerge/>
          </w:tcPr>
          <w:p w14:paraId="2395BEC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42C4804E" w14:textId="7A0A7C74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Descriptive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77B1588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17F5AE78" w14:textId="5BD2A92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20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4732DD94" w14:textId="3BB11B4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056B4226" w14:textId="1471782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7ED554F0" w14:textId="4538DC6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75, 4.64]</w:t>
            </w:r>
          </w:p>
        </w:tc>
      </w:tr>
      <w:tr w:rsidR="001B26C9" w:rsidRPr="00DF2D26" w14:paraId="6B8535A3" w14:textId="77777777" w:rsidTr="00DF2D26">
        <w:trPr>
          <w:trHeight w:val="364"/>
        </w:trPr>
        <w:tc>
          <w:tcPr>
            <w:tcW w:w="583" w:type="pct"/>
            <w:vMerge/>
          </w:tcPr>
          <w:p w14:paraId="4028F7B5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7EB3B94F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4FD914BE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55FD9F67" w14:textId="3057988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75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7DD91F36" w14:textId="2B842E4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0D8F50EF" w14:textId="08EFC6C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4E208D1B" w14:textId="3ACA6C6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34, 5.16]</w:t>
            </w:r>
          </w:p>
        </w:tc>
      </w:tr>
      <w:tr w:rsidR="001B26C9" w:rsidRPr="00DF2D26" w14:paraId="5F75FED0" w14:textId="77777777" w:rsidTr="00DF2D26">
        <w:trPr>
          <w:trHeight w:val="350"/>
        </w:trPr>
        <w:tc>
          <w:tcPr>
            <w:tcW w:w="583" w:type="pct"/>
            <w:vMerge/>
          </w:tcPr>
          <w:p w14:paraId="70679923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516AB558" w14:textId="0A5784A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vention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5BBE4E3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14488BDE" w14:textId="32552CD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15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3E2A8E5A" w14:textId="08A5ADE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2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01A3F036" w14:textId="570CB461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0942EF1C" w14:textId="2E14ECE3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72, 4.58]</w:t>
            </w:r>
          </w:p>
        </w:tc>
      </w:tr>
      <w:tr w:rsidR="001B26C9" w:rsidRPr="00DF2D26" w14:paraId="2E1BB31F" w14:textId="77777777" w:rsidTr="00DF2D26">
        <w:trPr>
          <w:trHeight w:val="89"/>
        </w:trPr>
        <w:tc>
          <w:tcPr>
            <w:tcW w:w="583" w:type="pct"/>
            <w:vMerge/>
          </w:tcPr>
          <w:p w14:paraId="4CBD4867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148F8544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60F8401E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2EC0A481" w14:textId="7B02B061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79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2F73A807" w14:textId="31357CB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0301F31B" w14:textId="6BFF301B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7CD80F1F" w14:textId="078AC15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34, 5.23]</w:t>
            </w:r>
          </w:p>
        </w:tc>
      </w:tr>
      <w:tr w:rsidR="001B26C9" w:rsidRPr="00DF2D26" w14:paraId="53F2EBCC" w14:textId="77777777" w:rsidTr="00DF2D26">
        <w:trPr>
          <w:trHeight w:val="365"/>
        </w:trPr>
        <w:tc>
          <w:tcPr>
            <w:tcW w:w="583" w:type="pct"/>
            <w:vMerge/>
          </w:tcPr>
          <w:p w14:paraId="77B37B28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3B88B800" w14:textId="480F18CE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Soci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707A541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4B5B6C81" w14:textId="4256F49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87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D5E6C0E" w14:textId="1CF2186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4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7A640ABB" w14:textId="0E9EEF3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6AFCAA3B" w14:textId="64D41C9B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41, 4.33]</w:t>
            </w:r>
          </w:p>
        </w:tc>
      </w:tr>
      <w:tr w:rsidR="001B26C9" w:rsidRPr="00DF2D26" w14:paraId="4EDB9901" w14:textId="77777777" w:rsidTr="00DF2D26">
        <w:trPr>
          <w:trHeight w:val="364"/>
        </w:trPr>
        <w:tc>
          <w:tcPr>
            <w:tcW w:w="583" w:type="pct"/>
            <w:vMerge/>
          </w:tcPr>
          <w:p w14:paraId="294CD092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02EA344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6DE35277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44DF898E" w14:textId="417D61A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62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4EACF3C3" w14:textId="0218E68B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6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5C105E40" w14:textId="10511AE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7AFC91FE" w14:textId="5BE17D3A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11, 5.13]</w:t>
            </w:r>
          </w:p>
        </w:tc>
      </w:tr>
      <w:tr w:rsidR="001B26C9" w:rsidRPr="00DF2D26" w14:paraId="74B37586" w14:textId="77777777" w:rsidTr="00DF2D26">
        <w:trPr>
          <w:trHeight w:val="180"/>
        </w:trPr>
        <w:tc>
          <w:tcPr>
            <w:tcW w:w="583" w:type="pct"/>
            <w:vMerge/>
          </w:tcPr>
          <w:p w14:paraId="4A53ED6A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10C7E66F" w14:textId="063765BD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Mor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5FDFEB84" w14:textId="5BBD4308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2C5B13D3" w14:textId="1A49E92A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26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51301B7D" w14:textId="2082B724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6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3D9B6B11" w14:textId="51B8B379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0E675128" w14:textId="3C75D744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[3.75, 4.78]</w:t>
            </w:r>
          </w:p>
        </w:tc>
      </w:tr>
      <w:tr w:rsidR="001B26C9" w:rsidRPr="00DF2D26" w14:paraId="6E537079" w14:textId="77777777" w:rsidTr="00DF2D26">
        <w:trPr>
          <w:trHeight w:val="180"/>
        </w:trPr>
        <w:tc>
          <w:tcPr>
            <w:tcW w:w="583" w:type="pct"/>
            <w:vMerge/>
          </w:tcPr>
          <w:p w14:paraId="3337AA10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</w:tcPr>
          <w:p w14:paraId="7984004D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vAlign w:val="center"/>
          </w:tcPr>
          <w:p w14:paraId="580C77AB" w14:textId="06C178E1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</w:tcPr>
          <w:p w14:paraId="7157B1F6" w14:textId="633D2F4D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49</w:t>
            </w:r>
          </w:p>
        </w:tc>
        <w:tc>
          <w:tcPr>
            <w:tcW w:w="458" w:type="pct"/>
          </w:tcPr>
          <w:p w14:paraId="2AD4B48C" w14:textId="3D4C983B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</w:tcPr>
          <w:p w14:paraId="3D1F2C09" w14:textId="3E78E18E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</w:tcPr>
          <w:p w14:paraId="6FE9328D" w14:textId="6E794203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07, 4.91]</w:t>
            </w:r>
          </w:p>
        </w:tc>
      </w:tr>
    </w:tbl>
    <w:p w14:paraId="0E301A4A" w14:textId="77777777" w:rsidR="00E10266" w:rsidRPr="00B05965" w:rsidRDefault="00E10266" w:rsidP="003C4C7C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3B6A0084" w14:textId="77777777" w:rsidR="00384360" w:rsidRPr="00B05965" w:rsidRDefault="00384360" w:rsidP="0084763B">
      <w:pPr>
        <w:rPr>
          <w:rFonts w:ascii="Cambria" w:eastAsia="Cambria" w:hAnsi="Cambria" w:cs="Times New Roman"/>
          <w:sz w:val="24"/>
          <w:szCs w:val="24"/>
        </w:rPr>
      </w:pPr>
    </w:p>
    <w:p w14:paraId="5685C4AB" w14:textId="071F02D4" w:rsidR="00687F08" w:rsidRPr="00B05965" w:rsidRDefault="00687F08" w:rsidP="00687F08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0834209F" w14:textId="77777777" w:rsidR="005979D0" w:rsidRPr="00B05965" w:rsidRDefault="005979D0" w:rsidP="005979D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 xml:space="preserve">Table </w:t>
      </w:r>
      <w:r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#</w:t>
      </w:r>
    </w:p>
    <w:p w14:paraId="78A4C739" w14:textId="1D19C2F3" w:rsidR="005979D0" w:rsidRDefault="005979D0" w:rsidP="005979D0">
      <w:pP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ffect of Each Norm Condition at Low and High Biospheric Values</w:t>
      </w:r>
      <w:r w:rsidR="001A1710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Across Framing Conditions</w:t>
      </w:r>
    </w:p>
    <w:tbl>
      <w:tblPr>
        <w:tblStyle w:val="Table"/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4"/>
        <w:gridCol w:w="1639"/>
        <w:gridCol w:w="2178"/>
        <w:gridCol w:w="1066"/>
        <w:gridCol w:w="1362"/>
        <w:gridCol w:w="644"/>
        <w:gridCol w:w="703"/>
        <w:gridCol w:w="761"/>
        <w:gridCol w:w="747"/>
        <w:gridCol w:w="911"/>
      </w:tblGrid>
      <w:tr w:rsidR="007661A7" w:rsidRPr="007661A7" w14:paraId="74D1F4B5" w14:textId="5009BB26" w:rsidTr="007661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FB6C24" w14:textId="7ECD8745" w:rsidR="00405A03" w:rsidRPr="007661A7" w:rsidRDefault="00405A03" w:rsidP="00E9445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Framing Condition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4D2180" w14:textId="41677B18" w:rsidR="00405A03" w:rsidRPr="007661A7" w:rsidRDefault="00405A03" w:rsidP="00E9445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Levels of Values</w:t>
            </w: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7BD0F6" w14:textId="32BE303B" w:rsidR="00405A03" w:rsidRPr="007661A7" w:rsidRDefault="00405A03" w:rsidP="00E9445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trast of Norm Conditions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0C65EC" w14:textId="0D06FA1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EM Mean Difference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33EEB0" w14:textId="16C052D8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95%CI EM Mean Difference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AF18E7" w14:textId="5C0BDD41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5B2DA8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df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F37AC5" w14:textId="13989018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B9B142" w14:textId="50D3F6AA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5D8C1B" w14:textId="0E93D1AB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405A03" w:rsidRPr="007661A7" w14:paraId="6B578E24" w14:textId="3FD49F7B" w:rsidTr="007661A7">
        <w:trPr>
          <w:jc w:val="center"/>
        </w:trPr>
        <w:tc>
          <w:tcPr>
            <w:tcW w:w="105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BBE2B56" w14:textId="60597CF9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trol</w:t>
            </w:r>
          </w:p>
        </w:tc>
        <w:tc>
          <w:tcPr>
            <w:tcW w:w="1639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EBAD4B2" w14:textId="3254BDC4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SD Biospheric</w:t>
            </w:r>
          </w:p>
        </w:tc>
        <w:tc>
          <w:tcPr>
            <w:tcW w:w="21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A5CBC0" w14:textId="08CD9870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86524D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06</w:t>
            </w:r>
          </w:p>
        </w:tc>
        <w:tc>
          <w:tcPr>
            <w:tcW w:w="13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14032E" w14:textId="1D98CB8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66, 0.54]</w:t>
            </w:r>
          </w:p>
        </w:tc>
        <w:tc>
          <w:tcPr>
            <w:tcW w:w="6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102DBD" w14:textId="3958BB3E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B7765E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444AB4C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19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6C5076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853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F709F3" w14:textId="6F3432D6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5</w:t>
            </w:r>
          </w:p>
        </w:tc>
      </w:tr>
      <w:tr w:rsidR="00405A03" w:rsidRPr="007661A7" w14:paraId="78839413" w14:textId="52458811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B88C0A4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1DB77507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4DBAA" w14:textId="740B31C0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BC17C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6BDD1182" w14:textId="4CBFADF2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79, 0.3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A526A" w14:textId="46CAC464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89855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8B6F6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7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00384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75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081D761" w14:textId="408F276A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0</w:t>
            </w:r>
          </w:p>
        </w:tc>
      </w:tr>
      <w:tr w:rsidR="00405A03" w:rsidRPr="007661A7" w14:paraId="29312650" w14:textId="203090F6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B27665B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0AA1F25F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494C9" w14:textId="199D7AD1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5CD4D5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3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5AECD0EB" w14:textId="5ED27C9C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32, 0.7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5DEC49" w14:textId="1AF5989F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3E7E91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A568C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8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6F27B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0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235F65A" w14:textId="15AEB80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405A03" w:rsidRPr="007661A7" w14:paraId="579871CD" w14:textId="6B388B06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EE1AB5F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6B7D029D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97856E" w14:textId="2E1E71E8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E6B9E9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2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535AF8" w14:textId="53289F0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31, 1.16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76D72A" w14:textId="4A17BA5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2956F2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F9894F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.13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157E3B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58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3A4516" w14:textId="6AD58BA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0</w:t>
            </w:r>
          </w:p>
        </w:tc>
      </w:tr>
      <w:tr w:rsidR="00405A03" w:rsidRPr="007661A7" w14:paraId="07C840C4" w14:textId="1D796118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1A3048FD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 w:val="restart"/>
            <w:tcBorders>
              <w:left w:val="nil"/>
              <w:right w:val="nil"/>
            </w:tcBorders>
            <w:vAlign w:val="center"/>
          </w:tcPr>
          <w:p w14:paraId="0D7F1272" w14:textId="7832015E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+1SD Biospheric</w:t>
            </w:r>
          </w:p>
        </w:tc>
        <w:tc>
          <w:tcPr>
            <w:tcW w:w="2178" w:type="dxa"/>
            <w:tcBorders>
              <w:left w:val="nil"/>
              <w:bottom w:val="nil"/>
              <w:right w:val="nil"/>
            </w:tcBorders>
            <w:vAlign w:val="center"/>
          </w:tcPr>
          <w:p w14:paraId="0E52B38C" w14:textId="175287DA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  <w:vAlign w:val="center"/>
          </w:tcPr>
          <w:p w14:paraId="15BEAED2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6</w:t>
            </w: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</w:tcPr>
          <w:p w14:paraId="76F48594" w14:textId="72A32BDF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87, 0.35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  <w:vAlign w:val="center"/>
          </w:tcPr>
          <w:p w14:paraId="4F45612A" w14:textId="17D58FA6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  <w:vAlign w:val="center"/>
          </w:tcPr>
          <w:p w14:paraId="33AD6EE9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vAlign w:val="center"/>
          </w:tcPr>
          <w:p w14:paraId="1F84B4A4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84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center"/>
          </w:tcPr>
          <w:p w14:paraId="4112C2CE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03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548E922F" w14:textId="4EE7E818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4</w:t>
            </w:r>
          </w:p>
        </w:tc>
      </w:tr>
      <w:tr w:rsidR="00405A03" w:rsidRPr="007661A7" w14:paraId="7002B623" w14:textId="7C8B0550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C9B1B9C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3A85C68F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95035" w14:textId="2C12A869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6D326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562569CE" w14:textId="17B785FA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30, 0.93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F471A" w14:textId="1DB57A66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7724F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90D94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9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AA82E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21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7C57D202" w14:textId="2E0AF572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9</w:t>
            </w:r>
          </w:p>
        </w:tc>
      </w:tr>
      <w:tr w:rsidR="00405A03" w:rsidRPr="007661A7" w14:paraId="52ED4ECB" w14:textId="502091FC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8403A05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7A3D5C22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25D38" w14:textId="678C6A51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EF499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8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0FB02DDC" w14:textId="651EB83A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1.37, -0.25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A87D2" w14:textId="7458DA0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94EE4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4653B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2.8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C718F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04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C8D42BF" w14:textId="31BFD1B6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76</w:t>
            </w:r>
          </w:p>
        </w:tc>
      </w:tr>
      <w:tr w:rsidR="00405A03" w:rsidRPr="007661A7" w14:paraId="354D457F" w14:textId="224656D4" w:rsidTr="007661A7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FAA3697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B21B021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F4A566" w14:textId="39C95C61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7A2A38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86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173DEA" w14:textId="745D15ED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1.46, -0.26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B2A366" w14:textId="74DC0E23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335FF7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F54D64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2.83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BA6B3D2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05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7DDAC1" w14:textId="26DD09A9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81</w:t>
            </w:r>
          </w:p>
        </w:tc>
      </w:tr>
      <w:tr w:rsidR="007661A7" w:rsidRPr="007661A7" w14:paraId="6AFBBCC5" w14:textId="1A3E12DB" w:rsidTr="007661A7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25E55D4F" w14:textId="1EB51D8D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PE</w:t>
            </w:r>
          </w:p>
        </w:tc>
        <w:tc>
          <w:tcPr>
            <w:tcW w:w="1639" w:type="dxa"/>
            <w:vMerge w:val="restart"/>
            <w:tcBorders>
              <w:left w:val="nil"/>
              <w:right w:val="nil"/>
            </w:tcBorders>
            <w:vAlign w:val="center"/>
          </w:tcPr>
          <w:p w14:paraId="6B395558" w14:textId="13659428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SD Biospheric</w:t>
            </w:r>
          </w:p>
        </w:tc>
        <w:tc>
          <w:tcPr>
            <w:tcW w:w="2178" w:type="dxa"/>
            <w:tcBorders>
              <w:left w:val="nil"/>
              <w:bottom w:val="nil"/>
              <w:right w:val="nil"/>
            </w:tcBorders>
            <w:vAlign w:val="center"/>
          </w:tcPr>
          <w:p w14:paraId="118C1346" w14:textId="3AF17110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  <w:vAlign w:val="center"/>
          </w:tcPr>
          <w:p w14:paraId="45CC131C" w14:textId="60FB72D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08</w:t>
            </w: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</w:tcPr>
          <w:p w14:paraId="16BBBBF4" w14:textId="0E83026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62, 0.47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  <w:vAlign w:val="center"/>
          </w:tcPr>
          <w:p w14:paraId="4105F93B" w14:textId="4BAF14B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  <w:vAlign w:val="center"/>
          </w:tcPr>
          <w:p w14:paraId="1D372108" w14:textId="7B886B53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vAlign w:val="center"/>
          </w:tcPr>
          <w:p w14:paraId="66FAE627" w14:textId="3B8A45B1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7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center"/>
          </w:tcPr>
          <w:p w14:paraId="425C537D" w14:textId="42A0589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785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5A660F08" w14:textId="05E38A0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07</w:t>
            </w:r>
          </w:p>
        </w:tc>
      </w:tr>
      <w:tr w:rsidR="007661A7" w:rsidRPr="007661A7" w14:paraId="1DE7EE12" w14:textId="185B9DF2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685D404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6723806E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02FA24" w14:textId="48F9A43F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30C6D" w14:textId="1C726E2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4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4788E945" w14:textId="37CE325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1.04, 0.0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060CD" w14:textId="3B264DF1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E82F2" w14:textId="3298CEC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25C1A" w14:textId="2B42380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.7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41148" w14:textId="266D6A0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8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DC6FFF2" w14:textId="05340917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45</w:t>
            </w:r>
          </w:p>
        </w:tc>
      </w:tr>
      <w:tr w:rsidR="007661A7" w:rsidRPr="007661A7" w14:paraId="51FCDDBA" w14:textId="26558EC7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5A4E634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0220458A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88125" w14:textId="557B64CF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F4341" w14:textId="4E89221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7C4DD3C6" w14:textId="6AAB3563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78, 0.24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40B26" w14:textId="6A69EA4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C9849" w14:textId="2EE5DE61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AD614" w14:textId="4390F76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.0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38187" w14:textId="2B6FB47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9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3B53340C" w14:textId="384D6E3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5</w:t>
            </w:r>
          </w:p>
        </w:tc>
      </w:tr>
      <w:tr w:rsidR="007661A7" w:rsidRPr="007661A7" w14:paraId="20E5070D" w14:textId="02007C57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CD2FF8F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75A30CBA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2C3E79" w14:textId="618D5A80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656805" w14:textId="776AD361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50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A8E05C" w14:textId="333A290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1.03, 0.04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546D45" w14:textId="50C24A4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F0C7A9" w14:textId="149D38F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285ED5" w14:textId="6E9E5E9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.83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CAF34F" w14:textId="4CA006B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67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ED01F" w14:textId="0D89993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47</w:t>
            </w:r>
          </w:p>
        </w:tc>
      </w:tr>
      <w:tr w:rsidR="007661A7" w:rsidRPr="007661A7" w14:paraId="340D7978" w14:textId="38733026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D4C400A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 w:val="restart"/>
            <w:tcBorders>
              <w:left w:val="nil"/>
              <w:right w:val="nil"/>
            </w:tcBorders>
            <w:vAlign w:val="center"/>
          </w:tcPr>
          <w:p w14:paraId="41416998" w14:textId="5C2B09EF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+1SD Biospheric</w:t>
            </w:r>
          </w:p>
        </w:tc>
        <w:tc>
          <w:tcPr>
            <w:tcW w:w="2178" w:type="dxa"/>
            <w:tcBorders>
              <w:left w:val="nil"/>
              <w:bottom w:val="nil"/>
              <w:right w:val="nil"/>
            </w:tcBorders>
            <w:vAlign w:val="center"/>
          </w:tcPr>
          <w:p w14:paraId="057CBB46" w14:textId="7A28F401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  <w:vAlign w:val="center"/>
          </w:tcPr>
          <w:p w14:paraId="1D2911BF" w14:textId="322FAE4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6</w:t>
            </w: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</w:tcPr>
          <w:p w14:paraId="410ADD3B" w14:textId="4E5F5E1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85, 0.32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  <w:vAlign w:val="center"/>
          </w:tcPr>
          <w:p w14:paraId="4B9A9165" w14:textId="11B3FD58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  <w:vAlign w:val="center"/>
          </w:tcPr>
          <w:p w14:paraId="03C8B4B3" w14:textId="4FD58D2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vAlign w:val="center"/>
          </w:tcPr>
          <w:p w14:paraId="45C8E4CF" w14:textId="4E9442C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89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center"/>
          </w:tcPr>
          <w:p w14:paraId="46FEB25D" w14:textId="28D33FB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75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360AE817" w14:textId="72C84C3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5</w:t>
            </w:r>
          </w:p>
        </w:tc>
      </w:tr>
      <w:tr w:rsidR="007661A7" w:rsidRPr="007661A7" w14:paraId="522F16E2" w14:textId="5B767C5E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3F9C8B7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2095B8F9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5ED8B" w14:textId="3A94F8AD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6B31B" w14:textId="4B40EEE8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4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20E9E3E4" w14:textId="342345BE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23, 0.90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1E2D5" w14:textId="58D5E61E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7DEEB" w14:textId="233549F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FB989" w14:textId="4E6240E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.1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D8049" w14:textId="2A6080B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4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B8DFCF6" w14:textId="091FD2E3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</w:tr>
      <w:tr w:rsidR="007661A7" w:rsidRPr="007661A7" w14:paraId="1A57A88A" w14:textId="412E48E7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38DB5F1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1E89C73A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CCC78" w14:textId="71106BAE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CED9C" w14:textId="53359E3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1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5663886C" w14:textId="41B44C9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69, 0.49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46798" w14:textId="47D8773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6F79A" w14:textId="4E6C1D5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5B06E" w14:textId="24AF09D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3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E2B81" w14:textId="6A1A735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73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27AF902C" w14:textId="24EA154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10</w:t>
            </w:r>
          </w:p>
        </w:tc>
      </w:tr>
      <w:tr w:rsidR="007661A7" w:rsidRPr="007661A7" w14:paraId="5349C386" w14:textId="153AC20D" w:rsidTr="007661A7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FE98436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C81C96F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197B8C" w14:textId="178EB6B8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A563A2" w14:textId="13C8E8A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3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5FC1FB" w14:textId="1E5B93C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53, 0.5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EBF30C" w14:textId="43757D9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D81236" w14:textId="1DA44008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3F8F63" w14:textId="41392CF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0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6CA6DA" w14:textId="497F43E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917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332CF1" w14:textId="433EEAD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3</w:t>
            </w:r>
          </w:p>
        </w:tc>
      </w:tr>
      <w:tr w:rsidR="007661A7" w:rsidRPr="007661A7" w14:paraId="3064DB6C" w14:textId="684FC036" w:rsidTr="007661A7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40E8942B" w14:textId="311093F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E</w:t>
            </w:r>
          </w:p>
        </w:tc>
        <w:tc>
          <w:tcPr>
            <w:tcW w:w="1639" w:type="dxa"/>
            <w:vMerge w:val="restart"/>
            <w:tcBorders>
              <w:left w:val="nil"/>
              <w:right w:val="nil"/>
            </w:tcBorders>
            <w:vAlign w:val="center"/>
          </w:tcPr>
          <w:p w14:paraId="35891EAC" w14:textId="6DF5C01F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SD Biospheric</w:t>
            </w:r>
          </w:p>
        </w:tc>
        <w:tc>
          <w:tcPr>
            <w:tcW w:w="2178" w:type="dxa"/>
            <w:tcBorders>
              <w:left w:val="nil"/>
              <w:bottom w:val="nil"/>
              <w:right w:val="nil"/>
            </w:tcBorders>
            <w:vAlign w:val="center"/>
          </w:tcPr>
          <w:p w14:paraId="686A7949" w14:textId="07D8507D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  <w:vAlign w:val="center"/>
          </w:tcPr>
          <w:p w14:paraId="57BBC653" w14:textId="046A7C2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6</w:t>
            </w: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</w:tcPr>
          <w:p w14:paraId="25409AD6" w14:textId="2A327F2E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17, 1.09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  <w:vAlign w:val="center"/>
          </w:tcPr>
          <w:p w14:paraId="59B45211" w14:textId="2DA16F8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  <w:vAlign w:val="center"/>
          </w:tcPr>
          <w:p w14:paraId="75BD2FF0" w14:textId="226D361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vAlign w:val="center"/>
          </w:tcPr>
          <w:p w14:paraId="75E4FB40" w14:textId="52C1F64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.44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center"/>
          </w:tcPr>
          <w:p w14:paraId="6C87CA32" w14:textId="7612431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50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568DCD54" w14:textId="253E08CE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3</w:t>
            </w:r>
          </w:p>
        </w:tc>
      </w:tr>
      <w:tr w:rsidR="007661A7" w:rsidRPr="007661A7" w14:paraId="58392D10" w14:textId="190AF712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842906F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1CABAFC5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2C9F3" w14:textId="76ECB899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A174B" w14:textId="35A554E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78BF3CF8" w14:textId="4BFE114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20, 1.02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C4B92" w14:textId="3A80C2D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C15A3" w14:textId="01529DA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6FE88" w14:textId="5977066E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.3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F8BF5" w14:textId="463E7FF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83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4B52210" w14:textId="57E49B5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9</w:t>
            </w:r>
          </w:p>
        </w:tc>
      </w:tr>
      <w:tr w:rsidR="007661A7" w:rsidRPr="007661A7" w14:paraId="04E1B85B" w14:textId="43E8A651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482B0C8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44C4A6B2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BE3CA" w14:textId="4ABE22E8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E9027" w14:textId="66C0933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3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2C311F20" w14:textId="676DA26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50, 0.7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D04DA" w14:textId="5B92DCE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0137C" w14:textId="0A36458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8524B" w14:textId="5F166B4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9BD59" w14:textId="7A1DE90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68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4F41377C" w14:textId="7828C7B3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2</w:t>
            </w:r>
          </w:p>
        </w:tc>
      </w:tr>
      <w:tr w:rsidR="007661A7" w:rsidRPr="007661A7" w14:paraId="513166AC" w14:textId="13FA6385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26A374D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1FD86050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F3A0A6" w14:textId="38319712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66D3FF" w14:textId="68812C1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52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0D3659" w14:textId="2A98540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15, 1.1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DFD9B8" w14:textId="7383D19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4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B039E3" w14:textId="01B511C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A9B5B3" w14:textId="1A776C7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.53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AC4DCC" w14:textId="7289BA8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25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C8A622" w14:textId="4F820F78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9</w:t>
            </w:r>
          </w:p>
        </w:tc>
      </w:tr>
      <w:tr w:rsidR="007661A7" w:rsidRPr="007661A7" w14:paraId="079D4644" w14:textId="379A1E66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F3CACF9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 w:val="restart"/>
            <w:tcBorders>
              <w:left w:val="nil"/>
              <w:right w:val="nil"/>
            </w:tcBorders>
            <w:vAlign w:val="center"/>
          </w:tcPr>
          <w:p w14:paraId="05C4BA28" w14:textId="06F15774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+1SD Biospheric</w:t>
            </w:r>
          </w:p>
        </w:tc>
        <w:tc>
          <w:tcPr>
            <w:tcW w:w="2178" w:type="dxa"/>
            <w:tcBorders>
              <w:left w:val="nil"/>
              <w:bottom w:val="nil"/>
              <w:right w:val="nil"/>
            </w:tcBorders>
            <w:vAlign w:val="center"/>
          </w:tcPr>
          <w:p w14:paraId="67264102" w14:textId="73B4A5C0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  <w:vAlign w:val="center"/>
          </w:tcPr>
          <w:p w14:paraId="4198D792" w14:textId="28C6741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2</w:t>
            </w: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</w:tcPr>
          <w:p w14:paraId="658A0FF3" w14:textId="4CB0BF8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60, 0.63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  <w:vAlign w:val="center"/>
          </w:tcPr>
          <w:p w14:paraId="1F92E0D2" w14:textId="4CEAC4B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  <w:vAlign w:val="center"/>
          </w:tcPr>
          <w:p w14:paraId="60C79787" w14:textId="0D3C2097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vAlign w:val="center"/>
          </w:tcPr>
          <w:p w14:paraId="640CFB92" w14:textId="56BAFD2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5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center"/>
          </w:tcPr>
          <w:p w14:paraId="611BEE99" w14:textId="5E8F634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958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2E8D03CD" w14:textId="4B9848B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2</w:t>
            </w:r>
          </w:p>
        </w:tc>
      </w:tr>
      <w:tr w:rsidR="007661A7" w:rsidRPr="007661A7" w14:paraId="78981C65" w14:textId="72D793A8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79D5AA6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2AAB51C5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CC6A4" w14:textId="338162BE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D2D6A" w14:textId="3DE0F3B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268A28EA" w14:textId="06BF336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58, 0.6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93F8F2" w14:textId="7C92CB3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25A04" w14:textId="628740A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044045" w14:textId="79C76AB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2515D" w14:textId="725666A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86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348791C" w14:textId="2C2B1B7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5</w:t>
            </w:r>
          </w:p>
        </w:tc>
      </w:tr>
      <w:tr w:rsidR="007661A7" w:rsidRPr="007661A7" w14:paraId="377BE2BC" w14:textId="1E5B025D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E86570F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02C6CAC5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DA5D6" w14:textId="2A01F84C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FB40C" w14:textId="77AC9231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12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2DBDF545" w14:textId="1965EA8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80, 0.5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0EC4" w14:textId="1D505447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27050" w14:textId="42D51198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B7152" w14:textId="0310C41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3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6742D5" w14:textId="353F9853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73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24765F70" w14:textId="64AF77C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1</w:t>
            </w:r>
          </w:p>
        </w:tc>
      </w:tr>
      <w:tr w:rsidR="007661A7" w:rsidRPr="007661A7" w14:paraId="55D17229" w14:textId="6C380142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6B61BCB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3354F7E4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right w:val="nil"/>
            </w:tcBorders>
            <w:vAlign w:val="center"/>
          </w:tcPr>
          <w:p w14:paraId="5DB6A1B2" w14:textId="6BD83132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right w:val="nil"/>
            </w:tcBorders>
            <w:vAlign w:val="center"/>
          </w:tcPr>
          <w:p w14:paraId="42660886" w14:textId="63C3663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4</w:t>
            </w:r>
          </w:p>
        </w:tc>
        <w:tc>
          <w:tcPr>
            <w:tcW w:w="1362" w:type="dxa"/>
            <w:tcBorders>
              <w:top w:val="nil"/>
              <w:left w:val="nil"/>
              <w:right w:val="nil"/>
            </w:tcBorders>
          </w:tcPr>
          <w:p w14:paraId="55B42F1C" w14:textId="258268C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86, 0.37]</w:t>
            </w:r>
          </w:p>
        </w:tc>
        <w:tc>
          <w:tcPr>
            <w:tcW w:w="644" w:type="dxa"/>
            <w:tcBorders>
              <w:top w:val="nil"/>
              <w:left w:val="nil"/>
              <w:right w:val="nil"/>
            </w:tcBorders>
            <w:vAlign w:val="center"/>
          </w:tcPr>
          <w:p w14:paraId="5F61D4DE" w14:textId="6B772AD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right w:val="nil"/>
            </w:tcBorders>
            <w:vAlign w:val="center"/>
          </w:tcPr>
          <w:p w14:paraId="473040D5" w14:textId="2737262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right w:val="nil"/>
            </w:tcBorders>
            <w:vAlign w:val="center"/>
          </w:tcPr>
          <w:p w14:paraId="213412B5" w14:textId="09BFF6C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77</w:t>
            </w:r>
          </w:p>
        </w:tc>
        <w:tc>
          <w:tcPr>
            <w:tcW w:w="747" w:type="dxa"/>
            <w:tcBorders>
              <w:top w:val="nil"/>
              <w:left w:val="nil"/>
              <w:right w:val="nil"/>
            </w:tcBorders>
            <w:vAlign w:val="center"/>
          </w:tcPr>
          <w:p w14:paraId="65BE6FBC" w14:textId="246AB16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39</w:t>
            </w: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</w:tcPr>
          <w:p w14:paraId="3B953C4F" w14:textId="3A93936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3</w:t>
            </w:r>
          </w:p>
        </w:tc>
      </w:tr>
    </w:tbl>
    <w:p w14:paraId="5A5B1972" w14:textId="05003D58" w:rsidR="005979D0" w:rsidRPr="00B05965" w:rsidRDefault="005979D0" w:rsidP="005979D0">
      <w:pPr>
        <w:rPr>
          <w:rFonts w:ascii="Cambria" w:eastAsia="Cambria" w:hAnsi="Cambria" w:cs="Times New Roman"/>
          <w:sz w:val="24"/>
          <w:szCs w:val="24"/>
        </w:rPr>
        <w:sectPr w:rsidR="005979D0" w:rsidRPr="00B0596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5EE838" w14:textId="77777777" w:rsidR="001A1710" w:rsidRPr="00B05965" w:rsidRDefault="001A1710" w:rsidP="001A171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Table </w:t>
      </w:r>
      <w:r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#</w:t>
      </w:r>
    </w:p>
    <w:p w14:paraId="6EFF9850" w14:textId="3FB9F82D" w:rsidR="001A1710" w:rsidRDefault="001A1710" w:rsidP="001A1710">
      <w:pP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Differences in the Effects of Each Norm Condition at Low versus High Biospheric Values Across Framing Conditions</w:t>
      </w:r>
    </w:p>
    <w:tbl>
      <w:tblPr>
        <w:tblStyle w:val="Table"/>
        <w:tblW w:w="5580" w:type="pct"/>
        <w:tblLook w:val="0020" w:firstRow="1" w:lastRow="0" w:firstColumn="0" w:lastColumn="0" w:noHBand="0" w:noVBand="0"/>
      </w:tblPr>
      <w:tblGrid>
        <w:gridCol w:w="1141"/>
        <w:gridCol w:w="2436"/>
        <w:gridCol w:w="1481"/>
        <w:gridCol w:w="1373"/>
        <w:gridCol w:w="708"/>
        <w:gridCol w:w="708"/>
        <w:gridCol w:w="846"/>
        <w:gridCol w:w="840"/>
        <w:gridCol w:w="913"/>
      </w:tblGrid>
      <w:tr w:rsidR="0098595F" w:rsidRPr="0098595F" w14:paraId="03BCDD70" w14:textId="5358F753" w:rsidTr="00FD3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single" w:sz="4" w:space="0" w:color="auto"/>
            </w:tcBorders>
          </w:tcPr>
          <w:p w14:paraId="6A74BAA2" w14:textId="075EB9FB" w:rsidR="00EF46C6" w:rsidRPr="0098595F" w:rsidRDefault="00EF46C6" w:rsidP="001A1710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Framing Condition</w:t>
            </w:r>
          </w:p>
        </w:tc>
        <w:tc>
          <w:tcPr>
            <w:tcW w:w="1166" w:type="pct"/>
            <w:tcBorders>
              <w:bottom w:val="single" w:sz="4" w:space="0" w:color="auto"/>
            </w:tcBorders>
          </w:tcPr>
          <w:p w14:paraId="1E9C45FC" w14:textId="195EBE93" w:rsidR="00EF46C6" w:rsidRPr="0098595F" w:rsidRDefault="00EF46C6" w:rsidP="001A1710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Contrast in the Effect of Each Norm Condition at Low vs High Values</w:t>
            </w:r>
          </w:p>
        </w:tc>
        <w:tc>
          <w:tcPr>
            <w:tcW w:w="709" w:type="pct"/>
            <w:tcBorders>
              <w:bottom w:val="single" w:sz="4" w:space="0" w:color="auto"/>
            </w:tcBorders>
          </w:tcPr>
          <w:p w14:paraId="6C358EB0" w14:textId="6E09465F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 xml:space="preserve">Difference in Differences between </w:t>
            </w: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EM Means</w:t>
            </w:r>
          </w:p>
        </w:tc>
        <w:tc>
          <w:tcPr>
            <w:tcW w:w="657" w:type="pct"/>
            <w:tcBorders>
              <w:bottom w:val="single" w:sz="4" w:space="0" w:color="auto"/>
            </w:tcBorders>
          </w:tcPr>
          <w:p w14:paraId="5B0C1391" w14:textId="6E91CC9D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 xml:space="preserve">95%CI </w:t>
            </w:r>
            <w:r w:rsidR="0098595F">
              <w:rPr>
                <w:rFonts w:ascii="Cambria" w:hAnsi="Cambria"/>
                <w:i/>
                <w:iCs/>
                <w:sz w:val="22"/>
                <w:szCs w:val="22"/>
              </w:rPr>
              <w:br/>
            </w: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339" w:type="pct"/>
            <w:tcBorders>
              <w:bottom w:val="single" w:sz="4" w:space="0" w:color="auto"/>
            </w:tcBorders>
          </w:tcPr>
          <w:p w14:paraId="5DAFF457" w14:textId="6A3A5642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339" w:type="pct"/>
            <w:tcBorders>
              <w:bottom w:val="single" w:sz="4" w:space="0" w:color="auto"/>
            </w:tcBorders>
          </w:tcPr>
          <w:p w14:paraId="423D97EE" w14:textId="77777777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df</w:t>
            </w:r>
          </w:p>
        </w:tc>
        <w:tc>
          <w:tcPr>
            <w:tcW w:w="405" w:type="pct"/>
            <w:tcBorders>
              <w:bottom w:val="single" w:sz="4" w:space="0" w:color="auto"/>
            </w:tcBorders>
          </w:tcPr>
          <w:p w14:paraId="4FFA55A2" w14:textId="7313EC74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402" w:type="pct"/>
            <w:tcBorders>
              <w:bottom w:val="single" w:sz="4" w:space="0" w:color="auto"/>
            </w:tcBorders>
          </w:tcPr>
          <w:p w14:paraId="51B40F54" w14:textId="1B0BADAB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14:paraId="17151BB3" w14:textId="0C11D52D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98595F" w:rsidRPr="0098595F" w14:paraId="16833AB0" w14:textId="1FD44EC3" w:rsidTr="0098595F"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0472D56F" w14:textId="369EBBB2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Control</w:t>
            </w:r>
          </w:p>
        </w:tc>
        <w:tc>
          <w:tcPr>
            <w:tcW w:w="1166" w:type="pct"/>
            <w:tcBorders>
              <w:top w:val="single" w:sz="4" w:space="0" w:color="auto"/>
            </w:tcBorders>
            <w:vAlign w:val="center"/>
          </w:tcPr>
          <w:p w14:paraId="7F87D5F2" w14:textId="4244A1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Descriptive Norm (Low - High Bio)</w:t>
            </w:r>
          </w:p>
        </w:tc>
        <w:tc>
          <w:tcPr>
            <w:tcW w:w="709" w:type="pct"/>
            <w:tcBorders>
              <w:top w:val="single" w:sz="4" w:space="0" w:color="auto"/>
            </w:tcBorders>
            <w:vAlign w:val="center"/>
          </w:tcPr>
          <w:p w14:paraId="192790F7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657" w:type="pct"/>
            <w:tcBorders>
              <w:top w:val="single" w:sz="4" w:space="0" w:color="auto"/>
            </w:tcBorders>
            <w:vAlign w:val="center"/>
          </w:tcPr>
          <w:p w14:paraId="2E46B050" w14:textId="0E3678F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77, 1.18]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1DF10483" w14:textId="79578999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0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4246D295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tcBorders>
              <w:top w:val="single" w:sz="4" w:space="0" w:color="auto"/>
            </w:tcBorders>
            <w:vAlign w:val="center"/>
          </w:tcPr>
          <w:p w14:paraId="3209726D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1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14:paraId="2F778056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684</w:t>
            </w:r>
          </w:p>
        </w:tc>
        <w:tc>
          <w:tcPr>
            <w:tcW w:w="437" w:type="pct"/>
            <w:tcBorders>
              <w:top w:val="single" w:sz="4" w:space="0" w:color="auto"/>
            </w:tcBorders>
            <w:vAlign w:val="center"/>
          </w:tcPr>
          <w:p w14:paraId="2EDE532D" w14:textId="11CA6A14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19</w:t>
            </w:r>
          </w:p>
        </w:tc>
      </w:tr>
      <w:tr w:rsidR="0098595F" w:rsidRPr="0098595F" w14:paraId="38180D97" w14:textId="2229B200" w:rsidTr="0098595F">
        <w:tc>
          <w:tcPr>
            <w:tcW w:w="0" w:type="auto"/>
            <w:vMerge/>
            <w:vAlign w:val="center"/>
          </w:tcPr>
          <w:p w14:paraId="7D6064B9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436F2470" w14:textId="658AF0DD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Convention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19D5C6DD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0.52</w:t>
            </w:r>
          </w:p>
        </w:tc>
        <w:tc>
          <w:tcPr>
            <w:tcW w:w="657" w:type="pct"/>
            <w:vAlign w:val="center"/>
          </w:tcPr>
          <w:p w14:paraId="773E6B09" w14:textId="67A4C24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1.47, 0.43]</w:t>
            </w:r>
          </w:p>
        </w:tc>
        <w:tc>
          <w:tcPr>
            <w:tcW w:w="339" w:type="pct"/>
            <w:vAlign w:val="center"/>
          </w:tcPr>
          <w:p w14:paraId="393ACE86" w14:textId="68E6BF1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8</w:t>
            </w:r>
          </w:p>
        </w:tc>
        <w:tc>
          <w:tcPr>
            <w:tcW w:w="339" w:type="pct"/>
            <w:vAlign w:val="center"/>
          </w:tcPr>
          <w:p w14:paraId="2011B409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62349070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1.08</w:t>
            </w:r>
          </w:p>
        </w:tc>
        <w:tc>
          <w:tcPr>
            <w:tcW w:w="402" w:type="pct"/>
            <w:vAlign w:val="center"/>
          </w:tcPr>
          <w:p w14:paraId="15960A5B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282</w:t>
            </w:r>
          </w:p>
        </w:tc>
        <w:tc>
          <w:tcPr>
            <w:tcW w:w="437" w:type="pct"/>
            <w:vAlign w:val="center"/>
          </w:tcPr>
          <w:p w14:paraId="349E7CDF" w14:textId="152192F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9</w:t>
            </w:r>
          </w:p>
        </w:tc>
      </w:tr>
      <w:tr w:rsidR="0098595F" w:rsidRPr="0098595F" w14:paraId="734EA709" w14:textId="3F294CCE" w:rsidTr="0098595F">
        <w:tc>
          <w:tcPr>
            <w:tcW w:w="0" w:type="auto"/>
            <w:vMerge/>
            <w:vAlign w:val="center"/>
          </w:tcPr>
          <w:p w14:paraId="3950B8CB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0DCE2D1B" w14:textId="1651537A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 xml:space="preserve">Effect of Social Norm 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39A510B8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.04</w:t>
            </w:r>
          </w:p>
        </w:tc>
        <w:tc>
          <w:tcPr>
            <w:tcW w:w="657" w:type="pct"/>
            <w:vAlign w:val="center"/>
          </w:tcPr>
          <w:p w14:paraId="1B78011A" w14:textId="47D7720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0.16, 1.93]</w:t>
            </w:r>
          </w:p>
        </w:tc>
        <w:tc>
          <w:tcPr>
            <w:tcW w:w="339" w:type="pct"/>
            <w:vAlign w:val="center"/>
          </w:tcPr>
          <w:p w14:paraId="0C7F2742" w14:textId="309D3E9E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5</w:t>
            </w:r>
          </w:p>
        </w:tc>
        <w:tc>
          <w:tcPr>
            <w:tcW w:w="339" w:type="pct"/>
            <w:vAlign w:val="center"/>
          </w:tcPr>
          <w:p w14:paraId="0511BC3D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146F188D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2.31</w:t>
            </w:r>
          </w:p>
        </w:tc>
        <w:tc>
          <w:tcPr>
            <w:tcW w:w="402" w:type="pct"/>
            <w:vAlign w:val="center"/>
          </w:tcPr>
          <w:p w14:paraId="050D8908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021</w:t>
            </w:r>
          </w:p>
        </w:tc>
        <w:tc>
          <w:tcPr>
            <w:tcW w:w="437" w:type="pct"/>
            <w:vAlign w:val="center"/>
          </w:tcPr>
          <w:p w14:paraId="2E7453DA" w14:textId="44389A85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98</w:t>
            </w:r>
          </w:p>
        </w:tc>
      </w:tr>
      <w:tr w:rsidR="0098595F" w:rsidRPr="0098595F" w14:paraId="77BA4CE7" w14:textId="3FC1A3F1" w:rsidTr="0098595F"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5DEDA56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tcBorders>
              <w:bottom w:val="single" w:sz="4" w:space="0" w:color="auto"/>
            </w:tcBorders>
            <w:vAlign w:val="center"/>
          </w:tcPr>
          <w:p w14:paraId="2B6AE7C7" w14:textId="4DE01805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Moral Norm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tcBorders>
              <w:bottom w:val="single" w:sz="4" w:space="0" w:color="auto"/>
            </w:tcBorders>
            <w:vAlign w:val="center"/>
          </w:tcPr>
          <w:p w14:paraId="3F4A7929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.28</w:t>
            </w:r>
          </w:p>
        </w:tc>
        <w:tc>
          <w:tcPr>
            <w:tcW w:w="657" w:type="pct"/>
            <w:tcBorders>
              <w:bottom w:val="single" w:sz="4" w:space="0" w:color="auto"/>
            </w:tcBorders>
            <w:vAlign w:val="center"/>
          </w:tcPr>
          <w:p w14:paraId="51D0F87B" w14:textId="0CFA56D1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0.17, 2.40]</w:t>
            </w:r>
          </w:p>
        </w:tc>
        <w:tc>
          <w:tcPr>
            <w:tcW w:w="339" w:type="pct"/>
            <w:tcBorders>
              <w:bottom w:val="single" w:sz="4" w:space="0" w:color="auto"/>
            </w:tcBorders>
            <w:vAlign w:val="center"/>
          </w:tcPr>
          <w:p w14:paraId="2716F8C1" w14:textId="65CF03C8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7</w:t>
            </w:r>
          </w:p>
        </w:tc>
        <w:tc>
          <w:tcPr>
            <w:tcW w:w="339" w:type="pct"/>
            <w:tcBorders>
              <w:bottom w:val="single" w:sz="4" w:space="0" w:color="auto"/>
            </w:tcBorders>
            <w:vAlign w:val="center"/>
          </w:tcPr>
          <w:p w14:paraId="3751DC4E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tcBorders>
              <w:bottom w:val="single" w:sz="4" w:space="0" w:color="auto"/>
            </w:tcBorders>
            <w:vAlign w:val="center"/>
          </w:tcPr>
          <w:p w14:paraId="5A7D6E28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2.27</w:t>
            </w:r>
          </w:p>
        </w:tc>
        <w:tc>
          <w:tcPr>
            <w:tcW w:w="402" w:type="pct"/>
            <w:tcBorders>
              <w:bottom w:val="single" w:sz="4" w:space="0" w:color="auto"/>
            </w:tcBorders>
            <w:vAlign w:val="center"/>
          </w:tcPr>
          <w:p w14:paraId="18F7DBDC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024</w:t>
            </w:r>
          </w:p>
        </w:tc>
        <w:tc>
          <w:tcPr>
            <w:tcW w:w="437" w:type="pct"/>
            <w:tcBorders>
              <w:bottom w:val="single" w:sz="4" w:space="0" w:color="auto"/>
            </w:tcBorders>
            <w:vAlign w:val="center"/>
          </w:tcPr>
          <w:p w14:paraId="02BB34EA" w14:textId="4A8CC2F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.20</w:t>
            </w:r>
          </w:p>
        </w:tc>
      </w:tr>
      <w:tr w:rsidR="0098595F" w:rsidRPr="0098595F" w14:paraId="04792F96" w14:textId="62E998BF" w:rsidTr="0098595F"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2219F857" w14:textId="566874EA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PE</w:t>
            </w:r>
          </w:p>
        </w:tc>
        <w:tc>
          <w:tcPr>
            <w:tcW w:w="1166" w:type="pct"/>
            <w:tcBorders>
              <w:top w:val="single" w:sz="4" w:space="0" w:color="auto"/>
            </w:tcBorders>
            <w:vAlign w:val="center"/>
          </w:tcPr>
          <w:p w14:paraId="5958F825" w14:textId="5F6DD1E5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Descriptive Norm (Low - High Bio)</w:t>
            </w:r>
          </w:p>
        </w:tc>
        <w:tc>
          <w:tcPr>
            <w:tcW w:w="709" w:type="pct"/>
            <w:tcBorders>
              <w:top w:val="single" w:sz="4" w:space="0" w:color="auto"/>
            </w:tcBorders>
            <w:vAlign w:val="center"/>
          </w:tcPr>
          <w:p w14:paraId="45349BC7" w14:textId="2EF29D15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657" w:type="pct"/>
            <w:tcBorders>
              <w:top w:val="single" w:sz="4" w:space="0" w:color="auto"/>
            </w:tcBorders>
            <w:vAlign w:val="center"/>
          </w:tcPr>
          <w:p w14:paraId="27025EB9" w14:textId="5C4749E6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69, 1.06]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0E48F032" w14:textId="58D964F1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5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1F336BE8" w14:textId="6BA2071C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tcBorders>
              <w:top w:val="single" w:sz="4" w:space="0" w:color="auto"/>
            </w:tcBorders>
            <w:vAlign w:val="center"/>
          </w:tcPr>
          <w:p w14:paraId="12BF7089" w14:textId="41F7B62E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2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14:paraId="554CF5A9" w14:textId="5714EA09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674</w:t>
            </w:r>
          </w:p>
        </w:tc>
        <w:tc>
          <w:tcPr>
            <w:tcW w:w="437" w:type="pct"/>
            <w:tcBorders>
              <w:top w:val="single" w:sz="4" w:space="0" w:color="auto"/>
            </w:tcBorders>
            <w:vAlign w:val="center"/>
          </w:tcPr>
          <w:p w14:paraId="3695C9E1" w14:textId="38388C68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18</w:t>
            </w:r>
          </w:p>
        </w:tc>
      </w:tr>
      <w:tr w:rsidR="0098595F" w:rsidRPr="0098595F" w14:paraId="0AA7A086" w14:textId="2B6E9C33" w:rsidTr="0098595F">
        <w:tc>
          <w:tcPr>
            <w:tcW w:w="0" w:type="auto"/>
            <w:vMerge/>
            <w:vAlign w:val="center"/>
          </w:tcPr>
          <w:p w14:paraId="38234324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3BD39804" w14:textId="6FA4E833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Convention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3F7BA66C" w14:textId="5863479D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0.82</w:t>
            </w:r>
          </w:p>
        </w:tc>
        <w:tc>
          <w:tcPr>
            <w:tcW w:w="657" w:type="pct"/>
            <w:vAlign w:val="center"/>
          </w:tcPr>
          <w:p w14:paraId="7EDD4A2D" w14:textId="62E7422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1.71, 0.07]</w:t>
            </w:r>
          </w:p>
        </w:tc>
        <w:tc>
          <w:tcPr>
            <w:tcW w:w="339" w:type="pct"/>
            <w:vAlign w:val="center"/>
          </w:tcPr>
          <w:p w14:paraId="05AC5654" w14:textId="20F8ABA3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5</w:t>
            </w:r>
          </w:p>
        </w:tc>
        <w:tc>
          <w:tcPr>
            <w:tcW w:w="339" w:type="pct"/>
            <w:vAlign w:val="center"/>
          </w:tcPr>
          <w:p w14:paraId="3F7886DE" w14:textId="0BC316D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0DDACEE3" w14:textId="5650873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1.80</w:t>
            </w:r>
          </w:p>
        </w:tc>
        <w:tc>
          <w:tcPr>
            <w:tcW w:w="402" w:type="pct"/>
            <w:vAlign w:val="center"/>
          </w:tcPr>
          <w:p w14:paraId="1E3FA4F2" w14:textId="6A60BAB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071</w:t>
            </w:r>
          </w:p>
        </w:tc>
        <w:tc>
          <w:tcPr>
            <w:tcW w:w="437" w:type="pct"/>
            <w:vAlign w:val="center"/>
          </w:tcPr>
          <w:p w14:paraId="4D6B13BD" w14:textId="5671581A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77</w:t>
            </w:r>
          </w:p>
        </w:tc>
      </w:tr>
      <w:tr w:rsidR="0098595F" w:rsidRPr="0098595F" w14:paraId="671EF14D" w14:textId="1FE110E1" w:rsidTr="0098595F">
        <w:tc>
          <w:tcPr>
            <w:tcW w:w="0" w:type="auto"/>
            <w:vMerge/>
            <w:vAlign w:val="center"/>
          </w:tcPr>
          <w:p w14:paraId="5BC5E887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5276778E" w14:textId="7EC8D606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 xml:space="preserve">Effect of Social Norm 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25D56DBC" w14:textId="1BE73DD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0.17</w:t>
            </w:r>
          </w:p>
        </w:tc>
        <w:tc>
          <w:tcPr>
            <w:tcW w:w="657" w:type="pct"/>
            <w:vAlign w:val="center"/>
          </w:tcPr>
          <w:p w14:paraId="122224B1" w14:textId="0C836386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1.00, 0.67]</w:t>
            </w:r>
          </w:p>
        </w:tc>
        <w:tc>
          <w:tcPr>
            <w:tcW w:w="339" w:type="pct"/>
            <w:vAlign w:val="center"/>
          </w:tcPr>
          <w:p w14:paraId="07DF9566" w14:textId="0A73A8D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3</w:t>
            </w:r>
          </w:p>
        </w:tc>
        <w:tc>
          <w:tcPr>
            <w:tcW w:w="339" w:type="pct"/>
            <w:vAlign w:val="center"/>
          </w:tcPr>
          <w:p w14:paraId="27732433" w14:textId="2D9704B6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07409092" w14:textId="159C831A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0.39</w:t>
            </w:r>
          </w:p>
        </w:tc>
        <w:tc>
          <w:tcPr>
            <w:tcW w:w="402" w:type="pct"/>
            <w:vAlign w:val="center"/>
          </w:tcPr>
          <w:p w14:paraId="52F6F4EC" w14:textId="305E2CC6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693</w:t>
            </w:r>
          </w:p>
        </w:tc>
        <w:tc>
          <w:tcPr>
            <w:tcW w:w="437" w:type="pct"/>
            <w:vAlign w:val="center"/>
          </w:tcPr>
          <w:p w14:paraId="18514BB3" w14:textId="554DB76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16</w:t>
            </w:r>
          </w:p>
        </w:tc>
      </w:tr>
      <w:tr w:rsidR="0098595F" w:rsidRPr="0098595F" w14:paraId="0E0E3566" w14:textId="01D1E234" w:rsidTr="0098595F"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291C0292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tcBorders>
              <w:bottom w:val="single" w:sz="4" w:space="0" w:color="auto"/>
            </w:tcBorders>
            <w:vAlign w:val="center"/>
          </w:tcPr>
          <w:p w14:paraId="329B6E96" w14:textId="79EEC173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Moral Norm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tcBorders>
              <w:bottom w:val="single" w:sz="4" w:space="0" w:color="auto"/>
            </w:tcBorders>
            <w:vAlign w:val="center"/>
          </w:tcPr>
          <w:p w14:paraId="0FEE3847" w14:textId="27E887D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0.53</w:t>
            </w:r>
          </w:p>
        </w:tc>
        <w:tc>
          <w:tcPr>
            <w:tcW w:w="657" w:type="pct"/>
            <w:tcBorders>
              <w:bottom w:val="single" w:sz="4" w:space="0" w:color="auto"/>
            </w:tcBorders>
            <w:vAlign w:val="center"/>
          </w:tcPr>
          <w:p w14:paraId="1AB820A5" w14:textId="2B811B33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1.37, 0.32]</w:t>
            </w:r>
          </w:p>
        </w:tc>
        <w:tc>
          <w:tcPr>
            <w:tcW w:w="339" w:type="pct"/>
            <w:tcBorders>
              <w:bottom w:val="single" w:sz="4" w:space="0" w:color="auto"/>
            </w:tcBorders>
            <w:vAlign w:val="center"/>
          </w:tcPr>
          <w:p w14:paraId="40F1AFB8" w14:textId="42E65E30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3</w:t>
            </w:r>
          </w:p>
        </w:tc>
        <w:tc>
          <w:tcPr>
            <w:tcW w:w="339" w:type="pct"/>
            <w:tcBorders>
              <w:bottom w:val="single" w:sz="4" w:space="0" w:color="auto"/>
            </w:tcBorders>
            <w:vAlign w:val="center"/>
          </w:tcPr>
          <w:p w14:paraId="12EEFAF7" w14:textId="627362B1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tcBorders>
              <w:bottom w:val="single" w:sz="4" w:space="0" w:color="auto"/>
            </w:tcBorders>
            <w:vAlign w:val="center"/>
          </w:tcPr>
          <w:p w14:paraId="751E9664" w14:textId="7F9E0CDE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1.23</w:t>
            </w:r>
          </w:p>
        </w:tc>
        <w:tc>
          <w:tcPr>
            <w:tcW w:w="402" w:type="pct"/>
            <w:tcBorders>
              <w:bottom w:val="single" w:sz="4" w:space="0" w:color="auto"/>
            </w:tcBorders>
            <w:vAlign w:val="center"/>
          </w:tcPr>
          <w:p w14:paraId="317C712A" w14:textId="6D60A86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221</w:t>
            </w:r>
          </w:p>
        </w:tc>
        <w:tc>
          <w:tcPr>
            <w:tcW w:w="437" w:type="pct"/>
            <w:tcBorders>
              <w:bottom w:val="single" w:sz="4" w:space="0" w:color="auto"/>
            </w:tcBorders>
            <w:vAlign w:val="center"/>
          </w:tcPr>
          <w:p w14:paraId="6BDFA600" w14:textId="2182FCE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9</w:t>
            </w:r>
          </w:p>
        </w:tc>
      </w:tr>
      <w:tr w:rsidR="0098595F" w:rsidRPr="0098595F" w14:paraId="77F0D237" w14:textId="7DF04848" w:rsidTr="0098595F"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0E5DD40" w14:textId="1C541159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SE</w:t>
            </w:r>
          </w:p>
        </w:tc>
        <w:tc>
          <w:tcPr>
            <w:tcW w:w="1166" w:type="pct"/>
            <w:tcBorders>
              <w:top w:val="single" w:sz="4" w:space="0" w:color="auto"/>
            </w:tcBorders>
            <w:vAlign w:val="center"/>
          </w:tcPr>
          <w:p w14:paraId="6D65C7CC" w14:textId="331683F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Descriptive Norm (Low - High Bio)</w:t>
            </w:r>
          </w:p>
        </w:tc>
        <w:tc>
          <w:tcPr>
            <w:tcW w:w="709" w:type="pct"/>
            <w:tcBorders>
              <w:top w:val="single" w:sz="4" w:space="0" w:color="auto"/>
            </w:tcBorders>
            <w:vAlign w:val="center"/>
          </w:tcPr>
          <w:p w14:paraId="74AEDE5C" w14:textId="5175A96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4</w:t>
            </w:r>
          </w:p>
        </w:tc>
        <w:tc>
          <w:tcPr>
            <w:tcW w:w="657" w:type="pct"/>
            <w:tcBorders>
              <w:top w:val="single" w:sz="4" w:space="0" w:color="auto"/>
            </w:tcBorders>
            <w:vAlign w:val="center"/>
          </w:tcPr>
          <w:p w14:paraId="52BDD4E4" w14:textId="05EC2FA5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59, 1.47]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739555FF" w14:textId="24C91F2D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2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43110B1A" w14:textId="295B972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tcBorders>
              <w:top w:val="single" w:sz="4" w:space="0" w:color="auto"/>
            </w:tcBorders>
            <w:vAlign w:val="center"/>
          </w:tcPr>
          <w:p w14:paraId="7FE3BAD6" w14:textId="39C272E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85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14:paraId="5E838E24" w14:textId="73C0046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398</w:t>
            </w:r>
          </w:p>
        </w:tc>
        <w:tc>
          <w:tcPr>
            <w:tcW w:w="437" w:type="pct"/>
            <w:tcBorders>
              <w:top w:val="single" w:sz="4" w:space="0" w:color="auto"/>
            </w:tcBorders>
            <w:vAlign w:val="center"/>
          </w:tcPr>
          <w:p w14:paraId="0611F3DC" w14:textId="57BED635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2</w:t>
            </w:r>
          </w:p>
        </w:tc>
      </w:tr>
      <w:tr w:rsidR="0098595F" w:rsidRPr="0098595F" w14:paraId="4AA2B079" w14:textId="79C50294" w:rsidTr="0098595F">
        <w:tc>
          <w:tcPr>
            <w:tcW w:w="0" w:type="auto"/>
            <w:vMerge/>
            <w:vAlign w:val="center"/>
          </w:tcPr>
          <w:p w14:paraId="6CBD91B2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3F8B5479" w14:textId="573067B9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Convention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5F3474B5" w14:textId="2875CB7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36</w:t>
            </w:r>
          </w:p>
        </w:tc>
        <w:tc>
          <w:tcPr>
            <w:tcW w:w="657" w:type="pct"/>
            <w:vAlign w:val="center"/>
          </w:tcPr>
          <w:p w14:paraId="416D56BF" w14:textId="75EFA0A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66, 1.38]</w:t>
            </w:r>
          </w:p>
        </w:tc>
        <w:tc>
          <w:tcPr>
            <w:tcW w:w="339" w:type="pct"/>
            <w:vAlign w:val="center"/>
          </w:tcPr>
          <w:p w14:paraId="7A6E19EB" w14:textId="579D1CF9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2</w:t>
            </w:r>
          </w:p>
        </w:tc>
        <w:tc>
          <w:tcPr>
            <w:tcW w:w="339" w:type="pct"/>
            <w:vAlign w:val="center"/>
          </w:tcPr>
          <w:p w14:paraId="6CE5483A" w14:textId="5D8356CA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3310BCA7" w14:textId="12A56E4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70</w:t>
            </w:r>
          </w:p>
        </w:tc>
        <w:tc>
          <w:tcPr>
            <w:tcW w:w="402" w:type="pct"/>
            <w:vAlign w:val="center"/>
          </w:tcPr>
          <w:p w14:paraId="24221595" w14:textId="6F8587E4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86</w:t>
            </w:r>
          </w:p>
        </w:tc>
        <w:tc>
          <w:tcPr>
            <w:tcW w:w="437" w:type="pct"/>
            <w:vAlign w:val="center"/>
          </w:tcPr>
          <w:p w14:paraId="1600E8CC" w14:textId="4F2C947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34</w:t>
            </w:r>
          </w:p>
        </w:tc>
      </w:tr>
      <w:tr w:rsidR="0098595F" w:rsidRPr="0098595F" w14:paraId="7D96D6AC" w14:textId="3BEF857E" w:rsidTr="0098595F">
        <w:tc>
          <w:tcPr>
            <w:tcW w:w="0" w:type="auto"/>
            <w:vMerge/>
            <w:vAlign w:val="center"/>
          </w:tcPr>
          <w:p w14:paraId="5E58E666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138BCC19" w14:textId="0CB1EC9C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 xml:space="preserve">Effect of Social Norm 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752183EA" w14:textId="70BB22B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25</w:t>
            </w:r>
          </w:p>
        </w:tc>
        <w:tc>
          <w:tcPr>
            <w:tcW w:w="657" w:type="pct"/>
            <w:vAlign w:val="center"/>
          </w:tcPr>
          <w:p w14:paraId="61BDE5E3" w14:textId="6EDC0F5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85, 1.35]</w:t>
            </w:r>
          </w:p>
        </w:tc>
        <w:tc>
          <w:tcPr>
            <w:tcW w:w="339" w:type="pct"/>
            <w:vAlign w:val="center"/>
          </w:tcPr>
          <w:p w14:paraId="21CEA7FD" w14:textId="1AA5B28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6</w:t>
            </w:r>
          </w:p>
        </w:tc>
        <w:tc>
          <w:tcPr>
            <w:tcW w:w="339" w:type="pct"/>
            <w:vAlign w:val="center"/>
          </w:tcPr>
          <w:p w14:paraId="100F51AE" w14:textId="64BA094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36BD3F9A" w14:textId="5003FF34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5</w:t>
            </w:r>
          </w:p>
        </w:tc>
        <w:tc>
          <w:tcPr>
            <w:tcW w:w="402" w:type="pct"/>
            <w:vAlign w:val="center"/>
          </w:tcPr>
          <w:p w14:paraId="153DC40D" w14:textId="4462501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655</w:t>
            </w:r>
          </w:p>
        </w:tc>
        <w:tc>
          <w:tcPr>
            <w:tcW w:w="437" w:type="pct"/>
            <w:vAlign w:val="center"/>
          </w:tcPr>
          <w:p w14:paraId="6EE11321" w14:textId="7C491BB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23</w:t>
            </w:r>
          </w:p>
        </w:tc>
      </w:tr>
      <w:tr w:rsidR="0098595F" w:rsidRPr="0098595F" w14:paraId="3CC6964E" w14:textId="4BA7C975" w:rsidTr="0098595F">
        <w:tc>
          <w:tcPr>
            <w:tcW w:w="0" w:type="auto"/>
            <w:vMerge/>
            <w:vAlign w:val="center"/>
          </w:tcPr>
          <w:p w14:paraId="1EB68E48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5C7D1521" w14:textId="3A280710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Moral Norm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45A07CF0" w14:textId="0AA89420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77</w:t>
            </w:r>
          </w:p>
        </w:tc>
        <w:tc>
          <w:tcPr>
            <w:tcW w:w="657" w:type="pct"/>
            <w:vAlign w:val="center"/>
          </w:tcPr>
          <w:p w14:paraId="3F9562F6" w14:textId="59A1CE8A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31, 1.84]</w:t>
            </w:r>
          </w:p>
        </w:tc>
        <w:tc>
          <w:tcPr>
            <w:tcW w:w="339" w:type="pct"/>
            <w:vAlign w:val="center"/>
          </w:tcPr>
          <w:p w14:paraId="38E5D6E2" w14:textId="4D292C4D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5</w:t>
            </w:r>
          </w:p>
        </w:tc>
        <w:tc>
          <w:tcPr>
            <w:tcW w:w="339" w:type="pct"/>
            <w:vAlign w:val="center"/>
          </w:tcPr>
          <w:p w14:paraId="647171D1" w14:textId="48A6D0F6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6F285755" w14:textId="42AB54B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.40</w:t>
            </w:r>
          </w:p>
        </w:tc>
        <w:tc>
          <w:tcPr>
            <w:tcW w:w="402" w:type="pct"/>
            <w:vAlign w:val="center"/>
          </w:tcPr>
          <w:p w14:paraId="79AB541B" w14:textId="41DD0509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162</w:t>
            </w:r>
          </w:p>
        </w:tc>
        <w:tc>
          <w:tcPr>
            <w:tcW w:w="437" w:type="pct"/>
            <w:vAlign w:val="center"/>
          </w:tcPr>
          <w:p w14:paraId="7EE859B4" w14:textId="1BB9C81A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72</w:t>
            </w:r>
          </w:p>
        </w:tc>
      </w:tr>
    </w:tbl>
    <w:p w14:paraId="375C6D6B" w14:textId="77777777" w:rsidR="001A1710" w:rsidRDefault="001A1710" w:rsidP="001A1710">
      <w:pP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</w:p>
    <w:p w14:paraId="484C1BA0" w14:textId="4CCBCDDE" w:rsidR="0098595F" w:rsidRDefault="0098595F" w:rsidP="0098595F">
      <w:pPr>
        <w:tabs>
          <w:tab w:val="left" w:pos="1785"/>
        </w:tabs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2F16F3F7" w14:textId="3BC67A3C" w:rsidR="00FF0766" w:rsidRPr="00B05965" w:rsidRDefault="001A1710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  <w:r w:rsidRPr="0098595F">
        <w:rPr>
          <w:rFonts w:ascii="Cambria" w:eastAsia="Cambria" w:hAnsi="Cambria" w:cs="Times New Roman"/>
          <w:sz w:val="24"/>
          <w:szCs w:val="24"/>
        </w:rPr>
        <w:br w:type="column"/>
      </w:r>
      <w:r w:rsidR="00FF0766" w:rsidRPr="00B05965">
        <w:rPr>
          <w:rFonts w:ascii="Cambria" w:eastAsia="Cambria" w:hAnsi="Cambria" w:cs="Times New Roman"/>
          <w:b/>
          <w:bCs/>
          <w:sz w:val="24"/>
          <w:szCs w:val="24"/>
        </w:rPr>
        <w:lastRenderedPageBreak/>
        <w:t>Exploratory Analyses</w:t>
      </w:r>
    </w:p>
    <w:p w14:paraId="34479928" w14:textId="77777777" w:rsidR="00FF0766" w:rsidRPr="00B05965" w:rsidRDefault="00FF0766" w:rsidP="00FF0766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#</w:t>
      </w:r>
    </w:p>
    <w:p w14:paraId="39CB6FFE" w14:textId="77777777" w:rsidR="00FF0766" w:rsidRPr="00B05965" w:rsidRDefault="00FF0766" w:rsidP="00FF0766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the Relationship Between Values and Consumer Intentions Across Each Framing and Norm Condition</w:t>
      </w:r>
    </w:p>
    <w:tbl>
      <w:tblPr>
        <w:tblStyle w:val="Table"/>
        <w:tblW w:w="5628" w:type="pct"/>
        <w:tblLook w:val="0020" w:firstRow="1" w:lastRow="0" w:firstColumn="0" w:lastColumn="0" w:noHBand="0" w:noVBand="0"/>
      </w:tblPr>
      <w:tblGrid>
        <w:gridCol w:w="2067"/>
        <w:gridCol w:w="1441"/>
        <w:gridCol w:w="1713"/>
        <w:gridCol w:w="1711"/>
        <w:gridCol w:w="1802"/>
        <w:gridCol w:w="1802"/>
      </w:tblGrid>
      <w:tr w:rsidR="00FF0766" w:rsidRPr="00B05965" w14:paraId="53C7443F" w14:textId="77777777" w:rsidTr="003C17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81" w:type="pct"/>
            <w:vMerge w:val="restart"/>
          </w:tcPr>
          <w:p w14:paraId="4C9442A8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Condition</w:t>
            </w:r>
          </w:p>
        </w:tc>
        <w:tc>
          <w:tcPr>
            <w:tcW w:w="684" w:type="pct"/>
            <w:vMerge w:val="restart"/>
          </w:tcPr>
          <w:p w14:paraId="6ECE09A2" w14:textId="77777777" w:rsidR="00FF0766" w:rsidRPr="00B05965" w:rsidRDefault="00FF0766" w:rsidP="003C1727">
            <w:pPr>
              <w:spacing w:before="36" w:after="36"/>
              <w:jc w:val="both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Condition</w:t>
            </w:r>
          </w:p>
        </w:tc>
        <w:tc>
          <w:tcPr>
            <w:tcW w:w="3335" w:type="pct"/>
            <w:gridSpan w:val="4"/>
          </w:tcPr>
          <w:p w14:paraId="71548D8D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u w:val="single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  <w:u w:val="single"/>
              </w:rPr>
              <w:t>Simple Slopes for Values</w:t>
            </w:r>
          </w:p>
        </w:tc>
      </w:tr>
      <w:tr w:rsidR="00FF0766" w:rsidRPr="00B05965" w14:paraId="1AA70A44" w14:textId="77777777" w:rsidTr="003C17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81" w:type="pct"/>
            <w:vMerge/>
            <w:tcBorders>
              <w:bottom w:val="single" w:sz="4" w:space="0" w:color="auto"/>
            </w:tcBorders>
          </w:tcPr>
          <w:p w14:paraId="1E91FFA1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684" w:type="pct"/>
            <w:vMerge/>
            <w:tcBorders>
              <w:bottom w:val="single" w:sz="4" w:space="0" w:color="auto"/>
            </w:tcBorders>
          </w:tcPr>
          <w:p w14:paraId="620875B0" w14:textId="77777777" w:rsidR="00FF0766" w:rsidRPr="00B05965" w:rsidRDefault="00FF0766" w:rsidP="003C1727">
            <w:pPr>
              <w:spacing w:before="36" w:after="36"/>
              <w:jc w:val="both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813" w:type="pct"/>
            <w:tcBorders>
              <w:bottom w:val="single" w:sz="4" w:space="0" w:color="auto"/>
            </w:tcBorders>
          </w:tcPr>
          <w:p w14:paraId="7997D599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Biospheric</w:t>
            </w: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50EA47A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Altruistic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46CC32F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Egoistic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22CC821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Hedonic</w:t>
            </w:r>
          </w:p>
        </w:tc>
      </w:tr>
      <w:tr w:rsidR="00FF0766" w:rsidRPr="00B05965" w14:paraId="5FD05EB1" w14:textId="77777777" w:rsidTr="003C1727">
        <w:tc>
          <w:tcPr>
            <w:tcW w:w="981" w:type="pct"/>
            <w:vMerge w:val="restart"/>
            <w:tcBorders>
              <w:top w:val="single" w:sz="4" w:space="0" w:color="auto"/>
            </w:tcBorders>
            <w:vAlign w:val="center"/>
          </w:tcPr>
          <w:p w14:paraId="154193BE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Control </w:t>
            </w:r>
          </w:p>
        </w:tc>
        <w:tc>
          <w:tcPr>
            <w:tcW w:w="684" w:type="pct"/>
            <w:tcBorders>
              <w:top w:val="single" w:sz="4" w:space="0" w:color="auto"/>
            </w:tcBorders>
          </w:tcPr>
          <w:p w14:paraId="0FCDACFA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trol</w:t>
            </w:r>
          </w:p>
        </w:tc>
        <w:tc>
          <w:tcPr>
            <w:tcW w:w="813" w:type="pct"/>
            <w:tcBorders>
              <w:top w:val="single" w:sz="4" w:space="0" w:color="auto"/>
            </w:tcBorders>
          </w:tcPr>
          <w:p w14:paraId="6071BB3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57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26, .88]</w:t>
            </w:r>
          </w:p>
        </w:tc>
        <w:tc>
          <w:tcPr>
            <w:tcW w:w="812" w:type="pct"/>
            <w:tcBorders>
              <w:top w:val="single" w:sz="4" w:space="0" w:color="auto"/>
            </w:tcBorders>
          </w:tcPr>
          <w:p w14:paraId="06277F3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 [-.21, .56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3447A20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4 [-.53, .05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3B2043A8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4 [-.70, .02]</w:t>
            </w:r>
          </w:p>
        </w:tc>
      </w:tr>
      <w:tr w:rsidR="00FF0766" w:rsidRPr="00B05965" w14:paraId="3FB8F3A2" w14:textId="77777777" w:rsidTr="003C1727">
        <w:tc>
          <w:tcPr>
            <w:tcW w:w="981" w:type="pct"/>
            <w:vMerge/>
          </w:tcPr>
          <w:p w14:paraId="57CDA443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072370C4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Descriptive</w:t>
            </w:r>
          </w:p>
        </w:tc>
        <w:tc>
          <w:tcPr>
            <w:tcW w:w="813" w:type="pct"/>
          </w:tcPr>
          <w:p w14:paraId="75A9BB2F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47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08, .85]</w:t>
            </w:r>
          </w:p>
        </w:tc>
        <w:tc>
          <w:tcPr>
            <w:tcW w:w="812" w:type="pct"/>
          </w:tcPr>
          <w:p w14:paraId="0B7EEBD2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[-.61, .35]</w:t>
            </w:r>
          </w:p>
        </w:tc>
        <w:tc>
          <w:tcPr>
            <w:tcW w:w="855" w:type="pct"/>
          </w:tcPr>
          <w:p w14:paraId="1F29809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8 [-.62, .07]</w:t>
            </w:r>
          </w:p>
        </w:tc>
        <w:tc>
          <w:tcPr>
            <w:tcW w:w="855" w:type="pct"/>
          </w:tcPr>
          <w:p w14:paraId="16366477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4 [-.57, .29]</w:t>
            </w:r>
          </w:p>
        </w:tc>
      </w:tr>
      <w:tr w:rsidR="00FF0766" w:rsidRPr="00B05965" w14:paraId="3072D5B9" w14:textId="77777777" w:rsidTr="003C1727">
        <w:tc>
          <w:tcPr>
            <w:tcW w:w="981" w:type="pct"/>
            <w:vMerge/>
          </w:tcPr>
          <w:p w14:paraId="356775DA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5D210A87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vention</w:t>
            </w:r>
          </w:p>
        </w:tc>
        <w:tc>
          <w:tcPr>
            <w:tcW w:w="813" w:type="pct"/>
          </w:tcPr>
          <w:p w14:paraId="579DD12E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83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46, 1.20]</w:t>
            </w:r>
          </w:p>
        </w:tc>
        <w:tc>
          <w:tcPr>
            <w:tcW w:w="812" w:type="pct"/>
          </w:tcPr>
          <w:p w14:paraId="5C6EC06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40 [-.85, .06]</w:t>
            </w:r>
          </w:p>
        </w:tc>
        <w:tc>
          <w:tcPr>
            <w:tcW w:w="855" w:type="pct"/>
          </w:tcPr>
          <w:p w14:paraId="1FD72DF2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44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73, -.16]</w:t>
            </w:r>
          </w:p>
        </w:tc>
        <w:tc>
          <w:tcPr>
            <w:tcW w:w="855" w:type="pct"/>
          </w:tcPr>
          <w:p w14:paraId="1D0A5530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 [-.27, .57]</w:t>
            </w:r>
          </w:p>
        </w:tc>
      </w:tr>
      <w:tr w:rsidR="00FF0766" w:rsidRPr="00B05965" w14:paraId="0B5C0640" w14:textId="77777777" w:rsidTr="003C1727">
        <w:tc>
          <w:tcPr>
            <w:tcW w:w="981" w:type="pct"/>
            <w:vMerge/>
          </w:tcPr>
          <w:p w14:paraId="407DF864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3BAEFA88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ocial</w:t>
            </w:r>
          </w:p>
        </w:tc>
        <w:tc>
          <w:tcPr>
            <w:tcW w:w="813" w:type="pct"/>
          </w:tcPr>
          <w:p w14:paraId="42CE03F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 [-.28, .36]</w:t>
            </w:r>
          </w:p>
        </w:tc>
        <w:tc>
          <w:tcPr>
            <w:tcW w:w="812" w:type="pct"/>
          </w:tcPr>
          <w:p w14:paraId="747A8B98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1 [-.05, .87]</w:t>
            </w:r>
          </w:p>
        </w:tc>
        <w:tc>
          <w:tcPr>
            <w:tcW w:w="855" w:type="pct"/>
          </w:tcPr>
          <w:p w14:paraId="1C4A2BE6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45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73, -.17]</w:t>
            </w:r>
          </w:p>
        </w:tc>
        <w:tc>
          <w:tcPr>
            <w:tcW w:w="855" w:type="pct"/>
          </w:tcPr>
          <w:p w14:paraId="6482DCC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 [-.42, .32]</w:t>
            </w:r>
          </w:p>
        </w:tc>
      </w:tr>
      <w:tr w:rsidR="00FF0766" w:rsidRPr="00B05965" w14:paraId="7E42FCE9" w14:textId="77777777" w:rsidTr="003C1727">
        <w:tc>
          <w:tcPr>
            <w:tcW w:w="981" w:type="pct"/>
            <w:vMerge/>
            <w:tcBorders>
              <w:bottom w:val="single" w:sz="4" w:space="0" w:color="auto"/>
            </w:tcBorders>
          </w:tcPr>
          <w:p w14:paraId="64687DD2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  <w:tcBorders>
              <w:bottom w:val="single" w:sz="4" w:space="0" w:color="auto"/>
            </w:tcBorders>
          </w:tcPr>
          <w:p w14:paraId="17AFC073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Moral</w:t>
            </w:r>
          </w:p>
        </w:tc>
        <w:tc>
          <w:tcPr>
            <w:tcW w:w="813" w:type="pct"/>
            <w:tcBorders>
              <w:bottom w:val="single" w:sz="4" w:space="0" w:color="auto"/>
            </w:tcBorders>
          </w:tcPr>
          <w:p w14:paraId="4C76C97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 [-.55, .39]</w:t>
            </w: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041C3506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0 [-.02, 1.03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492AE9A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 [-.44, .31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0E5216D7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6 [-.79, .06]</w:t>
            </w:r>
          </w:p>
        </w:tc>
      </w:tr>
      <w:tr w:rsidR="00FF0766" w:rsidRPr="00B05965" w14:paraId="2F6F6F29" w14:textId="77777777" w:rsidTr="003C1727">
        <w:tc>
          <w:tcPr>
            <w:tcW w:w="981" w:type="pct"/>
            <w:vMerge w:val="restart"/>
            <w:tcBorders>
              <w:top w:val="single" w:sz="4" w:space="0" w:color="auto"/>
            </w:tcBorders>
            <w:vAlign w:val="center"/>
          </w:tcPr>
          <w:p w14:paraId="6AED696F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Pro-environmental </w:t>
            </w:r>
          </w:p>
        </w:tc>
        <w:tc>
          <w:tcPr>
            <w:tcW w:w="684" w:type="pct"/>
            <w:tcBorders>
              <w:top w:val="single" w:sz="4" w:space="0" w:color="auto"/>
            </w:tcBorders>
          </w:tcPr>
          <w:p w14:paraId="30F2ABA8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trol</w:t>
            </w:r>
          </w:p>
        </w:tc>
        <w:tc>
          <w:tcPr>
            <w:tcW w:w="813" w:type="pct"/>
            <w:tcBorders>
              <w:top w:val="single" w:sz="4" w:space="0" w:color="auto"/>
            </w:tcBorders>
          </w:tcPr>
          <w:p w14:paraId="68B007E6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7 [-.04, .58]</w:t>
            </w:r>
          </w:p>
        </w:tc>
        <w:tc>
          <w:tcPr>
            <w:tcW w:w="812" w:type="pct"/>
            <w:tcBorders>
              <w:top w:val="single" w:sz="4" w:space="0" w:color="auto"/>
            </w:tcBorders>
          </w:tcPr>
          <w:p w14:paraId="442BE16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 [-.49, .47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627377B2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52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79, -.24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02C3DFD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 [-.27, .57]</w:t>
            </w:r>
          </w:p>
        </w:tc>
      </w:tr>
      <w:tr w:rsidR="00FF0766" w:rsidRPr="00B05965" w14:paraId="18DF16F4" w14:textId="77777777" w:rsidTr="003C1727">
        <w:tc>
          <w:tcPr>
            <w:tcW w:w="981" w:type="pct"/>
            <w:vMerge/>
            <w:vAlign w:val="center"/>
          </w:tcPr>
          <w:p w14:paraId="61083DE1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143AC43F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Descriptive</w:t>
            </w:r>
          </w:p>
        </w:tc>
        <w:tc>
          <w:tcPr>
            <w:tcW w:w="813" w:type="pct"/>
          </w:tcPr>
          <w:p w14:paraId="2D8760C2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 [-.14, .49]</w:t>
            </w:r>
          </w:p>
        </w:tc>
        <w:tc>
          <w:tcPr>
            <w:tcW w:w="812" w:type="pct"/>
          </w:tcPr>
          <w:p w14:paraId="3D97AAF9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 [-.42, .47]</w:t>
            </w:r>
          </w:p>
        </w:tc>
        <w:tc>
          <w:tcPr>
            <w:tcW w:w="855" w:type="pct"/>
          </w:tcPr>
          <w:p w14:paraId="7E86EAA5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4 [-.56, .07]</w:t>
            </w:r>
          </w:p>
        </w:tc>
        <w:tc>
          <w:tcPr>
            <w:tcW w:w="855" w:type="pct"/>
          </w:tcPr>
          <w:p w14:paraId="18E4B42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2 [-.54, .31]</w:t>
            </w:r>
          </w:p>
        </w:tc>
      </w:tr>
      <w:tr w:rsidR="00FF0766" w:rsidRPr="00B05965" w14:paraId="49AD4353" w14:textId="77777777" w:rsidTr="003C1727">
        <w:tc>
          <w:tcPr>
            <w:tcW w:w="981" w:type="pct"/>
            <w:vMerge/>
            <w:vAlign w:val="center"/>
          </w:tcPr>
          <w:p w14:paraId="418054A0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733B4AA0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vention</w:t>
            </w:r>
          </w:p>
        </w:tc>
        <w:tc>
          <w:tcPr>
            <w:tcW w:w="813" w:type="pct"/>
          </w:tcPr>
          <w:p w14:paraId="44AAC76C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68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36, 1.00]</w:t>
            </w:r>
          </w:p>
        </w:tc>
        <w:tc>
          <w:tcPr>
            <w:tcW w:w="812" w:type="pct"/>
          </w:tcPr>
          <w:p w14:paraId="66B1584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 [-.45, .38]</w:t>
            </w:r>
          </w:p>
        </w:tc>
        <w:tc>
          <w:tcPr>
            <w:tcW w:w="855" w:type="pct"/>
          </w:tcPr>
          <w:p w14:paraId="3C942755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1 [-.42, .21]</w:t>
            </w:r>
          </w:p>
        </w:tc>
        <w:tc>
          <w:tcPr>
            <w:tcW w:w="855" w:type="pct"/>
          </w:tcPr>
          <w:p w14:paraId="1AB5C0AC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 [-.20, .60]</w:t>
            </w:r>
          </w:p>
        </w:tc>
      </w:tr>
      <w:tr w:rsidR="00FF0766" w:rsidRPr="00B05965" w14:paraId="64FC9840" w14:textId="77777777" w:rsidTr="003C1727">
        <w:tc>
          <w:tcPr>
            <w:tcW w:w="981" w:type="pct"/>
            <w:vMerge/>
            <w:vAlign w:val="center"/>
          </w:tcPr>
          <w:p w14:paraId="16FCB3E0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778D615A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ocial</w:t>
            </w:r>
          </w:p>
        </w:tc>
        <w:tc>
          <w:tcPr>
            <w:tcW w:w="813" w:type="pct"/>
          </w:tcPr>
          <w:p w14:paraId="05DCB6C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35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07, .64]</w:t>
            </w:r>
          </w:p>
        </w:tc>
        <w:tc>
          <w:tcPr>
            <w:tcW w:w="812" w:type="pct"/>
          </w:tcPr>
          <w:p w14:paraId="7F5BC3B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 [-.51, .39]</w:t>
            </w:r>
          </w:p>
        </w:tc>
        <w:tc>
          <w:tcPr>
            <w:tcW w:w="855" w:type="pct"/>
          </w:tcPr>
          <w:p w14:paraId="7E70D0E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5 [-.46, .16]</w:t>
            </w:r>
          </w:p>
        </w:tc>
        <w:tc>
          <w:tcPr>
            <w:tcW w:w="855" w:type="pct"/>
          </w:tcPr>
          <w:p w14:paraId="490BCE77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1 [-.49, .27]</w:t>
            </w:r>
          </w:p>
        </w:tc>
      </w:tr>
      <w:tr w:rsidR="00FF0766" w:rsidRPr="00B05965" w14:paraId="0A649233" w14:textId="77777777" w:rsidTr="003C1727">
        <w:tc>
          <w:tcPr>
            <w:tcW w:w="981" w:type="pct"/>
            <w:vMerge/>
            <w:tcBorders>
              <w:bottom w:val="single" w:sz="4" w:space="0" w:color="auto"/>
            </w:tcBorders>
            <w:vAlign w:val="center"/>
          </w:tcPr>
          <w:p w14:paraId="4969B41A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  <w:tcBorders>
              <w:bottom w:val="single" w:sz="4" w:space="0" w:color="auto"/>
            </w:tcBorders>
          </w:tcPr>
          <w:p w14:paraId="772F3603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Moral</w:t>
            </w:r>
          </w:p>
        </w:tc>
        <w:tc>
          <w:tcPr>
            <w:tcW w:w="813" w:type="pct"/>
            <w:tcBorders>
              <w:bottom w:val="single" w:sz="4" w:space="0" w:color="auto"/>
            </w:tcBorders>
          </w:tcPr>
          <w:p w14:paraId="693818DC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54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25, .83]</w:t>
            </w: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281E8EDC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 [-.33, .40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375B46B8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31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60, -.02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43B4CE8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 [-.44, .28]</w:t>
            </w:r>
          </w:p>
        </w:tc>
      </w:tr>
      <w:tr w:rsidR="00FF0766" w:rsidRPr="00B05965" w14:paraId="6859893C" w14:textId="77777777" w:rsidTr="003C1727">
        <w:tc>
          <w:tcPr>
            <w:tcW w:w="981" w:type="pct"/>
            <w:vMerge w:val="restart"/>
            <w:tcBorders>
              <w:top w:val="single" w:sz="4" w:space="0" w:color="auto"/>
            </w:tcBorders>
            <w:vAlign w:val="center"/>
          </w:tcPr>
          <w:p w14:paraId="4F4970FD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Self-enhancing</w:t>
            </w:r>
          </w:p>
        </w:tc>
        <w:tc>
          <w:tcPr>
            <w:tcW w:w="684" w:type="pct"/>
            <w:tcBorders>
              <w:top w:val="single" w:sz="4" w:space="0" w:color="auto"/>
            </w:tcBorders>
          </w:tcPr>
          <w:p w14:paraId="4F80782B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trol</w:t>
            </w:r>
          </w:p>
        </w:tc>
        <w:tc>
          <w:tcPr>
            <w:tcW w:w="813" w:type="pct"/>
            <w:tcBorders>
              <w:top w:val="single" w:sz="4" w:space="0" w:color="auto"/>
            </w:tcBorders>
          </w:tcPr>
          <w:p w14:paraId="0E8EF6CC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50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13, .87]</w:t>
            </w:r>
          </w:p>
        </w:tc>
        <w:tc>
          <w:tcPr>
            <w:tcW w:w="812" w:type="pct"/>
            <w:tcBorders>
              <w:top w:val="single" w:sz="4" w:space="0" w:color="auto"/>
            </w:tcBorders>
          </w:tcPr>
          <w:p w14:paraId="1D9E962D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 [-.47, .88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67F3FA50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3 [-.67, .01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15D6B139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 [-.56, .44]</w:t>
            </w:r>
          </w:p>
        </w:tc>
      </w:tr>
      <w:tr w:rsidR="00FF0766" w:rsidRPr="00B05965" w14:paraId="10BD29AB" w14:textId="77777777" w:rsidTr="003C1727">
        <w:tc>
          <w:tcPr>
            <w:tcW w:w="981" w:type="pct"/>
            <w:vMerge/>
          </w:tcPr>
          <w:p w14:paraId="4DF29F1C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6FCEC69E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Descriptive</w:t>
            </w:r>
          </w:p>
        </w:tc>
        <w:tc>
          <w:tcPr>
            <w:tcW w:w="813" w:type="pct"/>
          </w:tcPr>
          <w:p w14:paraId="6AA6863E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8 [-.08, .63]</w:t>
            </w:r>
          </w:p>
        </w:tc>
        <w:tc>
          <w:tcPr>
            <w:tcW w:w="812" w:type="pct"/>
          </w:tcPr>
          <w:p w14:paraId="1178F9A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8 [-.71, .14]</w:t>
            </w:r>
          </w:p>
        </w:tc>
        <w:tc>
          <w:tcPr>
            <w:tcW w:w="855" w:type="pct"/>
          </w:tcPr>
          <w:p w14:paraId="690D47B0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7 [-.67, .14]</w:t>
            </w:r>
          </w:p>
        </w:tc>
        <w:tc>
          <w:tcPr>
            <w:tcW w:w="855" w:type="pct"/>
          </w:tcPr>
          <w:p w14:paraId="3D841F9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 [-.36, .59]</w:t>
            </w:r>
          </w:p>
        </w:tc>
      </w:tr>
      <w:tr w:rsidR="00FF0766" w:rsidRPr="00B05965" w14:paraId="56320933" w14:textId="77777777" w:rsidTr="003C1727">
        <w:tc>
          <w:tcPr>
            <w:tcW w:w="981" w:type="pct"/>
            <w:vMerge/>
          </w:tcPr>
          <w:p w14:paraId="43F44CFA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0E39F415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vention</w:t>
            </w:r>
          </w:p>
        </w:tc>
        <w:tc>
          <w:tcPr>
            <w:tcW w:w="813" w:type="pct"/>
          </w:tcPr>
          <w:p w14:paraId="6055744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2 [-.04, .68]</w:t>
            </w:r>
          </w:p>
        </w:tc>
        <w:tc>
          <w:tcPr>
            <w:tcW w:w="812" w:type="pct"/>
          </w:tcPr>
          <w:p w14:paraId="495A15BE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8 [-.20, .76]</w:t>
            </w:r>
          </w:p>
        </w:tc>
        <w:tc>
          <w:tcPr>
            <w:tcW w:w="855" w:type="pct"/>
          </w:tcPr>
          <w:p w14:paraId="2000E6F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54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80, -.27]</w:t>
            </w:r>
          </w:p>
        </w:tc>
        <w:tc>
          <w:tcPr>
            <w:tcW w:w="855" w:type="pct"/>
          </w:tcPr>
          <w:p w14:paraId="5DA9CD3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 [-.32, .35]</w:t>
            </w:r>
          </w:p>
        </w:tc>
      </w:tr>
      <w:tr w:rsidR="00FF0766" w:rsidRPr="00B05965" w14:paraId="5CF23DD0" w14:textId="77777777" w:rsidTr="003C1727">
        <w:tc>
          <w:tcPr>
            <w:tcW w:w="981" w:type="pct"/>
            <w:vMerge/>
          </w:tcPr>
          <w:p w14:paraId="5897C40A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51489DA8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ocial</w:t>
            </w:r>
          </w:p>
        </w:tc>
        <w:tc>
          <w:tcPr>
            <w:tcW w:w="813" w:type="pct"/>
          </w:tcPr>
          <w:p w14:paraId="69D510B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8 [-.03, .51]</w:t>
            </w:r>
          </w:p>
        </w:tc>
        <w:tc>
          <w:tcPr>
            <w:tcW w:w="812" w:type="pct"/>
          </w:tcPr>
          <w:p w14:paraId="2DEE4E4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 [-.62, .54]</w:t>
            </w:r>
          </w:p>
        </w:tc>
        <w:tc>
          <w:tcPr>
            <w:tcW w:w="855" w:type="pct"/>
          </w:tcPr>
          <w:p w14:paraId="2A3D32C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8 [-.50, .14]</w:t>
            </w:r>
          </w:p>
        </w:tc>
        <w:tc>
          <w:tcPr>
            <w:tcW w:w="855" w:type="pct"/>
          </w:tcPr>
          <w:p w14:paraId="08D1353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8 [-.87, .10]</w:t>
            </w:r>
          </w:p>
        </w:tc>
      </w:tr>
      <w:tr w:rsidR="00FF0766" w:rsidRPr="00B05965" w14:paraId="2B08FA13" w14:textId="77777777" w:rsidTr="003C1727">
        <w:tc>
          <w:tcPr>
            <w:tcW w:w="981" w:type="pct"/>
            <w:vMerge/>
            <w:tcBorders>
              <w:bottom w:val="single" w:sz="4" w:space="0" w:color="auto"/>
            </w:tcBorders>
          </w:tcPr>
          <w:p w14:paraId="543A4A6C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  <w:tcBorders>
              <w:bottom w:val="single" w:sz="4" w:space="0" w:color="auto"/>
            </w:tcBorders>
          </w:tcPr>
          <w:p w14:paraId="5B4606B8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Moral</w:t>
            </w:r>
          </w:p>
        </w:tc>
        <w:tc>
          <w:tcPr>
            <w:tcW w:w="813" w:type="pct"/>
            <w:tcBorders>
              <w:bottom w:val="single" w:sz="4" w:space="0" w:color="auto"/>
            </w:tcBorders>
          </w:tcPr>
          <w:p w14:paraId="287CB9D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 [-.29, .51]</w:t>
            </w: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53F2C772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50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09, .91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23DA45C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33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62, -.05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07B44D5F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39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72, -.06]</w:t>
            </w:r>
          </w:p>
        </w:tc>
      </w:tr>
    </w:tbl>
    <w:p w14:paraId="126E6619" w14:textId="77777777" w:rsidR="00FF0766" w:rsidRPr="00B05965" w:rsidRDefault="00FF0766" w:rsidP="00FF0766">
      <w:pPr>
        <w:rPr>
          <w:rFonts w:ascii="Cambria" w:eastAsia="Cambria" w:hAnsi="Cambria" w:cs="Times New Roman"/>
        </w:rPr>
      </w:pPr>
      <w:r w:rsidRPr="00B05965">
        <w:rPr>
          <w:rFonts w:ascii="Cambria" w:eastAsia="Cambria" w:hAnsi="Cambria" w:cs="Times New Roman"/>
          <w:i/>
          <w:iCs/>
        </w:rPr>
        <w:t>Note</w:t>
      </w:r>
      <w:r w:rsidRPr="00B05965">
        <w:rPr>
          <w:rFonts w:ascii="Cambria" w:eastAsia="Cambria" w:hAnsi="Cambria" w:cs="Times New Roman"/>
        </w:rPr>
        <w:t>. Significant simple slopes are bolded. 95%CIs are displayed in brackets.</w:t>
      </w:r>
    </w:p>
    <w:p w14:paraId="1680347F" w14:textId="77777777" w:rsidR="00FF0766" w:rsidRPr="00B05965" w:rsidRDefault="00FF0766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711E0E97" w14:textId="0D2A8BF3" w:rsidR="00CD3750" w:rsidRPr="00B05965" w:rsidRDefault="00CD3750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  <w:r w:rsidRPr="00B05965">
        <w:rPr>
          <w:rFonts w:ascii="Cambria" w:eastAsia="Cambria" w:hAnsi="Cambria" w:cs="Times New Roman"/>
          <w:b/>
          <w:bCs/>
          <w:sz w:val="24"/>
          <w:szCs w:val="24"/>
        </w:rPr>
        <w:t>Two-way Interactions between Values X Norms and Values X Framings</w:t>
      </w:r>
    </w:p>
    <w:p w14:paraId="00AB813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2</w:t>
      </w:r>
    </w:p>
    <w:p w14:paraId="4E87B74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Biospheric Values Predicting Consumer Intentions Across Norm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664"/>
        <w:gridCol w:w="664"/>
        <w:gridCol w:w="748"/>
        <w:gridCol w:w="1154"/>
        <w:gridCol w:w="1136"/>
      </w:tblGrid>
      <w:tr w:rsidR="00CD3750" w:rsidRPr="00B05965" w14:paraId="41565D35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8ED20C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4D1CDE9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6794249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394C979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0" w:type="auto"/>
          </w:tcPr>
          <w:p w14:paraId="4A6124F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0BD339A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3910E751" w14:textId="77777777" w:rsidTr="009A5703">
        <w:tc>
          <w:tcPr>
            <w:tcW w:w="0" w:type="auto"/>
          </w:tcPr>
          <w:p w14:paraId="294288E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788BE1A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5</w:t>
            </w:r>
          </w:p>
        </w:tc>
        <w:tc>
          <w:tcPr>
            <w:tcW w:w="0" w:type="auto"/>
          </w:tcPr>
          <w:p w14:paraId="295CEA0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6C8A31D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CA7845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6</w:t>
            </w:r>
          </w:p>
        </w:tc>
        <w:tc>
          <w:tcPr>
            <w:tcW w:w="0" w:type="auto"/>
          </w:tcPr>
          <w:p w14:paraId="118BBE5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4</w:t>
            </w:r>
          </w:p>
        </w:tc>
      </w:tr>
      <w:tr w:rsidR="00CD3750" w:rsidRPr="00B05965" w14:paraId="708079AA" w14:textId="77777777" w:rsidTr="009A5703">
        <w:tc>
          <w:tcPr>
            <w:tcW w:w="0" w:type="auto"/>
          </w:tcPr>
          <w:p w14:paraId="5886E99D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4ABD080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1</w:t>
            </w:r>
          </w:p>
        </w:tc>
        <w:tc>
          <w:tcPr>
            <w:tcW w:w="0" w:type="auto"/>
          </w:tcPr>
          <w:p w14:paraId="50EA904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51AE889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FBA6ED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1E3BA04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1</w:t>
            </w:r>
          </w:p>
        </w:tc>
      </w:tr>
      <w:tr w:rsidR="00CD3750" w:rsidRPr="00B05965" w14:paraId="5B8A646B" w14:textId="77777777" w:rsidTr="009A5703">
        <w:tc>
          <w:tcPr>
            <w:tcW w:w="0" w:type="auto"/>
          </w:tcPr>
          <w:p w14:paraId="0BC85F9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21085FB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1</w:t>
            </w:r>
          </w:p>
        </w:tc>
        <w:tc>
          <w:tcPr>
            <w:tcW w:w="0" w:type="auto"/>
          </w:tcPr>
          <w:p w14:paraId="594C3E2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5CFA309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528094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1</w:t>
            </w:r>
          </w:p>
        </w:tc>
        <w:tc>
          <w:tcPr>
            <w:tcW w:w="0" w:type="auto"/>
          </w:tcPr>
          <w:p w14:paraId="6BF971A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1</w:t>
            </w:r>
          </w:p>
        </w:tc>
      </w:tr>
      <w:tr w:rsidR="00CD3750" w:rsidRPr="00B05965" w14:paraId="47E24458" w14:textId="77777777" w:rsidTr="009A5703">
        <w:tc>
          <w:tcPr>
            <w:tcW w:w="0" w:type="auto"/>
          </w:tcPr>
          <w:p w14:paraId="673B38CE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65FF322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26</w:t>
            </w:r>
          </w:p>
        </w:tc>
        <w:tc>
          <w:tcPr>
            <w:tcW w:w="0" w:type="auto"/>
          </w:tcPr>
          <w:p w14:paraId="0A3474B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196E42D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3606C19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3C3E94E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45</w:t>
            </w:r>
          </w:p>
        </w:tc>
      </w:tr>
      <w:tr w:rsidR="00CD3750" w:rsidRPr="00B05965" w14:paraId="25D4823C" w14:textId="77777777" w:rsidTr="009A5703">
        <w:tc>
          <w:tcPr>
            <w:tcW w:w="0" w:type="auto"/>
          </w:tcPr>
          <w:p w14:paraId="4E64BE2F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09E0DF3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9</w:t>
            </w:r>
          </w:p>
        </w:tc>
        <w:tc>
          <w:tcPr>
            <w:tcW w:w="0" w:type="auto"/>
          </w:tcPr>
          <w:p w14:paraId="12E078D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488939A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375C28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4</w:t>
            </w:r>
          </w:p>
        </w:tc>
        <w:tc>
          <w:tcPr>
            <w:tcW w:w="0" w:type="auto"/>
          </w:tcPr>
          <w:p w14:paraId="67B5002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42</w:t>
            </w:r>
          </w:p>
        </w:tc>
      </w:tr>
    </w:tbl>
    <w:p w14:paraId="6495010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4354489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3</w:t>
      </w:r>
    </w:p>
    <w:p w14:paraId="1371E921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Biospheric Values Predicting Consumer Intentions Across Norm Conditions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779"/>
        <w:gridCol w:w="1802"/>
        <w:gridCol w:w="722"/>
        <w:gridCol w:w="898"/>
        <w:gridCol w:w="900"/>
        <w:gridCol w:w="989"/>
      </w:tblGrid>
      <w:tr w:rsidR="00CD3750" w:rsidRPr="00B05965" w14:paraId="7C0C278A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9" w:type="pct"/>
          </w:tcPr>
          <w:p w14:paraId="14095EC6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lastRenderedPageBreak/>
              <w:t>Contrast</w:t>
            </w:r>
          </w:p>
        </w:tc>
        <w:tc>
          <w:tcPr>
            <w:tcW w:w="991" w:type="pct"/>
          </w:tcPr>
          <w:p w14:paraId="468585D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397" w:type="pct"/>
          </w:tcPr>
          <w:p w14:paraId="0B6CF7A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494" w:type="pct"/>
          </w:tcPr>
          <w:p w14:paraId="6E668ED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495" w:type="pct"/>
          </w:tcPr>
          <w:p w14:paraId="6F83F7D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544" w:type="pct"/>
          </w:tcPr>
          <w:p w14:paraId="34C81CF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48CC92CE" w14:textId="77777777" w:rsidTr="009A5703">
        <w:tc>
          <w:tcPr>
            <w:tcW w:w="2079" w:type="pct"/>
          </w:tcPr>
          <w:p w14:paraId="7955C3F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Descriptive Norm</w:t>
            </w:r>
          </w:p>
        </w:tc>
        <w:tc>
          <w:tcPr>
            <w:tcW w:w="991" w:type="pct"/>
          </w:tcPr>
          <w:p w14:paraId="6A4C4EE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397" w:type="pct"/>
          </w:tcPr>
          <w:p w14:paraId="0C7C8C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94" w:type="pct"/>
          </w:tcPr>
          <w:p w14:paraId="2122142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336B9E0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9</w:t>
            </w:r>
          </w:p>
        </w:tc>
        <w:tc>
          <w:tcPr>
            <w:tcW w:w="544" w:type="pct"/>
          </w:tcPr>
          <w:p w14:paraId="429AD43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24</w:t>
            </w:r>
          </w:p>
        </w:tc>
      </w:tr>
      <w:tr w:rsidR="00CD3750" w:rsidRPr="00B05965" w14:paraId="7E21C4E3" w14:textId="77777777" w:rsidTr="009A5703">
        <w:tc>
          <w:tcPr>
            <w:tcW w:w="2079" w:type="pct"/>
          </w:tcPr>
          <w:p w14:paraId="6B28CB9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 xml:space="preserve">Control vs Convention </w:t>
            </w:r>
          </w:p>
        </w:tc>
        <w:tc>
          <w:tcPr>
            <w:tcW w:w="991" w:type="pct"/>
          </w:tcPr>
          <w:p w14:paraId="1717492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6</w:t>
            </w:r>
          </w:p>
        </w:tc>
        <w:tc>
          <w:tcPr>
            <w:tcW w:w="397" w:type="pct"/>
          </w:tcPr>
          <w:p w14:paraId="735D58C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94" w:type="pct"/>
          </w:tcPr>
          <w:p w14:paraId="5F2358F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6A195FB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16</w:t>
            </w:r>
          </w:p>
        </w:tc>
        <w:tc>
          <w:tcPr>
            <w:tcW w:w="544" w:type="pct"/>
          </w:tcPr>
          <w:p w14:paraId="6A7AA53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45</w:t>
            </w:r>
          </w:p>
        </w:tc>
      </w:tr>
      <w:tr w:rsidR="00CD3750" w:rsidRPr="00B05965" w14:paraId="69B100FD" w14:textId="77777777" w:rsidTr="009A5703">
        <w:tc>
          <w:tcPr>
            <w:tcW w:w="2079" w:type="pct"/>
          </w:tcPr>
          <w:p w14:paraId="708B2D5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Social Norm</w:t>
            </w:r>
          </w:p>
        </w:tc>
        <w:tc>
          <w:tcPr>
            <w:tcW w:w="991" w:type="pct"/>
          </w:tcPr>
          <w:p w14:paraId="2657BD5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9</w:t>
            </w:r>
          </w:p>
        </w:tc>
        <w:tc>
          <w:tcPr>
            <w:tcW w:w="397" w:type="pct"/>
          </w:tcPr>
          <w:p w14:paraId="0F06D4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94" w:type="pct"/>
          </w:tcPr>
          <w:p w14:paraId="141B803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7E11C07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34</w:t>
            </w:r>
          </w:p>
        </w:tc>
        <w:tc>
          <w:tcPr>
            <w:tcW w:w="544" w:type="pct"/>
          </w:tcPr>
          <w:p w14:paraId="0A11D8A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0</w:t>
            </w:r>
          </w:p>
        </w:tc>
      </w:tr>
      <w:tr w:rsidR="00CD3750" w:rsidRPr="00B05965" w14:paraId="498E01C7" w14:textId="77777777" w:rsidTr="009A5703">
        <w:tc>
          <w:tcPr>
            <w:tcW w:w="2079" w:type="pct"/>
          </w:tcPr>
          <w:p w14:paraId="467FDBF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Moral Norm</w:t>
            </w:r>
          </w:p>
        </w:tc>
        <w:tc>
          <w:tcPr>
            <w:tcW w:w="991" w:type="pct"/>
          </w:tcPr>
          <w:p w14:paraId="3225E4A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6</w:t>
            </w:r>
          </w:p>
        </w:tc>
        <w:tc>
          <w:tcPr>
            <w:tcW w:w="397" w:type="pct"/>
          </w:tcPr>
          <w:p w14:paraId="72C1994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494" w:type="pct"/>
          </w:tcPr>
          <w:p w14:paraId="08233FD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4B551AB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70</w:t>
            </w:r>
          </w:p>
        </w:tc>
        <w:tc>
          <w:tcPr>
            <w:tcW w:w="544" w:type="pct"/>
          </w:tcPr>
          <w:p w14:paraId="1AEE786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9</w:t>
            </w:r>
          </w:p>
        </w:tc>
      </w:tr>
      <w:tr w:rsidR="00CD3750" w:rsidRPr="00B05965" w14:paraId="0CF37836" w14:textId="77777777" w:rsidTr="009A5703">
        <w:tc>
          <w:tcPr>
            <w:tcW w:w="2079" w:type="pct"/>
          </w:tcPr>
          <w:p w14:paraId="67E6FA8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Convention</w:t>
            </w:r>
          </w:p>
        </w:tc>
        <w:tc>
          <w:tcPr>
            <w:tcW w:w="991" w:type="pct"/>
          </w:tcPr>
          <w:p w14:paraId="2325A83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0</w:t>
            </w:r>
          </w:p>
        </w:tc>
        <w:tc>
          <w:tcPr>
            <w:tcW w:w="397" w:type="pct"/>
          </w:tcPr>
          <w:p w14:paraId="76B429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494" w:type="pct"/>
          </w:tcPr>
          <w:p w14:paraId="78B7E1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415B649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2.10</w:t>
            </w:r>
          </w:p>
        </w:tc>
        <w:tc>
          <w:tcPr>
            <w:tcW w:w="544" w:type="pct"/>
          </w:tcPr>
          <w:p w14:paraId="6A2E4AA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6</w:t>
            </w:r>
          </w:p>
        </w:tc>
      </w:tr>
      <w:tr w:rsidR="00CD3750" w:rsidRPr="00B05965" w14:paraId="7EEB4988" w14:textId="77777777" w:rsidTr="009A5703">
        <w:tc>
          <w:tcPr>
            <w:tcW w:w="2079" w:type="pct"/>
          </w:tcPr>
          <w:p w14:paraId="73576D4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Social Norm</w:t>
            </w:r>
          </w:p>
        </w:tc>
        <w:tc>
          <w:tcPr>
            <w:tcW w:w="991" w:type="pct"/>
          </w:tcPr>
          <w:p w14:paraId="7C084FC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5</w:t>
            </w:r>
          </w:p>
        </w:tc>
        <w:tc>
          <w:tcPr>
            <w:tcW w:w="397" w:type="pct"/>
          </w:tcPr>
          <w:p w14:paraId="65EA53F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94" w:type="pct"/>
          </w:tcPr>
          <w:p w14:paraId="69A5467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048CFB2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4</w:t>
            </w:r>
          </w:p>
        </w:tc>
        <w:tc>
          <w:tcPr>
            <w:tcW w:w="544" w:type="pct"/>
          </w:tcPr>
          <w:p w14:paraId="2F8AE7C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34</w:t>
            </w:r>
          </w:p>
        </w:tc>
      </w:tr>
      <w:tr w:rsidR="00CD3750" w:rsidRPr="00B05965" w14:paraId="024A0FE8" w14:textId="77777777" w:rsidTr="009A5703">
        <w:tc>
          <w:tcPr>
            <w:tcW w:w="2079" w:type="pct"/>
          </w:tcPr>
          <w:p w14:paraId="2370F11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Moral Norm</w:t>
            </w:r>
          </w:p>
        </w:tc>
        <w:tc>
          <w:tcPr>
            <w:tcW w:w="991" w:type="pct"/>
          </w:tcPr>
          <w:p w14:paraId="3EDE2E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397" w:type="pct"/>
          </w:tcPr>
          <w:p w14:paraId="6CA391E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494" w:type="pct"/>
          </w:tcPr>
          <w:p w14:paraId="5A21E2E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610B6FF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5</w:t>
            </w:r>
          </w:p>
        </w:tc>
        <w:tc>
          <w:tcPr>
            <w:tcW w:w="544" w:type="pct"/>
          </w:tcPr>
          <w:p w14:paraId="0ED4519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52</w:t>
            </w:r>
          </w:p>
        </w:tc>
      </w:tr>
      <w:tr w:rsidR="00CD3750" w:rsidRPr="00B05965" w14:paraId="051E00C1" w14:textId="77777777" w:rsidTr="009A5703">
        <w:tc>
          <w:tcPr>
            <w:tcW w:w="2079" w:type="pct"/>
          </w:tcPr>
          <w:p w14:paraId="6E50DDC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Social Norm</w:t>
            </w:r>
          </w:p>
        </w:tc>
        <w:tc>
          <w:tcPr>
            <w:tcW w:w="991" w:type="pct"/>
          </w:tcPr>
          <w:p w14:paraId="2F599C8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5</w:t>
            </w:r>
          </w:p>
        </w:tc>
        <w:tc>
          <w:tcPr>
            <w:tcW w:w="397" w:type="pct"/>
          </w:tcPr>
          <w:p w14:paraId="1BD6A11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94" w:type="pct"/>
          </w:tcPr>
          <w:p w14:paraId="13EFA69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6BD776A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2.46</w:t>
            </w:r>
          </w:p>
        </w:tc>
        <w:tc>
          <w:tcPr>
            <w:tcW w:w="544" w:type="pct"/>
          </w:tcPr>
          <w:p w14:paraId="43F0BA0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14</w:t>
            </w:r>
          </w:p>
        </w:tc>
      </w:tr>
      <w:tr w:rsidR="00CD3750" w:rsidRPr="00B05965" w14:paraId="6A9382DC" w14:textId="77777777" w:rsidTr="009A5703">
        <w:tc>
          <w:tcPr>
            <w:tcW w:w="2079" w:type="pct"/>
          </w:tcPr>
          <w:p w14:paraId="6B0FADE6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Moral Norm</w:t>
            </w:r>
          </w:p>
        </w:tc>
        <w:tc>
          <w:tcPr>
            <w:tcW w:w="991" w:type="pct"/>
          </w:tcPr>
          <w:p w14:paraId="538F3CD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2</w:t>
            </w:r>
          </w:p>
        </w:tc>
        <w:tc>
          <w:tcPr>
            <w:tcW w:w="397" w:type="pct"/>
          </w:tcPr>
          <w:p w14:paraId="391D56A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494" w:type="pct"/>
          </w:tcPr>
          <w:p w14:paraId="3591082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17F273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2.73</w:t>
            </w:r>
          </w:p>
        </w:tc>
        <w:tc>
          <w:tcPr>
            <w:tcW w:w="544" w:type="pct"/>
          </w:tcPr>
          <w:p w14:paraId="4B3FD32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06</w:t>
            </w:r>
          </w:p>
        </w:tc>
      </w:tr>
      <w:tr w:rsidR="00CD3750" w:rsidRPr="00B05965" w14:paraId="23D8FC3C" w14:textId="77777777" w:rsidTr="009A5703">
        <w:tc>
          <w:tcPr>
            <w:tcW w:w="2079" w:type="pct"/>
          </w:tcPr>
          <w:p w14:paraId="3810250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ocial Norm vs Moral Norm</w:t>
            </w:r>
          </w:p>
        </w:tc>
        <w:tc>
          <w:tcPr>
            <w:tcW w:w="991" w:type="pct"/>
          </w:tcPr>
          <w:p w14:paraId="5E68BDE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397" w:type="pct"/>
          </w:tcPr>
          <w:p w14:paraId="734B252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494" w:type="pct"/>
          </w:tcPr>
          <w:p w14:paraId="24DC62B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35C4E15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4</w:t>
            </w:r>
          </w:p>
        </w:tc>
        <w:tc>
          <w:tcPr>
            <w:tcW w:w="544" w:type="pct"/>
          </w:tcPr>
          <w:p w14:paraId="5D04FFD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63</w:t>
            </w:r>
          </w:p>
        </w:tc>
      </w:tr>
    </w:tbl>
    <w:p w14:paraId="565144B1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06C50B4D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4</w:t>
      </w:r>
    </w:p>
    <w:p w14:paraId="504F4A02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Biospheric Values Predicting Consumer Intentions Across Framing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664"/>
        <w:gridCol w:w="664"/>
        <w:gridCol w:w="748"/>
        <w:gridCol w:w="1154"/>
        <w:gridCol w:w="1136"/>
      </w:tblGrid>
      <w:tr w:rsidR="00CD3750" w:rsidRPr="00B05965" w14:paraId="1AACE2EC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D7220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3441C8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5AB0F68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51EF335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0" w:type="auto"/>
          </w:tcPr>
          <w:p w14:paraId="6092AD8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76183B6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7009E076" w14:textId="77777777" w:rsidTr="009A5703">
        <w:tc>
          <w:tcPr>
            <w:tcW w:w="0" w:type="auto"/>
          </w:tcPr>
          <w:p w14:paraId="758A4A3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Framing</w:t>
            </w:r>
          </w:p>
        </w:tc>
        <w:tc>
          <w:tcPr>
            <w:tcW w:w="0" w:type="auto"/>
          </w:tcPr>
          <w:p w14:paraId="554E92B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7</w:t>
            </w:r>
          </w:p>
        </w:tc>
        <w:tc>
          <w:tcPr>
            <w:tcW w:w="0" w:type="auto"/>
          </w:tcPr>
          <w:p w14:paraId="4260970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0E8DF79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77609A8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0" w:type="auto"/>
          </w:tcPr>
          <w:p w14:paraId="5015D14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3</w:t>
            </w:r>
          </w:p>
        </w:tc>
      </w:tr>
      <w:tr w:rsidR="00CD3750" w:rsidRPr="00B05965" w14:paraId="6895DA4E" w14:textId="77777777" w:rsidTr="009A5703">
        <w:tc>
          <w:tcPr>
            <w:tcW w:w="0" w:type="auto"/>
          </w:tcPr>
          <w:p w14:paraId="45F5090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Pro-environmental Framing</w:t>
            </w:r>
          </w:p>
        </w:tc>
        <w:tc>
          <w:tcPr>
            <w:tcW w:w="0" w:type="auto"/>
          </w:tcPr>
          <w:p w14:paraId="646721D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0</w:t>
            </w:r>
          </w:p>
        </w:tc>
        <w:tc>
          <w:tcPr>
            <w:tcW w:w="0" w:type="auto"/>
          </w:tcPr>
          <w:p w14:paraId="6389EA9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3CFA0A4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F6A55E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7</w:t>
            </w:r>
          </w:p>
        </w:tc>
        <w:tc>
          <w:tcPr>
            <w:tcW w:w="0" w:type="auto"/>
          </w:tcPr>
          <w:p w14:paraId="0D6EA3F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4</w:t>
            </w:r>
          </w:p>
        </w:tc>
      </w:tr>
      <w:tr w:rsidR="00CD3750" w:rsidRPr="00B05965" w14:paraId="6467D3A7" w14:textId="77777777" w:rsidTr="009A5703">
        <w:tc>
          <w:tcPr>
            <w:tcW w:w="0" w:type="auto"/>
          </w:tcPr>
          <w:p w14:paraId="57E4C16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elf-enhancing Framing</w:t>
            </w:r>
          </w:p>
        </w:tc>
        <w:tc>
          <w:tcPr>
            <w:tcW w:w="0" w:type="auto"/>
          </w:tcPr>
          <w:p w14:paraId="7DDD12F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2</w:t>
            </w:r>
          </w:p>
        </w:tc>
        <w:tc>
          <w:tcPr>
            <w:tcW w:w="0" w:type="auto"/>
          </w:tcPr>
          <w:p w14:paraId="252D798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5C9CFEB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DE5CE2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0" w:type="auto"/>
          </w:tcPr>
          <w:p w14:paraId="4421EC0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9</w:t>
            </w:r>
          </w:p>
        </w:tc>
      </w:tr>
    </w:tbl>
    <w:p w14:paraId="6D6E5B7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</w:p>
    <w:p w14:paraId="3899B567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</w:p>
    <w:p w14:paraId="1A6CDB37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</w:p>
    <w:p w14:paraId="12B4B701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</w:p>
    <w:p w14:paraId="7E2FA014" w14:textId="5D2294D6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5</w:t>
      </w:r>
    </w:p>
    <w:p w14:paraId="041D2D7C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Biospheric Values Predicting Consumer Intentions Across Framing Conditions</w:t>
      </w:r>
    </w:p>
    <w:tbl>
      <w:tblPr>
        <w:tblStyle w:val="Table"/>
        <w:tblW w:w="5195" w:type="pct"/>
        <w:tblLook w:val="0020" w:firstRow="1" w:lastRow="0" w:firstColumn="0" w:lastColumn="0" w:noHBand="0" w:noVBand="0"/>
      </w:tblPr>
      <w:tblGrid>
        <w:gridCol w:w="4136"/>
        <w:gridCol w:w="1801"/>
        <w:gridCol w:w="994"/>
        <w:gridCol w:w="994"/>
        <w:gridCol w:w="901"/>
        <w:gridCol w:w="899"/>
      </w:tblGrid>
      <w:tr w:rsidR="00CD3750" w:rsidRPr="00B05965" w14:paraId="7DEF4633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7" w:type="pct"/>
            <w:tcBorders>
              <w:bottom w:val="single" w:sz="4" w:space="0" w:color="auto"/>
            </w:tcBorders>
          </w:tcPr>
          <w:p w14:paraId="6E66983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26" w:type="pct"/>
            <w:tcBorders>
              <w:bottom w:val="single" w:sz="4" w:space="0" w:color="auto"/>
            </w:tcBorders>
          </w:tcPr>
          <w:p w14:paraId="70EAF36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008802C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7CDFF9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378278F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2368937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7C3894A9" w14:textId="77777777" w:rsidTr="009A5703">
        <w:tc>
          <w:tcPr>
            <w:tcW w:w="2127" w:type="pct"/>
            <w:tcBorders>
              <w:top w:val="single" w:sz="4" w:space="0" w:color="auto"/>
            </w:tcBorders>
          </w:tcPr>
          <w:p w14:paraId="5F65154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Pro-environmental</w:t>
            </w:r>
          </w:p>
        </w:tc>
        <w:tc>
          <w:tcPr>
            <w:tcW w:w="926" w:type="pct"/>
            <w:tcBorders>
              <w:top w:val="single" w:sz="4" w:space="0" w:color="auto"/>
            </w:tcBorders>
          </w:tcPr>
          <w:p w14:paraId="43EE1D4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4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20E640D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3C52C20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4DEAC11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5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41FF5A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27</w:t>
            </w:r>
          </w:p>
        </w:tc>
      </w:tr>
      <w:tr w:rsidR="00CD3750" w:rsidRPr="00B05965" w14:paraId="40560CB0" w14:textId="77777777" w:rsidTr="009A5703">
        <w:tc>
          <w:tcPr>
            <w:tcW w:w="2127" w:type="pct"/>
          </w:tcPr>
          <w:p w14:paraId="21AC234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Self-enhancing</w:t>
            </w:r>
          </w:p>
        </w:tc>
        <w:tc>
          <w:tcPr>
            <w:tcW w:w="926" w:type="pct"/>
          </w:tcPr>
          <w:p w14:paraId="63D286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5</w:t>
            </w:r>
          </w:p>
        </w:tc>
        <w:tc>
          <w:tcPr>
            <w:tcW w:w="511" w:type="pct"/>
          </w:tcPr>
          <w:p w14:paraId="1E716FD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511" w:type="pct"/>
          </w:tcPr>
          <w:p w14:paraId="00DB831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0041AF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9</w:t>
            </w:r>
          </w:p>
        </w:tc>
        <w:tc>
          <w:tcPr>
            <w:tcW w:w="463" w:type="pct"/>
          </w:tcPr>
          <w:p w14:paraId="72F1C66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95</w:t>
            </w:r>
          </w:p>
        </w:tc>
      </w:tr>
      <w:tr w:rsidR="00CD3750" w:rsidRPr="00B05965" w14:paraId="77B7E5F6" w14:textId="77777777" w:rsidTr="009A5703">
        <w:tc>
          <w:tcPr>
            <w:tcW w:w="2127" w:type="pct"/>
          </w:tcPr>
          <w:p w14:paraId="40319C3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ro-environmental vs Self-enhancing</w:t>
            </w:r>
          </w:p>
        </w:tc>
        <w:tc>
          <w:tcPr>
            <w:tcW w:w="926" w:type="pct"/>
          </w:tcPr>
          <w:p w14:paraId="4A42F9D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511" w:type="pct"/>
          </w:tcPr>
          <w:p w14:paraId="0677A3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511" w:type="pct"/>
          </w:tcPr>
          <w:p w14:paraId="36D091E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7A7B00E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8</w:t>
            </w:r>
          </w:p>
        </w:tc>
        <w:tc>
          <w:tcPr>
            <w:tcW w:w="463" w:type="pct"/>
          </w:tcPr>
          <w:p w14:paraId="5BDE3C3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38</w:t>
            </w:r>
          </w:p>
        </w:tc>
      </w:tr>
    </w:tbl>
    <w:p w14:paraId="64FDF71D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7DFE115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16EC0F7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2E2D9E7D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02D1FF8C" w14:textId="56CDBF38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6</w:t>
      </w:r>
    </w:p>
    <w:p w14:paraId="4D455F1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Altruistic Values Predicting Consumer Intentions Across Norm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744"/>
        <w:gridCol w:w="664"/>
        <w:gridCol w:w="748"/>
        <w:gridCol w:w="1154"/>
        <w:gridCol w:w="1136"/>
      </w:tblGrid>
      <w:tr w:rsidR="00CD3750" w:rsidRPr="00B05965" w14:paraId="282CC8D6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5F0A1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lastRenderedPageBreak/>
              <w:t>Framing Condition</w:t>
            </w:r>
          </w:p>
        </w:tc>
        <w:tc>
          <w:tcPr>
            <w:tcW w:w="0" w:type="auto"/>
          </w:tcPr>
          <w:p w14:paraId="4E141A4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74411FE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0171183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0" w:type="auto"/>
          </w:tcPr>
          <w:p w14:paraId="6ABBAEC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3D2DFC1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7F19EE36" w14:textId="77777777" w:rsidTr="009A5703">
        <w:tc>
          <w:tcPr>
            <w:tcW w:w="0" w:type="auto"/>
          </w:tcPr>
          <w:p w14:paraId="59218259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75926A8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0" w:type="auto"/>
          </w:tcPr>
          <w:p w14:paraId="0D0E4B0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6</w:t>
            </w:r>
          </w:p>
        </w:tc>
        <w:tc>
          <w:tcPr>
            <w:tcW w:w="0" w:type="auto"/>
          </w:tcPr>
          <w:p w14:paraId="786076F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7C01F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8</w:t>
            </w:r>
          </w:p>
        </w:tc>
        <w:tc>
          <w:tcPr>
            <w:tcW w:w="0" w:type="auto"/>
          </w:tcPr>
          <w:p w14:paraId="107F4F8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3</w:t>
            </w:r>
          </w:p>
        </w:tc>
      </w:tr>
      <w:tr w:rsidR="00CD3750" w:rsidRPr="00B05965" w14:paraId="315C0DFB" w14:textId="77777777" w:rsidTr="009A5703">
        <w:tc>
          <w:tcPr>
            <w:tcW w:w="0" w:type="auto"/>
          </w:tcPr>
          <w:p w14:paraId="20D4927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1603BB0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3</w:t>
            </w:r>
          </w:p>
        </w:tc>
        <w:tc>
          <w:tcPr>
            <w:tcW w:w="0" w:type="auto"/>
          </w:tcPr>
          <w:p w14:paraId="282A75D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7FF7E72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646C0E3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9</w:t>
            </w:r>
          </w:p>
        </w:tc>
        <w:tc>
          <w:tcPr>
            <w:tcW w:w="0" w:type="auto"/>
          </w:tcPr>
          <w:p w14:paraId="206A842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</w:tr>
      <w:tr w:rsidR="00CD3750" w:rsidRPr="00B05965" w14:paraId="4213B060" w14:textId="77777777" w:rsidTr="009A5703">
        <w:tc>
          <w:tcPr>
            <w:tcW w:w="0" w:type="auto"/>
          </w:tcPr>
          <w:p w14:paraId="339112CD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5F8B1A4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5</w:t>
            </w:r>
          </w:p>
        </w:tc>
        <w:tc>
          <w:tcPr>
            <w:tcW w:w="0" w:type="auto"/>
          </w:tcPr>
          <w:p w14:paraId="767C5E3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1C37ACA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EE6D3D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1</w:t>
            </w:r>
          </w:p>
        </w:tc>
        <w:tc>
          <w:tcPr>
            <w:tcW w:w="0" w:type="auto"/>
          </w:tcPr>
          <w:p w14:paraId="1859A4C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</w:t>
            </w:r>
          </w:p>
        </w:tc>
      </w:tr>
      <w:tr w:rsidR="00CD3750" w:rsidRPr="00B05965" w14:paraId="614F36E5" w14:textId="77777777" w:rsidTr="009A5703">
        <w:tc>
          <w:tcPr>
            <w:tcW w:w="0" w:type="auto"/>
          </w:tcPr>
          <w:p w14:paraId="0862284C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38B0A1C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6B3B5C0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0" w:type="auto"/>
          </w:tcPr>
          <w:p w14:paraId="5F45973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BC6CE6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19</w:t>
            </w:r>
          </w:p>
        </w:tc>
        <w:tc>
          <w:tcPr>
            <w:tcW w:w="0" w:type="auto"/>
          </w:tcPr>
          <w:p w14:paraId="64E932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39</w:t>
            </w:r>
          </w:p>
        </w:tc>
      </w:tr>
      <w:tr w:rsidR="00CD3750" w:rsidRPr="00B05965" w14:paraId="49AF662A" w14:textId="77777777" w:rsidTr="009A5703">
        <w:tc>
          <w:tcPr>
            <w:tcW w:w="0" w:type="auto"/>
          </w:tcPr>
          <w:p w14:paraId="36F9C728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275A2C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35</w:t>
            </w:r>
          </w:p>
        </w:tc>
        <w:tc>
          <w:tcPr>
            <w:tcW w:w="0" w:type="auto"/>
          </w:tcPr>
          <w:p w14:paraId="4975F4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4D4093B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416E9E0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4BB068C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60</w:t>
            </w:r>
          </w:p>
        </w:tc>
      </w:tr>
    </w:tbl>
    <w:p w14:paraId="68EF3FF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3D76818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7</w:t>
      </w:r>
    </w:p>
    <w:p w14:paraId="065345B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Altruistic Values Predicting Consumer Intentions Across Norm Conditions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779"/>
        <w:gridCol w:w="1802"/>
        <w:gridCol w:w="722"/>
        <w:gridCol w:w="898"/>
        <w:gridCol w:w="900"/>
        <w:gridCol w:w="989"/>
      </w:tblGrid>
      <w:tr w:rsidR="00CD3750" w:rsidRPr="00B05965" w14:paraId="1EC181A8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9" w:type="pct"/>
          </w:tcPr>
          <w:p w14:paraId="43A5A5F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91" w:type="pct"/>
          </w:tcPr>
          <w:p w14:paraId="44DCC89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397" w:type="pct"/>
          </w:tcPr>
          <w:p w14:paraId="6507930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494" w:type="pct"/>
          </w:tcPr>
          <w:p w14:paraId="6EA1704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495" w:type="pct"/>
          </w:tcPr>
          <w:p w14:paraId="425C443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544" w:type="pct"/>
          </w:tcPr>
          <w:p w14:paraId="68B2645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AE4F40" w:rsidRPr="00B05965" w14:paraId="3D8D18F0" w14:textId="77777777" w:rsidTr="009A5703">
        <w:tc>
          <w:tcPr>
            <w:tcW w:w="2079" w:type="pct"/>
          </w:tcPr>
          <w:p w14:paraId="0097C827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Descriptive Norm</w:t>
            </w:r>
          </w:p>
        </w:tc>
        <w:tc>
          <w:tcPr>
            <w:tcW w:w="991" w:type="pct"/>
          </w:tcPr>
          <w:p w14:paraId="59E62388" w14:textId="62B6411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5</w:t>
            </w:r>
          </w:p>
        </w:tc>
        <w:tc>
          <w:tcPr>
            <w:tcW w:w="397" w:type="pct"/>
          </w:tcPr>
          <w:p w14:paraId="6CEE0E6B" w14:textId="54B202ED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03AC0766" w14:textId="11611449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79A49683" w14:textId="3598698A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26</w:t>
            </w:r>
          </w:p>
        </w:tc>
        <w:tc>
          <w:tcPr>
            <w:tcW w:w="544" w:type="pct"/>
          </w:tcPr>
          <w:p w14:paraId="3A2F2437" w14:textId="5D862D1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0</w:t>
            </w:r>
          </w:p>
        </w:tc>
      </w:tr>
      <w:tr w:rsidR="00AE4F40" w:rsidRPr="00B05965" w14:paraId="1E9C5B03" w14:textId="77777777" w:rsidTr="009A5703">
        <w:tc>
          <w:tcPr>
            <w:tcW w:w="2079" w:type="pct"/>
          </w:tcPr>
          <w:p w14:paraId="6902898D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 xml:space="preserve">Control vs Convention </w:t>
            </w:r>
          </w:p>
        </w:tc>
        <w:tc>
          <w:tcPr>
            <w:tcW w:w="991" w:type="pct"/>
          </w:tcPr>
          <w:p w14:paraId="2163C250" w14:textId="54C16ADC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397" w:type="pct"/>
          </w:tcPr>
          <w:p w14:paraId="0B22339C" w14:textId="34B3F45C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3A229228" w14:textId="2CAA51F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5B4DE1FF" w14:textId="089BB456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5</w:t>
            </w:r>
          </w:p>
        </w:tc>
        <w:tc>
          <w:tcPr>
            <w:tcW w:w="544" w:type="pct"/>
          </w:tcPr>
          <w:p w14:paraId="55E3C8D4" w14:textId="4140FD80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93</w:t>
            </w:r>
          </w:p>
        </w:tc>
      </w:tr>
      <w:tr w:rsidR="00AE4F40" w:rsidRPr="00B05965" w14:paraId="03D9F56D" w14:textId="77777777" w:rsidTr="009A5703">
        <w:tc>
          <w:tcPr>
            <w:tcW w:w="2079" w:type="pct"/>
          </w:tcPr>
          <w:p w14:paraId="6F5C4E70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Social Norm</w:t>
            </w:r>
          </w:p>
        </w:tc>
        <w:tc>
          <w:tcPr>
            <w:tcW w:w="991" w:type="pct"/>
          </w:tcPr>
          <w:p w14:paraId="433A2269" w14:textId="2F85F63F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2</w:t>
            </w:r>
          </w:p>
        </w:tc>
        <w:tc>
          <w:tcPr>
            <w:tcW w:w="397" w:type="pct"/>
          </w:tcPr>
          <w:p w14:paraId="2846FC93" w14:textId="7FB3D42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</w:t>
            </w:r>
          </w:p>
        </w:tc>
        <w:tc>
          <w:tcPr>
            <w:tcW w:w="494" w:type="pct"/>
          </w:tcPr>
          <w:p w14:paraId="4654527E" w14:textId="5BA2AD22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2BED835E" w14:textId="3970CE8D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544" w:type="pct"/>
          </w:tcPr>
          <w:p w14:paraId="51D56D96" w14:textId="1587C208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22</w:t>
            </w:r>
          </w:p>
        </w:tc>
      </w:tr>
      <w:tr w:rsidR="00AE4F40" w:rsidRPr="00B05965" w14:paraId="7C635253" w14:textId="77777777" w:rsidTr="009A5703">
        <w:tc>
          <w:tcPr>
            <w:tcW w:w="2079" w:type="pct"/>
          </w:tcPr>
          <w:p w14:paraId="5BA91995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Moral Norm</w:t>
            </w:r>
          </w:p>
        </w:tc>
        <w:tc>
          <w:tcPr>
            <w:tcW w:w="991" w:type="pct"/>
          </w:tcPr>
          <w:p w14:paraId="014751CF" w14:textId="5ECFC4C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2</w:t>
            </w:r>
          </w:p>
        </w:tc>
        <w:tc>
          <w:tcPr>
            <w:tcW w:w="397" w:type="pct"/>
          </w:tcPr>
          <w:p w14:paraId="281A1C29" w14:textId="4E0C380A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0CB71FF3" w14:textId="261F1942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68515E17" w14:textId="5C961685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10</w:t>
            </w:r>
          </w:p>
        </w:tc>
        <w:tc>
          <w:tcPr>
            <w:tcW w:w="544" w:type="pct"/>
          </w:tcPr>
          <w:p w14:paraId="14939261" w14:textId="400E03B1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71</w:t>
            </w:r>
          </w:p>
        </w:tc>
      </w:tr>
      <w:tr w:rsidR="00AE4F40" w:rsidRPr="00B05965" w14:paraId="16512926" w14:textId="77777777" w:rsidTr="009A5703">
        <w:tc>
          <w:tcPr>
            <w:tcW w:w="2079" w:type="pct"/>
          </w:tcPr>
          <w:p w14:paraId="095A381C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Convention</w:t>
            </w:r>
          </w:p>
        </w:tc>
        <w:tc>
          <w:tcPr>
            <w:tcW w:w="991" w:type="pct"/>
          </w:tcPr>
          <w:p w14:paraId="65274AAF" w14:textId="30A693F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8</w:t>
            </w:r>
          </w:p>
        </w:tc>
        <w:tc>
          <w:tcPr>
            <w:tcW w:w="397" w:type="pct"/>
          </w:tcPr>
          <w:p w14:paraId="2F69047A" w14:textId="25513BBB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9</w:t>
            </w:r>
          </w:p>
        </w:tc>
        <w:tc>
          <w:tcPr>
            <w:tcW w:w="494" w:type="pct"/>
          </w:tcPr>
          <w:p w14:paraId="6ADD7B2F" w14:textId="4F329BA0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4DCBA320" w14:textId="22C0E4DB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3</w:t>
            </w:r>
          </w:p>
        </w:tc>
        <w:tc>
          <w:tcPr>
            <w:tcW w:w="544" w:type="pct"/>
          </w:tcPr>
          <w:p w14:paraId="183DCF94" w14:textId="0DD3F52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70</w:t>
            </w:r>
          </w:p>
        </w:tc>
      </w:tr>
      <w:tr w:rsidR="00AE4F40" w:rsidRPr="00B05965" w14:paraId="0EEB6E0A" w14:textId="77777777" w:rsidTr="009A5703">
        <w:tc>
          <w:tcPr>
            <w:tcW w:w="2079" w:type="pct"/>
          </w:tcPr>
          <w:p w14:paraId="42A45C1D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Social Norm</w:t>
            </w:r>
          </w:p>
        </w:tc>
        <w:tc>
          <w:tcPr>
            <w:tcW w:w="991" w:type="pct"/>
          </w:tcPr>
          <w:p w14:paraId="366E9F0D" w14:textId="3F4CB3E4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3</w:t>
            </w:r>
          </w:p>
        </w:tc>
        <w:tc>
          <w:tcPr>
            <w:tcW w:w="397" w:type="pct"/>
          </w:tcPr>
          <w:p w14:paraId="4CD87962" w14:textId="579F805E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27B57F44" w14:textId="0330B791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78E0254C" w14:textId="137FD7A4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18</w:t>
            </w:r>
          </w:p>
        </w:tc>
        <w:tc>
          <w:tcPr>
            <w:tcW w:w="544" w:type="pct"/>
          </w:tcPr>
          <w:p w14:paraId="4A03CD65" w14:textId="19A34BBE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38</w:t>
            </w:r>
          </w:p>
        </w:tc>
      </w:tr>
      <w:tr w:rsidR="00AE4F40" w:rsidRPr="00B05965" w14:paraId="7D07149E" w14:textId="77777777" w:rsidTr="009A5703">
        <w:tc>
          <w:tcPr>
            <w:tcW w:w="2079" w:type="pct"/>
          </w:tcPr>
          <w:p w14:paraId="78E94102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Moral Norm</w:t>
            </w:r>
          </w:p>
        </w:tc>
        <w:tc>
          <w:tcPr>
            <w:tcW w:w="991" w:type="pct"/>
          </w:tcPr>
          <w:p w14:paraId="276FDF97" w14:textId="3EBB2AED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8</w:t>
            </w:r>
          </w:p>
        </w:tc>
        <w:tc>
          <w:tcPr>
            <w:tcW w:w="397" w:type="pct"/>
          </w:tcPr>
          <w:p w14:paraId="09E1730F" w14:textId="6C2AE704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  <w:tc>
          <w:tcPr>
            <w:tcW w:w="494" w:type="pct"/>
          </w:tcPr>
          <w:p w14:paraId="2907B9B4" w14:textId="646C10C8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286BEB29" w14:textId="6609CDBA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2.58</w:t>
            </w:r>
          </w:p>
        </w:tc>
        <w:tc>
          <w:tcPr>
            <w:tcW w:w="544" w:type="pct"/>
          </w:tcPr>
          <w:p w14:paraId="4F294349" w14:textId="56CF599C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10</w:t>
            </w:r>
          </w:p>
        </w:tc>
      </w:tr>
      <w:tr w:rsidR="00AE4F40" w:rsidRPr="00B05965" w14:paraId="4EAEE2EA" w14:textId="77777777" w:rsidTr="009A5703">
        <w:tc>
          <w:tcPr>
            <w:tcW w:w="2079" w:type="pct"/>
          </w:tcPr>
          <w:p w14:paraId="13AEEE15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Social Norm</w:t>
            </w:r>
          </w:p>
        </w:tc>
        <w:tc>
          <w:tcPr>
            <w:tcW w:w="991" w:type="pct"/>
          </w:tcPr>
          <w:p w14:paraId="38F058B2" w14:textId="7E3BF12E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5</w:t>
            </w:r>
          </w:p>
        </w:tc>
        <w:tc>
          <w:tcPr>
            <w:tcW w:w="397" w:type="pct"/>
          </w:tcPr>
          <w:p w14:paraId="77877FEC" w14:textId="0F425229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24438A14" w14:textId="5B275920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4E14F928" w14:textId="14FB74C4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78</w:t>
            </w:r>
          </w:p>
        </w:tc>
        <w:tc>
          <w:tcPr>
            <w:tcW w:w="544" w:type="pct"/>
          </w:tcPr>
          <w:p w14:paraId="15A74FD9" w14:textId="65581E69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38</w:t>
            </w:r>
          </w:p>
        </w:tc>
      </w:tr>
      <w:tr w:rsidR="00AE4F40" w:rsidRPr="00B05965" w14:paraId="408B3493" w14:textId="77777777" w:rsidTr="009A5703">
        <w:tc>
          <w:tcPr>
            <w:tcW w:w="2079" w:type="pct"/>
          </w:tcPr>
          <w:p w14:paraId="264415DC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Moral Norm</w:t>
            </w:r>
          </w:p>
        </w:tc>
        <w:tc>
          <w:tcPr>
            <w:tcW w:w="991" w:type="pct"/>
          </w:tcPr>
          <w:p w14:paraId="1D074D26" w14:textId="3907962E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0</w:t>
            </w:r>
          </w:p>
        </w:tc>
        <w:tc>
          <w:tcPr>
            <w:tcW w:w="397" w:type="pct"/>
          </w:tcPr>
          <w:p w14:paraId="3C27756F" w14:textId="28BF1B2C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  <w:tc>
          <w:tcPr>
            <w:tcW w:w="494" w:type="pct"/>
          </w:tcPr>
          <w:p w14:paraId="50D0F9DE" w14:textId="0C880124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7C0E8B9E" w14:textId="1E859D5D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2.14</w:t>
            </w:r>
          </w:p>
        </w:tc>
        <w:tc>
          <w:tcPr>
            <w:tcW w:w="544" w:type="pct"/>
          </w:tcPr>
          <w:p w14:paraId="550F21A9" w14:textId="2A08F282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2</w:t>
            </w:r>
          </w:p>
        </w:tc>
      </w:tr>
      <w:tr w:rsidR="00AE4F40" w:rsidRPr="00B05965" w14:paraId="47D65FB7" w14:textId="77777777" w:rsidTr="009A5703">
        <w:tc>
          <w:tcPr>
            <w:tcW w:w="2079" w:type="pct"/>
          </w:tcPr>
          <w:p w14:paraId="376CBF9F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ocial Norm vs Moral Norm</w:t>
            </w:r>
          </w:p>
        </w:tc>
        <w:tc>
          <w:tcPr>
            <w:tcW w:w="991" w:type="pct"/>
          </w:tcPr>
          <w:p w14:paraId="620016E5" w14:textId="6B2ACBB5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4</w:t>
            </w:r>
          </w:p>
        </w:tc>
        <w:tc>
          <w:tcPr>
            <w:tcW w:w="397" w:type="pct"/>
          </w:tcPr>
          <w:p w14:paraId="387B2AC1" w14:textId="1EE86DFA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6824069A" w14:textId="2189497F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491E2FA4" w14:textId="52A3B2A1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24</w:t>
            </w:r>
          </w:p>
        </w:tc>
        <w:tc>
          <w:tcPr>
            <w:tcW w:w="544" w:type="pct"/>
          </w:tcPr>
          <w:p w14:paraId="26167D6C" w14:textId="7F3BE031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6</w:t>
            </w:r>
          </w:p>
        </w:tc>
      </w:tr>
    </w:tbl>
    <w:p w14:paraId="0622D44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135CD9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81C8C4C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4A3EF7CE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8</w:t>
      </w:r>
    </w:p>
    <w:p w14:paraId="6CB58804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Altruistic Values Predicting Consumer Intentions Across Framing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744"/>
        <w:gridCol w:w="664"/>
        <w:gridCol w:w="748"/>
        <w:gridCol w:w="1154"/>
        <w:gridCol w:w="1136"/>
      </w:tblGrid>
      <w:tr w:rsidR="00CD3750" w:rsidRPr="00B05965" w14:paraId="67AF524C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2FF27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4974D5F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2240E9F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2F5CEA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0" w:type="auto"/>
          </w:tcPr>
          <w:p w14:paraId="1AA578F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591DCF8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338FA00B" w14:textId="77777777" w:rsidTr="009A5703">
        <w:tc>
          <w:tcPr>
            <w:tcW w:w="0" w:type="auto"/>
          </w:tcPr>
          <w:p w14:paraId="4BF508CC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Framing</w:t>
            </w:r>
          </w:p>
        </w:tc>
        <w:tc>
          <w:tcPr>
            <w:tcW w:w="0" w:type="auto"/>
          </w:tcPr>
          <w:p w14:paraId="125F562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6E77BF3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02EEDC8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08DCD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9</w:t>
            </w:r>
          </w:p>
        </w:tc>
        <w:tc>
          <w:tcPr>
            <w:tcW w:w="0" w:type="auto"/>
          </w:tcPr>
          <w:p w14:paraId="7B0CC28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2</w:t>
            </w:r>
          </w:p>
        </w:tc>
      </w:tr>
      <w:tr w:rsidR="00CD3750" w:rsidRPr="00B05965" w14:paraId="2D20A38A" w14:textId="77777777" w:rsidTr="009A5703">
        <w:tc>
          <w:tcPr>
            <w:tcW w:w="0" w:type="auto"/>
          </w:tcPr>
          <w:p w14:paraId="27FB8829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Pro-environmental Framing</w:t>
            </w:r>
          </w:p>
        </w:tc>
        <w:tc>
          <w:tcPr>
            <w:tcW w:w="0" w:type="auto"/>
          </w:tcPr>
          <w:p w14:paraId="77A34F4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0" w:type="auto"/>
          </w:tcPr>
          <w:p w14:paraId="4F25547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66258AC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4949EDA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0</w:t>
            </w:r>
          </w:p>
        </w:tc>
        <w:tc>
          <w:tcPr>
            <w:tcW w:w="0" w:type="auto"/>
          </w:tcPr>
          <w:p w14:paraId="342FE99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9</w:t>
            </w:r>
          </w:p>
        </w:tc>
      </w:tr>
      <w:tr w:rsidR="00CD3750" w:rsidRPr="00B05965" w14:paraId="48F96F6D" w14:textId="77777777" w:rsidTr="009A5703">
        <w:tc>
          <w:tcPr>
            <w:tcW w:w="0" w:type="auto"/>
          </w:tcPr>
          <w:p w14:paraId="582EB7A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elf-enhancing Framing</w:t>
            </w:r>
          </w:p>
        </w:tc>
        <w:tc>
          <w:tcPr>
            <w:tcW w:w="0" w:type="auto"/>
          </w:tcPr>
          <w:p w14:paraId="134774C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3758CA1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0" w:type="auto"/>
          </w:tcPr>
          <w:p w14:paraId="644DCA9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761F4D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0" w:type="auto"/>
          </w:tcPr>
          <w:p w14:paraId="23FA00B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7</w:t>
            </w:r>
          </w:p>
        </w:tc>
      </w:tr>
    </w:tbl>
    <w:p w14:paraId="24347C5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0C93FED7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9</w:t>
      </w:r>
    </w:p>
    <w:p w14:paraId="24A425A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Altruistic Values Predicting Consumer Intentions Across Framing Conditions</w:t>
      </w:r>
    </w:p>
    <w:tbl>
      <w:tblPr>
        <w:tblStyle w:val="Table"/>
        <w:tblW w:w="5195" w:type="pct"/>
        <w:tblLook w:val="0020" w:firstRow="1" w:lastRow="0" w:firstColumn="0" w:lastColumn="0" w:noHBand="0" w:noVBand="0"/>
      </w:tblPr>
      <w:tblGrid>
        <w:gridCol w:w="4136"/>
        <w:gridCol w:w="1801"/>
        <w:gridCol w:w="994"/>
        <w:gridCol w:w="994"/>
        <w:gridCol w:w="901"/>
        <w:gridCol w:w="899"/>
      </w:tblGrid>
      <w:tr w:rsidR="00CD3750" w:rsidRPr="00B05965" w14:paraId="0F7BB2CE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6" w:type="pct"/>
            <w:tcBorders>
              <w:bottom w:val="single" w:sz="4" w:space="0" w:color="auto"/>
            </w:tcBorders>
          </w:tcPr>
          <w:p w14:paraId="4845E75D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26" w:type="pct"/>
            <w:tcBorders>
              <w:bottom w:val="single" w:sz="4" w:space="0" w:color="auto"/>
            </w:tcBorders>
          </w:tcPr>
          <w:p w14:paraId="3CC9B73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2187CB4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718DF8A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6E89B9D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34AA97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4238296F" w14:textId="77777777" w:rsidTr="009A5703">
        <w:tc>
          <w:tcPr>
            <w:tcW w:w="2126" w:type="pct"/>
            <w:tcBorders>
              <w:top w:val="single" w:sz="4" w:space="0" w:color="auto"/>
            </w:tcBorders>
          </w:tcPr>
          <w:p w14:paraId="17873B0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Pro-environmental</w:t>
            </w:r>
          </w:p>
        </w:tc>
        <w:tc>
          <w:tcPr>
            <w:tcW w:w="926" w:type="pct"/>
            <w:tcBorders>
              <w:top w:val="single" w:sz="4" w:space="0" w:color="auto"/>
            </w:tcBorders>
          </w:tcPr>
          <w:p w14:paraId="39F0BCE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638CEF8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30CE95B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00526EB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5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756F19A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96</w:t>
            </w:r>
          </w:p>
        </w:tc>
      </w:tr>
      <w:tr w:rsidR="00CD3750" w:rsidRPr="00B05965" w14:paraId="0B182B1C" w14:textId="77777777" w:rsidTr="009A5703">
        <w:tc>
          <w:tcPr>
            <w:tcW w:w="2126" w:type="pct"/>
          </w:tcPr>
          <w:p w14:paraId="7F9A62A9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Self-enhancing</w:t>
            </w:r>
          </w:p>
        </w:tc>
        <w:tc>
          <w:tcPr>
            <w:tcW w:w="926" w:type="pct"/>
          </w:tcPr>
          <w:p w14:paraId="60C7D75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2</w:t>
            </w:r>
          </w:p>
        </w:tc>
        <w:tc>
          <w:tcPr>
            <w:tcW w:w="511" w:type="pct"/>
          </w:tcPr>
          <w:p w14:paraId="6D9D1E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6</w:t>
            </w:r>
          </w:p>
        </w:tc>
        <w:tc>
          <w:tcPr>
            <w:tcW w:w="511" w:type="pct"/>
          </w:tcPr>
          <w:p w14:paraId="3FB3F53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75D32F4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2</w:t>
            </w:r>
          </w:p>
        </w:tc>
        <w:tc>
          <w:tcPr>
            <w:tcW w:w="462" w:type="pct"/>
          </w:tcPr>
          <w:p w14:paraId="41CA5B2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03</w:t>
            </w:r>
          </w:p>
        </w:tc>
      </w:tr>
      <w:tr w:rsidR="00CD3750" w:rsidRPr="00B05965" w14:paraId="19271BB0" w14:textId="77777777" w:rsidTr="009A5703">
        <w:tc>
          <w:tcPr>
            <w:tcW w:w="2126" w:type="pct"/>
          </w:tcPr>
          <w:p w14:paraId="393A8446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lastRenderedPageBreak/>
              <w:t>Pro-environmental vs Self-enhancing</w:t>
            </w:r>
          </w:p>
        </w:tc>
        <w:tc>
          <w:tcPr>
            <w:tcW w:w="926" w:type="pct"/>
          </w:tcPr>
          <w:p w14:paraId="14F146A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4</w:t>
            </w:r>
          </w:p>
        </w:tc>
        <w:tc>
          <w:tcPr>
            <w:tcW w:w="511" w:type="pct"/>
          </w:tcPr>
          <w:p w14:paraId="072F2FC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511" w:type="pct"/>
          </w:tcPr>
          <w:p w14:paraId="3847F1D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3B152F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92</w:t>
            </w:r>
          </w:p>
        </w:tc>
        <w:tc>
          <w:tcPr>
            <w:tcW w:w="462" w:type="pct"/>
          </w:tcPr>
          <w:p w14:paraId="36C75C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61</w:t>
            </w:r>
          </w:p>
        </w:tc>
      </w:tr>
    </w:tbl>
    <w:p w14:paraId="0C5DE86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9A9C3D6" w14:textId="77777777" w:rsidR="00CD3750" w:rsidRPr="00B05965" w:rsidRDefault="00CD3750" w:rsidP="00CD3750">
      <w:pPr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A1C87E5" w14:textId="72D1E9B6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0</w:t>
      </w:r>
    </w:p>
    <w:p w14:paraId="03961AC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Egoistic Values Predicting Consumer Intentions Across Norm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744"/>
        <w:gridCol w:w="664"/>
        <w:gridCol w:w="748"/>
        <w:gridCol w:w="1154"/>
        <w:gridCol w:w="1136"/>
      </w:tblGrid>
      <w:tr w:rsidR="00CD3750" w:rsidRPr="00B05965" w14:paraId="7FEB9DF1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8D51A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388250F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7A687FF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160168E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0" w:type="auto"/>
          </w:tcPr>
          <w:p w14:paraId="4F22B88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020E76A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4F9CB406" w14:textId="77777777" w:rsidTr="009A5703">
        <w:tc>
          <w:tcPr>
            <w:tcW w:w="0" w:type="auto"/>
          </w:tcPr>
          <w:p w14:paraId="0D17114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48FDA7F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6</w:t>
            </w:r>
          </w:p>
        </w:tc>
        <w:tc>
          <w:tcPr>
            <w:tcW w:w="0" w:type="auto"/>
          </w:tcPr>
          <w:p w14:paraId="462218F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2524418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7AF1A4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54</w:t>
            </w:r>
          </w:p>
        </w:tc>
        <w:tc>
          <w:tcPr>
            <w:tcW w:w="0" w:type="auto"/>
          </w:tcPr>
          <w:p w14:paraId="234CAD2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9</w:t>
            </w:r>
          </w:p>
        </w:tc>
      </w:tr>
      <w:tr w:rsidR="00CD3750" w:rsidRPr="00B05965" w14:paraId="7B51CDC0" w14:textId="77777777" w:rsidTr="009A5703">
        <w:tc>
          <w:tcPr>
            <w:tcW w:w="0" w:type="auto"/>
          </w:tcPr>
          <w:p w14:paraId="49B31CC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7762D20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6</w:t>
            </w:r>
          </w:p>
        </w:tc>
        <w:tc>
          <w:tcPr>
            <w:tcW w:w="0" w:type="auto"/>
          </w:tcPr>
          <w:p w14:paraId="2520666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6705740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7411EF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7</w:t>
            </w:r>
          </w:p>
        </w:tc>
        <w:tc>
          <w:tcPr>
            <w:tcW w:w="0" w:type="auto"/>
          </w:tcPr>
          <w:p w14:paraId="784E9FB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6</w:t>
            </w:r>
          </w:p>
        </w:tc>
      </w:tr>
      <w:tr w:rsidR="00CD3750" w:rsidRPr="00B05965" w14:paraId="4243802C" w14:textId="77777777" w:rsidTr="009A5703">
        <w:tc>
          <w:tcPr>
            <w:tcW w:w="0" w:type="auto"/>
          </w:tcPr>
          <w:p w14:paraId="0C4F274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53A2914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6</w:t>
            </w:r>
          </w:p>
        </w:tc>
        <w:tc>
          <w:tcPr>
            <w:tcW w:w="0" w:type="auto"/>
          </w:tcPr>
          <w:p w14:paraId="1EAB48E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2C17802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C9D578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53</w:t>
            </w:r>
          </w:p>
        </w:tc>
        <w:tc>
          <w:tcPr>
            <w:tcW w:w="0" w:type="auto"/>
          </w:tcPr>
          <w:p w14:paraId="5B32ADD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9</w:t>
            </w:r>
          </w:p>
        </w:tc>
      </w:tr>
      <w:tr w:rsidR="00CD3750" w:rsidRPr="00B05965" w14:paraId="27C191D6" w14:textId="77777777" w:rsidTr="009A5703">
        <w:tc>
          <w:tcPr>
            <w:tcW w:w="0" w:type="auto"/>
          </w:tcPr>
          <w:p w14:paraId="3298EFE0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303740B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26</w:t>
            </w:r>
          </w:p>
        </w:tc>
        <w:tc>
          <w:tcPr>
            <w:tcW w:w="0" w:type="auto"/>
          </w:tcPr>
          <w:p w14:paraId="52B9716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2F3FA77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3807C15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44</w:t>
            </w:r>
          </w:p>
        </w:tc>
        <w:tc>
          <w:tcPr>
            <w:tcW w:w="0" w:type="auto"/>
          </w:tcPr>
          <w:p w14:paraId="1C91FDC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8</w:t>
            </w:r>
          </w:p>
        </w:tc>
      </w:tr>
      <w:tr w:rsidR="00CD3750" w:rsidRPr="00B05965" w14:paraId="76252E93" w14:textId="77777777" w:rsidTr="009A5703">
        <w:tc>
          <w:tcPr>
            <w:tcW w:w="0" w:type="auto"/>
          </w:tcPr>
          <w:p w14:paraId="480490B7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72308B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24</w:t>
            </w:r>
          </w:p>
        </w:tc>
        <w:tc>
          <w:tcPr>
            <w:tcW w:w="0" w:type="auto"/>
          </w:tcPr>
          <w:p w14:paraId="4B5FEC5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39FAB93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62A07D9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42</w:t>
            </w:r>
          </w:p>
        </w:tc>
        <w:tc>
          <w:tcPr>
            <w:tcW w:w="0" w:type="auto"/>
          </w:tcPr>
          <w:p w14:paraId="41FF31C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5</w:t>
            </w:r>
          </w:p>
        </w:tc>
      </w:tr>
    </w:tbl>
    <w:p w14:paraId="0B78BFB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325F316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1</w:t>
      </w:r>
    </w:p>
    <w:p w14:paraId="08F84F6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Egoistic Values Predicting Consumer Intentions Across Norm Conditions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764"/>
        <w:gridCol w:w="1787"/>
        <w:gridCol w:w="796"/>
        <w:gridCol w:w="884"/>
        <w:gridCol w:w="885"/>
        <w:gridCol w:w="974"/>
      </w:tblGrid>
      <w:tr w:rsidR="00CD3750" w:rsidRPr="00B05965" w14:paraId="59F73478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0" w:type="pct"/>
          </w:tcPr>
          <w:p w14:paraId="390A3732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83" w:type="pct"/>
          </w:tcPr>
          <w:p w14:paraId="57F455C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438" w:type="pct"/>
          </w:tcPr>
          <w:p w14:paraId="538B7A4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486" w:type="pct"/>
          </w:tcPr>
          <w:p w14:paraId="28DDC39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487" w:type="pct"/>
          </w:tcPr>
          <w:p w14:paraId="5EA63A1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536" w:type="pct"/>
          </w:tcPr>
          <w:p w14:paraId="2A109A2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02C3BAF7" w14:textId="77777777" w:rsidTr="009A5703">
        <w:tc>
          <w:tcPr>
            <w:tcW w:w="2070" w:type="pct"/>
          </w:tcPr>
          <w:p w14:paraId="7BA4B90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Descriptive Norm</w:t>
            </w:r>
          </w:p>
        </w:tc>
        <w:tc>
          <w:tcPr>
            <w:tcW w:w="983" w:type="pct"/>
          </w:tcPr>
          <w:p w14:paraId="795C49A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438" w:type="pct"/>
          </w:tcPr>
          <w:p w14:paraId="648206A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86" w:type="pct"/>
          </w:tcPr>
          <w:p w14:paraId="6B45E1B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72F0703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73</w:t>
            </w:r>
          </w:p>
        </w:tc>
        <w:tc>
          <w:tcPr>
            <w:tcW w:w="536" w:type="pct"/>
          </w:tcPr>
          <w:p w14:paraId="0D0E905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67</w:t>
            </w:r>
          </w:p>
        </w:tc>
      </w:tr>
      <w:tr w:rsidR="00CD3750" w:rsidRPr="00B05965" w14:paraId="1354ADB1" w14:textId="77777777" w:rsidTr="009A5703">
        <w:tc>
          <w:tcPr>
            <w:tcW w:w="2070" w:type="pct"/>
          </w:tcPr>
          <w:p w14:paraId="29E83E0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 xml:space="preserve">Control vs Convention </w:t>
            </w:r>
          </w:p>
        </w:tc>
        <w:tc>
          <w:tcPr>
            <w:tcW w:w="983" w:type="pct"/>
          </w:tcPr>
          <w:p w14:paraId="4DA0FB3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01</w:t>
            </w:r>
          </w:p>
        </w:tc>
        <w:tc>
          <w:tcPr>
            <w:tcW w:w="438" w:type="pct"/>
          </w:tcPr>
          <w:p w14:paraId="33D19DC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486" w:type="pct"/>
          </w:tcPr>
          <w:p w14:paraId="0B9EDB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6860086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536" w:type="pct"/>
          </w:tcPr>
          <w:p w14:paraId="472FE44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94</w:t>
            </w:r>
          </w:p>
        </w:tc>
      </w:tr>
      <w:tr w:rsidR="00CD3750" w:rsidRPr="00B05965" w14:paraId="7D26E9F1" w14:textId="77777777" w:rsidTr="009A5703">
        <w:tc>
          <w:tcPr>
            <w:tcW w:w="2070" w:type="pct"/>
          </w:tcPr>
          <w:p w14:paraId="3298207D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Social Norm</w:t>
            </w:r>
          </w:p>
        </w:tc>
        <w:tc>
          <w:tcPr>
            <w:tcW w:w="983" w:type="pct"/>
          </w:tcPr>
          <w:p w14:paraId="1123364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438" w:type="pct"/>
          </w:tcPr>
          <w:p w14:paraId="0EE6E81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86" w:type="pct"/>
          </w:tcPr>
          <w:p w14:paraId="4B63669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3F63A8B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80</w:t>
            </w:r>
          </w:p>
        </w:tc>
        <w:tc>
          <w:tcPr>
            <w:tcW w:w="536" w:type="pct"/>
          </w:tcPr>
          <w:p w14:paraId="6D4B4F1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22</w:t>
            </w:r>
          </w:p>
        </w:tc>
      </w:tr>
      <w:tr w:rsidR="00CD3750" w:rsidRPr="00B05965" w14:paraId="5D7E8DCB" w14:textId="77777777" w:rsidTr="009A5703">
        <w:tc>
          <w:tcPr>
            <w:tcW w:w="2070" w:type="pct"/>
          </w:tcPr>
          <w:p w14:paraId="58E9BDA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Moral Norm</w:t>
            </w:r>
          </w:p>
        </w:tc>
        <w:tc>
          <w:tcPr>
            <w:tcW w:w="983" w:type="pct"/>
          </w:tcPr>
          <w:p w14:paraId="1A1DC0A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3</w:t>
            </w:r>
          </w:p>
        </w:tc>
        <w:tc>
          <w:tcPr>
            <w:tcW w:w="438" w:type="pct"/>
          </w:tcPr>
          <w:p w14:paraId="0274B2B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86" w:type="pct"/>
          </w:tcPr>
          <w:p w14:paraId="51F8ED7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55BB10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98</w:t>
            </w:r>
          </w:p>
        </w:tc>
        <w:tc>
          <w:tcPr>
            <w:tcW w:w="536" w:type="pct"/>
          </w:tcPr>
          <w:p w14:paraId="0470266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27</w:t>
            </w:r>
          </w:p>
        </w:tc>
      </w:tr>
      <w:tr w:rsidR="00CD3750" w:rsidRPr="00B05965" w14:paraId="02ECB0A7" w14:textId="77777777" w:rsidTr="009A5703">
        <w:tc>
          <w:tcPr>
            <w:tcW w:w="2070" w:type="pct"/>
          </w:tcPr>
          <w:p w14:paraId="5B12840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Convention</w:t>
            </w:r>
          </w:p>
        </w:tc>
        <w:tc>
          <w:tcPr>
            <w:tcW w:w="983" w:type="pct"/>
          </w:tcPr>
          <w:p w14:paraId="7060E8B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438" w:type="pct"/>
          </w:tcPr>
          <w:p w14:paraId="50CCE0A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86" w:type="pct"/>
          </w:tcPr>
          <w:p w14:paraId="5ED3C37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7CFF2AD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4</w:t>
            </w:r>
          </w:p>
        </w:tc>
        <w:tc>
          <w:tcPr>
            <w:tcW w:w="536" w:type="pct"/>
          </w:tcPr>
          <w:p w14:paraId="641B35D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57</w:t>
            </w:r>
          </w:p>
        </w:tc>
      </w:tr>
      <w:tr w:rsidR="00CD3750" w:rsidRPr="00B05965" w14:paraId="6E8E284C" w14:textId="77777777" w:rsidTr="009A5703">
        <w:tc>
          <w:tcPr>
            <w:tcW w:w="2070" w:type="pct"/>
          </w:tcPr>
          <w:p w14:paraId="4D41B7B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Social Norm</w:t>
            </w:r>
          </w:p>
        </w:tc>
        <w:tc>
          <w:tcPr>
            <w:tcW w:w="983" w:type="pct"/>
          </w:tcPr>
          <w:p w14:paraId="6D3167B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01</w:t>
            </w:r>
          </w:p>
        </w:tc>
        <w:tc>
          <w:tcPr>
            <w:tcW w:w="438" w:type="pct"/>
          </w:tcPr>
          <w:p w14:paraId="1B646A2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86" w:type="pct"/>
          </w:tcPr>
          <w:p w14:paraId="7648A36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5BB13BF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536" w:type="pct"/>
          </w:tcPr>
          <w:p w14:paraId="39578B7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95</w:t>
            </w:r>
          </w:p>
        </w:tc>
      </w:tr>
      <w:tr w:rsidR="00CD3750" w:rsidRPr="00B05965" w14:paraId="6B80D9B6" w14:textId="77777777" w:rsidTr="009A5703">
        <w:tc>
          <w:tcPr>
            <w:tcW w:w="2070" w:type="pct"/>
          </w:tcPr>
          <w:p w14:paraId="5EACE42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Moral Norm</w:t>
            </w:r>
          </w:p>
        </w:tc>
        <w:tc>
          <w:tcPr>
            <w:tcW w:w="983" w:type="pct"/>
          </w:tcPr>
          <w:p w14:paraId="29BA298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3</w:t>
            </w:r>
          </w:p>
        </w:tc>
        <w:tc>
          <w:tcPr>
            <w:tcW w:w="438" w:type="pct"/>
          </w:tcPr>
          <w:p w14:paraId="65D6F23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86" w:type="pct"/>
          </w:tcPr>
          <w:p w14:paraId="0216CBE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3F98041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9</w:t>
            </w:r>
          </w:p>
        </w:tc>
        <w:tc>
          <w:tcPr>
            <w:tcW w:w="536" w:type="pct"/>
          </w:tcPr>
          <w:p w14:paraId="45E1337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50</w:t>
            </w:r>
          </w:p>
        </w:tc>
      </w:tr>
      <w:tr w:rsidR="00CD3750" w:rsidRPr="00B05965" w14:paraId="15ABF0C2" w14:textId="77777777" w:rsidTr="009A5703">
        <w:tc>
          <w:tcPr>
            <w:tcW w:w="2070" w:type="pct"/>
          </w:tcPr>
          <w:p w14:paraId="492D07C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Social Norm</w:t>
            </w:r>
          </w:p>
        </w:tc>
        <w:tc>
          <w:tcPr>
            <w:tcW w:w="983" w:type="pct"/>
          </w:tcPr>
          <w:p w14:paraId="5F8FAC5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438" w:type="pct"/>
          </w:tcPr>
          <w:p w14:paraId="25D4548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486" w:type="pct"/>
          </w:tcPr>
          <w:p w14:paraId="5DBBE30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0C02A7B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82</w:t>
            </w:r>
          </w:p>
        </w:tc>
        <w:tc>
          <w:tcPr>
            <w:tcW w:w="536" w:type="pct"/>
          </w:tcPr>
          <w:p w14:paraId="5CE9F01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14</w:t>
            </w:r>
          </w:p>
        </w:tc>
      </w:tr>
      <w:tr w:rsidR="00CD3750" w:rsidRPr="00B05965" w14:paraId="46B1E08B" w14:textId="77777777" w:rsidTr="009A5703">
        <w:tc>
          <w:tcPr>
            <w:tcW w:w="2070" w:type="pct"/>
          </w:tcPr>
          <w:p w14:paraId="003FEC84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Moral Norm</w:t>
            </w:r>
          </w:p>
        </w:tc>
        <w:tc>
          <w:tcPr>
            <w:tcW w:w="983" w:type="pct"/>
          </w:tcPr>
          <w:p w14:paraId="2F61339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3</w:t>
            </w:r>
          </w:p>
        </w:tc>
        <w:tc>
          <w:tcPr>
            <w:tcW w:w="438" w:type="pct"/>
          </w:tcPr>
          <w:p w14:paraId="3F05AF3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86" w:type="pct"/>
          </w:tcPr>
          <w:p w14:paraId="58203E3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67FF2D9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00</w:t>
            </w:r>
          </w:p>
        </w:tc>
        <w:tc>
          <w:tcPr>
            <w:tcW w:w="536" w:type="pct"/>
          </w:tcPr>
          <w:p w14:paraId="438454B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16</w:t>
            </w:r>
          </w:p>
        </w:tc>
      </w:tr>
      <w:tr w:rsidR="00CD3750" w:rsidRPr="00B05965" w14:paraId="4EFE940D" w14:textId="77777777" w:rsidTr="009A5703">
        <w:tc>
          <w:tcPr>
            <w:tcW w:w="2070" w:type="pct"/>
          </w:tcPr>
          <w:p w14:paraId="310010F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ocial Norm vs Moral Norm</w:t>
            </w:r>
          </w:p>
        </w:tc>
        <w:tc>
          <w:tcPr>
            <w:tcW w:w="983" w:type="pct"/>
          </w:tcPr>
          <w:p w14:paraId="6A97666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3</w:t>
            </w:r>
          </w:p>
        </w:tc>
        <w:tc>
          <w:tcPr>
            <w:tcW w:w="438" w:type="pct"/>
          </w:tcPr>
          <w:p w14:paraId="4D3FC69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86" w:type="pct"/>
          </w:tcPr>
          <w:p w14:paraId="22B1AA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14E20ED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0</w:t>
            </w:r>
          </w:p>
        </w:tc>
        <w:tc>
          <w:tcPr>
            <w:tcW w:w="536" w:type="pct"/>
          </w:tcPr>
          <w:p w14:paraId="3F5F88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43</w:t>
            </w:r>
          </w:p>
        </w:tc>
      </w:tr>
    </w:tbl>
    <w:p w14:paraId="178288C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5C5C37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2</w:t>
      </w:r>
    </w:p>
    <w:p w14:paraId="0EE7595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Egoistic Values Predicting Consumer Intentions Across Framing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744"/>
        <w:gridCol w:w="664"/>
        <w:gridCol w:w="748"/>
        <w:gridCol w:w="1154"/>
        <w:gridCol w:w="1136"/>
      </w:tblGrid>
      <w:tr w:rsidR="00CD3750" w:rsidRPr="00B05965" w14:paraId="0E0A5622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59F95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02BEC5E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6BBA5C0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676A163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0" w:type="auto"/>
          </w:tcPr>
          <w:p w14:paraId="6BE4503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30E64C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153D80E3" w14:textId="77777777" w:rsidTr="009A5703">
        <w:tc>
          <w:tcPr>
            <w:tcW w:w="0" w:type="auto"/>
          </w:tcPr>
          <w:p w14:paraId="3D970B4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Framing</w:t>
            </w:r>
          </w:p>
        </w:tc>
        <w:tc>
          <w:tcPr>
            <w:tcW w:w="0" w:type="auto"/>
          </w:tcPr>
          <w:p w14:paraId="6697793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0</w:t>
            </w:r>
          </w:p>
        </w:tc>
        <w:tc>
          <w:tcPr>
            <w:tcW w:w="0" w:type="auto"/>
          </w:tcPr>
          <w:p w14:paraId="5C12A44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5234009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30079CC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4</w:t>
            </w:r>
          </w:p>
        </w:tc>
        <w:tc>
          <w:tcPr>
            <w:tcW w:w="0" w:type="auto"/>
          </w:tcPr>
          <w:p w14:paraId="2F16B57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5</w:t>
            </w:r>
          </w:p>
        </w:tc>
      </w:tr>
      <w:tr w:rsidR="00CD3750" w:rsidRPr="00B05965" w14:paraId="4BFB58D8" w14:textId="77777777" w:rsidTr="009A5703">
        <w:tc>
          <w:tcPr>
            <w:tcW w:w="0" w:type="auto"/>
          </w:tcPr>
          <w:p w14:paraId="73863D5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Pro-environmental Framing</w:t>
            </w:r>
          </w:p>
        </w:tc>
        <w:tc>
          <w:tcPr>
            <w:tcW w:w="0" w:type="auto"/>
          </w:tcPr>
          <w:p w14:paraId="7FEBE0E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7</w:t>
            </w:r>
          </w:p>
        </w:tc>
        <w:tc>
          <w:tcPr>
            <w:tcW w:w="0" w:type="auto"/>
          </w:tcPr>
          <w:p w14:paraId="17202E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489FE9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39D637A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0</w:t>
            </w:r>
          </w:p>
        </w:tc>
        <w:tc>
          <w:tcPr>
            <w:tcW w:w="0" w:type="auto"/>
          </w:tcPr>
          <w:p w14:paraId="6A2296A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3</w:t>
            </w:r>
          </w:p>
        </w:tc>
      </w:tr>
      <w:tr w:rsidR="00CD3750" w:rsidRPr="00B05965" w14:paraId="0737D429" w14:textId="77777777" w:rsidTr="009A5703">
        <w:tc>
          <w:tcPr>
            <w:tcW w:w="0" w:type="auto"/>
          </w:tcPr>
          <w:p w14:paraId="048C22D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elf-enhancing Framing</w:t>
            </w:r>
          </w:p>
        </w:tc>
        <w:tc>
          <w:tcPr>
            <w:tcW w:w="0" w:type="auto"/>
          </w:tcPr>
          <w:p w14:paraId="0F20AFA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3</w:t>
            </w:r>
          </w:p>
        </w:tc>
        <w:tc>
          <w:tcPr>
            <w:tcW w:w="0" w:type="auto"/>
          </w:tcPr>
          <w:p w14:paraId="73FF599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261C80A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E8019C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7</w:t>
            </w:r>
          </w:p>
        </w:tc>
        <w:tc>
          <w:tcPr>
            <w:tcW w:w="0" w:type="auto"/>
          </w:tcPr>
          <w:p w14:paraId="0369A6F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8</w:t>
            </w:r>
          </w:p>
        </w:tc>
      </w:tr>
    </w:tbl>
    <w:p w14:paraId="03D2EEB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525A0DAD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>Table 23</w:t>
      </w:r>
    </w:p>
    <w:p w14:paraId="63CB8322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Egoistic Values Predicting Consumer Intentions Across Framing Conditions</w:t>
      </w:r>
    </w:p>
    <w:tbl>
      <w:tblPr>
        <w:tblStyle w:val="Table"/>
        <w:tblW w:w="5195" w:type="pct"/>
        <w:tblLook w:val="0020" w:firstRow="1" w:lastRow="0" w:firstColumn="0" w:lastColumn="0" w:noHBand="0" w:noVBand="0"/>
      </w:tblPr>
      <w:tblGrid>
        <w:gridCol w:w="4136"/>
        <w:gridCol w:w="1801"/>
        <w:gridCol w:w="994"/>
        <w:gridCol w:w="994"/>
        <w:gridCol w:w="901"/>
        <w:gridCol w:w="899"/>
      </w:tblGrid>
      <w:tr w:rsidR="00CD3750" w:rsidRPr="00B05965" w14:paraId="61786974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6" w:type="pct"/>
            <w:tcBorders>
              <w:bottom w:val="single" w:sz="4" w:space="0" w:color="auto"/>
            </w:tcBorders>
          </w:tcPr>
          <w:p w14:paraId="11728EA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26" w:type="pct"/>
            <w:tcBorders>
              <w:bottom w:val="single" w:sz="4" w:space="0" w:color="auto"/>
            </w:tcBorders>
          </w:tcPr>
          <w:p w14:paraId="72D7C50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5AAEA35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78BE108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2E8C306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5328DB7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2368ED5C" w14:textId="77777777" w:rsidTr="009A5703">
        <w:tc>
          <w:tcPr>
            <w:tcW w:w="2126" w:type="pct"/>
            <w:tcBorders>
              <w:top w:val="single" w:sz="4" w:space="0" w:color="auto"/>
            </w:tcBorders>
          </w:tcPr>
          <w:p w14:paraId="63725F54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Pro-environmental</w:t>
            </w:r>
          </w:p>
        </w:tc>
        <w:tc>
          <w:tcPr>
            <w:tcW w:w="926" w:type="pct"/>
            <w:tcBorders>
              <w:top w:val="single" w:sz="4" w:space="0" w:color="auto"/>
            </w:tcBorders>
          </w:tcPr>
          <w:p w14:paraId="35C011B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3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2473E75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0D7F540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68C7F67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0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5A48516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63</w:t>
            </w:r>
          </w:p>
        </w:tc>
      </w:tr>
      <w:tr w:rsidR="00CD3750" w:rsidRPr="00B05965" w14:paraId="5BED178B" w14:textId="77777777" w:rsidTr="009A5703">
        <w:tc>
          <w:tcPr>
            <w:tcW w:w="2126" w:type="pct"/>
          </w:tcPr>
          <w:p w14:paraId="0B66BAB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Self-enhancing</w:t>
            </w:r>
          </w:p>
        </w:tc>
        <w:tc>
          <w:tcPr>
            <w:tcW w:w="926" w:type="pct"/>
          </w:tcPr>
          <w:p w14:paraId="7F14CA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</w:t>
            </w:r>
          </w:p>
        </w:tc>
        <w:tc>
          <w:tcPr>
            <w:tcW w:w="511" w:type="pct"/>
          </w:tcPr>
          <w:p w14:paraId="5BB224C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511" w:type="pct"/>
          </w:tcPr>
          <w:p w14:paraId="5C39ACA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2BA14BA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3</w:t>
            </w:r>
          </w:p>
        </w:tc>
        <w:tc>
          <w:tcPr>
            <w:tcW w:w="462" w:type="pct"/>
          </w:tcPr>
          <w:p w14:paraId="65DFF5F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45</w:t>
            </w:r>
          </w:p>
        </w:tc>
      </w:tr>
      <w:tr w:rsidR="00CD3750" w:rsidRPr="00B05965" w14:paraId="172F1579" w14:textId="77777777" w:rsidTr="009A5703">
        <w:tc>
          <w:tcPr>
            <w:tcW w:w="2126" w:type="pct"/>
          </w:tcPr>
          <w:p w14:paraId="31AD1C8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ro-environmental vs Self-enhancing</w:t>
            </w:r>
          </w:p>
        </w:tc>
        <w:tc>
          <w:tcPr>
            <w:tcW w:w="926" w:type="pct"/>
          </w:tcPr>
          <w:p w14:paraId="592BD8C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511" w:type="pct"/>
          </w:tcPr>
          <w:p w14:paraId="0229436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511" w:type="pct"/>
          </w:tcPr>
          <w:p w14:paraId="040BCE3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53F1E6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3</w:t>
            </w:r>
          </w:p>
        </w:tc>
        <w:tc>
          <w:tcPr>
            <w:tcW w:w="462" w:type="pct"/>
          </w:tcPr>
          <w:p w14:paraId="021FC0A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28</w:t>
            </w:r>
          </w:p>
        </w:tc>
      </w:tr>
    </w:tbl>
    <w:p w14:paraId="04578307" w14:textId="77777777" w:rsidR="00CD3750" w:rsidRPr="00B05965" w:rsidRDefault="00CD3750" w:rsidP="00CD3750">
      <w:pPr>
        <w:rPr>
          <w:rFonts w:ascii="Cambria" w:eastAsia="Cambria" w:hAnsi="Cambria" w:cs="Times New Roman"/>
          <w:sz w:val="24"/>
          <w:szCs w:val="24"/>
        </w:rPr>
      </w:pPr>
    </w:p>
    <w:p w14:paraId="2C4A534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3A6972F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7A6BE24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17D42C9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41BE4C7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4</w:t>
      </w:r>
    </w:p>
    <w:p w14:paraId="3C88DF0E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Hedonic Values Predicting Consumer Intentions Across Norm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744"/>
        <w:gridCol w:w="664"/>
        <w:gridCol w:w="748"/>
        <w:gridCol w:w="1154"/>
        <w:gridCol w:w="1136"/>
      </w:tblGrid>
      <w:tr w:rsidR="00CD3750" w:rsidRPr="00B05965" w14:paraId="6137F703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E1E3C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19ECB61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2911836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1FEB602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0" w:type="auto"/>
          </w:tcPr>
          <w:p w14:paraId="23D4D8E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37916E0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0DB0D349" w14:textId="77777777" w:rsidTr="009A5703">
        <w:tc>
          <w:tcPr>
            <w:tcW w:w="0" w:type="auto"/>
          </w:tcPr>
          <w:p w14:paraId="3B0C057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573A2B6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8</w:t>
            </w:r>
          </w:p>
        </w:tc>
        <w:tc>
          <w:tcPr>
            <w:tcW w:w="0" w:type="auto"/>
          </w:tcPr>
          <w:p w14:paraId="6D9FD6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27EEFC8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65BC6E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3</w:t>
            </w:r>
          </w:p>
        </w:tc>
        <w:tc>
          <w:tcPr>
            <w:tcW w:w="0" w:type="auto"/>
          </w:tcPr>
          <w:p w14:paraId="59EA544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</w:tr>
      <w:tr w:rsidR="00CD3750" w:rsidRPr="00B05965" w14:paraId="72354C89" w14:textId="77777777" w:rsidTr="009A5703">
        <w:tc>
          <w:tcPr>
            <w:tcW w:w="0" w:type="auto"/>
          </w:tcPr>
          <w:p w14:paraId="53A64BA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2DB1C92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5</w:t>
            </w:r>
          </w:p>
        </w:tc>
        <w:tc>
          <w:tcPr>
            <w:tcW w:w="0" w:type="auto"/>
          </w:tcPr>
          <w:p w14:paraId="187E6B1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44DFBC6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64BB43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0</w:t>
            </w:r>
          </w:p>
        </w:tc>
        <w:tc>
          <w:tcPr>
            <w:tcW w:w="0" w:type="auto"/>
          </w:tcPr>
          <w:p w14:paraId="314D013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</w:t>
            </w:r>
          </w:p>
        </w:tc>
      </w:tr>
      <w:tr w:rsidR="00CD3750" w:rsidRPr="00B05965" w14:paraId="557EB767" w14:textId="77777777" w:rsidTr="009A5703">
        <w:tc>
          <w:tcPr>
            <w:tcW w:w="0" w:type="auto"/>
          </w:tcPr>
          <w:p w14:paraId="01C619A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27D22B0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0" w:type="auto"/>
          </w:tcPr>
          <w:p w14:paraId="44CA6B5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2484BC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33B8B9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0" w:type="auto"/>
          </w:tcPr>
          <w:p w14:paraId="6E65E13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5</w:t>
            </w:r>
          </w:p>
        </w:tc>
      </w:tr>
      <w:tr w:rsidR="00CD3750" w:rsidRPr="00B05965" w14:paraId="4AFD5AEC" w14:textId="77777777" w:rsidTr="009A5703">
        <w:tc>
          <w:tcPr>
            <w:tcW w:w="0" w:type="auto"/>
          </w:tcPr>
          <w:p w14:paraId="794EC6F4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5E3364F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18</w:t>
            </w:r>
          </w:p>
        </w:tc>
        <w:tc>
          <w:tcPr>
            <w:tcW w:w="0" w:type="auto"/>
          </w:tcPr>
          <w:p w14:paraId="74B642E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0" w:type="auto"/>
          </w:tcPr>
          <w:p w14:paraId="0F31A7E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7F0433C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42</w:t>
            </w:r>
          </w:p>
        </w:tc>
        <w:tc>
          <w:tcPr>
            <w:tcW w:w="0" w:type="auto"/>
          </w:tcPr>
          <w:p w14:paraId="5F43E6E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</w:tr>
      <w:tr w:rsidR="00CD3750" w:rsidRPr="00B05965" w14:paraId="5A924303" w14:textId="77777777" w:rsidTr="009A5703">
        <w:tc>
          <w:tcPr>
            <w:tcW w:w="0" w:type="auto"/>
          </w:tcPr>
          <w:p w14:paraId="7495DC02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3426357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28</w:t>
            </w:r>
          </w:p>
        </w:tc>
        <w:tc>
          <w:tcPr>
            <w:tcW w:w="0" w:type="auto"/>
          </w:tcPr>
          <w:p w14:paraId="38DE9A2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4ECCCEA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22048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49</w:t>
            </w:r>
          </w:p>
        </w:tc>
        <w:tc>
          <w:tcPr>
            <w:tcW w:w="0" w:type="auto"/>
          </w:tcPr>
          <w:p w14:paraId="4B96283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6</w:t>
            </w:r>
          </w:p>
        </w:tc>
      </w:tr>
    </w:tbl>
    <w:p w14:paraId="3821B34A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663085C8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23C0D02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7FE7F89E" w14:textId="6E8948F5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5</w:t>
      </w:r>
    </w:p>
    <w:p w14:paraId="0139C45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Hedonic Values Predicting Consumer Intentions Across Norm Conditions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764"/>
        <w:gridCol w:w="1787"/>
        <w:gridCol w:w="796"/>
        <w:gridCol w:w="884"/>
        <w:gridCol w:w="885"/>
        <w:gridCol w:w="974"/>
      </w:tblGrid>
      <w:tr w:rsidR="00CD3750" w:rsidRPr="00B05965" w14:paraId="7B14DBD9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0" w:type="pct"/>
          </w:tcPr>
          <w:p w14:paraId="202D98F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83" w:type="pct"/>
          </w:tcPr>
          <w:p w14:paraId="10521C6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438" w:type="pct"/>
          </w:tcPr>
          <w:p w14:paraId="3917F37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486" w:type="pct"/>
          </w:tcPr>
          <w:p w14:paraId="66E326B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487" w:type="pct"/>
          </w:tcPr>
          <w:p w14:paraId="3350B81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536" w:type="pct"/>
          </w:tcPr>
          <w:p w14:paraId="3AB2DEA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1A45F678" w14:textId="77777777" w:rsidTr="009A5703">
        <w:tc>
          <w:tcPr>
            <w:tcW w:w="2070" w:type="pct"/>
          </w:tcPr>
          <w:p w14:paraId="6A43079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Descriptive Norm</w:t>
            </w:r>
          </w:p>
        </w:tc>
        <w:tc>
          <w:tcPr>
            <w:tcW w:w="983" w:type="pct"/>
          </w:tcPr>
          <w:p w14:paraId="2887447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4</w:t>
            </w:r>
          </w:p>
        </w:tc>
        <w:tc>
          <w:tcPr>
            <w:tcW w:w="438" w:type="pct"/>
          </w:tcPr>
          <w:p w14:paraId="685B22F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  <w:tc>
          <w:tcPr>
            <w:tcW w:w="486" w:type="pct"/>
          </w:tcPr>
          <w:p w14:paraId="0B59100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72C7F1F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0</w:t>
            </w:r>
          </w:p>
        </w:tc>
        <w:tc>
          <w:tcPr>
            <w:tcW w:w="536" w:type="pct"/>
          </w:tcPr>
          <w:p w14:paraId="7B9B923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44</w:t>
            </w:r>
          </w:p>
        </w:tc>
      </w:tr>
      <w:tr w:rsidR="00CD3750" w:rsidRPr="00B05965" w14:paraId="7CE7858D" w14:textId="77777777" w:rsidTr="009A5703">
        <w:tc>
          <w:tcPr>
            <w:tcW w:w="2070" w:type="pct"/>
          </w:tcPr>
          <w:p w14:paraId="090D180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 xml:space="preserve">Control vs Convention </w:t>
            </w:r>
          </w:p>
        </w:tc>
        <w:tc>
          <w:tcPr>
            <w:tcW w:w="983" w:type="pct"/>
          </w:tcPr>
          <w:p w14:paraId="565EEA5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1</w:t>
            </w:r>
          </w:p>
        </w:tc>
        <w:tc>
          <w:tcPr>
            <w:tcW w:w="438" w:type="pct"/>
          </w:tcPr>
          <w:p w14:paraId="12507E0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486" w:type="pct"/>
          </w:tcPr>
          <w:p w14:paraId="35004A8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67390C4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22</w:t>
            </w:r>
          </w:p>
        </w:tc>
        <w:tc>
          <w:tcPr>
            <w:tcW w:w="536" w:type="pct"/>
          </w:tcPr>
          <w:p w14:paraId="12986F0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24</w:t>
            </w:r>
          </w:p>
        </w:tc>
      </w:tr>
      <w:tr w:rsidR="00CD3750" w:rsidRPr="00B05965" w14:paraId="03897ED0" w14:textId="77777777" w:rsidTr="009A5703">
        <w:tc>
          <w:tcPr>
            <w:tcW w:w="2070" w:type="pct"/>
          </w:tcPr>
          <w:p w14:paraId="58FB6CA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Social Norm</w:t>
            </w:r>
          </w:p>
        </w:tc>
        <w:tc>
          <w:tcPr>
            <w:tcW w:w="983" w:type="pct"/>
          </w:tcPr>
          <w:p w14:paraId="40843B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438" w:type="pct"/>
          </w:tcPr>
          <w:p w14:paraId="2BE6C39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  <w:tc>
          <w:tcPr>
            <w:tcW w:w="486" w:type="pct"/>
          </w:tcPr>
          <w:p w14:paraId="4EEB53E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34FE6DA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4</w:t>
            </w:r>
          </w:p>
        </w:tc>
        <w:tc>
          <w:tcPr>
            <w:tcW w:w="536" w:type="pct"/>
          </w:tcPr>
          <w:p w14:paraId="1FC27ED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87</w:t>
            </w:r>
          </w:p>
        </w:tc>
      </w:tr>
      <w:tr w:rsidR="00CD3750" w:rsidRPr="00B05965" w14:paraId="132ADE03" w14:textId="77777777" w:rsidTr="009A5703">
        <w:tc>
          <w:tcPr>
            <w:tcW w:w="2070" w:type="pct"/>
          </w:tcPr>
          <w:p w14:paraId="4CD2B094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Moral Norm</w:t>
            </w:r>
          </w:p>
        </w:tc>
        <w:tc>
          <w:tcPr>
            <w:tcW w:w="983" w:type="pct"/>
          </w:tcPr>
          <w:p w14:paraId="49CCEE6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38" w:type="pct"/>
          </w:tcPr>
          <w:p w14:paraId="55E236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486" w:type="pct"/>
          </w:tcPr>
          <w:p w14:paraId="6260840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2BB5A0B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17</w:t>
            </w:r>
          </w:p>
        </w:tc>
        <w:tc>
          <w:tcPr>
            <w:tcW w:w="536" w:type="pct"/>
          </w:tcPr>
          <w:p w14:paraId="71E256D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43</w:t>
            </w:r>
          </w:p>
        </w:tc>
      </w:tr>
      <w:tr w:rsidR="00CD3750" w:rsidRPr="00B05965" w14:paraId="2A838F5B" w14:textId="77777777" w:rsidTr="009A5703">
        <w:tc>
          <w:tcPr>
            <w:tcW w:w="2070" w:type="pct"/>
          </w:tcPr>
          <w:p w14:paraId="6E93D37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Convention</w:t>
            </w:r>
          </w:p>
        </w:tc>
        <w:tc>
          <w:tcPr>
            <w:tcW w:w="983" w:type="pct"/>
          </w:tcPr>
          <w:p w14:paraId="38241C7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7</w:t>
            </w:r>
          </w:p>
        </w:tc>
        <w:tc>
          <w:tcPr>
            <w:tcW w:w="438" w:type="pct"/>
          </w:tcPr>
          <w:p w14:paraId="5C6445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486" w:type="pct"/>
          </w:tcPr>
          <w:p w14:paraId="0DD714D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0F46E1C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99</w:t>
            </w:r>
          </w:p>
        </w:tc>
        <w:tc>
          <w:tcPr>
            <w:tcW w:w="536" w:type="pct"/>
          </w:tcPr>
          <w:p w14:paraId="2D517F0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21</w:t>
            </w:r>
          </w:p>
        </w:tc>
      </w:tr>
      <w:tr w:rsidR="00CD3750" w:rsidRPr="00B05965" w14:paraId="6B10F2F4" w14:textId="77777777" w:rsidTr="009A5703">
        <w:tc>
          <w:tcPr>
            <w:tcW w:w="2070" w:type="pct"/>
          </w:tcPr>
          <w:p w14:paraId="141F5F0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Social Norm</w:t>
            </w:r>
          </w:p>
        </w:tc>
        <w:tc>
          <w:tcPr>
            <w:tcW w:w="983" w:type="pct"/>
          </w:tcPr>
          <w:p w14:paraId="128DD95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38" w:type="pct"/>
          </w:tcPr>
          <w:p w14:paraId="66D7250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  <w:tc>
          <w:tcPr>
            <w:tcW w:w="486" w:type="pct"/>
          </w:tcPr>
          <w:p w14:paraId="66B59D7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6066E97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4</w:t>
            </w:r>
          </w:p>
        </w:tc>
        <w:tc>
          <w:tcPr>
            <w:tcW w:w="536" w:type="pct"/>
          </w:tcPr>
          <w:p w14:paraId="6716A6F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63</w:t>
            </w:r>
          </w:p>
        </w:tc>
      </w:tr>
      <w:tr w:rsidR="00CD3750" w:rsidRPr="00B05965" w14:paraId="53A52612" w14:textId="77777777" w:rsidTr="009A5703">
        <w:tc>
          <w:tcPr>
            <w:tcW w:w="2070" w:type="pct"/>
          </w:tcPr>
          <w:p w14:paraId="04455994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Moral Norm</w:t>
            </w:r>
          </w:p>
        </w:tc>
        <w:tc>
          <w:tcPr>
            <w:tcW w:w="983" w:type="pct"/>
          </w:tcPr>
          <w:p w14:paraId="738A3BA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3</w:t>
            </w:r>
          </w:p>
        </w:tc>
        <w:tc>
          <w:tcPr>
            <w:tcW w:w="438" w:type="pct"/>
          </w:tcPr>
          <w:p w14:paraId="191EB0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486" w:type="pct"/>
          </w:tcPr>
          <w:p w14:paraId="4974B1D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1CD709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36</w:t>
            </w:r>
          </w:p>
        </w:tc>
        <w:tc>
          <w:tcPr>
            <w:tcW w:w="536" w:type="pct"/>
          </w:tcPr>
          <w:p w14:paraId="0086EFA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6</w:t>
            </w:r>
          </w:p>
        </w:tc>
      </w:tr>
      <w:tr w:rsidR="00CD3750" w:rsidRPr="00B05965" w14:paraId="2719FF6E" w14:textId="77777777" w:rsidTr="009A5703">
        <w:tc>
          <w:tcPr>
            <w:tcW w:w="2070" w:type="pct"/>
          </w:tcPr>
          <w:p w14:paraId="01B26E2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Social Norm</w:t>
            </w:r>
          </w:p>
        </w:tc>
        <w:tc>
          <w:tcPr>
            <w:tcW w:w="983" w:type="pct"/>
          </w:tcPr>
          <w:p w14:paraId="3538F63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0</w:t>
            </w:r>
          </w:p>
        </w:tc>
        <w:tc>
          <w:tcPr>
            <w:tcW w:w="438" w:type="pct"/>
          </w:tcPr>
          <w:p w14:paraId="654B1F6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486" w:type="pct"/>
          </w:tcPr>
          <w:p w14:paraId="0DFFDD4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2BD99FA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81</w:t>
            </w:r>
          </w:p>
        </w:tc>
        <w:tc>
          <w:tcPr>
            <w:tcW w:w="536" w:type="pct"/>
          </w:tcPr>
          <w:p w14:paraId="56CD8FF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0</w:t>
            </w:r>
          </w:p>
        </w:tc>
      </w:tr>
      <w:tr w:rsidR="00CD3750" w:rsidRPr="00B05965" w14:paraId="0E6F42FA" w14:textId="77777777" w:rsidTr="009A5703">
        <w:tc>
          <w:tcPr>
            <w:tcW w:w="2070" w:type="pct"/>
          </w:tcPr>
          <w:p w14:paraId="2B68F7F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Moral Norm</w:t>
            </w:r>
          </w:p>
        </w:tc>
        <w:tc>
          <w:tcPr>
            <w:tcW w:w="983" w:type="pct"/>
          </w:tcPr>
          <w:p w14:paraId="74FE039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0</w:t>
            </w:r>
          </w:p>
        </w:tc>
        <w:tc>
          <w:tcPr>
            <w:tcW w:w="438" w:type="pct"/>
          </w:tcPr>
          <w:p w14:paraId="4FDBB20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6</w:t>
            </w:r>
          </w:p>
        </w:tc>
        <w:tc>
          <w:tcPr>
            <w:tcW w:w="486" w:type="pct"/>
          </w:tcPr>
          <w:p w14:paraId="3A49CD8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3C5E67B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2.54</w:t>
            </w:r>
          </w:p>
        </w:tc>
        <w:tc>
          <w:tcPr>
            <w:tcW w:w="536" w:type="pct"/>
          </w:tcPr>
          <w:p w14:paraId="0CBECA9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11</w:t>
            </w:r>
          </w:p>
        </w:tc>
      </w:tr>
      <w:tr w:rsidR="00CD3750" w:rsidRPr="00B05965" w14:paraId="54BB1DEA" w14:textId="77777777" w:rsidTr="009A5703">
        <w:tc>
          <w:tcPr>
            <w:tcW w:w="2070" w:type="pct"/>
          </w:tcPr>
          <w:p w14:paraId="5D6919C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ocial Norm vs Moral Norm</w:t>
            </w:r>
          </w:p>
        </w:tc>
        <w:tc>
          <w:tcPr>
            <w:tcW w:w="983" w:type="pct"/>
          </w:tcPr>
          <w:p w14:paraId="240FDB6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438" w:type="pct"/>
          </w:tcPr>
          <w:p w14:paraId="0F603FD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6</w:t>
            </w:r>
          </w:p>
        </w:tc>
        <w:tc>
          <w:tcPr>
            <w:tcW w:w="486" w:type="pct"/>
          </w:tcPr>
          <w:p w14:paraId="7A7E74B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604FBD1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1</w:t>
            </w:r>
          </w:p>
        </w:tc>
        <w:tc>
          <w:tcPr>
            <w:tcW w:w="536" w:type="pct"/>
          </w:tcPr>
          <w:p w14:paraId="6E15C88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46</w:t>
            </w:r>
          </w:p>
        </w:tc>
      </w:tr>
    </w:tbl>
    <w:p w14:paraId="2977747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66BB1C78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6</w:t>
      </w:r>
    </w:p>
    <w:p w14:paraId="33400661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Hedonic Values Predicting Consumer Intentions Across Framing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744"/>
        <w:gridCol w:w="664"/>
        <w:gridCol w:w="748"/>
        <w:gridCol w:w="1154"/>
        <w:gridCol w:w="1136"/>
      </w:tblGrid>
      <w:tr w:rsidR="00CD3750" w:rsidRPr="00B05965" w14:paraId="2DC4C1D8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418876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7F1CECC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13B5A8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3B00A9D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0" w:type="auto"/>
          </w:tcPr>
          <w:p w14:paraId="237FCC5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78CEBA0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199E1112" w14:textId="77777777" w:rsidTr="009A5703">
        <w:tc>
          <w:tcPr>
            <w:tcW w:w="0" w:type="auto"/>
          </w:tcPr>
          <w:p w14:paraId="704D40A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Framing</w:t>
            </w:r>
          </w:p>
        </w:tc>
        <w:tc>
          <w:tcPr>
            <w:tcW w:w="0" w:type="auto"/>
          </w:tcPr>
          <w:p w14:paraId="5EB52D1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5</w:t>
            </w:r>
          </w:p>
        </w:tc>
        <w:tc>
          <w:tcPr>
            <w:tcW w:w="0" w:type="auto"/>
          </w:tcPr>
          <w:p w14:paraId="678EB13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6831E5E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D4E5F2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3</w:t>
            </w:r>
          </w:p>
        </w:tc>
        <w:tc>
          <w:tcPr>
            <w:tcW w:w="0" w:type="auto"/>
          </w:tcPr>
          <w:p w14:paraId="22A4715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</w:t>
            </w:r>
          </w:p>
        </w:tc>
      </w:tr>
      <w:tr w:rsidR="00CD3750" w:rsidRPr="00B05965" w14:paraId="4CE1088D" w14:textId="77777777" w:rsidTr="009A5703">
        <w:tc>
          <w:tcPr>
            <w:tcW w:w="0" w:type="auto"/>
          </w:tcPr>
          <w:p w14:paraId="6001A4EC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Pro-environmental Framing</w:t>
            </w:r>
          </w:p>
        </w:tc>
        <w:tc>
          <w:tcPr>
            <w:tcW w:w="0" w:type="auto"/>
          </w:tcPr>
          <w:p w14:paraId="3A20D33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1</w:t>
            </w:r>
          </w:p>
        </w:tc>
        <w:tc>
          <w:tcPr>
            <w:tcW w:w="0" w:type="auto"/>
          </w:tcPr>
          <w:p w14:paraId="1853CA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619B1B2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66D022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7</w:t>
            </w:r>
          </w:p>
        </w:tc>
        <w:tc>
          <w:tcPr>
            <w:tcW w:w="0" w:type="auto"/>
          </w:tcPr>
          <w:p w14:paraId="6EF8765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9</w:t>
            </w:r>
          </w:p>
        </w:tc>
      </w:tr>
      <w:tr w:rsidR="00CD3750" w:rsidRPr="00B05965" w14:paraId="3F058A7C" w14:textId="77777777" w:rsidTr="009A5703">
        <w:tc>
          <w:tcPr>
            <w:tcW w:w="0" w:type="auto"/>
          </w:tcPr>
          <w:p w14:paraId="7011E95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elf-enhancing Framing</w:t>
            </w:r>
          </w:p>
        </w:tc>
        <w:tc>
          <w:tcPr>
            <w:tcW w:w="0" w:type="auto"/>
          </w:tcPr>
          <w:p w14:paraId="7A32239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4</w:t>
            </w:r>
          </w:p>
        </w:tc>
        <w:tc>
          <w:tcPr>
            <w:tcW w:w="0" w:type="auto"/>
          </w:tcPr>
          <w:p w14:paraId="708D636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7B2B3BC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44A07D7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3</w:t>
            </w:r>
          </w:p>
        </w:tc>
        <w:tc>
          <w:tcPr>
            <w:tcW w:w="0" w:type="auto"/>
          </w:tcPr>
          <w:p w14:paraId="5BFAC93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5</w:t>
            </w:r>
          </w:p>
        </w:tc>
      </w:tr>
    </w:tbl>
    <w:p w14:paraId="529E928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2868634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7</w:t>
      </w:r>
    </w:p>
    <w:p w14:paraId="47B5FFB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Hedonic Values Predicting Consumer Intentions Across Framing Conditions</w:t>
      </w:r>
    </w:p>
    <w:tbl>
      <w:tblPr>
        <w:tblStyle w:val="Table"/>
        <w:tblW w:w="5195" w:type="pct"/>
        <w:tblLook w:val="0020" w:firstRow="1" w:lastRow="0" w:firstColumn="0" w:lastColumn="0" w:noHBand="0" w:noVBand="0"/>
      </w:tblPr>
      <w:tblGrid>
        <w:gridCol w:w="4136"/>
        <w:gridCol w:w="1801"/>
        <w:gridCol w:w="994"/>
        <w:gridCol w:w="994"/>
        <w:gridCol w:w="901"/>
        <w:gridCol w:w="899"/>
      </w:tblGrid>
      <w:tr w:rsidR="00CD3750" w:rsidRPr="00B05965" w14:paraId="2F766DFA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6" w:type="pct"/>
            <w:tcBorders>
              <w:bottom w:val="single" w:sz="4" w:space="0" w:color="auto"/>
            </w:tcBorders>
          </w:tcPr>
          <w:p w14:paraId="2C1F4C7F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26" w:type="pct"/>
            <w:tcBorders>
              <w:bottom w:val="single" w:sz="4" w:space="0" w:color="auto"/>
            </w:tcBorders>
          </w:tcPr>
          <w:p w14:paraId="47C66F2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22A28B1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50BF21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4F80F95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21EA2AB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0DE10263" w14:textId="77777777" w:rsidTr="009A5703">
        <w:tc>
          <w:tcPr>
            <w:tcW w:w="2126" w:type="pct"/>
            <w:tcBorders>
              <w:top w:val="single" w:sz="4" w:space="0" w:color="auto"/>
            </w:tcBorders>
          </w:tcPr>
          <w:p w14:paraId="6D65D71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Pro-environmental</w:t>
            </w:r>
          </w:p>
        </w:tc>
        <w:tc>
          <w:tcPr>
            <w:tcW w:w="926" w:type="pct"/>
            <w:tcBorders>
              <w:top w:val="single" w:sz="4" w:space="0" w:color="auto"/>
            </w:tcBorders>
          </w:tcPr>
          <w:p w14:paraId="76F8EA2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6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463B32D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6819E16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43EA20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22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07F99BF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23</w:t>
            </w:r>
          </w:p>
        </w:tc>
      </w:tr>
      <w:tr w:rsidR="00CD3750" w:rsidRPr="00B05965" w14:paraId="11B097AE" w14:textId="77777777" w:rsidTr="009A5703">
        <w:tc>
          <w:tcPr>
            <w:tcW w:w="2126" w:type="pct"/>
          </w:tcPr>
          <w:p w14:paraId="0C255786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Self-enhancing</w:t>
            </w:r>
          </w:p>
        </w:tc>
        <w:tc>
          <w:tcPr>
            <w:tcW w:w="926" w:type="pct"/>
          </w:tcPr>
          <w:p w14:paraId="0F9B751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511" w:type="pct"/>
          </w:tcPr>
          <w:p w14:paraId="59E6C84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511" w:type="pct"/>
          </w:tcPr>
          <w:p w14:paraId="059ECB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37E44BD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6</w:t>
            </w:r>
          </w:p>
        </w:tc>
        <w:tc>
          <w:tcPr>
            <w:tcW w:w="462" w:type="pct"/>
          </w:tcPr>
          <w:p w14:paraId="4C3E6B8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55</w:t>
            </w:r>
          </w:p>
        </w:tc>
      </w:tr>
      <w:tr w:rsidR="00CD3750" w:rsidRPr="00B05965" w14:paraId="307C86DA" w14:textId="77777777" w:rsidTr="009A5703">
        <w:tc>
          <w:tcPr>
            <w:tcW w:w="2126" w:type="pct"/>
          </w:tcPr>
          <w:p w14:paraId="3EB79C1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ro-environmental vs Self-enhancing</w:t>
            </w:r>
          </w:p>
        </w:tc>
        <w:tc>
          <w:tcPr>
            <w:tcW w:w="926" w:type="pct"/>
          </w:tcPr>
          <w:p w14:paraId="24EB18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511" w:type="pct"/>
          </w:tcPr>
          <w:p w14:paraId="6A106A4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511" w:type="pct"/>
          </w:tcPr>
          <w:p w14:paraId="12C964D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532E06B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12</w:t>
            </w:r>
          </w:p>
        </w:tc>
        <w:tc>
          <w:tcPr>
            <w:tcW w:w="462" w:type="pct"/>
          </w:tcPr>
          <w:p w14:paraId="27C44AF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64</w:t>
            </w:r>
          </w:p>
        </w:tc>
      </w:tr>
    </w:tbl>
    <w:p w14:paraId="344E179D" w14:textId="77777777" w:rsidR="00CD3750" w:rsidRPr="00B05965" w:rsidRDefault="00CD3750" w:rsidP="00CD3750">
      <w:pPr>
        <w:rPr>
          <w:rFonts w:ascii="Cambria" w:eastAsia="Cambria" w:hAnsi="Cambria" w:cs="Times New Roman"/>
          <w:sz w:val="24"/>
          <w:szCs w:val="24"/>
        </w:rPr>
      </w:pPr>
    </w:p>
    <w:p w14:paraId="32ECA147" w14:textId="77777777" w:rsidR="00CD3750" w:rsidRPr="00B05965" w:rsidRDefault="00CD3750" w:rsidP="00CD3750">
      <w:pPr>
        <w:rPr>
          <w:rFonts w:ascii="Cambria" w:eastAsia="Cambria" w:hAnsi="Cambria" w:cs="Times New Roman"/>
          <w:sz w:val="24"/>
          <w:szCs w:val="24"/>
        </w:rPr>
      </w:pPr>
    </w:p>
    <w:p w14:paraId="3AF3DFF5" w14:textId="77777777" w:rsidR="00CD3750" w:rsidRPr="00B05965" w:rsidRDefault="00CD3750" w:rsidP="00CD3750">
      <w:pPr>
        <w:rPr>
          <w:rFonts w:ascii="Cambria" w:eastAsia="Cambria" w:hAnsi="Cambria" w:cs="Times New Roman"/>
          <w:sz w:val="24"/>
          <w:szCs w:val="24"/>
        </w:rPr>
      </w:pPr>
    </w:p>
    <w:p w14:paraId="38E39890" w14:textId="77777777" w:rsidR="00CD3750" w:rsidRPr="00B05965" w:rsidRDefault="00CD3750" w:rsidP="00CD3750">
      <w:pPr>
        <w:rPr>
          <w:rFonts w:ascii="Cambria" w:eastAsia="Cambria" w:hAnsi="Cambria" w:cs="Times New Roman"/>
          <w:sz w:val="24"/>
          <w:szCs w:val="24"/>
        </w:rPr>
      </w:pPr>
    </w:p>
    <w:p w14:paraId="0E60AEF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2E26289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08EF9B9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6B30EA4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8</w:t>
      </w:r>
    </w:p>
    <w:p w14:paraId="4E98EB14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Ingroup Identification Predicting Consumer Intentions Across Norm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744"/>
        <w:gridCol w:w="664"/>
        <w:gridCol w:w="748"/>
        <w:gridCol w:w="1154"/>
        <w:gridCol w:w="1136"/>
      </w:tblGrid>
      <w:tr w:rsidR="00CD3750" w:rsidRPr="00B05965" w14:paraId="0FB90795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7F422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3C1964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3523F66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3FB1674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0" w:type="auto"/>
          </w:tcPr>
          <w:p w14:paraId="13D4B53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6237BF7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1F1FA5A6" w14:textId="77777777" w:rsidTr="009A5703">
        <w:tc>
          <w:tcPr>
            <w:tcW w:w="0" w:type="auto"/>
          </w:tcPr>
          <w:p w14:paraId="4864A05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57671E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4</w:t>
            </w:r>
          </w:p>
        </w:tc>
        <w:tc>
          <w:tcPr>
            <w:tcW w:w="0" w:type="auto"/>
          </w:tcPr>
          <w:p w14:paraId="2A02C99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47FB85B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74650C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0" w:type="auto"/>
          </w:tcPr>
          <w:p w14:paraId="7F9556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</w:tr>
      <w:tr w:rsidR="00CD3750" w:rsidRPr="00B05965" w14:paraId="4E46148F" w14:textId="77777777" w:rsidTr="009A5703">
        <w:tc>
          <w:tcPr>
            <w:tcW w:w="0" w:type="auto"/>
          </w:tcPr>
          <w:p w14:paraId="1C22A60D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784904E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244E1D5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0" w:type="auto"/>
          </w:tcPr>
          <w:p w14:paraId="63C92D9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37E795A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9</w:t>
            </w:r>
          </w:p>
        </w:tc>
        <w:tc>
          <w:tcPr>
            <w:tcW w:w="0" w:type="auto"/>
          </w:tcPr>
          <w:p w14:paraId="4A66368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</w:t>
            </w:r>
          </w:p>
        </w:tc>
      </w:tr>
      <w:tr w:rsidR="00CD3750" w:rsidRPr="00B05965" w14:paraId="2D8E4D6E" w14:textId="77777777" w:rsidTr="009A5703">
        <w:tc>
          <w:tcPr>
            <w:tcW w:w="0" w:type="auto"/>
          </w:tcPr>
          <w:p w14:paraId="718F8B09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2AD5D7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2</w:t>
            </w:r>
          </w:p>
        </w:tc>
        <w:tc>
          <w:tcPr>
            <w:tcW w:w="0" w:type="auto"/>
          </w:tcPr>
          <w:p w14:paraId="68B34D9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0" w:type="auto"/>
          </w:tcPr>
          <w:p w14:paraId="41B3A48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3BB4AE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4</w:t>
            </w:r>
          </w:p>
        </w:tc>
        <w:tc>
          <w:tcPr>
            <w:tcW w:w="0" w:type="auto"/>
          </w:tcPr>
          <w:p w14:paraId="633619F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</w:tr>
      <w:tr w:rsidR="00CD3750" w:rsidRPr="00B05965" w14:paraId="23905EDD" w14:textId="77777777" w:rsidTr="009A5703">
        <w:tc>
          <w:tcPr>
            <w:tcW w:w="0" w:type="auto"/>
          </w:tcPr>
          <w:p w14:paraId="473D39BF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12DD247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5</w:t>
            </w:r>
          </w:p>
        </w:tc>
        <w:tc>
          <w:tcPr>
            <w:tcW w:w="0" w:type="auto"/>
          </w:tcPr>
          <w:p w14:paraId="48CD898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0" w:type="auto"/>
          </w:tcPr>
          <w:p w14:paraId="1022E4A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5A9B8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9</w:t>
            </w:r>
          </w:p>
        </w:tc>
        <w:tc>
          <w:tcPr>
            <w:tcW w:w="0" w:type="auto"/>
          </w:tcPr>
          <w:p w14:paraId="7B13041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</w:tr>
      <w:tr w:rsidR="00CD3750" w:rsidRPr="00B05965" w14:paraId="3B22EB56" w14:textId="77777777" w:rsidTr="009A5703">
        <w:tc>
          <w:tcPr>
            <w:tcW w:w="0" w:type="auto"/>
          </w:tcPr>
          <w:p w14:paraId="749417D4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70630E2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3</w:t>
            </w:r>
          </w:p>
        </w:tc>
        <w:tc>
          <w:tcPr>
            <w:tcW w:w="0" w:type="auto"/>
          </w:tcPr>
          <w:p w14:paraId="2323155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13F6410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6928CF7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17</w:t>
            </w:r>
          </w:p>
        </w:tc>
        <w:tc>
          <w:tcPr>
            <w:tcW w:w="0" w:type="auto"/>
          </w:tcPr>
          <w:p w14:paraId="5DAC6EC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</w:tr>
    </w:tbl>
    <w:p w14:paraId="45AB25AC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51D112B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5CC90C5E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9</w:t>
      </w:r>
    </w:p>
    <w:p w14:paraId="27EC49F7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lastRenderedPageBreak/>
        <w:t>Comparisons of the Simple Slopes for Ingroup Identification Predicting Consumer Intentions Across Norm Conditions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764"/>
        <w:gridCol w:w="1787"/>
        <w:gridCol w:w="796"/>
        <w:gridCol w:w="884"/>
        <w:gridCol w:w="885"/>
        <w:gridCol w:w="974"/>
      </w:tblGrid>
      <w:tr w:rsidR="00CD3750" w:rsidRPr="00B05965" w14:paraId="249E3F3D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0" w:type="pct"/>
          </w:tcPr>
          <w:p w14:paraId="2EDE5E1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83" w:type="pct"/>
          </w:tcPr>
          <w:p w14:paraId="23CBD47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438" w:type="pct"/>
          </w:tcPr>
          <w:p w14:paraId="5DA2EA1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486" w:type="pct"/>
          </w:tcPr>
          <w:p w14:paraId="4DFA6C4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487" w:type="pct"/>
          </w:tcPr>
          <w:p w14:paraId="1B190BC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536" w:type="pct"/>
          </w:tcPr>
          <w:p w14:paraId="2AE4BFC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61E291D3" w14:textId="77777777" w:rsidTr="009A5703">
        <w:tc>
          <w:tcPr>
            <w:tcW w:w="2070" w:type="pct"/>
          </w:tcPr>
          <w:p w14:paraId="65ECC9FF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Descriptive Norm</w:t>
            </w:r>
          </w:p>
        </w:tc>
        <w:tc>
          <w:tcPr>
            <w:tcW w:w="983" w:type="pct"/>
          </w:tcPr>
          <w:p w14:paraId="480E16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2</w:t>
            </w:r>
          </w:p>
        </w:tc>
        <w:tc>
          <w:tcPr>
            <w:tcW w:w="438" w:type="pct"/>
          </w:tcPr>
          <w:p w14:paraId="5F7D397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621172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525CB96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4</w:t>
            </w:r>
          </w:p>
        </w:tc>
        <w:tc>
          <w:tcPr>
            <w:tcW w:w="536" w:type="pct"/>
          </w:tcPr>
          <w:p w14:paraId="4A4205B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90</w:t>
            </w:r>
          </w:p>
        </w:tc>
      </w:tr>
      <w:tr w:rsidR="00CD3750" w:rsidRPr="00B05965" w14:paraId="5A3E46B4" w14:textId="77777777" w:rsidTr="009A5703">
        <w:tc>
          <w:tcPr>
            <w:tcW w:w="2070" w:type="pct"/>
          </w:tcPr>
          <w:p w14:paraId="4C01430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 xml:space="preserve">Control vs Convention </w:t>
            </w:r>
          </w:p>
        </w:tc>
        <w:tc>
          <w:tcPr>
            <w:tcW w:w="983" w:type="pct"/>
          </w:tcPr>
          <w:p w14:paraId="6774B17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</w:t>
            </w:r>
          </w:p>
        </w:tc>
        <w:tc>
          <w:tcPr>
            <w:tcW w:w="438" w:type="pct"/>
          </w:tcPr>
          <w:p w14:paraId="02C9FBB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19CAD6F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15A513F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6</w:t>
            </w:r>
          </w:p>
        </w:tc>
        <w:tc>
          <w:tcPr>
            <w:tcW w:w="536" w:type="pct"/>
          </w:tcPr>
          <w:p w14:paraId="78FB42C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92</w:t>
            </w:r>
          </w:p>
        </w:tc>
      </w:tr>
      <w:tr w:rsidR="00CD3750" w:rsidRPr="00B05965" w14:paraId="1BF1AAEB" w14:textId="77777777" w:rsidTr="009A5703">
        <w:tc>
          <w:tcPr>
            <w:tcW w:w="2070" w:type="pct"/>
          </w:tcPr>
          <w:p w14:paraId="222B430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Social Norm</w:t>
            </w:r>
          </w:p>
        </w:tc>
        <w:tc>
          <w:tcPr>
            <w:tcW w:w="983" w:type="pct"/>
          </w:tcPr>
          <w:p w14:paraId="70B7430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438" w:type="pct"/>
          </w:tcPr>
          <w:p w14:paraId="4192409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486" w:type="pct"/>
          </w:tcPr>
          <w:p w14:paraId="22C41EB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58DA5D9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1</w:t>
            </w:r>
          </w:p>
        </w:tc>
        <w:tc>
          <w:tcPr>
            <w:tcW w:w="536" w:type="pct"/>
          </w:tcPr>
          <w:p w14:paraId="4C455C4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16</w:t>
            </w:r>
          </w:p>
        </w:tc>
      </w:tr>
      <w:tr w:rsidR="00CD3750" w:rsidRPr="00B05965" w14:paraId="24A0F50F" w14:textId="77777777" w:rsidTr="009A5703">
        <w:tc>
          <w:tcPr>
            <w:tcW w:w="2070" w:type="pct"/>
          </w:tcPr>
          <w:p w14:paraId="2136C9C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Moral Norm</w:t>
            </w:r>
          </w:p>
        </w:tc>
        <w:tc>
          <w:tcPr>
            <w:tcW w:w="983" w:type="pct"/>
          </w:tcPr>
          <w:p w14:paraId="4DE7609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438" w:type="pct"/>
          </w:tcPr>
          <w:p w14:paraId="4071220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486" w:type="pct"/>
          </w:tcPr>
          <w:p w14:paraId="4F34121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1BA7774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0</w:t>
            </w:r>
          </w:p>
        </w:tc>
        <w:tc>
          <w:tcPr>
            <w:tcW w:w="536" w:type="pct"/>
          </w:tcPr>
          <w:p w14:paraId="029837C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84</w:t>
            </w:r>
          </w:p>
        </w:tc>
      </w:tr>
      <w:tr w:rsidR="00CD3750" w:rsidRPr="00B05965" w14:paraId="3404FD5F" w14:textId="77777777" w:rsidTr="009A5703">
        <w:tc>
          <w:tcPr>
            <w:tcW w:w="2070" w:type="pct"/>
          </w:tcPr>
          <w:p w14:paraId="4DE60E8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Convention</w:t>
            </w:r>
          </w:p>
        </w:tc>
        <w:tc>
          <w:tcPr>
            <w:tcW w:w="983" w:type="pct"/>
          </w:tcPr>
          <w:p w14:paraId="0DC825D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4</w:t>
            </w:r>
          </w:p>
        </w:tc>
        <w:tc>
          <w:tcPr>
            <w:tcW w:w="438" w:type="pct"/>
          </w:tcPr>
          <w:p w14:paraId="52615A7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7BD75BA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0FE3A46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9</w:t>
            </w:r>
          </w:p>
        </w:tc>
        <w:tc>
          <w:tcPr>
            <w:tcW w:w="536" w:type="pct"/>
          </w:tcPr>
          <w:p w14:paraId="2B27E18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98</w:t>
            </w:r>
          </w:p>
        </w:tc>
      </w:tr>
      <w:tr w:rsidR="00CD3750" w:rsidRPr="00B05965" w14:paraId="62C6E875" w14:textId="77777777" w:rsidTr="009A5703">
        <w:tc>
          <w:tcPr>
            <w:tcW w:w="2070" w:type="pct"/>
          </w:tcPr>
          <w:p w14:paraId="3E78F7DC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Social Norm</w:t>
            </w:r>
          </w:p>
        </w:tc>
        <w:tc>
          <w:tcPr>
            <w:tcW w:w="983" w:type="pct"/>
          </w:tcPr>
          <w:p w14:paraId="41C97E4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04</w:t>
            </w:r>
          </w:p>
        </w:tc>
        <w:tc>
          <w:tcPr>
            <w:tcW w:w="438" w:type="pct"/>
          </w:tcPr>
          <w:p w14:paraId="69FF1F7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7B67341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4145DC4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</w:t>
            </w:r>
          </w:p>
        </w:tc>
        <w:tc>
          <w:tcPr>
            <w:tcW w:w="536" w:type="pct"/>
          </w:tcPr>
          <w:p w14:paraId="302050C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74</w:t>
            </w:r>
          </w:p>
        </w:tc>
      </w:tr>
      <w:tr w:rsidR="00CD3750" w:rsidRPr="00B05965" w14:paraId="4DB22EA1" w14:textId="77777777" w:rsidTr="009A5703">
        <w:tc>
          <w:tcPr>
            <w:tcW w:w="2070" w:type="pct"/>
          </w:tcPr>
          <w:p w14:paraId="03D0C35F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Moral Norm</w:t>
            </w:r>
          </w:p>
        </w:tc>
        <w:tc>
          <w:tcPr>
            <w:tcW w:w="983" w:type="pct"/>
          </w:tcPr>
          <w:p w14:paraId="7AE3D87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438" w:type="pct"/>
          </w:tcPr>
          <w:p w14:paraId="11F36B7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426DF31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0F14A5A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1</w:t>
            </w:r>
          </w:p>
        </w:tc>
        <w:tc>
          <w:tcPr>
            <w:tcW w:w="536" w:type="pct"/>
          </w:tcPr>
          <w:p w14:paraId="2623FD1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16</w:t>
            </w:r>
          </w:p>
        </w:tc>
      </w:tr>
      <w:tr w:rsidR="00CD3750" w:rsidRPr="00B05965" w14:paraId="1ABE8564" w14:textId="77777777" w:rsidTr="009A5703">
        <w:tc>
          <w:tcPr>
            <w:tcW w:w="2070" w:type="pct"/>
          </w:tcPr>
          <w:p w14:paraId="47B3C24F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Social Norm</w:t>
            </w:r>
          </w:p>
        </w:tc>
        <w:tc>
          <w:tcPr>
            <w:tcW w:w="983" w:type="pct"/>
          </w:tcPr>
          <w:p w14:paraId="5632392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4</w:t>
            </w:r>
          </w:p>
        </w:tc>
        <w:tc>
          <w:tcPr>
            <w:tcW w:w="438" w:type="pct"/>
          </w:tcPr>
          <w:p w14:paraId="5FC7489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7B387DE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4142F7D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6</w:t>
            </w:r>
          </w:p>
        </w:tc>
        <w:tc>
          <w:tcPr>
            <w:tcW w:w="536" w:type="pct"/>
          </w:tcPr>
          <w:p w14:paraId="412A9C6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19</w:t>
            </w:r>
          </w:p>
        </w:tc>
      </w:tr>
      <w:tr w:rsidR="00CD3750" w:rsidRPr="00B05965" w14:paraId="6D2A7BD4" w14:textId="77777777" w:rsidTr="009A5703">
        <w:tc>
          <w:tcPr>
            <w:tcW w:w="2070" w:type="pct"/>
          </w:tcPr>
          <w:p w14:paraId="1A1017BC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Moral Norm</w:t>
            </w:r>
          </w:p>
        </w:tc>
        <w:tc>
          <w:tcPr>
            <w:tcW w:w="983" w:type="pct"/>
          </w:tcPr>
          <w:p w14:paraId="766B48E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4</w:t>
            </w:r>
          </w:p>
        </w:tc>
        <w:tc>
          <w:tcPr>
            <w:tcW w:w="438" w:type="pct"/>
          </w:tcPr>
          <w:p w14:paraId="0CD9D72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1C200DB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14BC27A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2</w:t>
            </w:r>
          </w:p>
        </w:tc>
        <w:tc>
          <w:tcPr>
            <w:tcW w:w="536" w:type="pct"/>
          </w:tcPr>
          <w:p w14:paraId="114A5EF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77</w:t>
            </w:r>
          </w:p>
        </w:tc>
      </w:tr>
      <w:tr w:rsidR="00CD3750" w:rsidRPr="00B05965" w14:paraId="58C28F46" w14:textId="77777777" w:rsidTr="009A5703">
        <w:tc>
          <w:tcPr>
            <w:tcW w:w="2070" w:type="pct"/>
          </w:tcPr>
          <w:p w14:paraId="11DD5A2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ocial Norm vs Moral Norm</w:t>
            </w:r>
          </w:p>
        </w:tc>
        <w:tc>
          <w:tcPr>
            <w:tcW w:w="983" w:type="pct"/>
          </w:tcPr>
          <w:p w14:paraId="73D8071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438" w:type="pct"/>
          </w:tcPr>
          <w:p w14:paraId="419512C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0EFDA42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339003F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9</w:t>
            </w:r>
          </w:p>
        </w:tc>
        <w:tc>
          <w:tcPr>
            <w:tcW w:w="536" w:type="pct"/>
          </w:tcPr>
          <w:p w14:paraId="36F4648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29</w:t>
            </w:r>
          </w:p>
        </w:tc>
      </w:tr>
    </w:tbl>
    <w:p w14:paraId="3AFF5BA7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716BECB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5465C4A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30</w:t>
      </w:r>
    </w:p>
    <w:p w14:paraId="5F37461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Ingroup Identification Predicting Consumer Intentions Across Framing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744"/>
        <w:gridCol w:w="664"/>
        <w:gridCol w:w="748"/>
        <w:gridCol w:w="1154"/>
        <w:gridCol w:w="1136"/>
      </w:tblGrid>
      <w:tr w:rsidR="00CD3750" w:rsidRPr="00B05965" w14:paraId="650AB3B0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87C18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01176F1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7B0CCD0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35221D9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0" w:type="auto"/>
          </w:tcPr>
          <w:p w14:paraId="78D6416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4E992AC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528F542C" w14:textId="77777777" w:rsidTr="009A5703">
        <w:tc>
          <w:tcPr>
            <w:tcW w:w="0" w:type="auto"/>
          </w:tcPr>
          <w:p w14:paraId="669C44E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Framing</w:t>
            </w:r>
          </w:p>
        </w:tc>
        <w:tc>
          <w:tcPr>
            <w:tcW w:w="0" w:type="auto"/>
          </w:tcPr>
          <w:p w14:paraId="140BFCD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4</w:t>
            </w:r>
          </w:p>
        </w:tc>
        <w:tc>
          <w:tcPr>
            <w:tcW w:w="0" w:type="auto"/>
          </w:tcPr>
          <w:p w14:paraId="2AF0141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574032A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4E3877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8</w:t>
            </w:r>
          </w:p>
        </w:tc>
        <w:tc>
          <w:tcPr>
            <w:tcW w:w="0" w:type="auto"/>
          </w:tcPr>
          <w:p w14:paraId="37D0711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</w:tr>
      <w:tr w:rsidR="00CD3750" w:rsidRPr="00B05965" w14:paraId="521EAACF" w14:textId="77777777" w:rsidTr="009A5703">
        <w:tc>
          <w:tcPr>
            <w:tcW w:w="0" w:type="auto"/>
          </w:tcPr>
          <w:p w14:paraId="5F9D0D8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Pro-environmental Framing</w:t>
            </w:r>
          </w:p>
        </w:tc>
        <w:tc>
          <w:tcPr>
            <w:tcW w:w="0" w:type="auto"/>
          </w:tcPr>
          <w:p w14:paraId="271BC87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0" w:type="auto"/>
          </w:tcPr>
          <w:p w14:paraId="6FE60BF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6766E0C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70CABD8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3</w:t>
            </w:r>
          </w:p>
        </w:tc>
        <w:tc>
          <w:tcPr>
            <w:tcW w:w="0" w:type="auto"/>
          </w:tcPr>
          <w:p w14:paraId="2CD713C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</w:tr>
      <w:tr w:rsidR="00CD3750" w:rsidRPr="00B05965" w14:paraId="3A205878" w14:textId="77777777" w:rsidTr="009A5703">
        <w:tc>
          <w:tcPr>
            <w:tcW w:w="0" w:type="auto"/>
          </w:tcPr>
          <w:p w14:paraId="7D8BA82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elf-enhancing Framing</w:t>
            </w:r>
          </w:p>
        </w:tc>
        <w:tc>
          <w:tcPr>
            <w:tcW w:w="0" w:type="auto"/>
          </w:tcPr>
          <w:p w14:paraId="71BEE20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42F1AB6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4C49D40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475703A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6</w:t>
            </w:r>
          </w:p>
        </w:tc>
        <w:tc>
          <w:tcPr>
            <w:tcW w:w="0" w:type="auto"/>
          </w:tcPr>
          <w:p w14:paraId="7034F17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</w:tr>
    </w:tbl>
    <w:p w14:paraId="05EEBF5A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332F854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411A089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31</w:t>
      </w:r>
    </w:p>
    <w:p w14:paraId="1EC810A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Ingroup Identification Predicting Consumer Intentions Across Framing Conditions</w:t>
      </w:r>
    </w:p>
    <w:tbl>
      <w:tblPr>
        <w:tblStyle w:val="Table"/>
        <w:tblW w:w="5195" w:type="pct"/>
        <w:tblLook w:val="0020" w:firstRow="1" w:lastRow="0" w:firstColumn="0" w:lastColumn="0" w:noHBand="0" w:noVBand="0"/>
      </w:tblPr>
      <w:tblGrid>
        <w:gridCol w:w="4136"/>
        <w:gridCol w:w="1801"/>
        <w:gridCol w:w="994"/>
        <w:gridCol w:w="994"/>
        <w:gridCol w:w="901"/>
        <w:gridCol w:w="899"/>
      </w:tblGrid>
      <w:tr w:rsidR="00CD3750" w:rsidRPr="00B05965" w14:paraId="0F0A3BF3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6" w:type="pct"/>
            <w:tcBorders>
              <w:bottom w:val="single" w:sz="4" w:space="0" w:color="auto"/>
            </w:tcBorders>
          </w:tcPr>
          <w:p w14:paraId="7C3385F2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26" w:type="pct"/>
            <w:tcBorders>
              <w:bottom w:val="single" w:sz="4" w:space="0" w:color="auto"/>
            </w:tcBorders>
          </w:tcPr>
          <w:p w14:paraId="5FA6865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127D2B3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66EF0AB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7B7AB10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2CE602E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7CBB67C0" w14:textId="77777777" w:rsidTr="009A5703">
        <w:tc>
          <w:tcPr>
            <w:tcW w:w="2126" w:type="pct"/>
            <w:tcBorders>
              <w:top w:val="single" w:sz="4" w:space="0" w:color="auto"/>
            </w:tcBorders>
          </w:tcPr>
          <w:p w14:paraId="16AA9F9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Pro-environmental</w:t>
            </w:r>
          </w:p>
        </w:tc>
        <w:tc>
          <w:tcPr>
            <w:tcW w:w="926" w:type="pct"/>
            <w:tcBorders>
              <w:top w:val="single" w:sz="4" w:space="0" w:color="auto"/>
            </w:tcBorders>
          </w:tcPr>
          <w:p w14:paraId="2AB8195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5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73B05FF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505E664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508608F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8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4112791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63</w:t>
            </w:r>
          </w:p>
        </w:tc>
      </w:tr>
      <w:tr w:rsidR="00CD3750" w:rsidRPr="00B05965" w14:paraId="64CDC40C" w14:textId="77777777" w:rsidTr="009A5703">
        <w:tc>
          <w:tcPr>
            <w:tcW w:w="2126" w:type="pct"/>
          </w:tcPr>
          <w:p w14:paraId="3C882424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Self-enhancing</w:t>
            </w:r>
          </w:p>
        </w:tc>
        <w:tc>
          <w:tcPr>
            <w:tcW w:w="926" w:type="pct"/>
          </w:tcPr>
          <w:p w14:paraId="4DDF486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2</w:t>
            </w:r>
          </w:p>
        </w:tc>
        <w:tc>
          <w:tcPr>
            <w:tcW w:w="511" w:type="pct"/>
          </w:tcPr>
          <w:p w14:paraId="09EA65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511" w:type="pct"/>
          </w:tcPr>
          <w:p w14:paraId="00373DB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624695C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0</w:t>
            </w:r>
          </w:p>
        </w:tc>
        <w:tc>
          <w:tcPr>
            <w:tcW w:w="462" w:type="pct"/>
          </w:tcPr>
          <w:p w14:paraId="48EDC5E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68</w:t>
            </w:r>
          </w:p>
        </w:tc>
      </w:tr>
      <w:tr w:rsidR="00CD3750" w:rsidRPr="00B05965" w14:paraId="476458D6" w14:textId="77777777" w:rsidTr="009A5703">
        <w:tc>
          <w:tcPr>
            <w:tcW w:w="2126" w:type="pct"/>
          </w:tcPr>
          <w:p w14:paraId="44E6E2B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ro-environmental vs Self-enhancing</w:t>
            </w:r>
          </w:p>
        </w:tc>
        <w:tc>
          <w:tcPr>
            <w:tcW w:w="926" w:type="pct"/>
          </w:tcPr>
          <w:p w14:paraId="6895597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7</w:t>
            </w:r>
          </w:p>
        </w:tc>
        <w:tc>
          <w:tcPr>
            <w:tcW w:w="511" w:type="pct"/>
          </w:tcPr>
          <w:p w14:paraId="4495AD7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511" w:type="pct"/>
          </w:tcPr>
          <w:p w14:paraId="3D2C0DB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5E16DF6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86</w:t>
            </w:r>
          </w:p>
        </w:tc>
        <w:tc>
          <w:tcPr>
            <w:tcW w:w="462" w:type="pct"/>
          </w:tcPr>
          <w:p w14:paraId="2E85358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92</w:t>
            </w:r>
          </w:p>
        </w:tc>
      </w:tr>
    </w:tbl>
    <w:p w14:paraId="4B3D106A" w14:textId="77777777" w:rsidR="00CD3750" w:rsidRPr="00B05965" w:rsidRDefault="00CD3750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sectPr w:rsidR="00CD3750" w:rsidRPr="00B059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74536" w14:textId="77777777" w:rsidR="009A007A" w:rsidRDefault="009A007A" w:rsidP="00641857">
      <w:pPr>
        <w:spacing w:after="0" w:line="240" w:lineRule="auto"/>
      </w:pPr>
      <w:r>
        <w:separator/>
      </w:r>
    </w:p>
  </w:endnote>
  <w:endnote w:type="continuationSeparator" w:id="0">
    <w:p w14:paraId="6B36C237" w14:textId="77777777" w:rsidR="009A007A" w:rsidRDefault="009A007A" w:rsidP="006418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96931" w14:textId="77777777" w:rsidR="009A007A" w:rsidRDefault="009A007A" w:rsidP="00641857">
      <w:pPr>
        <w:spacing w:after="0" w:line="240" w:lineRule="auto"/>
      </w:pPr>
      <w:r>
        <w:separator/>
      </w:r>
    </w:p>
  </w:footnote>
  <w:footnote w:type="continuationSeparator" w:id="0">
    <w:p w14:paraId="581F4F47" w14:textId="77777777" w:rsidR="009A007A" w:rsidRDefault="009A007A" w:rsidP="006418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70C06"/>
    <w:multiLevelType w:val="hybridMultilevel"/>
    <w:tmpl w:val="FE8E2B38"/>
    <w:lvl w:ilvl="0" w:tplc="B32423E8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92023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5FA9"/>
    <w:rsid w:val="00000E10"/>
    <w:rsid w:val="00015B65"/>
    <w:rsid w:val="000161A5"/>
    <w:rsid w:val="00033C79"/>
    <w:rsid w:val="00034EDA"/>
    <w:rsid w:val="000430B8"/>
    <w:rsid w:val="00064C2F"/>
    <w:rsid w:val="0007661C"/>
    <w:rsid w:val="00077AE6"/>
    <w:rsid w:val="000925E7"/>
    <w:rsid w:val="000B4DE2"/>
    <w:rsid w:val="000B5F35"/>
    <w:rsid w:val="000E2224"/>
    <w:rsid w:val="00106EA0"/>
    <w:rsid w:val="00121663"/>
    <w:rsid w:val="0015564E"/>
    <w:rsid w:val="00156463"/>
    <w:rsid w:val="00190071"/>
    <w:rsid w:val="001A1702"/>
    <w:rsid w:val="001A1710"/>
    <w:rsid w:val="001A7766"/>
    <w:rsid w:val="001B26C9"/>
    <w:rsid w:val="001D3AFF"/>
    <w:rsid w:val="001E40B8"/>
    <w:rsid w:val="002603A7"/>
    <w:rsid w:val="002A3D5E"/>
    <w:rsid w:val="002A5BA5"/>
    <w:rsid w:val="002F5EAC"/>
    <w:rsid w:val="0030185E"/>
    <w:rsid w:val="00303CED"/>
    <w:rsid w:val="00352A23"/>
    <w:rsid w:val="00360BF0"/>
    <w:rsid w:val="00361EB3"/>
    <w:rsid w:val="00377DE0"/>
    <w:rsid w:val="00383FF0"/>
    <w:rsid w:val="00384360"/>
    <w:rsid w:val="003B4DF4"/>
    <w:rsid w:val="003C4C7C"/>
    <w:rsid w:val="003E23F9"/>
    <w:rsid w:val="00405A03"/>
    <w:rsid w:val="004256B2"/>
    <w:rsid w:val="00445D45"/>
    <w:rsid w:val="00487271"/>
    <w:rsid w:val="004B5DDF"/>
    <w:rsid w:val="004C53FF"/>
    <w:rsid w:val="004C5955"/>
    <w:rsid w:val="005238A6"/>
    <w:rsid w:val="005338D1"/>
    <w:rsid w:val="00540E12"/>
    <w:rsid w:val="00565245"/>
    <w:rsid w:val="005979D0"/>
    <w:rsid w:val="005C2127"/>
    <w:rsid w:val="00603710"/>
    <w:rsid w:val="00623F59"/>
    <w:rsid w:val="0063212A"/>
    <w:rsid w:val="00641857"/>
    <w:rsid w:val="00663FCE"/>
    <w:rsid w:val="00670C4E"/>
    <w:rsid w:val="00687F08"/>
    <w:rsid w:val="00697A49"/>
    <w:rsid w:val="006B0294"/>
    <w:rsid w:val="006C0665"/>
    <w:rsid w:val="007008F2"/>
    <w:rsid w:val="007164D7"/>
    <w:rsid w:val="007467C6"/>
    <w:rsid w:val="00756993"/>
    <w:rsid w:val="007661A7"/>
    <w:rsid w:val="007B6A1F"/>
    <w:rsid w:val="00842CB9"/>
    <w:rsid w:val="0084763B"/>
    <w:rsid w:val="00855640"/>
    <w:rsid w:val="00870A8E"/>
    <w:rsid w:val="00882485"/>
    <w:rsid w:val="00893779"/>
    <w:rsid w:val="008C57E2"/>
    <w:rsid w:val="008F308E"/>
    <w:rsid w:val="00903C94"/>
    <w:rsid w:val="0092756A"/>
    <w:rsid w:val="00931CA7"/>
    <w:rsid w:val="0095168C"/>
    <w:rsid w:val="0098595F"/>
    <w:rsid w:val="009A007A"/>
    <w:rsid w:val="009B50FC"/>
    <w:rsid w:val="009C2EA2"/>
    <w:rsid w:val="009C5918"/>
    <w:rsid w:val="009F746F"/>
    <w:rsid w:val="00A1546F"/>
    <w:rsid w:val="00A1659B"/>
    <w:rsid w:val="00A5382B"/>
    <w:rsid w:val="00A629B5"/>
    <w:rsid w:val="00A64FCC"/>
    <w:rsid w:val="00A73A3F"/>
    <w:rsid w:val="00A75FA9"/>
    <w:rsid w:val="00AC4DC2"/>
    <w:rsid w:val="00AC6A40"/>
    <w:rsid w:val="00AE4F40"/>
    <w:rsid w:val="00B05965"/>
    <w:rsid w:val="00B11316"/>
    <w:rsid w:val="00B124BB"/>
    <w:rsid w:val="00B40F8E"/>
    <w:rsid w:val="00B6190C"/>
    <w:rsid w:val="00BA5635"/>
    <w:rsid w:val="00BE3C30"/>
    <w:rsid w:val="00BF67AC"/>
    <w:rsid w:val="00C51C30"/>
    <w:rsid w:val="00C659F0"/>
    <w:rsid w:val="00C756A5"/>
    <w:rsid w:val="00C83618"/>
    <w:rsid w:val="00C83864"/>
    <w:rsid w:val="00C93EBB"/>
    <w:rsid w:val="00CA43BB"/>
    <w:rsid w:val="00CD3750"/>
    <w:rsid w:val="00CF3112"/>
    <w:rsid w:val="00D15F61"/>
    <w:rsid w:val="00D27F77"/>
    <w:rsid w:val="00D33E02"/>
    <w:rsid w:val="00D42FA8"/>
    <w:rsid w:val="00D454A4"/>
    <w:rsid w:val="00D904D7"/>
    <w:rsid w:val="00DA22D0"/>
    <w:rsid w:val="00DD39DB"/>
    <w:rsid w:val="00DE2DD8"/>
    <w:rsid w:val="00DF1F2D"/>
    <w:rsid w:val="00DF2D26"/>
    <w:rsid w:val="00E0774C"/>
    <w:rsid w:val="00E10266"/>
    <w:rsid w:val="00E1619F"/>
    <w:rsid w:val="00E17A9C"/>
    <w:rsid w:val="00EA0411"/>
    <w:rsid w:val="00EC7D2A"/>
    <w:rsid w:val="00ED16FA"/>
    <w:rsid w:val="00EE04B4"/>
    <w:rsid w:val="00EF46C6"/>
    <w:rsid w:val="00EF7AE3"/>
    <w:rsid w:val="00F86C67"/>
    <w:rsid w:val="00F96D2E"/>
    <w:rsid w:val="00F96D47"/>
    <w:rsid w:val="00FA11A0"/>
    <w:rsid w:val="00FD3F46"/>
    <w:rsid w:val="00FF0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A9836"/>
  <w15:chartTrackingRefBased/>
  <w15:docId w15:val="{9529D98B-EDFB-4008-8557-6AC7FF41A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">
    <w:name w:val="Table"/>
    <w:semiHidden/>
    <w:unhideWhenUsed/>
    <w:qFormat/>
    <w:rsid w:val="00F86C67"/>
    <w:pPr>
      <w:spacing w:after="200" w:line="240" w:lineRule="auto"/>
    </w:pPr>
    <w:rPr>
      <w:kern w:val="0"/>
      <w:sz w:val="24"/>
      <w:szCs w:val="24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Caption"/>
    <w:rsid w:val="00B6190C"/>
    <w:pPr>
      <w:keepNext/>
      <w:spacing w:after="120"/>
    </w:pPr>
    <w:rPr>
      <w:iCs w:val="0"/>
      <w:color w:val="auto"/>
      <w:kern w:val="0"/>
      <w:sz w:val="24"/>
      <w:szCs w:val="24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6190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lockText">
    <w:name w:val="Block Text"/>
    <w:basedOn w:val="BodyText"/>
    <w:next w:val="BodyText"/>
    <w:uiPriority w:val="9"/>
    <w:unhideWhenUsed/>
    <w:qFormat/>
    <w:rsid w:val="00EC7D2A"/>
    <w:pPr>
      <w:spacing w:before="100" w:after="100" w:line="240" w:lineRule="auto"/>
      <w:ind w:left="480" w:right="480"/>
    </w:pPr>
    <w:rPr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EC7D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C7D2A"/>
  </w:style>
  <w:style w:type="paragraph" w:styleId="ListParagraph">
    <w:name w:val="List Paragraph"/>
    <w:basedOn w:val="Normal"/>
    <w:uiPriority w:val="34"/>
    <w:qFormat/>
    <w:rsid w:val="000430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857"/>
  </w:style>
  <w:style w:type="paragraph" w:styleId="Footer">
    <w:name w:val="footer"/>
    <w:basedOn w:val="Normal"/>
    <w:link w:val="FooterChar"/>
    <w:uiPriority w:val="99"/>
    <w:unhideWhenUsed/>
    <w:rsid w:val="00641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857"/>
  </w:style>
  <w:style w:type="paragraph" w:customStyle="1" w:styleId="Compact">
    <w:name w:val="Compact"/>
    <w:basedOn w:val="BodyText"/>
    <w:qFormat/>
    <w:rsid w:val="005979D0"/>
    <w:pPr>
      <w:spacing w:before="36" w:after="36" w:line="240" w:lineRule="auto"/>
    </w:pPr>
    <w:rPr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8</TotalTime>
  <Pages>19</Pages>
  <Words>4559</Words>
  <Characters>25991</Characters>
  <Application>Microsoft Office Word</Application>
  <DocSecurity>0</DocSecurity>
  <Lines>21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Lieber</dc:creator>
  <cp:keywords/>
  <dc:description/>
  <cp:lastModifiedBy>Sara Lieber</cp:lastModifiedBy>
  <cp:revision>80</cp:revision>
  <dcterms:created xsi:type="dcterms:W3CDTF">2023-07-09T19:36:00Z</dcterms:created>
  <dcterms:modified xsi:type="dcterms:W3CDTF">2023-07-18T23:29:00Z</dcterms:modified>
</cp:coreProperties>
</file>